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C6AD5C" w14:textId="4C222DC6" w:rsidR="00822E39" w:rsidRPr="00BD14A0" w:rsidRDefault="00FF3702" w:rsidP="00DB6E53">
      <w:pPr>
        <w:overflowPunct/>
        <w:autoSpaceDE/>
        <w:autoSpaceDN/>
        <w:adjustRightInd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 xml:space="preserve">                                                                                                                                                                </w:t>
      </w:r>
      <w:r w:rsidR="00003E77">
        <w:rPr>
          <w:b/>
          <w:bCs/>
          <w:sz w:val="27"/>
          <w:szCs w:val="27"/>
        </w:rPr>
        <w:t xml:space="preserve">  </w:t>
      </w:r>
      <w:r w:rsidR="00822E39" w:rsidRPr="00BD14A0">
        <w:rPr>
          <w:b/>
          <w:bCs/>
          <w:sz w:val="27"/>
          <w:szCs w:val="27"/>
        </w:rPr>
        <w:t>Додаток</w:t>
      </w:r>
      <w:r w:rsidR="006246C9" w:rsidRPr="00BD14A0">
        <w:rPr>
          <w:b/>
          <w:bCs/>
          <w:sz w:val="27"/>
          <w:szCs w:val="27"/>
        </w:rPr>
        <w:t xml:space="preserve">  </w:t>
      </w:r>
    </w:p>
    <w:p w14:paraId="58F58207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 xml:space="preserve">до розпорядження </w:t>
      </w:r>
    </w:p>
    <w:p w14:paraId="5D8A3E0D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Івано-Франківської</w:t>
      </w:r>
    </w:p>
    <w:p w14:paraId="1B7B6E10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 xml:space="preserve">обласної військової </w:t>
      </w:r>
    </w:p>
    <w:p w14:paraId="693A2085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адміністрації</w:t>
      </w:r>
    </w:p>
    <w:p w14:paraId="00AB16B8" w14:textId="0D878909" w:rsidR="00DD51A7" w:rsidRDefault="00822E39" w:rsidP="008B5C74">
      <w:pPr>
        <w:overflowPunct/>
        <w:autoSpaceDE/>
        <w:autoSpaceDN/>
        <w:adjustRightInd/>
        <w:ind w:firstLine="10915"/>
        <w:rPr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від</w:t>
      </w:r>
      <w:r w:rsidR="006A2E4A">
        <w:rPr>
          <w:b/>
          <w:bCs/>
          <w:sz w:val="27"/>
          <w:szCs w:val="27"/>
        </w:rPr>
        <w:t xml:space="preserve"> 30.09.2024 </w:t>
      </w:r>
      <w:r w:rsidR="00394C26">
        <w:rPr>
          <w:b/>
          <w:bCs/>
          <w:sz w:val="27"/>
          <w:szCs w:val="27"/>
        </w:rPr>
        <w:t>№</w:t>
      </w:r>
      <w:r w:rsidR="006A2E4A">
        <w:rPr>
          <w:b/>
          <w:bCs/>
          <w:sz w:val="27"/>
          <w:szCs w:val="27"/>
        </w:rPr>
        <w:t xml:space="preserve"> 433</w:t>
      </w:r>
    </w:p>
    <w:p w14:paraId="0FBA38E7" w14:textId="77777777" w:rsidR="0030777E" w:rsidRDefault="0030777E" w:rsidP="00D51939">
      <w:pPr>
        <w:tabs>
          <w:tab w:val="left" w:pos="5715"/>
          <w:tab w:val="center" w:pos="7342"/>
        </w:tabs>
        <w:overflowPunct/>
        <w:autoSpaceDE/>
        <w:autoSpaceDN/>
        <w:adjustRightInd/>
        <w:rPr>
          <w:bCs/>
          <w:sz w:val="27"/>
          <w:szCs w:val="27"/>
        </w:rPr>
      </w:pPr>
    </w:p>
    <w:p w14:paraId="13C8FAE3" w14:textId="404BB125" w:rsidR="00822E39" w:rsidRPr="00BD14A0" w:rsidRDefault="00DD51A7" w:rsidP="00D51939">
      <w:pPr>
        <w:tabs>
          <w:tab w:val="left" w:pos="5715"/>
          <w:tab w:val="center" w:pos="7342"/>
        </w:tabs>
        <w:overflowPunct/>
        <w:autoSpaceDE/>
        <w:autoSpaceDN/>
        <w:adjustRightInd/>
        <w:rPr>
          <w:b/>
          <w:bCs/>
          <w:sz w:val="27"/>
          <w:szCs w:val="27"/>
        </w:rPr>
      </w:pPr>
      <w:r>
        <w:rPr>
          <w:bCs/>
          <w:sz w:val="27"/>
          <w:szCs w:val="27"/>
        </w:rPr>
        <w:t xml:space="preserve">                                                                                               </w:t>
      </w:r>
      <w:r w:rsidR="00822E39" w:rsidRPr="00BD14A0">
        <w:rPr>
          <w:b/>
          <w:bCs/>
          <w:sz w:val="27"/>
          <w:szCs w:val="27"/>
        </w:rPr>
        <w:t>ПЕРЕЛІК</w:t>
      </w:r>
    </w:p>
    <w:p w14:paraId="204D9A34" w14:textId="77777777" w:rsidR="00822E39" w:rsidRPr="00BD14A0" w:rsidRDefault="00822E39" w:rsidP="00822E39">
      <w:pPr>
        <w:overflowPunct/>
        <w:autoSpaceDE/>
        <w:autoSpaceDN/>
        <w:adjustRightInd/>
        <w:jc w:val="center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легкових автомобілів, визнаних гуманітарною допомогою, що передаються безоплатно у власність</w:t>
      </w:r>
    </w:p>
    <w:p w14:paraId="439A9419" w14:textId="635C8BB3" w:rsidR="00DD51A7" w:rsidRDefault="00822E39" w:rsidP="008F2B90">
      <w:pPr>
        <w:pStyle w:val="ac"/>
        <w:ind w:firstLine="0"/>
        <w:jc w:val="center"/>
        <w:rPr>
          <w:b/>
          <w:sz w:val="27"/>
          <w:szCs w:val="27"/>
        </w:rPr>
      </w:pPr>
      <w:r w:rsidRPr="00BD14A0">
        <w:rPr>
          <w:b/>
          <w:bCs/>
          <w:sz w:val="27"/>
          <w:szCs w:val="27"/>
        </w:rPr>
        <w:t>особам з інвалідністю</w:t>
      </w:r>
      <w:r w:rsidR="00983815" w:rsidRPr="00BD14A0">
        <w:rPr>
          <w:b/>
          <w:sz w:val="27"/>
          <w:szCs w:val="27"/>
        </w:rPr>
        <w:t xml:space="preserve">, </w:t>
      </w:r>
      <w:r w:rsidRPr="00BD14A0">
        <w:rPr>
          <w:b/>
          <w:sz w:val="27"/>
          <w:szCs w:val="27"/>
        </w:rPr>
        <w:t>яким</w:t>
      </w:r>
      <w:r w:rsidR="00DE1914" w:rsidRPr="00BD14A0">
        <w:rPr>
          <w:b/>
          <w:sz w:val="27"/>
          <w:szCs w:val="27"/>
        </w:rPr>
        <w:t>и</w:t>
      </w:r>
      <w:r w:rsidR="00983815" w:rsidRPr="00BD14A0">
        <w:rPr>
          <w:b/>
          <w:sz w:val="27"/>
          <w:szCs w:val="27"/>
        </w:rPr>
        <w:t xml:space="preserve"> вони користувалися більше</w:t>
      </w:r>
      <w:r w:rsidRPr="00BD14A0">
        <w:rPr>
          <w:b/>
          <w:sz w:val="27"/>
          <w:szCs w:val="27"/>
        </w:rPr>
        <w:t xml:space="preserve"> 10 рокі</w:t>
      </w:r>
      <w:r w:rsidR="008F2B90">
        <w:rPr>
          <w:b/>
          <w:sz w:val="27"/>
          <w:szCs w:val="27"/>
        </w:rPr>
        <w:t>в</w:t>
      </w:r>
    </w:p>
    <w:p w14:paraId="7A8BDE7A" w14:textId="77777777" w:rsidR="00F46BB2" w:rsidRPr="00BD14A0" w:rsidRDefault="00F46BB2" w:rsidP="00721A21">
      <w:pPr>
        <w:pStyle w:val="ac"/>
        <w:ind w:firstLine="0"/>
        <w:rPr>
          <w:b/>
          <w:sz w:val="27"/>
          <w:szCs w:val="27"/>
        </w:rPr>
      </w:pPr>
    </w:p>
    <w:tbl>
      <w:tblPr>
        <w:tblW w:w="14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0"/>
        <w:gridCol w:w="2349"/>
        <w:gridCol w:w="3732"/>
        <w:gridCol w:w="7499"/>
      </w:tblGrid>
      <w:tr w:rsidR="00031BF1" w:rsidRPr="00BD14A0" w14:paraId="75B9A71E" w14:textId="77777777" w:rsidTr="00563C6A">
        <w:trPr>
          <w:trHeight w:val="113"/>
        </w:trPr>
        <w:tc>
          <w:tcPr>
            <w:tcW w:w="690" w:type="dxa"/>
          </w:tcPr>
          <w:p w14:paraId="54C8314E" w14:textId="77777777" w:rsidR="004C738B" w:rsidRPr="00BD14A0" w:rsidRDefault="00CE3832" w:rsidP="008B686D">
            <w:pPr>
              <w:ind w:left="-108" w:righ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№</w:t>
            </w:r>
          </w:p>
          <w:p w14:paraId="1F187287" w14:textId="77777777" w:rsidR="00CE3832" w:rsidRPr="00BD14A0" w:rsidRDefault="00497C47" w:rsidP="008B686D">
            <w:pPr>
              <w:ind w:left="-108" w:righ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з/п</w:t>
            </w:r>
          </w:p>
        </w:tc>
        <w:tc>
          <w:tcPr>
            <w:tcW w:w="2349" w:type="dxa"/>
          </w:tcPr>
          <w:p w14:paraId="07EE5BD2" w14:textId="77777777" w:rsidR="004C738B" w:rsidRPr="00BD14A0" w:rsidRDefault="004C738B" w:rsidP="008B686D">
            <w:pPr>
              <w:ind w:hanging="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П. І. Б. набувача</w:t>
            </w:r>
          </w:p>
        </w:tc>
        <w:tc>
          <w:tcPr>
            <w:tcW w:w="3732" w:type="dxa"/>
          </w:tcPr>
          <w:p w14:paraId="5E45324C" w14:textId="77777777" w:rsidR="004C738B" w:rsidRPr="00BD14A0" w:rsidRDefault="00723FEF" w:rsidP="008B686D">
            <w:pPr>
              <w:ind w:left="-108"/>
              <w:jc w:val="center"/>
              <w:rPr>
                <w:b/>
                <w:sz w:val="27"/>
                <w:szCs w:val="27"/>
                <w:highlight w:val="yellow"/>
              </w:rPr>
            </w:pPr>
            <w:r w:rsidRPr="00BD14A0">
              <w:rPr>
                <w:b/>
                <w:sz w:val="27"/>
                <w:szCs w:val="27"/>
              </w:rPr>
              <w:t>Дані про транспортний засіб</w:t>
            </w:r>
          </w:p>
        </w:tc>
        <w:tc>
          <w:tcPr>
            <w:tcW w:w="7499" w:type="dxa"/>
          </w:tcPr>
          <w:p w14:paraId="1FA7717E" w14:textId="77777777" w:rsidR="004C738B" w:rsidRPr="00BD14A0" w:rsidRDefault="004C738B" w:rsidP="008B686D">
            <w:pPr>
              <w:ind w:lef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Супровідні документи для здійснення передачі</w:t>
            </w:r>
          </w:p>
        </w:tc>
      </w:tr>
      <w:tr w:rsidR="001B50B0" w:rsidRPr="00BD14A0" w14:paraId="337A0AE0" w14:textId="77777777" w:rsidTr="00563C6A">
        <w:trPr>
          <w:trHeight w:val="113"/>
        </w:trPr>
        <w:tc>
          <w:tcPr>
            <w:tcW w:w="690" w:type="dxa"/>
          </w:tcPr>
          <w:p w14:paraId="78898ADC" w14:textId="0A789E0A" w:rsidR="001B50B0" w:rsidRPr="00BD14A0" w:rsidRDefault="001B50B0" w:rsidP="008B686D">
            <w:pPr>
              <w:ind w:left="-108" w:right="-108"/>
              <w:jc w:val="center"/>
              <w:rPr>
                <w:bCs/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 xml:space="preserve">  </w:t>
            </w:r>
            <w:r w:rsidRPr="00BD14A0">
              <w:rPr>
                <w:bCs/>
                <w:sz w:val="27"/>
                <w:szCs w:val="27"/>
                <w:lang w:val="en-US"/>
              </w:rPr>
              <w:t>1</w:t>
            </w:r>
            <w:r w:rsidRPr="00BD14A0">
              <w:rPr>
                <w:bCs/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18DB287D" w14:textId="77777777" w:rsidR="001B50B0" w:rsidRDefault="00507A85" w:rsidP="0013334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Гавриленко Олександр</w:t>
            </w:r>
          </w:p>
          <w:p w14:paraId="4FA11D58" w14:textId="0FF1E1A7" w:rsidR="00507A85" w:rsidRPr="00133344" w:rsidRDefault="00507A85" w:rsidP="0013334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Григорович</w:t>
            </w:r>
          </w:p>
        </w:tc>
        <w:tc>
          <w:tcPr>
            <w:tcW w:w="3732" w:type="dxa"/>
          </w:tcPr>
          <w:p w14:paraId="24A07092" w14:textId="249B70E0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Автомобіль</w:t>
            </w:r>
            <w:r w:rsidR="00507A85">
              <w:rPr>
                <w:sz w:val="27"/>
                <w:szCs w:val="27"/>
                <w:lang w:val="en-US"/>
              </w:rPr>
              <w:t xml:space="preserve"> SKODA OCTAVIA A 5</w:t>
            </w:r>
            <w:r w:rsidR="000862E0">
              <w:rPr>
                <w:sz w:val="27"/>
                <w:szCs w:val="27"/>
              </w:rPr>
              <w:t>,</w:t>
            </w:r>
            <w:r>
              <w:rPr>
                <w:sz w:val="27"/>
                <w:szCs w:val="27"/>
                <w:lang w:val="en-US"/>
              </w:rPr>
              <w:t xml:space="preserve"> </w:t>
            </w:r>
          </w:p>
          <w:p w14:paraId="3A0B6988" w14:textId="77777777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62DC4DBC" w14:textId="597509DD" w:rsidR="00C34CA8" w:rsidRPr="00BD14A0" w:rsidRDefault="00507A85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TMBCA61Z582239053</w:t>
            </w:r>
            <w:r w:rsidR="00421C74">
              <w:rPr>
                <w:sz w:val="27"/>
                <w:szCs w:val="27"/>
              </w:rPr>
              <w:t>,</w:t>
            </w:r>
          </w:p>
          <w:p w14:paraId="389F2281" w14:textId="291AE66E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 w:rsidR="000008D1">
              <w:rPr>
                <w:sz w:val="27"/>
                <w:szCs w:val="27"/>
                <w:lang w:val="en-US"/>
              </w:rPr>
              <w:t>59</w:t>
            </w:r>
            <w:r w:rsidR="00507A85">
              <w:rPr>
                <w:sz w:val="27"/>
                <w:szCs w:val="27"/>
                <w:lang w:val="en-US"/>
              </w:rPr>
              <w:t>5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="00421C74">
              <w:rPr>
                <w:sz w:val="27"/>
                <w:szCs w:val="27"/>
                <w:lang w:val="ru-RU"/>
              </w:rPr>
              <w:t>,</w:t>
            </w:r>
          </w:p>
          <w:p w14:paraId="4BFB7658" w14:textId="4A8618ED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ru-RU"/>
              </w:rPr>
              <w:t>20</w:t>
            </w:r>
            <w:r w:rsidR="00507A85">
              <w:rPr>
                <w:sz w:val="27"/>
                <w:szCs w:val="27"/>
                <w:lang w:val="en-US"/>
              </w:rPr>
              <w:t>08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="00421C74">
              <w:rPr>
                <w:sz w:val="27"/>
                <w:szCs w:val="27"/>
                <w:lang w:val="ru-RU"/>
              </w:rPr>
              <w:t>,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</w:p>
          <w:p w14:paraId="72EFA9E2" w14:textId="487E1D52" w:rsidR="008F0086" w:rsidRPr="00BD14A0" w:rsidRDefault="00C34CA8" w:rsidP="001D7F94">
            <w:pPr>
              <w:rPr>
                <w:bCs/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="00507A85">
              <w:rPr>
                <w:sz w:val="27"/>
                <w:szCs w:val="27"/>
                <w:lang w:val="en-US"/>
              </w:rPr>
              <w:t>10</w:t>
            </w:r>
            <w:r w:rsidRPr="00BD14A0">
              <w:rPr>
                <w:sz w:val="27"/>
                <w:szCs w:val="27"/>
              </w:rPr>
              <w:t>.</w:t>
            </w:r>
            <w:r w:rsidR="00507A85">
              <w:rPr>
                <w:sz w:val="27"/>
                <w:szCs w:val="27"/>
                <w:lang w:val="en-US"/>
              </w:rPr>
              <w:t>09</w:t>
            </w:r>
            <w:r w:rsidR="00F923E9">
              <w:rPr>
                <w:sz w:val="27"/>
                <w:szCs w:val="27"/>
              </w:rPr>
              <w:t>.201</w:t>
            </w:r>
            <w:r w:rsidR="00507A85">
              <w:rPr>
                <w:sz w:val="27"/>
                <w:szCs w:val="27"/>
                <w:lang w:val="en-US"/>
              </w:rPr>
              <w:t>4</w:t>
            </w:r>
            <w:r w:rsidR="00F923E9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42AE17D1" w14:textId="5D54B748" w:rsidR="00687EA4" w:rsidRPr="00474C71" w:rsidRDefault="00C34CA8" w:rsidP="004813B7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 w:rsidR="00474C71">
              <w:rPr>
                <w:sz w:val="27"/>
                <w:szCs w:val="27"/>
              </w:rPr>
              <w:t>12.</w:t>
            </w:r>
            <w:r w:rsidR="004146DC">
              <w:rPr>
                <w:sz w:val="27"/>
                <w:szCs w:val="27"/>
                <w:lang w:val="en-US"/>
              </w:rPr>
              <w:t>0</w:t>
            </w:r>
            <w:r w:rsidR="00507A85">
              <w:rPr>
                <w:sz w:val="27"/>
                <w:szCs w:val="27"/>
                <w:lang w:val="en-US"/>
              </w:rPr>
              <w:t>9</w:t>
            </w:r>
            <w:r w:rsidRPr="00BD14A0">
              <w:rPr>
                <w:sz w:val="27"/>
                <w:szCs w:val="27"/>
              </w:rPr>
              <w:t>.202</w:t>
            </w:r>
            <w:r w:rsidR="004146DC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</w:t>
            </w:r>
            <w:r w:rsidR="00DC715D">
              <w:rPr>
                <w:sz w:val="27"/>
                <w:szCs w:val="27"/>
              </w:rPr>
              <w:t>;</w:t>
            </w:r>
            <w:r w:rsidRPr="00BD14A0">
              <w:rPr>
                <w:sz w:val="27"/>
                <w:szCs w:val="27"/>
              </w:rPr>
              <w:t xml:space="preserve"> довідки до </w:t>
            </w:r>
            <w:proofErr w:type="spellStart"/>
            <w:r w:rsidRPr="00BD14A0">
              <w:rPr>
                <w:sz w:val="27"/>
                <w:szCs w:val="27"/>
              </w:rPr>
              <w:t>акта</w:t>
            </w:r>
            <w:proofErr w:type="spellEnd"/>
            <w:r w:rsidRPr="00BD14A0">
              <w:rPr>
                <w:sz w:val="27"/>
                <w:szCs w:val="27"/>
              </w:rPr>
              <w:t xml:space="preserve"> огляду </w:t>
            </w:r>
            <w:r w:rsidR="004813B7">
              <w:rPr>
                <w:sz w:val="27"/>
                <w:szCs w:val="27"/>
              </w:rPr>
              <w:t>медико-соціальною експер</w:t>
            </w:r>
            <w:r w:rsidR="00E279B6">
              <w:rPr>
                <w:sz w:val="27"/>
                <w:szCs w:val="27"/>
              </w:rPr>
              <w:t>т</w:t>
            </w:r>
            <w:r w:rsidR="004813B7">
              <w:rPr>
                <w:sz w:val="27"/>
                <w:szCs w:val="27"/>
              </w:rPr>
              <w:t>ною комісією</w:t>
            </w:r>
            <w:r w:rsidR="00EB66BB">
              <w:rPr>
                <w:sz w:val="27"/>
                <w:szCs w:val="27"/>
              </w:rPr>
              <w:t xml:space="preserve"> від </w:t>
            </w:r>
            <w:r w:rsidR="00BC2445">
              <w:rPr>
                <w:sz w:val="27"/>
                <w:szCs w:val="27"/>
              </w:rPr>
              <w:t>05</w:t>
            </w:r>
            <w:r w:rsidR="002767A3">
              <w:rPr>
                <w:sz w:val="27"/>
                <w:szCs w:val="27"/>
                <w:lang w:val="en-US"/>
              </w:rPr>
              <w:t>.0</w:t>
            </w:r>
            <w:r w:rsidR="00BC2445">
              <w:rPr>
                <w:sz w:val="27"/>
                <w:szCs w:val="27"/>
              </w:rPr>
              <w:t>2</w:t>
            </w:r>
            <w:r w:rsidR="002767A3">
              <w:rPr>
                <w:sz w:val="27"/>
                <w:szCs w:val="27"/>
                <w:lang w:val="en-US"/>
              </w:rPr>
              <w:t>.20</w:t>
            </w:r>
            <w:r w:rsidR="00507A85">
              <w:rPr>
                <w:sz w:val="27"/>
                <w:szCs w:val="27"/>
                <w:lang w:val="en-US"/>
              </w:rPr>
              <w:t>2</w:t>
            </w:r>
            <w:r w:rsidR="00BC2445">
              <w:rPr>
                <w:sz w:val="27"/>
                <w:szCs w:val="27"/>
              </w:rPr>
              <w:t>0</w:t>
            </w:r>
            <w:r w:rsidR="004813B7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Серія </w:t>
            </w:r>
            <w:r w:rsidR="00BC2445">
              <w:rPr>
                <w:sz w:val="27"/>
                <w:szCs w:val="27"/>
              </w:rPr>
              <w:t xml:space="preserve">12 </w:t>
            </w:r>
            <w:r w:rsidRPr="00BD14A0">
              <w:rPr>
                <w:sz w:val="27"/>
                <w:szCs w:val="27"/>
              </w:rPr>
              <w:t>А</w:t>
            </w:r>
            <w:r w:rsidR="00507A85">
              <w:rPr>
                <w:sz w:val="27"/>
                <w:szCs w:val="27"/>
              </w:rPr>
              <w:t>АБ</w:t>
            </w:r>
            <w:r w:rsidRPr="00BD14A0">
              <w:rPr>
                <w:sz w:val="27"/>
                <w:szCs w:val="27"/>
              </w:rPr>
              <w:t xml:space="preserve"> </w:t>
            </w:r>
          </w:p>
          <w:p w14:paraId="6F553909" w14:textId="7A5CF868" w:rsidR="00C51A8E" w:rsidRPr="004813B7" w:rsidRDefault="00C34CA8" w:rsidP="004813B7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№ </w:t>
            </w:r>
            <w:r w:rsidR="00507A85">
              <w:rPr>
                <w:sz w:val="27"/>
                <w:szCs w:val="27"/>
              </w:rPr>
              <w:t>842591</w:t>
            </w:r>
            <w:r w:rsidRPr="00BD14A0">
              <w:rPr>
                <w:sz w:val="27"/>
                <w:szCs w:val="27"/>
              </w:rPr>
              <w:t>;</w:t>
            </w:r>
            <w:r w:rsidR="00E279B6">
              <w:rPr>
                <w:sz w:val="27"/>
                <w:szCs w:val="27"/>
              </w:rPr>
              <w:t xml:space="preserve"> </w:t>
            </w:r>
            <w:r w:rsidR="00507A85">
              <w:rPr>
                <w:sz w:val="27"/>
                <w:szCs w:val="27"/>
              </w:rPr>
              <w:t xml:space="preserve">виписки  з </w:t>
            </w:r>
            <w:r w:rsidR="00E279B6">
              <w:rPr>
                <w:sz w:val="27"/>
                <w:szCs w:val="27"/>
              </w:rPr>
              <w:t xml:space="preserve"> </w:t>
            </w:r>
            <w:proofErr w:type="spellStart"/>
            <w:r w:rsidR="00E279B6">
              <w:rPr>
                <w:sz w:val="27"/>
                <w:szCs w:val="27"/>
              </w:rPr>
              <w:t>акт</w:t>
            </w:r>
            <w:r w:rsidR="00F92430">
              <w:rPr>
                <w:sz w:val="27"/>
                <w:szCs w:val="27"/>
              </w:rPr>
              <w:t>а</w:t>
            </w:r>
            <w:proofErr w:type="spellEnd"/>
            <w:r w:rsidR="00E279B6">
              <w:rPr>
                <w:sz w:val="27"/>
                <w:szCs w:val="27"/>
              </w:rPr>
              <w:t xml:space="preserve"> огляду</w:t>
            </w:r>
            <w:r w:rsidR="00507A85">
              <w:rPr>
                <w:sz w:val="27"/>
                <w:szCs w:val="27"/>
              </w:rPr>
              <w:t xml:space="preserve"> № 249</w:t>
            </w:r>
            <w:r w:rsidR="00E279B6">
              <w:rPr>
                <w:sz w:val="27"/>
                <w:szCs w:val="27"/>
              </w:rPr>
              <w:t xml:space="preserve"> </w:t>
            </w:r>
            <w:r w:rsidR="00F92430">
              <w:rPr>
                <w:sz w:val="27"/>
                <w:szCs w:val="27"/>
              </w:rPr>
              <w:t>медико-соціальною експертною</w:t>
            </w:r>
            <w:r w:rsidR="0057083F">
              <w:rPr>
                <w:sz w:val="27"/>
                <w:szCs w:val="27"/>
              </w:rPr>
              <w:t xml:space="preserve"> комісією</w:t>
            </w:r>
            <w:r w:rsidR="00E279B6">
              <w:rPr>
                <w:sz w:val="27"/>
                <w:szCs w:val="27"/>
              </w:rPr>
              <w:t xml:space="preserve"> </w:t>
            </w:r>
            <w:r w:rsidR="00133344">
              <w:rPr>
                <w:sz w:val="27"/>
                <w:szCs w:val="27"/>
              </w:rPr>
              <w:t>щодо</w:t>
            </w:r>
            <w:r w:rsidR="00E279B6">
              <w:rPr>
                <w:sz w:val="27"/>
                <w:szCs w:val="27"/>
              </w:rPr>
              <w:t xml:space="preserve"> визначенн</w:t>
            </w:r>
            <w:r w:rsidR="00133344">
              <w:rPr>
                <w:sz w:val="27"/>
                <w:szCs w:val="27"/>
              </w:rPr>
              <w:t>я</w:t>
            </w:r>
            <w:r w:rsidR="00E279B6">
              <w:rPr>
                <w:sz w:val="27"/>
                <w:szCs w:val="27"/>
              </w:rPr>
              <w:t xml:space="preserve"> медичних показань для забезпечення інвалід</w:t>
            </w:r>
            <w:r w:rsidR="00133344">
              <w:rPr>
                <w:sz w:val="27"/>
                <w:szCs w:val="27"/>
              </w:rPr>
              <w:t>а</w:t>
            </w:r>
            <w:r w:rsidR="00E279B6">
              <w:rPr>
                <w:sz w:val="27"/>
                <w:szCs w:val="27"/>
              </w:rPr>
              <w:t xml:space="preserve"> автомобіл</w:t>
            </w:r>
            <w:r w:rsidR="00133344">
              <w:rPr>
                <w:sz w:val="27"/>
                <w:szCs w:val="27"/>
              </w:rPr>
              <w:t>ем з ручним керуванням та коляскою з електроприводом</w:t>
            </w:r>
            <w:r w:rsidR="00E279B6">
              <w:rPr>
                <w:sz w:val="27"/>
                <w:szCs w:val="27"/>
              </w:rPr>
              <w:t xml:space="preserve"> </w:t>
            </w:r>
            <w:r w:rsidR="00EB66BB">
              <w:rPr>
                <w:sz w:val="27"/>
                <w:szCs w:val="27"/>
              </w:rPr>
              <w:t xml:space="preserve">від </w:t>
            </w:r>
            <w:r w:rsidR="00507A85">
              <w:rPr>
                <w:sz w:val="27"/>
                <w:szCs w:val="27"/>
              </w:rPr>
              <w:t>23</w:t>
            </w:r>
            <w:r w:rsidR="002767A3">
              <w:rPr>
                <w:sz w:val="27"/>
                <w:szCs w:val="27"/>
              </w:rPr>
              <w:t>.</w:t>
            </w:r>
            <w:r w:rsidR="00507A85">
              <w:rPr>
                <w:sz w:val="27"/>
                <w:szCs w:val="27"/>
              </w:rPr>
              <w:t>12</w:t>
            </w:r>
            <w:r w:rsidR="002767A3">
              <w:rPr>
                <w:sz w:val="27"/>
                <w:szCs w:val="27"/>
              </w:rPr>
              <w:t>.20</w:t>
            </w:r>
            <w:r w:rsidR="003A4B9E">
              <w:rPr>
                <w:sz w:val="27"/>
                <w:szCs w:val="27"/>
              </w:rPr>
              <w:t>13</w:t>
            </w:r>
            <w:r>
              <w:rPr>
                <w:sz w:val="27"/>
                <w:szCs w:val="27"/>
              </w:rPr>
              <w:t>;</w:t>
            </w:r>
            <w:r w:rsidRPr="00BD14A0">
              <w:rPr>
                <w:sz w:val="27"/>
                <w:szCs w:val="27"/>
              </w:rPr>
              <w:t xml:space="preserve"> наказу департаменту соціальної політики Івано-Франківської обласної державної адміністрації від </w:t>
            </w:r>
            <w:r w:rsidR="00507A85">
              <w:rPr>
                <w:sz w:val="27"/>
                <w:szCs w:val="27"/>
              </w:rPr>
              <w:t>10</w:t>
            </w:r>
            <w:r w:rsidR="005F4705">
              <w:rPr>
                <w:sz w:val="27"/>
                <w:szCs w:val="27"/>
              </w:rPr>
              <w:t>.</w:t>
            </w:r>
            <w:r w:rsidR="00507A85">
              <w:rPr>
                <w:sz w:val="27"/>
                <w:szCs w:val="27"/>
              </w:rPr>
              <w:t>09</w:t>
            </w:r>
            <w:r w:rsidR="005F4705">
              <w:rPr>
                <w:sz w:val="27"/>
                <w:szCs w:val="27"/>
              </w:rPr>
              <w:t>.201</w:t>
            </w:r>
            <w:r w:rsidR="00507A85">
              <w:rPr>
                <w:sz w:val="27"/>
                <w:szCs w:val="27"/>
              </w:rPr>
              <w:t>4</w:t>
            </w:r>
            <w:r w:rsidR="005F4705">
              <w:rPr>
                <w:sz w:val="27"/>
                <w:szCs w:val="27"/>
              </w:rPr>
              <w:t xml:space="preserve"> № 1</w:t>
            </w:r>
            <w:r w:rsidR="00507A85">
              <w:rPr>
                <w:sz w:val="27"/>
                <w:szCs w:val="27"/>
              </w:rPr>
              <w:t>46</w:t>
            </w:r>
            <w:r w:rsidR="005F4705">
              <w:rPr>
                <w:sz w:val="27"/>
                <w:szCs w:val="27"/>
              </w:rPr>
              <w:t>.</w:t>
            </w:r>
          </w:p>
        </w:tc>
      </w:tr>
      <w:tr w:rsidR="00141140" w:rsidRPr="00BD14A0" w14:paraId="2F18361C" w14:textId="77777777" w:rsidTr="00563C6A">
        <w:trPr>
          <w:trHeight w:val="230"/>
        </w:trPr>
        <w:tc>
          <w:tcPr>
            <w:tcW w:w="690" w:type="dxa"/>
          </w:tcPr>
          <w:p w14:paraId="6E4D1A83" w14:textId="12D1808B" w:rsidR="00141140" w:rsidRPr="00BD14A0" w:rsidRDefault="00EC55C4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  </w:t>
            </w:r>
            <w:r w:rsidR="00F82DBA" w:rsidRPr="00BD14A0">
              <w:rPr>
                <w:sz w:val="27"/>
                <w:szCs w:val="27"/>
              </w:rPr>
              <w:t>2</w:t>
            </w:r>
            <w:r w:rsidR="00141140"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53A144D3" w14:textId="77777777" w:rsidR="00507A85" w:rsidRDefault="00507A85" w:rsidP="005032D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Дашковець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0A9BBBEC" w14:textId="77777777" w:rsidR="00141140" w:rsidRDefault="00507A85" w:rsidP="005032D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Діана</w:t>
            </w:r>
          </w:p>
          <w:p w14:paraId="1EFF1418" w14:textId="1737CD27" w:rsidR="00507A85" w:rsidRPr="00BD14A0" w:rsidRDefault="00507A85" w:rsidP="005032D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Тарасівна</w:t>
            </w:r>
          </w:p>
        </w:tc>
        <w:tc>
          <w:tcPr>
            <w:tcW w:w="3732" w:type="dxa"/>
          </w:tcPr>
          <w:p w14:paraId="500FFD21" w14:textId="39E435CE" w:rsidR="00141140" w:rsidRDefault="00485A43" w:rsidP="00551FB1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 xml:space="preserve">Автомобіль </w:t>
            </w:r>
            <w:r w:rsidR="002767A3">
              <w:rPr>
                <w:sz w:val="27"/>
                <w:szCs w:val="27"/>
                <w:lang w:val="en-US"/>
              </w:rPr>
              <w:t>MERCEDES-BENZ</w:t>
            </w:r>
            <w:r w:rsidR="00E430F9">
              <w:rPr>
                <w:sz w:val="27"/>
                <w:szCs w:val="27"/>
                <w:lang w:val="en-US"/>
              </w:rPr>
              <w:t xml:space="preserve"> </w:t>
            </w:r>
            <w:r w:rsidR="00507A85">
              <w:rPr>
                <w:sz w:val="27"/>
                <w:szCs w:val="27"/>
                <w:lang w:val="en-US"/>
              </w:rPr>
              <w:t>VANEO</w:t>
            </w:r>
            <w:r w:rsidR="00E430F9">
              <w:rPr>
                <w:sz w:val="27"/>
                <w:szCs w:val="27"/>
                <w:lang w:val="en-US"/>
              </w:rPr>
              <w:t xml:space="preserve"> </w:t>
            </w:r>
            <w:r w:rsidR="00F66321">
              <w:rPr>
                <w:sz w:val="27"/>
                <w:szCs w:val="27"/>
              </w:rPr>
              <w:t>,</w:t>
            </w:r>
            <w:r w:rsidR="002948AB">
              <w:rPr>
                <w:sz w:val="27"/>
                <w:szCs w:val="27"/>
                <w:lang w:val="en-US"/>
              </w:rPr>
              <w:t xml:space="preserve"> </w:t>
            </w:r>
          </w:p>
          <w:p w14:paraId="65B1C3A8" w14:textId="77777777" w:rsid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дентифікаційний номер</w:t>
            </w:r>
          </w:p>
          <w:p w14:paraId="22E30A48" w14:textId="234AF673" w:rsidR="002948AB" w:rsidRDefault="0030777E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</w:t>
            </w:r>
            <w:r w:rsidR="00507A85">
              <w:rPr>
                <w:sz w:val="27"/>
                <w:szCs w:val="27"/>
                <w:lang w:val="en-US"/>
              </w:rPr>
              <w:t>DB</w:t>
            </w:r>
            <w:r w:rsidR="00474C71">
              <w:rPr>
                <w:sz w:val="27"/>
                <w:szCs w:val="27"/>
                <w:lang w:val="en-US"/>
              </w:rPr>
              <w:t>4147001N247878</w:t>
            </w:r>
            <w:r w:rsidR="002948AB">
              <w:rPr>
                <w:sz w:val="27"/>
                <w:szCs w:val="27"/>
              </w:rPr>
              <w:t>,</w:t>
            </w:r>
          </w:p>
          <w:p w14:paraId="3A3CFEBF" w14:textId="0EF3A5B0" w:rsidR="002948AB" w:rsidRDefault="00DC715D" w:rsidP="00551FB1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>о</w:t>
            </w:r>
            <w:r w:rsidR="002948AB">
              <w:rPr>
                <w:sz w:val="27"/>
                <w:szCs w:val="27"/>
              </w:rPr>
              <w:t>б</w:t>
            </w:r>
            <w:r>
              <w:rPr>
                <w:sz w:val="27"/>
                <w:szCs w:val="27"/>
                <w:lang w:val="en-US"/>
              </w:rPr>
              <w:t>’</w:t>
            </w:r>
            <w:proofErr w:type="spellStart"/>
            <w:r w:rsidR="002948AB">
              <w:rPr>
                <w:sz w:val="27"/>
                <w:szCs w:val="27"/>
              </w:rPr>
              <w:t>єм</w:t>
            </w:r>
            <w:proofErr w:type="spellEnd"/>
            <w:r w:rsidR="002948AB">
              <w:rPr>
                <w:sz w:val="27"/>
                <w:szCs w:val="27"/>
              </w:rPr>
              <w:t xml:space="preserve"> двигуна</w:t>
            </w:r>
            <w:r w:rsidR="0030777E">
              <w:rPr>
                <w:sz w:val="27"/>
                <w:szCs w:val="27"/>
                <w:lang w:val="en-US"/>
              </w:rPr>
              <w:t xml:space="preserve"> 1</w:t>
            </w:r>
            <w:r w:rsidR="00474C71">
              <w:rPr>
                <w:sz w:val="27"/>
                <w:szCs w:val="27"/>
                <w:lang w:val="en-US"/>
              </w:rPr>
              <w:t>689</w:t>
            </w:r>
            <w:r w:rsidR="002948AB">
              <w:rPr>
                <w:sz w:val="27"/>
                <w:szCs w:val="27"/>
              </w:rPr>
              <w:t xml:space="preserve"> см.</w:t>
            </w:r>
            <w:r>
              <w:rPr>
                <w:sz w:val="27"/>
                <w:szCs w:val="27"/>
              </w:rPr>
              <w:t xml:space="preserve"> </w:t>
            </w:r>
            <w:r w:rsidR="002948AB">
              <w:rPr>
                <w:sz w:val="27"/>
                <w:szCs w:val="27"/>
              </w:rPr>
              <w:t>куб.,</w:t>
            </w:r>
          </w:p>
          <w:p w14:paraId="5C1050B5" w14:textId="7ED0C195" w:rsid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200</w:t>
            </w:r>
            <w:r w:rsidR="00474C71">
              <w:rPr>
                <w:sz w:val="27"/>
                <w:szCs w:val="27"/>
                <w:lang w:val="en-US"/>
              </w:rPr>
              <w:t>5</w:t>
            </w:r>
            <w:r>
              <w:rPr>
                <w:sz w:val="27"/>
                <w:szCs w:val="27"/>
                <w:lang w:val="en-US"/>
              </w:rPr>
              <w:t xml:space="preserve"> </w:t>
            </w:r>
            <w:r>
              <w:rPr>
                <w:sz w:val="27"/>
                <w:szCs w:val="27"/>
              </w:rPr>
              <w:t>року випуск</w:t>
            </w:r>
            <w:r w:rsidR="008172F9">
              <w:rPr>
                <w:sz w:val="27"/>
                <w:szCs w:val="27"/>
              </w:rPr>
              <w:t>у</w:t>
            </w:r>
            <w:r>
              <w:rPr>
                <w:sz w:val="27"/>
                <w:szCs w:val="27"/>
              </w:rPr>
              <w:t>,</w:t>
            </w:r>
          </w:p>
          <w:p w14:paraId="09411ECF" w14:textId="271F28AE" w:rsidR="002948AB" w:rsidRP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дата видачі </w:t>
            </w:r>
            <w:r w:rsidR="00474C71">
              <w:rPr>
                <w:sz w:val="27"/>
                <w:szCs w:val="27"/>
                <w:lang w:val="en-US"/>
              </w:rPr>
              <w:t>21</w:t>
            </w:r>
            <w:r w:rsidR="00D30E00">
              <w:rPr>
                <w:sz w:val="27"/>
                <w:szCs w:val="27"/>
              </w:rPr>
              <w:t>.</w:t>
            </w:r>
            <w:r w:rsidR="00E430F9">
              <w:rPr>
                <w:sz w:val="27"/>
                <w:szCs w:val="27"/>
                <w:lang w:val="en-US"/>
              </w:rPr>
              <w:t>0</w:t>
            </w:r>
            <w:r w:rsidR="00474C71">
              <w:rPr>
                <w:sz w:val="27"/>
                <w:szCs w:val="27"/>
                <w:lang w:val="en-US"/>
              </w:rPr>
              <w:t>9</w:t>
            </w:r>
            <w:r w:rsidR="00D30E00">
              <w:rPr>
                <w:sz w:val="27"/>
                <w:szCs w:val="27"/>
              </w:rPr>
              <w:t>.201</w:t>
            </w:r>
            <w:r w:rsidR="00474C71">
              <w:rPr>
                <w:sz w:val="27"/>
                <w:szCs w:val="27"/>
                <w:lang w:val="en-US"/>
              </w:rPr>
              <w:t>2</w:t>
            </w:r>
            <w:r w:rsidR="00D30E0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2247947D" w14:textId="5BAFE012" w:rsidR="00C51A8E" w:rsidRPr="0092186A" w:rsidRDefault="002948AB" w:rsidP="000831B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Заява від </w:t>
            </w:r>
            <w:r w:rsidR="00474C71">
              <w:rPr>
                <w:sz w:val="27"/>
                <w:szCs w:val="27"/>
              </w:rPr>
              <w:t>04</w:t>
            </w:r>
            <w:r>
              <w:rPr>
                <w:sz w:val="27"/>
                <w:szCs w:val="27"/>
              </w:rPr>
              <w:t>.0</w:t>
            </w:r>
            <w:r w:rsidR="00474C71">
              <w:rPr>
                <w:sz w:val="27"/>
                <w:szCs w:val="27"/>
              </w:rPr>
              <w:t>9</w:t>
            </w:r>
            <w:r>
              <w:rPr>
                <w:sz w:val="27"/>
                <w:szCs w:val="27"/>
              </w:rPr>
              <w:t>.202</w:t>
            </w:r>
            <w:r w:rsidR="00290847">
              <w:rPr>
                <w:sz w:val="27"/>
                <w:szCs w:val="27"/>
              </w:rPr>
              <w:t>4</w:t>
            </w:r>
            <w:r>
              <w:rPr>
                <w:sz w:val="27"/>
                <w:szCs w:val="27"/>
              </w:rPr>
              <w:t>; копії:</w:t>
            </w:r>
            <w:r w:rsidRPr="00BD14A0">
              <w:rPr>
                <w:bCs/>
                <w:sz w:val="27"/>
                <w:szCs w:val="27"/>
              </w:rPr>
              <w:t xml:space="preserve"> свідоцтва про державну реєстрацію транспортного засобу</w:t>
            </w:r>
            <w:r>
              <w:rPr>
                <w:bCs/>
                <w:sz w:val="27"/>
                <w:szCs w:val="27"/>
              </w:rPr>
              <w:t>;</w:t>
            </w:r>
            <w:r w:rsidRPr="00BD14A0">
              <w:rPr>
                <w:bCs/>
                <w:sz w:val="27"/>
                <w:szCs w:val="27"/>
              </w:rPr>
              <w:t xml:space="preserve"> довідки </w:t>
            </w:r>
            <w:r w:rsidR="00474C71">
              <w:rPr>
                <w:bCs/>
                <w:sz w:val="27"/>
                <w:szCs w:val="27"/>
              </w:rPr>
              <w:t xml:space="preserve">до </w:t>
            </w:r>
            <w:proofErr w:type="spellStart"/>
            <w:r w:rsidR="00474C71">
              <w:rPr>
                <w:bCs/>
                <w:sz w:val="27"/>
                <w:szCs w:val="27"/>
              </w:rPr>
              <w:t>акта</w:t>
            </w:r>
            <w:proofErr w:type="spellEnd"/>
            <w:r w:rsidR="00474C71">
              <w:rPr>
                <w:bCs/>
                <w:sz w:val="27"/>
                <w:szCs w:val="27"/>
              </w:rPr>
              <w:t xml:space="preserve"> огляду медико-соціальною експертною комісією</w:t>
            </w:r>
            <w:r w:rsidR="00421C74">
              <w:rPr>
                <w:bCs/>
                <w:sz w:val="27"/>
                <w:szCs w:val="27"/>
              </w:rPr>
              <w:t xml:space="preserve"> від </w:t>
            </w:r>
            <w:r w:rsidR="00474C71">
              <w:rPr>
                <w:bCs/>
                <w:sz w:val="27"/>
                <w:szCs w:val="27"/>
              </w:rPr>
              <w:t>20.04.2021</w:t>
            </w:r>
            <w:r>
              <w:rPr>
                <w:bCs/>
                <w:sz w:val="27"/>
                <w:szCs w:val="27"/>
              </w:rPr>
              <w:t xml:space="preserve"> Серія </w:t>
            </w:r>
            <w:r w:rsidR="00474C71">
              <w:rPr>
                <w:bCs/>
                <w:sz w:val="27"/>
                <w:szCs w:val="27"/>
              </w:rPr>
              <w:t>12 ААВ</w:t>
            </w:r>
            <w:r w:rsidR="0030777E">
              <w:rPr>
                <w:bCs/>
                <w:sz w:val="27"/>
                <w:szCs w:val="27"/>
                <w:lang w:val="en-US"/>
              </w:rPr>
              <w:t xml:space="preserve"> </w:t>
            </w:r>
            <w:r>
              <w:rPr>
                <w:bCs/>
                <w:sz w:val="27"/>
                <w:szCs w:val="27"/>
              </w:rPr>
              <w:t>№</w:t>
            </w:r>
            <w:r w:rsidR="00421C74">
              <w:rPr>
                <w:bCs/>
                <w:sz w:val="27"/>
                <w:szCs w:val="27"/>
              </w:rPr>
              <w:t xml:space="preserve"> </w:t>
            </w:r>
            <w:r w:rsidR="00474C71">
              <w:rPr>
                <w:bCs/>
                <w:sz w:val="27"/>
                <w:szCs w:val="27"/>
              </w:rPr>
              <w:t>234106</w:t>
            </w:r>
            <w:r>
              <w:rPr>
                <w:bCs/>
                <w:sz w:val="27"/>
                <w:szCs w:val="27"/>
              </w:rPr>
              <w:t>;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  <w:r w:rsidR="00474C71">
              <w:rPr>
                <w:bCs/>
                <w:sz w:val="27"/>
                <w:szCs w:val="27"/>
              </w:rPr>
              <w:t xml:space="preserve">виписки з 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  <w:proofErr w:type="spellStart"/>
            <w:r w:rsidRPr="00BD14A0">
              <w:rPr>
                <w:bCs/>
                <w:sz w:val="27"/>
                <w:szCs w:val="27"/>
              </w:rPr>
              <w:t>акта</w:t>
            </w:r>
            <w:proofErr w:type="spellEnd"/>
            <w:r w:rsidRPr="00BD14A0">
              <w:rPr>
                <w:bCs/>
                <w:sz w:val="27"/>
                <w:szCs w:val="27"/>
              </w:rPr>
              <w:t xml:space="preserve"> огляду </w:t>
            </w:r>
            <w:r w:rsidR="00290847">
              <w:rPr>
                <w:bCs/>
                <w:sz w:val="27"/>
                <w:szCs w:val="27"/>
              </w:rPr>
              <w:t>медико-соціальною експертною  комісією</w:t>
            </w:r>
            <w:r w:rsidRPr="00BD14A0">
              <w:rPr>
                <w:bCs/>
                <w:sz w:val="27"/>
                <w:szCs w:val="27"/>
              </w:rPr>
              <w:t xml:space="preserve">  </w:t>
            </w:r>
            <w:r w:rsidR="00290847">
              <w:rPr>
                <w:bCs/>
                <w:sz w:val="27"/>
                <w:szCs w:val="27"/>
              </w:rPr>
              <w:t>щодо</w:t>
            </w:r>
            <w:r w:rsidRPr="00BD14A0">
              <w:rPr>
                <w:bCs/>
                <w:sz w:val="27"/>
                <w:szCs w:val="27"/>
              </w:rPr>
              <w:t xml:space="preserve"> визначенн</w:t>
            </w:r>
            <w:r w:rsidR="00290847">
              <w:rPr>
                <w:bCs/>
                <w:sz w:val="27"/>
                <w:szCs w:val="27"/>
              </w:rPr>
              <w:t>я</w:t>
            </w:r>
            <w:r w:rsidRPr="00BD14A0">
              <w:rPr>
                <w:bCs/>
                <w:sz w:val="27"/>
                <w:szCs w:val="27"/>
              </w:rPr>
              <w:t xml:space="preserve"> медичних показань для забезпечення інвалід</w:t>
            </w:r>
            <w:r w:rsidR="00290847">
              <w:rPr>
                <w:bCs/>
                <w:sz w:val="27"/>
                <w:szCs w:val="27"/>
              </w:rPr>
              <w:t>а</w:t>
            </w:r>
            <w:r w:rsidRPr="00BD14A0">
              <w:rPr>
                <w:bCs/>
                <w:sz w:val="27"/>
                <w:szCs w:val="27"/>
              </w:rPr>
              <w:t xml:space="preserve"> автомобіл</w:t>
            </w:r>
            <w:r w:rsidR="00290847">
              <w:rPr>
                <w:bCs/>
                <w:sz w:val="27"/>
                <w:szCs w:val="27"/>
              </w:rPr>
              <w:t>ем</w:t>
            </w:r>
            <w:r w:rsidR="00421C74">
              <w:rPr>
                <w:bCs/>
                <w:sz w:val="27"/>
                <w:szCs w:val="27"/>
              </w:rPr>
              <w:t xml:space="preserve"> </w:t>
            </w:r>
            <w:r w:rsidR="002E31E1">
              <w:rPr>
                <w:bCs/>
                <w:sz w:val="27"/>
                <w:szCs w:val="27"/>
              </w:rPr>
              <w:t xml:space="preserve">з ручним керуванням та коляскою з електроприводом </w:t>
            </w:r>
            <w:r w:rsidR="00421C74">
              <w:rPr>
                <w:bCs/>
                <w:sz w:val="27"/>
                <w:szCs w:val="27"/>
              </w:rPr>
              <w:t xml:space="preserve">від </w:t>
            </w:r>
            <w:r w:rsidR="00474C71">
              <w:rPr>
                <w:bCs/>
                <w:sz w:val="27"/>
                <w:szCs w:val="27"/>
              </w:rPr>
              <w:t>11</w:t>
            </w:r>
            <w:r w:rsidR="00421C74">
              <w:rPr>
                <w:bCs/>
                <w:sz w:val="27"/>
                <w:szCs w:val="27"/>
              </w:rPr>
              <w:t>.</w:t>
            </w:r>
            <w:r w:rsidR="00474C71">
              <w:rPr>
                <w:bCs/>
                <w:sz w:val="27"/>
                <w:szCs w:val="27"/>
              </w:rPr>
              <w:t>10</w:t>
            </w:r>
            <w:r w:rsidR="00421C74">
              <w:rPr>
                <w:bCs/>
                <w:sz w:val="27"/>
                <w:szCs w:val="27"/>
              </w:rPr>
              <w:t>.20</w:t>
            </w:r>
            <w:r w:rsidR="0030777E">
              <w:rPr>
                <w:bCs/>
                <w:sz w:val="27"/>
                <w:szCs w:val="27"/>
              </w:rPr>
              <w:t>2</w:t>
            </w:r>
            <w:r w:rsidR="00474C71">
              <w:rPr>
                <w:bCs/>
                <w:sz w:val="27"/>
                <w:szCs w:val="27"/>
              </w:rPr>
              <w:t>1</w:t>
            </w:r>
            <w:r w:rsidR="00022470">
              <w:rPr>
                <w:bCs/>
                <w:sz w:val="27"/>
                <w:szCs w:val="27"/>
              </w:rPr>
              <w:t xml:space="preserve"> Серія 1</w:t>
            </w:r>
            <w:r w:rsidR="00290847">
              <w:rPr>
                <w:bCs/>
                <w:sz w:val="27"/>
                <w:szCs w:val="27"/>
              </w:rPr>
              <w:t>2</w:t>
            </w:r>
            <w:r w:rsidR="00022470">
              <w:rPr>
                <w:bCs/>
                <w:sz w:val="27"/>
                <w:szCs w:val="27"/>
              </w:rPr>
              <w:t xml:space="preserve"> ААА </w:t>
            </w:r>
            <w:r w:rsidR="00022470">
              <w:rPr>
                <w:bCs/>
                <w:sz w:val="27"/>
                <w:szCs w:val="27"/>
              </w:rPr>
              <w:lastRenderedPageBreak/>
              <w:t>№</w:t>
            </w:r>
            <w:r w:rsidR="00863203">
              <w:rPr>
                <w:bCs/>
                <w:sz w:val="27"/>
                <w:szCs w:val="27"/>
              </w:rPr>
              <w:t xml:space="preserve"> </w:t>
            </w:r>
            <w:r w:rsidR="0030777E">
              <w:rPr>
                <w:bCs/>
                <w:sz w:val="27"/>
                <w:szCs w:val="27"/>
              </w:rPr>
              <w:t>01</w:t>
            </w:r>
            <w:r w:rsidR="00474C71">
              <w:rPr>
                <w:bCs/>
                <w:sz w:val="27"/>
                <w:szCs w:val="27"/>
              </w:rPr>
              <w:t>8474</w:t>
            </w:r>
            <w:r w:rsidR="00022470">
              <w:rPr>
                <w:bCs/>
                <w:sz w:val="27"/>
                <w:szCs w:val="27"/>
              </w:rPr>
              <w:t xml:space="preserve">; </w:t>
            </w:r>
            <w:r w:rsidR="00022470" w:rsidRPr="00BD14A0">
              <w:rPr>
                <w:sz w:val="27"/>
                <w:szCs w:val="27"/>
              </w:rPr>
              <w:t>наказу департаменту соціальної політики Івано-Франківської обласної державної адміністрації</w:t>
            </w:r>
            <w:r w:rsidR="00C6051F">
              <w:rPr>
                <w:sz w:val="27"/>
                <w:szCs w:val="27"/>
              </w:rPr>
              <w:t xml:space="preserve">  від </w:t>
            </w:r>
            <w:r w:rsidR="00474C71">
              <w:rPr>
                <w:sz w:val="27"/>
                <w:szCs w:val="27"/>
              </w:rPr>
              <w:t>21</w:t>
            </w:r>
            <w:r w:rsidR="00E430F9">
              <w:rPr>
                <w:sz w:val="27"/>
                <w:szCs w:val="27"/>
              </w:rPr>
              <w:t>.</w:t>
            </w:r>
            <w:r w:rsidR="00DE6B26">
              <w:rPr>
                <w:sz w:val="27"/>
                <w:szCs w:val="27"/>
              </w:rPr>
              <w:t>0</w:t>
            </w:r>
            <w:r w:rsidR="00474C71">
              <w:rPr>
                <w:sz w:val="27"/>
                <w:szCs w:val="27"/>
              </w:rPr>
              <w:t>9</w:t>
            </w:r>
            <w:r w:rsidR="00E430F9">
              <w:rPr>
                <w:sz w:val="27"/>
                <w:szCs w:val="27"/>
              </w:rPr>
              <w:t>.20</w:t>
            </w:r>
            <w:r w:rsidR="00CB3543">
              <w:rPr>
                <w:sz w:val="27"/>
                <w:szCs w:val="27"/>
              </w:rPr>
              <w:t>12</w:t>
            </w:r>
            <w:r w:rsidR="00C6051F">
              <w:rPr>
                <w:sz w:val="27"/>
                <w:szCs w:val="27"/>
              </w:rPr>
              <w:t xml:space="preserve"> №</w:t>
            </w:r>
            <w:r w:rsidR="00290847">
              <w:rPr>
                <w:sz w:val="27"/>
                <w:szCs w:val="27"/>
              </w:rPr>
              <w:t xml:space="preserve"> </w:t>
            </w:r>
            <w:r w:rsidR="00474C71">
              <w:rPr>
                <w:sz w:val="27"/>
                <w:szCs w:val="27"/>
              </w:rPr>
              <w:t>31</w:t>
            </w:r>
            <w:r w:rsidR="00C6051F">
              <w:rPr>
                <w:sz w:val="27"/>
                <w:szCs w:val="27"/>
              </w:rPr>
              <w:t>.</w:t>
            </w:r>
          </w:p>
        </w:tc>
      </w:tr>
      <w:tr w:rsidR="005445F0" w:rsidRPr="00BD14A0" w14:paraId="0ABFBFD5" w14:textId="77777777" w:rsidTr="00563C6A">
        <w:trPr>
          <w:trHeight w:val="1069"/>
        </w:trPr>
        <w:tc>
          <w:tcPr>
            <w:tcW w:w="690" w:type="dxa"/>
          </w:tcPr>
          <w:p w14:paraId="6B829886" w14:textId="7DE115D4" w:rsidR="005445F0" w:rsidRPr="00BD14A0" w:rsidRDefault="005445F0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lastRenderedPageBreak/>
              <w:t xml:space="preserve">  </w:t>
            </w:r>
            <w:r w:rsidR="00022470">
              <w:rPr>
                <w:sz w:val="27"/>
                <w:szCs w:val="27"/>
              </w:rPr>
              <w:t>3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4C60C411" w14:textId="77777777" w:rsidR="00452C42" w:rsidRDefault="00452C42" w:rsidP="008923F4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Стефак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5C9CE6F4" w14:textId="77777777" w:rsidR="00452C42" w:rsidRDefault="00452C42" w:rsidP="008923F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Лідія </w:t>
            </w:r>
          </w:p>
          <w:p w14:paraId="0C224278" w14:textId="374E9452" w:rsidR="008923F4" w:rsidRPr="00452C42" w:rsidRDefault="00452C42" w:rsidP="008923F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Дмитрівна</w:t>
            </w:r>
          </w:p>
        </w:tc>
        <w:tc>
          <w:tcPr>
            <w:tcW w:w="3732" w:type="dxa"/>
          </w:tcPr>
          <w:p w14:paraId="68547643" w14:textId="7F85236B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Автомобіль </w:t>
            </w:r>
            <w:r w:rsidR="00452C42">
              <w:rPr>
                <w:sz w:val="27"/>
                <w:szCs w:val="27"/>
                <w:lang w:val="en-US"/>
              </w:rPr>
              <w:t>MITSUBISHI ASX</w:t>
            </w:r>
            <w:r w:rsidR="00022470">
              <w:rPr>
                <w:sz w:val="27"/>
                <w:szCs w:val="27"/>
              </w:rPr>
              <w:t>,</w:t>
            </w:r>
          </w:p>
          <w:p w14:paraId="0B49D42A" w14:textId="77777777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2A5D1159" w14:textId="7607DF18" w:rsidR="005445F0" w:rsidRPr="00BD14A0" w:rsidRDefault="00452C42" w:rsidP="005445F0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JMB</w:t>
            </w:r>
            <w:r w:rsidR="00F60521">
              <w:rPr>
                <w:sz w:val="27"/>
                <w:szCs w:val="27"/>
                <w:lang w:val="en-US"/>
              </w:rPr>
              <w:t>XJGA6WBZ402154</w:t>
            </w:r>
            <w:r w:rsidR="005445F0" w:rsidRPr="00BD14A0">
              <w:rPr>
                <w:sz w:val="27"/>
                <w:szCs w:val="27"/>
              </w:rPr>
              <w:t xml:space="preserve">, </w:t>
            </w:r>
          </w:p>
          <w:p w14:paraId="4F6F3EC0" w14:textId="51602726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="00853578">
              <w:rPr>
                <w:sz w:val="27"/>
                <w:szCs w:val="27"/>
                <w:lang w:val="en-US"/>
              </w:rPr>
              <w:t>1</w:t>
            </w:r>
            <w:r w:rsidR="00F60521">
              <w:rPr>
                <w:sz w:val="27"/>
                <w:szCs w:val="27"/>
                <w:lang w:val="en-US"/>
              </w:rPr>
              <w:t>798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79C72729" w14:textId="598A6EAA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en-US"/>
              </w:rPr>
              <w:t>20</w:t>
            </w:r>
            <w:r w:rsidR="00F60521">
              <w:rPr>
                <w:sz w:val="27"/>
                <w:szCs w:val="27"/>
                <w:lang w:val="en-US"/>
              </w:rPr>
              <w:t>10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195CBDC1" w14:textId="24A9756D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="003C394F">
              <w:rPr>
                <w:sz w:val="27"/>
                <w:szCs w:val="27"/>
              </w:rPr>
              <w:t xml:space="preserve"> </w:t>
            </w:r>
            <w:r w:rsidR="00F60521">
              <w:rPr>
                <w:sz w:val="27"/>
                <w:szCs w:val="27"/>
                <w:lang w:val="en-US"/>
              </w:rPr>
              <w:t>30</w:t>
            </w:r>
            <w:r w:rsidR="003C394F">
              <w:rPr>
                <w:sz w:val="27"/>
                <w:szCs w:val="27"/>
              </w:rPr>
              <w:t>.</w:t>
            </w:r>
            <w:r w:rsidR="00632623">
              <w:rPr>
                <w:sz w:val="27"/>
                <w:szCs w:val="27"/>
              </w:rPr>
              <w:t>0</w:t>
            </w:r>
            <w:r w:rsidR="00F60521">
              <w:rPr>
                <w:sz w:val="27"/>
                <w:szCs w:val="27"/>
                <w:lang w:val="en-US"/>
              </w:rPr>
              <w:t>4</w:t>
            </w:r>
            <w:r w:rsidR="003C394F">
              <w:rPr>
                <w:sz w:val="27"/>
                <w:szCs w:val="27"/>
              </w:rPr>
              <w:t>.201</w:t>
            </w:r>
            <w:r w:rsidR="00F60521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15E84585" w14:textId="18550E4E" w:rsidR="00C51A8E" w:rsidRPr="00BD14A0" w:rsidRDefault="005445F0" w:rsidP="00582124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 w:rsidR="002F1F4C">
              <w:rPr>
                <w:sz w:val="27"/>
                <w:szCs w:val="27"/>
              </w:rPr>
              <w:t>1</w:t>
            </w:r>
            <w:r w:rsidR="00C33E92">
              <w:rPr>
                <w:sz w:val="27"/>
                <w:szCs w:val="27"/>
              </w:rPr>
              <w:t>4</w:t>
            </w:r>
            <w:r w:rsidRPr="00BD14A0">
              <w:rPr>
                <w:sz w:val="27"/>
                <w:szCs w:val="27"/>
              </w:rPr>
              <w:t>.0</w:t>
            </w:r>
            <w:r w:rsidR="00F60521">
              <w:rPr>
                <w:sz w:val="27"/>
                <w:szCs w:val="27"/>
                <w:lang w:val="en-US"/>
              </w:rPr>
              <w:t>5</w:t>
            </w:r>
            <w:r w:rsidRPr="00BD14A0">
              <w:rPr>
                <w:sz w:val="27"/>
                <w:szCs w:val="27"/>
              </w:rPr>
              <w:t>.202</w:t>
            </w:r>
            <w:r w:rsidR="004A2BB7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</w:t>
            </w:r>
            <w:r w:rsidR="00421C74">
              <w:rPr>
                <w:sz w:val="27"/>
                <w:szCs w:val="27"/>
              </w:rPr>
              <w:t>;</w:t>
            </w:r>
            <w:r w:rsidRPr="00BD14A0">
              <w:rPr>
                <w:sz w:val="27"/>
                <w:szCs w:val="27"/>
              </w:rPr>
              <w:t xml:space="preserve"> довідк</w:t>
            </w:r>
            <w:r w:rsidR="00B2092D">
              <w:rPr>
                <w:sz w:val="27"/>
                <w:szCs w:val="27"/>
              </w:rPr>
              <w:t>и</w:t>
            </w:r>
            <w:r w:rsidR="009C6638">
              <w:rPr>
                <w:sz w:val="27"/>
                <w:szCs w:val="27"/>
                <w:lang w:val="en-US"/>
              </w:rPr>
              <w:t xml:space="preserve"> </w:t>
            </w:r>
            <w:r w:rsidR="009C6638">
              <w:rPr>
                <w:sz w:val="27"/>
                <w:szCs w:val="27"/>
              </w:rPr>
              <w:t xml:space="preserve">до </w:t>
            </w:r>
            <w:proofErr w:type="spellStart"/>
            <w:r w:rsidR="009C6638">
              <w:rPr>
                <w:sz w:val="27"/>
                <w:szCs w:val="27"/>
              </w:rPr>
              <w:t>акта</w:t>
            </w:r>
            <w:proofErr w:type="spellEnd"/>
            <w:r w:rsidR="009C6638">
              <w:rPr>
                <w:sz w:val="27"/>
                <w:szCs w:val="27"/>
              </w:rPr>
              <w:t xml:space="preserve"> огляду</w:t>
            </w:r>
            <w:r w:rsidR="00C64CBF">
              <w:rPr>
                <w:sz w:val="27"/>
                <w:szCs w:val="27"/>
              </w:rPr>
              <w:t xml:space="preserve"> </w:t>
            </w:r>
            <w:r w:rsidR="00F60521">
              <w:rPr>
                <w:sz w:val="27"/>
                <w:szCs w:val="27"/>
              </w:rPr>
              <w:t>медико-соціальною експертною комісією</w:t>
            </w:r>
            <w:r w:rsidR="004A2BB7">
              <w:rPr>
                <w:sz w:val="27"/>
                <w:szCs w:val="27"/>
              </w:rPr>
              <w:t xml:space="preserve"> </w:t>
            </w:r>
            <w:r w:rsidR="00421C74">
              <w:rPr>
                <w:sz w:val="27"/>
                <w:szCs w:val="27"/>
              </w:rPr>
              <w:t xml:space="preserve"> від </w:t>
            </w:r>
            <w:r w:rsidR="00F60521">
              <w:rPr>
                <w:sz w:val="27"/>
                <w:szCs w:val="27"/>
              </w:rPr>
              <w:t>22</w:t>
            </w:r>
            <w:r w:rsidR="009C6638">
              <w:rPr>
                <w:sz w:val="27"/>
                <w:szCs w:val="27"/>
              </w:rPr>
              <w:t>.</w:t>
            </w:r>
            <w:r w:rsidR="00F60521">
              <w:rPr>
                <w:sz w:val="27"/>
                <w:szCs w:val="27"/>
              </w:rPr>
              <w:t>07</w:t>
            </w:r>
            <w:r w:rsidR="009C6638">
              <w:rPr>
                <w:sz w:val="27"/>
                <w:szCs w:val="27"/>
              </w:rPr>
              <w:t>.20</w:t>
            </w:r>
            <w:r w:rsidR="00F60521">
              <w:rPr>
                <w:sz w:val="27"/>
                <w:szCs w:val="27"/>
              </w:rPr>
              <w:t>21</w:t>
            </w:r>
            <w:r w:rsidRPr="00BD14A0">
              <w:rPr>
                <w:sz w:val="27"/>
                <w:szCs w:val="27"/>
              </w:rPr>
              <w:t xml:space="preserve">  Серія </w:t>
            </w:r>
            <w:r w:rsidR="009C6638">
              <w:rPr>
                <w:sz w:val="27"/>
                <w:szCs w:val="27"/>
              </w:rPr>
              <w:t>1</w:t>
            </w:r>
            <w:r w:rsidR="00F60521">
              <w:rPr>
                <w:sz w:val="27"/>
                <w:szCs w:val="27"/>
              </w:rPr>
              <w:t xml:space="preserve">2 </w:t>
            </w:r>
            <w:r w:rsidR="009C6638">
              <w:rPr>
                <w:sz w:val="27"/>
                <w:szCs w:val="27"/>
              </w:rPr>
              <w:t>АА</w:t>
            </w:r>
            <w:r w:rsidR="00F60521">
              <w:rPr>
                <w:sz w:val="27"/>
                <w:szCs w:val="27"/>
              </w:rPr>
              <w:t>В</w:t>
            </w:r>
            <w:r w:rsidR="009C6638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№ </w:t>
            </w:r>
            <w:r w:rsidR="00F60521">
              <w:rPr>
                <w:sz w:val="27"/>
                <w:szCs w:val="27"/>
              </w:rPr>
              <w:t>233368</w:t>
            </w:r>
            <w:r w:rsidRPr="00BD14A0">
              <w:rPr>
                <w:sz w:val="27"/>
                <w:szCs w:val="27"/>
              </w:rPr>
              <w:t>; довідк</w:t>
            </w:r>
            <w:r w:rsidR="00BF2548">
              <w:rPr>
                <w:sz w:val="27"/>
                <w:szCs w:val="27"/>
              </w:rPr>
              <w:t>и</w:t>
            </w:r>
            <w:r w:rsidR="004A2BB7">
              <w:rPr>
                <w:sz w:val="27"/>
                <w:szCs w:val="27"/>
              </w:rPr>
              <w:t xml:space="preserve"> № </w:t>
            </w:r>
            <w:r w:rsidR="00F60521">
              <w:rPr>
                <w:sz w:val="27"/>
                <w:szCs w:val="27"/>
              </w:rPr>
              <w:t>83</w:t>
            </w:r>
            <w:r w:rsidRPr="00BD14A0">
              <w:rPr>
                <w:sz w:val="27"/>
                <w:szCs w:val="27"/>
              </w:rPr>
              <w:t xml:space="preserve"> до </w:t>
            </w:r>
            <w:proofErr w:type="spellStart"/>
            <w:r w:rsidRPr="00BD14A0">
              <w:rPr>
                <w:sz w:val="27"/>
                <w:szCs w:val="27"/>
              </w:rPr>
              <w:t>акта</w:t>
            </w:r>
            <w:proofErr w:type="spellEnd"/>
            <w:r w:rsidRPr="00BD14A0">
              <w:rPr>
                <w:sz w:val="27"/>
                <w:szCs w:val="27"/>
              </w:rPr>
              <w:t xml:space="preserve"> огляду</w:t>
            </w:r>
            <w:r w:rsidR="00863203">
              <w:rPr>
                <w:sz w:val="27"/>
                <w:szCs w:val="27"/>
              </w:rPr>
              <w:t xml:space="preserve"> </w:t>
            </w:r>
            <w:r w:rsidR="004A2BB7">
              <w:rPr>
                <w:sz w:val="27"/>
                <w:szCs w:val="27"/>
              </w:rPr>
              <w:t>медико- соціальною експертною комісією</w:t>
            </w:r>
            <w:r w:rsidR="00863203">
              <w:rPr>
                <w:sz w:val="27"/>
                <w:szCs w:val="27"/>
              </w:rPr>
              <w:t xml:space="preserve"> </w:t>
            </w:r>
            <w:r w:rsidR="004A2BB7">
              <w:rPr>
                <w:sz w:val="27"/>
                <w:szCs w:val="27"/>
              </w:rPr>
              <w:t>щодо</w:t>
            </w:r>
            <w:r w:rsidR="00863203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 визначенн</w:t>
            </w:r>
            <w:r w:rsidR="004A2BB7">
              <w:rPr>
                <w:sz w:val="27"/>
                <w:szCs w:val="27"/>
              </w:rPr>
              <w:t>я</w:t>
            </w:r>
            <w:r w:rsidR="00E47580">
              <w:rPr>
                <w:sz w:val="27"/>
                <w:szCs w:val="27"/>
              </w:rPr>
              <w:t xml:space="preserve"> медичних </w:t>
            </w:r>
            <w:r w:rsidRPr="00BD14A0">
              <w:rPr>
                <w:sz w:val="27"/>
                <w:szCs w:val="27"/>
              </w:rPr>
              <w:t xml:space="preserve"> показань для забезпечення інвалід</w:t>
            </w:r>
            <w:r w:rsidR="004A2BB7">
              <w:rPr>
                <w:sz w:val="27"/>
                <w:szCs w:val="27"/>
              </w:rPr>
              <w:t>а</w:t>
            </w:r>
            <w:r w:rsidRPr="00BD14A0">
              <w:rPr>
                <w:sz w:val="27"/>
                <w:szCs w:val="27"/>
              </w:rPr>
              <w:t xml:space="preserve"> автомобіл</w:t>
            </w:r>
            <w:r w:rsidR="004A2BB7">
              <w:rPr>
                <w:sz w:val="27"/>
                <w:szCs w:val="27"/>
              </w:rPr>
              <w:t>ем з ручним керуванням та коляскою з електроприводом</w:t>
            </w:r>
            <w:r w:rsidR="00421C74">
              <w:rPr>
                <w:sz w:val="27"/>
                <w:szCs w:val="27"/>
              </w:rPr>
              <w:t xml:space="preserve"> від </w:t>
            </w:r>
            <w:r w:rsidR="00F60521">
              <w:rPr>
                <w:sz w:val="27"/>
                <w:szCs w:val="27"/>
              </w:rPr>
              <w:t>22</w:t>
            </w:r>
            <w:r w:rsidR="00421C74">
              <w:rPr>
                <w:sz w:val="27"/>
                <w:szCs w:val="27"/>
              </w:rPr>
              <w:t>.</w:t>
            </w:r>
            <w:r w:rsidR="00F60521">
              <w:rPr>
                <w:sz w:val="27"/>
                <w:szCs w:val="27"/>
              </w:rPr>
              <w:t>12</w:t>
            </w:r>
            <w:r w:rsidR="00421C74">
              <w:rPr>
                <w:sz w:val="27"/>
                <w:szCs w:val="27"/>
              </w:rPr>
              <w:t>.20</w:t>
            </w:r>
            <w:r w:rsidR="004A2BB7">
              <w:rPr>
                <w:sz w:val="27"/>
                <w:szCs w:val="27"/>
              </w:rPr>
              <w:t>2</w:t>
            </w:r>
            <w:r w:rsidR="00F60521">
              <w:rPr>
                <w:sz w:val="27"/>
                <w:szCs w:val="27"/>
              </w:rPr>
              <w:t>3</w:t>
            </w:r>
            <w:r w:rsidR="00863203">
              <w:rPr>
                <w:sz w:val="27"/>
                <w:szCs w:val="27"/>
              </w:rPr>
              <w:t xml:space="preserve"> Серія 1</w:t>
            </w:r>
            <w:r w:rsidR="004A2BB7">
              <w:rPr>
                <w:sz w:val="27"/>
                <w:szCs w:val="27"/>
              </w:rPr>
              <w:t>2</w:t>
            </w:r>
            <w:r w:rsidR="00863203">
              <w:rPr>
                <w:sz w:val="27"/>
                <w:szCs w:val="27"/>
              </w:rPr>
              <w:t xml:space="preserve"> ААА № 0</w:t>
            </w:r>
            <w:r w:rsidR="004A2BB7">
              <w:rPr>
                <w:sz w:val="27"/>
                <w:szCs w:val="27"/>
              </w:rPr>
              <w:t>19</w:t>
            </w:r>
            <w:r w:rsidR="00F60521">
              <w:rPr>
                <w:sz w:val="27"/>
                <w:szCs w:val="27"/>
              </w:rPr>
              <w:t>187</w:t>
            </w:r>
            <w:r w:rsidR="00F936A2" w:rsidRPr="00BD14A0">
              <w:rPr>
                <w:sz w:val="27"/>
                <w:szCs w:val="27"/>
              </w:rPr>
              <w:t>;</w:t>
            </w:r>
            <w:r w:rsidR="000F6986" w:rsidRPr="00BD14A0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>наказу</w:t>
            </w:r>
            <w:r w:rsidR="00BB1920">
              <w:rPr>
                <w:sz w:val="27"/>
                <w:szCs w:val="27"/>
              </w:rPr>
              <w:t xml:space="preserve"> </w:t>
            </w:r>
            <w:r w:rsidR="002F1F4C">
              <w:rPr>
                <w:sz w:val="27"/>
                <w:szCs w:val="27"/>
              </w:rPr>
              <w:t>департаменту соціальної політики</w:t>
            </w:r>
            <w:r w:rsidR="002F1F4C" w:rsidRPr="00BD14A0">
              <w:rPr>
                <w:sz w:val="27"/>
                <w:szCs w:val="27"/>
              </w:rPr>
              <w:t xml:space="preserve"> Івано</w:t>
            </w:r>
            <w:r w:rsidR="002F1F4C">
              <w:rPr>
                <w:sz w:val="27"/>
                <w:szCs w:val="27"/>
              </w:rPr>
              <w:t>-</w:t>
            </w:r>
            <w:r w:rsidR="002F1F4C" w:rsidRPr="00BD14A0">
              <w:rPr>
                <w:sz w:val="27"/>
                <w:szCs w:val="27"/>
              </w:rPr>
              <w:t>Франківської обл</w:t>
            </w:r>
            <w:r w:rsidR="002F1F4C">
              <w:rPr>
                <w:sz w:val="27"/>
                <w:szCs w:val="27"/>
              </w:rPr>
              <w:t xml:space="preserve">асної </w:t>
            </w:r>
            <w:r w:rsidR="002F1F4C" w:rsidRPr="00BD14A0">
              <w:rPr>
                <w:sz w:val="27"/>
                <w:szCs w:val="27"/>
              </w:rPr>
              <w:t>держа</w:t>
            </w:r>
            <w:r w:rsidR="002F1F4C">
              <w:rPr>
                <w:sz w:val="27"/>
                <w:szCs w:val="27"/>
              </w:rPr>
              <w:t>вної а</w:t>
            </w:r>
            <w:r w:rsidR="002F1F4C" w:rsidRPr="00BD14A0">
              <w:rPr>
                <w:sz w:val="27"/>
                <w:szCs w:val="27"/>
              </w:rPr>
              <w:t>дміністрації від </w:t>
            </w:r>
            <w:r w:rsidR="00F60521">
              <w:rPr>
                <w:sz w:val="27"/>
                <w:szCs w:val="27"/>
              </w:rPr>
              <w:t>30</w:t>
            </w:r>
            <w:r w:rsidR="002F1F4C" w:rsidRPr="00BD14A0">
              <w:rPr>
                <w:sz w:val="27"/>
                <w:szCs w:val="27"/>
              </w:rPr>
              <w:t>.0</w:t>
            </w:r>
            <w:r w:rsidR="00F60521">
              <w:rPr>
                <w:sz w:val="27"/>
                <w:szCs w:val="27"/>
              </w:rPr>
              <w:t>4</w:t>
            </w:r>
            <w:r w:rsidR="002F1F4C" w:rsidRPr="00BD14A0">
              <w:rPr>
                <w:sz w:val="27"/>
                <w:szCs w:val="27"/>
              </w:rPr>
              <w:t>.20</w:t>
            </w:r>
            <w:r w:rsidR="002F1F4C">
              <w:rPr>
                <w:sz w:val="27"/>
                <w:szCs w:val="27"/>
              </w:rPr>
              <w:t>1</w:t>
            </w:r>
            <w:r w:rsidR="00F60521">
              <w:rPr>
                <w:sz w:val="27"/>
                <w:szCs w:val="27"/>
              </w:rPr>
              <w:t>4</w:t>
            </w:r>
            <w:r w:rsidR="002F1F4C" w:rsidRPr="00BD14A0">
              <w:rPr>
                <w:sz w:val="27"/>
                <w:szCs w:val="27"/>
              </w:rPr>
              <w:t xml:space="preserve"> № </w:t>
            </w:r>
            <w:r w:rsidR="00F60521">
              <w:rPr>
                <w:sz w:val="27"/>
                <w:szCs w:val="27"/>
              </w:rPr>
              <w:t>65</w:t>
            </w:r>
            <w:r w:rsidR="002F1F4C" w:rsidRPr="00BD14A0">
              <w:rPr>
                <w:sz w:val="27"/>
                <w:szCs w:val="27"/>
              </w:rPr>
              <w:t>.</w:t>
            </w:r>
          </w:p>
        </w:tc>
      </w:tr>
    </w:tbl>
    <w:p w14:paraId="0638BD9C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1A2A18C4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6C2E2FD8" w14:textId="77777777" w:rsidR="00F60521" w:rsidRDefault="00F60521" w:rsidP="000849BC">
      <w:pPr>
        <w:jc w:val="both"/>
        <w:rPr>
          <w:b/>
          <w:sz w:val="27"/>
          <w:szCs w:val="27"/>
        </w:rPr>
      </w:pPr>
    </w:p>
    <w:p w14:paraId="3FFCDA14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337F6583" w14:textId="77777777" w:rsidR="008F2B90" w:rsidRDefault="00AE2AC4" w:rsidP="000849BC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>Д</w:t>
      </w:r>
      <w:r w:rsidR="00C41ECA" w:rsidRPr="00BD14A0">
        <w:rPr>
          <w:b/>
          <w:sz w:val="27"/>
          <w:szCs w:val="27"/>
        </w:rPr>
        <w:t>иректор</w:t>
      </w:r>
      <w:r w:rsidR="000849BC" w:rsidRPr="00BD14A0">
        <w:rPr>
          <w:b/>
          <w:sz w:val="27"/>
          <w:szCs w:val="27"/>
        </w:rPr>
        <w:t xml:space="preserve"> департаменту </w:t>
      </w:r>
    </w:p>
    <w:p w14:paraId="47D639A7" w14:textId="0994FB75" w:rsidR="000849BC" w:rsidRPr="00BD14A0" w:rsidRDefault="000849BC" w:rsidP="000849BC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 xml:space="preserve">соціальної політики Івано-Франківської </w:t>
      </w:r>
    </w:p>
    <w:p w14:paraId="3931E049" w14:textId="0D777851" w:rsidR="00713FF0" w:rsidRPr="00BD14A0" w:rsidRDefault="000849BC" w:rsidP="007601C3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 xml:space="preserve">облдержадміністрації </w:t>
      </w:r>
      <w:r w:rsidR="00F61319" w:rsidRPr="00BD14A0">
        <w:rPr>
          <w:b/>
          <w:sz w:val="27"/>
          <w:szCs w:val="27"/>
        </w:rPr>
        <w:t xml:space="preserve">                                                                                                                           </w:t>
      </w:r>
      <w:r w:rsidR="008E7ECD">
        <w:rPr>
          <w:b/>
          <w:sz w:val="27"/>
          <w:szCs w:val="27"/>
        </w:rPr>
        <w:t xml:space="preserve">       </w:t>
      </w:r>
      <w:r w:rsidR="00AE2AC4" w:rsidRPr="00BD14A0">
        <w:rPr>
          <w:b/>
          <w:sz w:val="27"/>
          <w:szCs w:val="27"/>
        </w:rPr>
        <w:t>Володимир ЛЕМЧАК</w:t>
      </w:r>
    </w:p>
    <w:p w14:paraId="40F58DF9" w14:textId="3E9DFC6E" w:rsidR="00C61852" w:rsidRDefault="00990E08" w:rsidP="0028507E">
      <w:pPr>
        <w:overflowPunct/>
        <w:autoSpaceDE/>
        <w:autoSpaceDN/>
        <w:adjustRightInd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</w:t>
      </w:r>
    </w:p>
    <w:p w14:paraId="6B892B3F" w14:textId="77777777" w:rsidR="00C61852" w:rsidRDefault="00C61852" w:rsidP="00D31891">
      <w:pPr>
        <w:overflowPunct/>
        <w:autoSpaceDE/>
        <w:adjustRightInd/>
        <w:rPr>
          <w:b/>
          <w:bCs/>
          <w:sz w:val="28"/>
          <w:szCs w:val="28"/>
        </w:rPr>
      </w:pPr>
    </w:p>
    <w:p w14:paraId="082C9B1F" w14:textId="77777777" w:rsidR="00A000A2" w:rsidRDefault="00A000A2" w:rsidP="00D31891">
      <w:pPr>
        <w:overflowPunct/>
        <w:autoSpaceDE/>
        <w:adjustRightInd/>
        <w:rPr>
          <w:b/>
          <w:bCs/>
          <w:sz w:val="28"/>
          <w:szCs w:val="28"/>
        </w:rPr>
      </w:pPr>
    </w:p>
    <w:p w14:paraId="03F79872" w14:textId="77777777" w:rsidR="00A000A2" w:rsidRDefault="00A000A2" w:rsidP="00D31891">
      <w:pPr>
        <w:overflowPunct/>
        <w:autoSpaceDE/>
        <w:adjustRightInd/>
        <w:rPr>
          <w:b/>
          <w:bCs/>
          <w:sz w:val="28"/>
          <w:szCs w:val="28"/>
        </w:rPr>
      </w:pPr>
    </w:p>
    <w:p w14:paraId="31299E2F" w14:textId="77777777" w:rsidR="00A000A2" w:rsidRDefault="00A000A2" w:rsidP="00D31891">
      <w:pPr>
        <w:overflowPunct/>
        <w:autoSpaceDE/>
        <w:adjustRightInd/>
        <w:rPr>
          <w:b/>
          <w:bCs/>
          <w:sz w:val="28"/>
          <w:szCs w:val="28"/>
        </w:rPr>
      </w:pPr>
    </w:p>
    <w:p w14:paraId="170B4D6C" w14:textId="77777777" w:rsidR="00A000A2" w:rsidRDefault="00A000A2" w:rsidP="00D31891">
      <w:pPr>
        <w:overflowPunct/>
        <w:autoSpaceDE/>
        <w:adjustRightInd/>
        <w:rPr>
          <w:b/>
          <w:bCs/>
          <w:sz w:val="28"/>
          <w:szCs w:val="28"/>
        </w:rPr>
      </w:pPr>
    </w:p>
    <w:p w14:paraId="1FEAD24D" w14:textId="77777777" w:rsidR="00A000A2" w:rsidRDefault="00A000A2" w:rsidP="00D31891">
      <w:pPr>
        <w:overflowPunct/>
        <w:autoSpaceDE/>
        <w:adjustRightInd/>
        <w:rPr>
          <w:b/>
          <w:bCs/>
          <w:sz w:val="28"/>
          <w:szCs w:val="28"/>
        </w:rPr>
      </w:pPr>
    </w:p>
    <w:sectPr w:rsidR="00A000A2" w:rsidSect="00B87BE1">
      <w:pgSz w:w="16838" w:h="11906" w:orient="landscape" w:code="9"/>
      <w:pgMar w:top="1985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9391E3" w14:textId="77777777" w:rsidR="002E4509" w:rsidRDefault="002E4509" w:rsidP="00463EDC">
      <w:r>
        <w:separator/>
      </w:r>
    </w:p>
  </w:endnote>
  <w:endnote w:type="continuationSeparator" w:id="0">
    <w:p w14:paraId="55C532F8" w14:textId="77777777" w:rsidR="002E4509" w:rsidRDefault="002E4509" w:rsidP="00463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FDA8CE" w14:textId="77777777" w:rsidR="002E4509" w:rsidRDefault="002E4509" w:rsidP="00463EDC">
      <w:r>
        <w:separator/>
      </w:r>
    </w:p>
  </w:footnote>
  <w:footnote w:type="continuationSeparator" w:id="0">
    <w:p w14:paraId="1D5E8BF9" w14:textId="77777777" w:rsidR="002E4509" w:rsidRDefault="002E4509" w:rsidP="00463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22A15"/>
    <w:multiLevelType w:val="hybridMultilevel"/>
    <w:tmpl w:val="44A281F2"/>
    <w:lvl w:ilvl="0" w:tplc="041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BA001A"/>
    <w:multiLevelType w:val="hybridMultilevel"/>
    <w:tmpl w:val="4B7E97D2"/>
    <w:lvl w:ilvl="0" w:tplc="07C08E58">
      <w:start w:val="6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" w15:restartNumberingAfterBreak="0">
    <w:nsid w:val="06034413"/>
    <w:multiLevelType w:val="hybridMultilevel"/>
    <w:tmpl w:val="8B604A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B26424"/>
    <w:multiLevelType w:val="hybridMultilevel"/>
    <w:tmpl w:val="15C221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B45A7"/>
    <w:multiLevelType w:val="hybridMultilevel"/>
    <w:tmpl w:val="384E80AE"/>
    <w:lvl w:ilvl="0" w:tplc="4ABC660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2D1787"/>
    <w:multiLevelType w:val="hybridMultilevel"/>
    <w:tmpl w:val="D00261F2"/>
    <w:lvl w:ilvl="0" w:tplc="1BDE584A">
      <w:start w:val="1"/>
      <w:numFmt w:val="decimal"/>
      <w:lvlText w:val="%1."/>
      <w:lvlJc w:val="right"/>
      <w:pPr>
        <w:ind w:left="752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06" w:hanging="360"/>
      </w:pPr>
    </w:lvl>
    <w:lvl w:ilvl="2" w:tplc="0419001B" w:tentative="1">
      <w:start w:val="1"/>
      <w:numFmt w:val="lowerRoman"/>
      <w:lvlText w:val="%3."/>
      <w:lvlJc w:val="right"/>
      <w:pPr>
        <w:ind w:left="2126" w:hanging="180"/>
      </w:pPr>
    </w:lvl>
    <w:lvl w:ilvl="3" w:tplc="0419000F" w:tentative="1">
      <w:start w:val="1"/>
      <w:numFmt w:val="decimal"/>
      <w:lvlText w:val="%4."/>
      <w:lvlJc w:val="left"/>
      <w:pPr>
        <w:ind w:left="2846" w:hanging="360"/>
      </w:pPr>
    </w:lvl>
    <w:lvl w:ilvl="4" w:tplc="04190019" w:tentative="1">
      <w:start w:val="1"/>
      <w:numFmt w:val="lowerLetter"/>
      <w:lvlText w:val="%5."/>
      <w:lvlJc w:val="left"/>
      <w:pPr>
        <w:ind w:left="3566" w:hanging="360"/>
      </w:pPr>
    </w:lvl>
    <w:lvl w:ilvl="5" w:tplc="0419001B" w:tentative="1">
      <w:start w:val="1"/>
      <w:numFmt w:val="lowerRoman"/>
      <w:lvlText w:val="%6."/>
      <w:lvlJc w:val="right"/>
      <w:pPr>
        <w:ind w:left="4286" w:hanging="180"/>
      </w:pPr>
    </w:lvl>
    <w:lvl w:ilvl="6" w:tplc="0419000F" w:tentative="1">
      <w:start w:val="1"/>
      <w:numFmt w:val="decimal"/>
      <w:lvlText w:val="%7."/>
      <w:lvlJc w:val="left"/>
      <w:pPr>
        <w:ind w:left="5006" w:hanging="360"/>
      </w:pPr>
    </w:lvl>
    <w:lvl w:ilvl="7" w:tplc="04190019" w:tentative="1">
      <w:start w:val="1"/>
      <w:numFmt w:val="lowerLetter"/>
      <w:lvlText w:val="%8."/>
      <w:lvlJc w:val="left"/>
      <w:pPr>
        <w:ind w:left="5726" w:hanging="360"/>
      </w:pPr>
    </w:lvl>
    <w:lvl w:ilvl="8" w:tplc="041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" w15:restartNumberingAfterBreak="0">
    <w:nsid w:val="22845A5D"/>
    <w:multiLevelType w:val="multilevel"/>
    <w:tmpl w:val="44A281F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B82DCD"/>
    <w:multiLevelType w:val="hybridMultilevel"/>
    <w:tmpl w:val="72907460"/>
    <w:lvl w:ilvl="0" w:tplc="150A893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61126"/>
    <w:multiLevelType w:val="hybridMultilevel"/>
    <w:tmpl w:val="0DC0F7B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BF4BFA"/>
    <w:multiLevelType w:val="hybridMultilevel"/>
    <w:tmpl w:val="127A4C74"/>
    <w:lvl w:ilvl="0" w:tplc="2DA20AE6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160293">
    <w:abstractNumId w:val="0"/>
  </w:num>
  <w:num w:numId="2" w16cid:durableId="720788995">
    <w:abstractNumId w:val="6"/>
  </w:num>
  <w:num w:numId="3" w16cid:durableId="254366251">
    <w:abstractNumId w:val="8"/>
  </w:num>
  <w:num w:numId="4" w16cid:durableId="650645891">
    <w:abstractNumId w:val="4"/>
  </w:num>
  <w:num w:numId="5" w16cid:durableId="1902523040">
    <w:abstractNumId w:val="1"/>
  </w:num>
  <w:num w:numId="6" w16cid:durableId="114955563">
    <w:abstractNumId w:val="3"/>
  </w:num>
  <w:num w:numId="7" w16cid:durableId="889610831">
    <w:abstractNumId w:val="9"/>
  </w:num>
  <w:num w:numId="8" w16cid:durableId="350225614">
    <w:abstractNumId w:val="2"/>
  </w:num>
  <w:num w:numId="9" w16cid:durableId="205527295">
    <w:abstractNumId w:val="7"/>
  </w:num>
  <w:num w:numId="10" w16cid:durableId="8356561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MTI1sTQxMzM1NbBU0lEKTi0uzszPAykwrAUAyxQV4iwAAAA="/>
  </w:docVars>
  <w:rsids>
    <w:rsidRoot w:val="00822E39"/>
    <w:rsid w:val="0000029E"/>
    <w:rsid w:val="0000062A"/>
    <w:rsid w:val="000008D1"/>
    <w:rsid w:val="00000D4D"/>
    <w:rsid w:val="00000E55"/>
    <w:rsid w:val="00001143"/>
    <w:rsid w:val="0000117D"/>
    <w:rsid w:val="00001587"/>
    <w:rsid w:val="00001BD6"/>
    <w:rsid w:val="00001DE3"/>
    <w:rsid w:val="00002B04"/>
    <w:rsid w:val="000038FE"/>
    <w:rsid w:val="00003CDC"/>
    <w:rsid w:val="00003E77"/>
    <w:rsid w:val="00003F43"/>
    <w:rsid w:val="00004100"/>
    <w:rsid w:val="0000429B"/>
    <w:rsid w:val="000046AA"/>
    <w:rsid w:val="00004743"/>
    <w:rsid w:val="00004B65"/>
    <w:rsid w:val="00004E15"/>
    <w:rsid w:val="0000559E"/>
    <w:rsid w:val="000056F3"/>
    <w:rsid w:val="00005752"/>
    <w:rsid w:val="00005B92"/>
    <w:rsid w:val="000064E1"/>
    <w:rsid w:val="0000679F"/>
    <w:rsid w:val="00006E47"/>
    <w:rsid w:val="000070F0"/>
    <w:rsid w:val="0000770A"/>
    <w:rsid w:val="00007CAD"/>
    <w:rsid w:val="0001042D"/>
    <w:rsid w:val="00010634"/>
    <w:rsid w:val="0001083E"/>
    <w:rsid w:val="00010A03"/>
    <w:rsid w:val="00010D80"/>
    <w:rsid w:val="00010DF6"/>
    <w:rsid w:val="00011211"/>
    <w:rsid w:val="0001124A"/>
    <w:rsid w:val="0001130A"/>
    <w:rsid w:val="000129CA"/>
    <w:rsid w:val="0001308F"/>
    <w:rsid w:val="000133C2"/>
    <w:rsid w:val="000138E2"/>
    <w:rsid w:val="00013FEA"/>
    <w:rsid w:val="00014846"/>
    <w:rsid w:val="00014C48"/>
    <w:rsid w:val="00014F89"/>
    <w:rsid w:val="00015B86"/>
    <w:rsid w:val="00015C56"/>
    <w:rsid w:val="00015CDF"/>
    <w:rsid w:val="000160AC"/>
    <w:rsid w:val="00016A58"/>
    <w:rsid w:val="00016BD8"/>
    <w:rsid w:val="00017095"/>
    <w:rsid w:val="00017ADD"/>
    <w:rsid w:val="00020384"/>
    <w:rsid w:val="000204B7"/>
    <w:rsid w:val="00020836"/>
    <w:rsid w:val="000209F1"/>
    <w:rsid w:val="00021238"/>
    <w:rsid w:val="00021FA9"/>
    <w:rsid w:val="000221AC"/>
    <w:rsid w:val="000222BF"/>
    <w:rsid w:val="00022470"/>
    <w:rsid w:val="00022C4F"/>
    <w:rsid w:val="0002307B"/>
    <w:rsid w:val="000232DB"/>
    <w:rsid w:val="00023966"/>
    <w:rsid w:val="00024097"/>
    <w:rsid w:val="000245C0"/>
    <w:rsid w:val="00024920"/>
    <w:rsid w:val="0002499F"/>
    <w:rsid w:val="00024F14"/>
    <w:rsid w:val="00024F29"/>
    <w:rsid w:val="00025B8D"/>
    <w:rsid w:val="00025D80"/>
    <w:rsid w:val="0002631D"/>
    <w:rsid w:val="00026A96"/>
    <w:rsid w:val="00026CB5"/>
    <w:rsid w:val="00026F0F"/>
    <w:rsid w:val="0002757F"/>
    <w:rsid w:val="00027BBC"/>
    <w:rsid w:val="00027CEC"/>
    <w:rsid w:val="00027D4C"/>
    <w:rsid w:val="0003041B"/>
    <w:rsid w:val="00030ABA"/>
    <w:rsid w:val="0003136F"/>
    <w:rsid w:val="000314B2"/>
    <w:rsid w:val="0003172B"/>
    <w:rsid w:val="0003186C"/>
    <w:rsid w:val="00031B8B"/>
    <w:rsid w:val="00031BF1"/>
    <w:rsid w:val="00031FB5"/>
    <w:rsid w:val="0003224F"/>
    <w:rsid w:val="00032C55"/>
    <w:rsid w:val="0003331E"/>
    <w:rsid w:val="00033902"/>
    <w:rsid w:val="00033A8A"/>
    <w:rsid w:val="00033F96"/>
    <w:rsid w:val="000341AE"/>
    <w:rsid w:val="00034221"/>
    <w:rsid w:val="00034F7E"/>
    <w:rsid w:val="00035692"/>
    <w:rsid w:val="0003596D"/>
    <w:rsid w:val="00036C5B"/>
    <w:rsid w:val="00036EC7"/>
    <w:rsid w:val="00036FC9"/>
    <w:rsid w:val="0003707E"/>
    <w:rsid w:val="000374EE"/>
    <w:rsid w:val="00037C52"/>
    <w:rsid w:val="00037E40"/>
    <w:rsid w:val="00040655"/>
    <w:rsid w:val="00040A8A"/>
    <w:rsid w:val="00041331"/>
    <w:rsid w:val="00041377"/>
    <w:rsid w:val="00041AE8"/>
    <w:rsid w:val="00041CC8"/>
    <w:rsid w:val="000421CC"/>
    <w:rsid w:val="0004259B"/>
    <w:rsid w:val="00042FB6"/>
    <w:rsid w:val="00043879"/>
    <w:rsid w:val="00043BBC"/>
    <w:rsid w:val="00043D35"/>
    <w:rsid w:val="0004415E"/>
    <w:rsid w:val="00044A4B"/>
    <w:rsid w:val="000455C3"/>
    <w:rsid w:val="00046030"/>
    <w:rsid w:val="00046404"/>
    <w:rsid w:val="000464B0"/>
    <w:rsid w:val="000467A2"/>
    <w:rsid w:val="00046D11"/>
    <w:rsid w:val="0004703A"/>
    <w:rsid w:val="0004708C"/>
    <w:rsid w:val="00047196"/>
    <w:rsid w:val="00047212"/>
    <w:rsid w:val="00047590"/>
    <w:rsid w:val="000475B2"/>
    <w:rsid w:val="000477F8"/>
    <w:rsid w:val="00047810"/>
    <w:rsid w:val="00047CAD"/>
    <w:rsid w:val="00047EB7"/>
    <w:rsid w:val="000504DE"/>
    <w:rsid w:val="000507AC"/>
    <w:rsid w:val="0005095D"/>
    <w:rsid w:val="00050E6D"/>
    <w:rsid w:val="0005143D"/>
    <w:rsid w:val="00051929"/>
    <w:rsid w:val="00051FF7"/>
    <w:rsid w:val="000520D8"/>
    <w:rsid w:val="000522BC"/>
    <w:rsid w:val="000528ED"/>
    <w:rsid w:val="00052AAF"/>
    <w:rsid w:val="00053537"/>
    <w:rsid w:val="00053B14"/>
    <w:rsid w:val="00053DF4"/>
    <w:rsid w:val="0005403B"/>
    <w:rsid w:val="000542FF"/>
    <w:rsid w:val="00054558"/>
    <w:rsid w:val="00054647"/>
    <w:rsid w:val="00054F49"/>
    <w:rsid w:val="00055591"/>
    <w:rsid w:val="000556B9"/>
    <w:rsid w:val="000557ED"/>
    <w:rsid w:val="00055BA1"/>
    <w:rsid w:val="0005663D"/>
    <w:rsid w:val="00056AE4"/>
    <w:rsid w:val="0005731E"/>
    <w:rsid w:val="0005740A"/>
    <w:rsid w:val="00057D8C"/>
    <w:rsid w:val="00057DBE"/>
    <w:rsid w:val="00060E43"/>
    <w:rsid w:val="000610B8"/>
    <w:rsid w:val="0006181C"/>
    <w:rsid w:val="000619AF"/>
    <w:rsid w:val="00061A4B"/>
    <w:rsid w:val="000621DB"/>
    <w:rsid w:val="00062655"/>
    <w:rsid w:val="0006280E"/>
    <w:rsid w:val="00062811"/>
    <w:rsid w:val="0006320C"/>
    <w:rsid w:val="00063981"/>
    <w:rsid w:val="000646BC"/>
    <w:rsid w:val="00064830"/>
    <w:rsid w:val="00065360"/>
    <w:rsid w:val="0006554D"/>
    <w:rsid w:val="0006577F"/>
    <w:rsid w:val="00065914"/>
    <w:rsid w:val="00065E54"/>
    <w:rsid w:val="00066038"/>
    <w:rsid w:val="0006641E"/>
    <w:rsid w:val="000664F0"/>
    <w:rsid w:val="0006686A"/>
    <w:rsid w:val="000668A2"/>
    <w:rsid w:val="00066975"/>
    <w:rsid w:val="00066CA6"/>
    <w:rsid w:val="000676A2"/>
    <w:rsid w:val="000702CC"/>
    <w:rsid w:val="00070342"/>
    <w:rsid w:val="0007077E"/>
    <w:rsid w:val="00070F58"/>
    <w:rsid w:val="00071023"/>
    <w:rsid w:val="000714F1"/>
    <w:rsid w:val="000719B5"/>
    <w:rsid w:val="00071D59"/>
    <w:rsid w:val="00072233"/>
    <w:rsid w:val="00072D2C"/>
    <w:rsid w:val="00072FA7"/>
    <w:rsid w:val="00073860"/>
    <w:rsid w:val="00073C76"/>
    <w:rsid w:val="00073CB1"/>
    <w:rsid w:val="00073CB2"/>
    <w:rsid w:val="00073FFC"/>
    <w:rsid w:val="000747F4"/>
    <w:rsid w:val="000748AF"/>
    <w:rsid w:val="00075937"/>
    <w:rsid w:val="00075ED3"/>
    <w:rsid w:val="000761CB"/>
    <w:rsid w:val="0007660D"/>
    <w:rsid w:val="0007714C"/>
    <w:rsid w:val="000771B3"/>
    <w:rsid w:val="00077459"/>
    <w:rsid w:val="0007760A"/>
    <w:rsid w:val="00077735"/>
    <w:rsid w:val="000778DA"/>
    <w:rsid w:val="00077B5B"/>
    <w:rsid w:val="00077DB7"/>
    <w:rsid w:val="00080144"/>
    <w:rsid w:val="00080D34"/>
    <w:rsid w:val="00080D6D"/>
    <w:rsid w:val="000814E9"/>
    <w:rsid w:val="00081BC4"/>
    <w:rsid w:val="00082429"/>
    <w:rsid w:val="00082764"/>
    <w:rsid w:val="00082B8C"/>
    <w:rsid w:val="00082BF7"/>
    <w:rsid w:val="000831BE"/>
    <w:rsid w:val="00084174"/>
    <w:rsid w:val="00084443"/>
    <w:rsid w:val="0008497D"/>
    <w:rsid w:val="000849BC"/>
    <w:rsid w:val="00084B20"/>
    <w:rsid w:val="00084C5E"/>
    <w:rsid w:val="00085325"/>
    <w:rsid w:val="000862E0"/>
    <w:rsid w:val="000870B0"/>
    <w:rsid w:val="00087780"/>
    <w:rsid w:val="00087E84"/>
    <w:rsid w:val="00090AAF"/>
    <w:rsid w:val="00090BCA"/>
    <w:rsid w:val="00091497"/>
    <w:rsid w:val="00091BB9"/>
    <w:rsid w:val="00091C74"/>
    <w:rsid w:val="00092012"/>
    <w:rsid w:val="000924B9"/>
    <w:rsid w:val="000925A6"/>
    <w:rsid w:val="0009276C"/>
    <w:rsid w:val="00092C2A"/>
    <w:rsid w:val="000931D2"/>
    <w:rsid w:val="0009340F"/>
    <w:rsid w:val="000934AE"/>
    <w:rsid w:val="00094D5E"/>
    <w:rsid w:val="00094FAB"/>
    <w:rsid w:val="00095103"/>
    <w:rsid w:val="000955FD"/>
    <w:rsid w:val="00095730"/>
    <w:rsid w:val="00095773"/>
    <w:rsid w:val="00095A7B"/>
    <w:rsid w:val="00095C55"/>
    <w:rsid w:val="000960D9"/>
    <w:rsid w:val="000965A2"/>
    <w:rsid w:val="00096689"/>
    <w:rsid w:val="00096DF0"/>
    <w:rsid w:val="00097795"/>
    <w:rsid w:val="00097BE5"/>
    <w:rsid w:val="000A0700"/>
    <w:rsid w:val="000A071E"/>
    <w:rsid w:val="000A0C51"/>
    <w:rsid w:val="000A11C7"/>
    <w:rsid w:val="000A1B5C"/>
    <w:rsid w:val="000A1BEF"/>
    <w:rsid w:val="000A2C01"/>
    <w:rsid w:val="000A2C37"/>
    <w:rsid w:val="000A3132"/>
    <w:rsid w:val="000A327E"/>
    <w:rsid w:val="000A3381"/>
    <w:rsid w:val="000A3AA3"/>
    <w:rsid w:val="000A40CC"/>
    <w:rsid w:val="000A4200"/>
    <w:rsid w:val="000A478C"/>
    <w:rsid w:val="000A4968"/>
    <w:rsid w:val="000A4A16"/>
    <w:rsid w:val="000A4AB8"/>
    <w:rsid w:val="000A4B9A"/>
    <w:rsid w:val="000A52C1"/>
    <w:rsid w:val="000A5AC6"/>
    <w:rsid w:val="000A5C16"/>
    <w:rsid w:val="000A5EC9"/>
    <w:rsid w:val="000A6388"/>
    <w:rsid w:val="000A68EA"/>
    <w:rsid w:val="000A6A3A"/>
    <w:rsid w:val="000A76CD"/>
    <w:rsid w:val="000A76F6"/>
    <w:rsid w:val="000A797D"/>
    <w:rsid w:val="000A7C37"/>
    <w:rsid w:val="000A7D83"/>
    <w:rsid w:val="000B0752"/>
    <w:rsid w:val="000B0977"/>
    <w:rsid w:val="000B097C"/>
    <w:rsid w:val="000B0FBC"/>
    <w:rsid w:val="000B1AAC"/>
    <w:rsid w:val="000B1AF8"/>
    <w:rsid w:val="000B1E98"/>
    <w:rsid w:val="000B1F50"/>
    <w:rsid w:val="000B2353"/>
    <w:rsid w:val="000B2484"/>
    <w:rsid w:val="000B3526"/>
    <w:rsid w:val="000B35D4"/>
    <w:rsid w:val="000B3CE5"/>
    <w:rsid w:val="000B4124"/>
    <w:rsid w:val="000B412B"/>
    <w:rsid w:val="000B4AFE"/>
    <w:rsid w:val="000B4E20"/>
    <w:rsid w:val="000B4F29"/>
    <w:rsid w:val="000B534E"/>
    <w:rsid w:val="000B57B1"/>
    <w:rsid w:val="000B58FE"/>
    <w:rsid w:val="000B5ED2"/>
    <w:rsid w:val="000B6AD0"/>
    <w:rsid w:val="000B6F02"/>
    <w:rsid w:val="000B73CE"/>
    <w:rsid w:val="000B7C84"/>
    <w:rsid w:val="000C00B9"/>
    <w:rsid w:val="000C07A4"/>
    <w:rsid w:val="000C090E"/>
    <w:rsid w:val="000C0A82"/>
    <w:rsid w:val="000C0C16"/>
    <w:rsid w:val="000C0D25"/>
    <w:rsid w:val="000C138E"/>
    <w:rsid w:val="000C218B"/>
    <w:rsid w:val="000C2441"/>
    <w:rsid w:val="000C258A"/>
    <w:rsid w:val="000C3105"/>
    <w:rsid w:val="000C3623"/>
    <w:rsid w:val="000C4336"/>
    <w:rsid w:val="000C4605"/>
    <w:rsid w:val="000C47FC"/>
    <w:rsid w:val="000C48AB"/>
    <w:rsid w:val="000C4AAD"/>
    <w:rsid w:val="000C503B"/>
    <w:rsid w:val="000C5106"/>
    <w:rsid w:val="000C555B"/>
    <w:rsid w:val="000C5A49"/>
    <w:rsid w:val="000C5A68"/>
    <w:rsid w:val="000C5C3F"/>
    <w:rsid w:val="000C5DAE"/>
    <w:rsid w:val="000C70D6"/>
    <w:rsid w:val="000C7B6D"/>
    <w:rsid w:val="000C7CE0"/>
    <w:rsid w:val="000C7F13"/>
    <w:rsid w:val="000C7FEA"/>
    <w:rsid w:val="000D0466"/>
    <w:rsid w:val="000D061A"/>
    <w:rsid w:val="000D08E1"/>
    <w:rsid w:val="000D0DC0"/>
    <w:rsid w:val="000D132D"/>
    <w:rsid w:val="000D141C"/>
    <w:rsid w:val="000D17C1"/>
    <w:rsid w:val="000D1869"/>
    <w:rsid w:val="000D191B"/>
    <w:rsid w:val="000D1BF0"/>
    <w:rsid w:val="000D1CBE"/>
    <w:rsid w:val="000D2389"/>
    <w:rsid w:val="000D2452"/>
    <w:rsid w:val="000D2AD9"/>
    <w:rsid w:val="000D2C01"/>
    <w:rsid w:val="000D3359"/>
    <w:rsid w:val="000D375A"/>
    <w:rsid w:val="000D3C8E"/>
    <w:rsid w:val="000D433E"/>
    <w:rsid w:val="000D46FA"/>
    <w:rsid w:val="000D4CCA"/>
    <w:rsid w:val="000D5516"/>
    <w:rsid w:val="000D58E0"/>
    <w:rsid w:val="000D5907"/>
    <w:rsid w:val="000D5BC3"/>
    <w:rsid w:val="000D5BC6"/>
    <w:rsid w:val="000D6251"/>
    <w:rsid w:val="000D6406"/>
    <w:rsid w:val="000D6C27"/>
    <w:rsid w:val="000D6D2D"/>
    <w:rsid w:val="000E14FD"/>
    <w:rsid w:val="000E1695"/>
    <w:rsid w:val="000E1F00"/>
    <w:rsid w:val="000E2023"/>
    <w:rsid w:val="000E2855"/>
    <w:rsid w:val="000E28F5"/>
    <w:rsid w:val="000E2BE3"/>
    <w:rsid w:val="000E2DEF"/>
    <w:rsid w:val="000E2E1D"/>
    <w:rsid w:val="000E2E9A"/>
    <w:rsid w:val="000E37BA"/>
    <w:rsid w:val="000E3B34"/>
    <w:rsid w:val="000E3C70"/>
    <w:rsid w:val="000E3F48"/>
    <w:rsid w:val="000E41D7"/>
    <w:rsid w:val="000E4227"/>
    <w:rsid w:val="000E4667"/>
    <w:rsid w:val="000E4840"/>
    <w:rsid w:val="000E4EE4"/>
    <w:rsid w:val="000E4FFE"/>
    <w:rsid w:val="000E52B2"/>
    <w:rsid w:val="000E5D99"/>
    <w:rsid w:val="000E5EEE"/>
    <w:rsid w:val="000E6590"/>
    <w:rsid w:val="000E77EA"/>
    <w:rsid w:val="000E785D"/>
    <w:rsid w:val="000E78A3"/>
    <w:rsid w:val="000F0662"/>
    <w:rsid w:val="000F07DC"/>
    <w:rsid w:val="000F10A6"/>
    <w:rsid w:val="000F1182"/>
    <w:rsid w:val="000F12E5"/>
    <w:rsid w:val="000F15C5"/>
    <w:rsid w:val="000F17AE"/>
    <w:rsid w:val="000F22C7"/>
    <w:rsid w:val="000F2A1D"/>
    <w:rsid w:val="000F2DC8"/>
    <w:rsid w:val="000F2E40"/>
    <w:rsid w:val="000F36F3"/>
    <w:rsid w:val="000F398B"/>
    <w:rsid w:val="000F3C4B"/>
    <w:rsid w:val="000F3F10"/>
    <w:rsid w:val="000F4240"/>
    <w:rsid w:val="000F4288"/>
    <w:rsid w:val="000F46D8"/>
    <w:rsid w:val="000F4833"/>
    <w:rsid w:val="000F495E"/>
    <w:rsid w:val="000F499F"/>
    <w:rsid w:val="000F4B05"/>
    <w:rsid w:val="000F4EE2"/>
    <w:rsid w:val="000F5458"/>
    <w:rsid w:val="000F5512"/>
    <w:rsid w:val="000F57DA"/>
    <w:rsid w:val="000F5A66"/>
    <w:rsid w:val="000F5CBB"/>
    <w:rsid w:val="000F6986"/>
    <w:rsid w:val="000F6FE9"/>
    <w:rsid w:val="000F7522"/>
    <w:rsid w:val="000F78AD"/>
    <w:rsid w:val="000F7B3D"/>
    <w:rsid w:val="0010017C"/>
    <w:rsid w:val="001001C5"/>
    <w:rsid w:val="001007C5"/>
    <w:rsid w:val="001009BF"/>
    <w:rsid w:val="00101098"/>
    <w:rsid w:val="00101515"/>
    <w:rsid w:val="001017E9"/>
    <w:rsid w:val="00101D61"/>
    <w:rsid w:val="00101E8A"/>
    <w:rsid w:val="001020FA"/>
    <w:rsid w:val="0010213A"/>
    <w:rsid w:val="001029BF"/>
    <w:rsid w:val="00103007"/>
    <w:rsid w:val="001032AD"/>
    <w:rsid w:val="00103B2D"/>
    <w:rsid w:val="001050FE"/>
    <w:rsid w:val="0010510F"/>
    <w:rsid w:val="00105195"/>
    <w:rsid w:val="00105516"/>
    <w:rsid w:val="001057AE"/>
    <w:rsid w:val="0010616F"/>
    <w:rsid w:val="0010641B"/>
    <w:rsid w:val="00106481"/>
    <w:rsid w:val="00106D91"/>
    <w:rsid w:val="00106E9E"/>
    <w:rsid w:val="00106FEF"/>
    <w:rsid w:val="00107A13"/>
    <w:rsid w:val="00107D30"/>
    <w:rsid w:val="00107F05"/>
    <w:rsid w:val="0011032C"/>
    <w:rsid w:val="00110C19"/>
    <w:rsid w:val="00111527"/>
    <w:rsid w:val="00111DD2"/>
    <w:rsid w:val="001127EF"/>
    <w:rsid w:val="00112977"/>
    <w:rsid w:val="00112B39"/>
    <w:rsid w:val="00113020"/>
    <w:rsid w:val="001133F3"/>
    <w:rsid w:val="00113434"/>
    <w:rsid w:val="0011477C"/>
    <w:rsid w:val="001149A2"/>
    <w:rsid w:val="001152C6"/>
    <w:rsid w:val="00115384"/>
    <w:rsid w:val="001157F8"/>
    <w:rsid w:val="001158EB"/>
    <w:rsid w:val="00115B65"/>
    <w:rsid w:val="00115D8E"/>
    <w:rsid w:val="00116012"/>
    <w:rsid w:val="0011646B"/>
    <w:rsid w:val="0011744A"/>
    <w:rsid w:val="0011790C"/>
    <w:rsid w:val="0011795B"/>
    <w:rsid w:val="00120624"/>
    <w:rsid w:val="00120657"/>
    <w:rsid w:val="00120D61"/>
    <w:rsid w:val="00120E2A"/>
    <w:rsid w:val="0012144F"/>
    <w:rsid w:val="00121914"/>
    <w:rsid w:val="00121BAE"/>
    <w:rsid w:val="00122272"/>
    <w:rsid w:val="00122431"/>
    <w:rsid w:val="00122602"/>
    <w:rsid w:val="00122ADD"/>
    <w:rsid w:val="00122E80"/>
    <w:rsid w:val="00123094"/>
    <w:rsid w:val="00123124"/>
    <w:rsid w:val="00123492"/>
    <w:rsid w:val="00123773"/>
    <w:rsid w:val="00123A8D"/>
    <w:rsid w:val="00123B8E"/>
    <w:rsid w:val="00124424"/>
    <w:rsid w:val="0012460A"/>
    <w:rsid w:val="00124A76"/>
    <w:rsid w:val="00124D79"/>
    <w:rsid w:val="00124FEE"/>
    <w:rsid w:val="001251FE"/>
    <w:rsid w:val="0012547D"/>
    <w:rsid w:val="00125583"/>
    <w:rsid w:val="00125A80"/>
    <w:rsid w:val="00125C20"/>
    <w:rsid w:val="0012667D"/>
    <w:rsid w:val="00126775"/>
    <w:rsid w:val="00126B6D"/>
    <w:rsid w:val="00127011"/>
    <w:rsid w:val="0012752C"/>
    <w:rsid w:val="00127E88"/>
    <w:rsid w:val="0013000F"/>
    <w:rsid w:val="00130232"/>
    <w:rsid w:val="00130563"/>
    <w:rsid w:val="001306C5"/>
    <w:rsid w:val="001312C8"/>
    <w:rsid w:val="001317FB"/>
    <w:rsid w:val="0013216C"/>
    <w:rsid w:val="0013233D"/>
    <w:rsid w:val="00133344"/>
    <w:rsid w:val="001339B1"/>
    <w:rsid w:val="00133EC2"/>
    <w:rsid w:val="001348E0"/>
    <w:rsid w:val="00134B53"/>
    <w:rsid w:val="00134B72"/>
    <w:rsid w:val="001355BF"/>
    <w:rsid w:val="00135868"/>
    <w:rsid w:val="00135974"/>
    <w:rsid w:val="001362D6"/>
    <w:rsid w:val="0013648F"/>
    <w:rsid w:val="0013697D"/>
    <w:rsid w:val="00136C9C"/>
    <w:rsid w:val="00136E83"/>
    <w:rsid w:val="001378E9"/>
    <w:rsid w:val="0013792A"/>
    <w:rsid w:val="001379AE"/>
    <w:rsid w:val="00137C90"/>
    <w:rsid w:val="00140127"/>
    <w:rsid w:val="00140634"/>
    <w:rsid w:val="00140729"/>
    <w:rsid w:val="00140755"/>
    <w:rsid w:val="00140A42"/>
    <w:rsid w:val="00140B45"/>
    <w:rsid w:val="00140C1B"/>
    <w:rsid w:val="00141140"/>
    <w:rsid w:val="001415E0"/>
    <w:rsid w:val="00141739"/>
    <w:rsid w:val="001418FC"/>
    <w:rsid w:val="00141C18"/>
    <w:rsid w:val="00141E78"/>
    <w:rsid w:val="0014221C"/>
    <w:rsid w:val="00142242"/>
    <w:rsid w:val="001437C7"/>
    <w:rsid w:val="00143953"/>
    <w:rsid w:val="00143A52"/>
    <w:rsid w:val="00143FAE"/>
    <w:rsid w:val="001441C5"/>
    <w:rsid w:val="00144A84"/>
    <w:rsid w:val="00144C51"/>
    <w:rsid w:val="001456AC"/>
    <w:rsid w:val="001458DF"/>
    <w:rsid w:val="00145E51"/>
    <w:rsid w:val="00146195"/>
    <w:rsid w:val="0014654E"/>
    <w:rsid w:val="001467E7"/>
    <w:rsid w:val="00146E74"/>
    <w:rsid w:val="0014727B"/>
    <w:rsid w:val="00147680"/>
    <w:rsid w:val="00147CC9"/>
    <w:rsid w:val="001504A5"/>
    <w:rsid w:val="00150945"/>
    <w:rsid w:val="00150B1A"/>
    <w:rsid w:val="00150BEF"/>
    <w:rsid w:val="00151054"/>
    <w:rsid w:val="00151096"/>
    <w:rsid w:val="001511A1"/>
    <w:rsid w:val="001511CC"/>
    <w:rsid w:val="00151F49"/>
    <w:rsid w:val="001528C5"/>
    <w:rsid w:val="00152925"/>
    <w:rsid w:val="00154064"/>
    <w:rsid w:val="0015414F"/>
    <w:rsid w:val="00154264"/>
    <w:rsid w:val="00154438"/>
    <w:rsid w:val="0015446E"/>
    <w:rsid w:val="001547B4"/>
    <w:rsid w:val="00154A7A"/>
    <w:rsid w:val="00154AEC"/>
    <w:rsid w:val="00154EB8"/>
    <w:rsid w:val="001558EC"/>
    <w:rsid w:val="00156075"/>
    <w:rsid w:val="0015628E"/>
    <w:rsid w:val="0015637D"/>
    <w:rsid w:val="001565FC"/>
    <w:rsid w:val="00156E25"/>
    <w:rsid w:val="00156F6F"/>
    <w:rsid w:val="00157897"/>
    <w:rsid w:val="00157C69"/>
    <w:rsid w:val="00157FF8"/>
    <w:rsid w:val="00160AFE"/>
    <w:rsid w:val="00160B95"/>
    <w:rsid w:val="00160E59"/>
    <w:rsid w:val="00161675"/>
    <w:rsid w:val="00161BE8"/>
    <w:rsid w:val="001626A4"/>
    <w:rsid w:val="0016358A"/>
    <w:rsid w:val="00163DCD"/>
    <w:rsid w:val="00163EEF"/>
    <w:rsid w:val="00164B13"/>
    <w:rsid w:val="00164B6C"/>
    <w:rsid w:val="00164C8B"/>
    <w:rsid w:val="00164D3E"/>
    <w:rsid w:val="00165191"/>
    <w:rsid w:val="001652B5"/>
    <w:rsid w:val="00165783"/>
    <w:rsid w:val="001660B1"/>
    <w:rsid w:val="001661E2"/>
    <w:rsid w:val="00166509"/>
    <w:rsid w:val="001665D0"/>
    <w:rsid w:val="00166838"/>
    <w:rsid w:val="00167ACE"/>
    <w:rsid w:val="00167AEA"/>
    <w:rsid w:val="00167CF0"/>
    <w:rsid w:val="00167E3D"/>
    <w:rsid w:val="00167EA2"/>
    <w:rsid w:val="00167EBE"/>
    <w:rsid w:val="00167F92"/>
    <w:rsid w:val="001704F8"/>
    <w:rsid w:val="00170881"/>
    <w:rsid w:val="001708D8"/>
    <w:rsid w:val="00170A1D"/>
    <w:rsid w:val="00170EBA"/>
    <w:rsid w:val="001717C3"/>
    <w:rsid w:val="00171A0C"/>
    <w:rsid w:val="0017239E"/>
    <w:rsid w:val="001723A9"/>
    <w:rsid w:val="001731B4"/>
    <w:rsid w:val="001735C8"/>
    <w:rsid w:val="00173EAC"/>
    <w:rsid w:val="00174677"/>
    <w:rsid w:val="001748CE"/>
    <w:rsid w:val="00174B73"/>
    <w:rsid w:val="00174C75"/>
    <w:rsid w:val="001750BA"/>
    <w:rsid w:val="001750D8"/>
    <w:rsid w:val="00176260"/>
    <w:rsid w:val="0017662D"/>
    <w:rsid w:val="0017698B"/>
    <w:rsid w:val="00176B88"/>
    <w:rsid w:val="00176E6F"/>
    <w:rsid w:val="00176F5F"/>
    <w:rsid w:val="0017717D"/>
    <w:rsid w:val="001771E0"/>
    <w:rsid w:val="0017737C"/>
    <w:rsid w:val="0017772D"/>
    <w:rsid w:val="00177EAA"/>
    <w:rsid w:val="00177F53"/>
    <w:rsid w:val="00177FFD"/>
    <w:rsid w:val="001800D0"/>
    <w:rsid w:val="0018041A"/>
    <w:rsid w:val="00180C14"/>
    <w:rsid w:val="00181657"/>
    <w:rsid w:val="0018174D"/>
    <w:rsid w:val="00181962"/>
    <w:rsid w:val="001827D0"/>
    <w:rsid w:val="00182A30"/>
    <w:rsid w:val="00182CCB"/>
    <w:rsid w:val="00183325"/>
    <w:rsid w:val="00183D64"/>
    <w:rsid w:val="00183E9F"/>
    <w:rsid w:val="00184237"/>
    <w:rsid w:val="001846B7"/>
    <w:rsid w:val="001847CB"/>
    <w:rsid w:val="001848B6"/>
    <w:rsid w:val="00184A8A"/>
    <w:rsid w:val="00184C3D"/>
    <w:rsid w:val="00184DAB"/>
    <w:rsid w:val="00185212"/>
    <w:rsid w:val="001854E7"/>
    <w:rsid w:val="001863FF"/>
    <w:rsid w:val="0018662A"/>
    <w:rsid w:val="001867E1"/>
    <w:rsid w:val="001867E4"/>
    <w:rsid w:val="001868C0"/>
    <w:rsid w:val="001869FA"/>
    <w:rsid w:val="001873EE"/>
    <w:rsid w:val="0018753B"/>
    <w:rsid w:val="001879E4"/>
    <w:rsid w:val="00187ACF"/>
    <w:rsid w:val="00190280"/>
    <w:rsid w:val="00190307"/>
    <w:rsid w:val="00190478"/>
    <w:rsid w:val="001909DC"/>
    <w:rsid w:val="00190A95"/>
    <w:rsid w:val="00191775"/>
    <w:rsid w:val="00191A21"/>
    <w:rsid w:val="00191BEC"/>
    <w:rsid w:val="00191F83"/>
    <w:rsid w:val="00191FB5"/>
    <w:rsid w:val="00192543"/>
    <w:rsid w:val="00193B43"/>
    <w:rsid w:val="00193E1C"/>
    <w:rsid w:val="001940DF"/>
    <w:rsid w:val="001942C9"/>
    <w:rsid w:val="00194429"/>
    <w:rsid w:val="0019470F"/>
    <w:rsid w:val="00194DB6"/>
    <w:rsid w:val="00194F0F"/>
    <w:rsid w:val="0019503D"/>
    <w:rsid w:val="00195400"/>
    <w:rsid w:val="0019542D"/>
    <w:rsid w:val="00195813"/>
    <w:rsid w:val="00195846"/>
    <w:rsid w:val="00196A42"/>
    <w:rsid w:val="00197027"/>
    <w:rsid w:val="00197184"/>
    <w:rsid w:val="001972B8"/>
    <w:rsid w:val="001975B2"/>
    <w:rsid w:val="0019782B"/>
    <w:rsid w:val="001979EA"/>
    <w:rsid w:val="001979ED"/>
    <w:rsid w:val="00197D1B"/>
    <w:rsid w:val="001A0182"/>
    <w:rsid w:val="001A07E1"/>
    <w:rsid w:val="001A0919"/>
    <w:rsid w:val="001A0F22"/>
    <w:rsid w:val="001A1119"/>
    <w:rsid w:val="001A12FB"/>
    <w:rsid w:val="001A146D"/>
    <w:rsid w:val="001A14D7"/>
    <w:rsid w:val="001A14D8"/>
    <w:rsid w:val="001A1DD3"/>
    <w:rsid w:val="001A2E2F"/>
    <w:rsid w:val="001A363C"/>
    <w:rsid w:val="001A3681"/>
    <w:rsid w:val="001A36D8"/>
    <w:rsid w:val="001A3820"/>
    <w:rsid w:val="001A3BB6"/>
    <w:rsid w:val="001A408A"/>
    <w:rsid w:val="001A4327"/>
    <w:rsid w:val="001A4C58"/>
    <w:rsid w:val="001A4D8E"/>
    <w:rsid w:val="001A4F07"/>
    <w:rsid w:val="001A5CCD"/>
    <w:rsid w:val="001A603F"/>
    <w:rsid w:val="001A60A0"/>
    <w:rsid w:val="001A62EB"/>
    <w:rsid w:val="001A6783"/>
    <w:rsid w:val="001A6DB8"/>
    <w:rsid w:val="001A715F"/>
    <w:rsid w:val="001A77BB"/>
    <w:rsid w:val="001A7842"/>
    <w:rsid w:val="001A7B66"/>
    <w:rsid w:val="001A7E57"/>
    <w:rsid w:val="001B04E6"/>
    <w:rsid w:val="001B0EA8"/>
    <w:rsid w:val="001B0F7E"/>
    <w:rsid w:val="001B2428"/>
    <w:rsid w:val="001B29FA"/>
    <w:rsid w:val="001B2B5E"/>
    <w:rsid w:val="001B2C10"/>
    <w:rsid w:val="001B36C0"/>
    <w:rsid w:val="001B3789"/>
    <w:rsid w:val="001B3AD0"/>
    <w:rsid w:val="001B3D85"/>
    <w:rsid w:val="001B3F2B"/>
    <w:rsid w:val="001B4186"/>
    <w:rsid w:val="001B469B"/>
    <w:rsid w:val="001B46F1"/>
    <w:rsid w:val="001B49CA"/>
    <w:rsid w:val="001B4EE2"/>
    <w:rsid w:val="001B50B0"/>
    <w:rsid w:val="001B5179"/>
    <w:rsid w:val="001B548C"/>
    <w:rsid w:val="001B6302"/>
    <w:rsid w:val="001B63A9"/>
    <w:rsid w:val="001B7643"/>
    <w:rsid w:val="001C00A5"/>
    <w:rsid w:val="001C0676"/>
    <w:rsid w:val="001C0A4D"/>
    <w:rsid w:val="001C0D0B"/>
    <w:rsid w:val="001C0D2E"/>
    <w:rsid w:val="001C1039"/>
    <w:rsid w:val="001C1EB8"/>
    <w:rsid w:val="001C23C2"/>
    <w:rsid w:val="001C278C"/>
    <w:rsid w:val="001C2B60"/>
    <w:rsid w:val="001C2BB1"/>
    <w:rsid w:val="001C329F"/>
    <w:rsid w:val="001C38AF"/>
    <w:rsid w:val="001C3A01"/>
    <w:rsid w:val="001C3B9A"/>
    <w:rsid w:val="001C3C93"/>
    <w:rsid w:val="001C4B7E"/>
    <w:rsid w:val="001C4D50"/>
    <w:rsid w:val="001C4FD4"/>
    <w:rsid w:val="001C53A6"/>
    <w:rsid w:val="001C62C5"/>
    <w:rsid w:val="001C6430"/>
    <w:rsid w:val="001C687D"/>
    <w:rsid w:val="001C708E"/>
    <w:rsid w:val="001C723E"/>
    <w:rsid w:val="001C7874"/>
    <w:rsid w:val="001C78CD"/>
    <w:rsid w:val="001C7FA0"/>
    <w:rsid w:val="001D04D3"/>
    <w:rsid w:val="001D0B43"/>
    <w:rsid w:val="001D0F44"/>
    <w:rsid w:val="001D10F6"/>
    <w:rsid w:val="001D12CE"/>
    <w:rsid w:val="001D1998"/>
    <w:rsid w:val="001D1AB2"/>
    <w:rsid w:val="001D1D07"/>
    <w:rsid w:val="001D26B5"/>
    <w:rsid w:val="001D29A0"/>
    <w:rsid w:val="001D3845"/>
    <w:rsid w:val="001D3CCC"/>
    <w:rsid w:val="001D4074"/>
    <w:rsid w:val="001D4628"/>
    <w:rsid w:val="001D47EA"/>
    <w:rsid w:val="001D4923"/>
    <w:rsid w:val="001D4BC3"/>
    <w:rsid w:val="001D4C6F"/>
    <w:rsid w:val="001D4DCC"/>
    <w:rsid w:val="001D4F4B"/>
    <w:rsid w:val="001D52FA"/>
    <w:rsid w:val="001D567B"/>
    <w:rsid w:val="001D5D1C"/>
    <w:rsid w:val="001D6649"/>
    <w:rsid w:val="001D664A"/>
    <w:rsid w:val="001D6C78"/>
    <w:rsid w:val="001D7349"/>
    <w:rsid w:val="001D7624"/>
    <w:rsid w:val="001D7A67"/>
    <w:rsid w:val="001D7DFE"/>
    <w:rsid w:val="001D7F94"/>
    <w:rsid w:val="001E0154"/>
    <w:rsid w:val="001E019A"/>
    <w:rsid w:val="001E01CD"/>
    <w:rsid w:val="001E095B"/>
    <w:rsid w:val="001E0A6A"/>
    <w:rsid w:val="001E0B70"/>
    <w:rsid w:val="001E1331"/>
    <w:rsid w:val="001E171E"/>
    <w:rsid w:val="001E1740"/>
    <w:rsid w:val="001E26AD"/>
    <w:rsid w:val="001E33E9"/>
    <w:rsid w:val="001E38EE"/>
    <w:rsid w:val="001E392B"/>
    <w:rsid w:val="001E392E"/>
    <w:rsid w:val="001E3D00"/>
    <w:rsid w:val="001E4217"/>
    <w:rsid w:val="001E453A"/>
    <w:rsid w:val="001E4B41"/>
    <w:rsid w:val="001E52A1"/>
    <w:rsid w:val="001E5B6F"/>
    <w:rsid w:val="001E6809"/>
    <w:rsid w:val="001E6C97"/>
    <w:rsid w:val="001E72DF"/>
    <w:rsid w:val="001F0107"/>
    <w:rsid w:val="001F051A"/>
    <w:rsid w:val="001F056F"/>
    <w:rsid w:val="001F0842"/>
    <w:rsid w:val="001F0875"/>
    <w:rsid w:val="001F0A12"/>
    <w:rsid w:val="001F0CDA"/>
    <w:rsid w:val="001F0D4A"/>
    <w:rsid w:val="001F13CF"/>
    <w:rsid w:val="001F1DDB"/>
    <w:rsid w:val="001F25E6"/>
    <w:rsid w:val="001F3308"/>
    <w:rsid w:val="001F34B8"/>
    <w:rsid w:val="001F36CF"/>
    <w:rsid w:val="001F36FF"/>
    <w:rsid w:val="001F382A"/>
    <w:rsid w:val="001F382C"/>
    <w:rsid w:val="001F3AAD"/>
    <w:rsid w:val="001F3E06"/>
    <w:rsid w:val="001F3E83"/>
    <w:rsid w:val="001F4A59"/>
    <w:rsid w:val="001F5406"/>
    <w:rsid w:val="001F5AD9"/>
    <w:rsid w:val="001F6147"/>
    <w:rsid w:val="001F6325"/>
    <w:rsid w:val="001F69E3"/>
    <w:rsid w:val="001F6B61"/>
    <w:rsid w:val="001F6BBB"/>
    <w:rsid w:val="001F6C79"/>
    <w:rsid w:val="001F7254"/>
    <w:rsid w:val="001F748C"/>
    <w:rsid w:val="001F7BBA"/>
    <w:rsid w:val="0020029F"/>
    <w:rsid w:val="002002A9"/>
    <w:rsid w:val="002002B7"/>
    <w:rsid w:val="0020053C"/>
    <w:rsid w:val="0020087D"/>
    <w:rsid w:val="00200D05"/>
    <w:rsid w:val="002012D7"/>
    <w:rsid w:val="002015C1"/>
    <w:rsid w:val="00201603"/>
    <w:rsid w:val="00201B5A"/>
    <w:rsid w:val="00201D45"/>
    <w:rsid w:val="00201EDE"/>
    <w:rsid w:val="002020C2"/>
    <w:rsid w:val="00202255"/>
    <w:rsid w:val="00202C92"/>
    <w:rsid w:val="0020315E"/>
    <w:rsid w:val="00203530"/>
    <w:rsid w:val="00203E1D"/>
    <w:rsid w:val="00203ECC"/>
    <w:rsid w:val="002041D1"/>
    <w:rsid w:val="002041EB"/>
    <w:rsid w:val="00204BC1"/>
    <w:rsid w:val="00204F4A"/>
    <w:rsid w:val="00205287"/>
    <w:rsid w:val="002054F7"/>
    <w:rsid w:val="00205753"/>
    <w:rsid w:val="00205839"/>
    <w:rsid w:val="00205C86"/>
    <w:rsid w:val="00205E0D"/>
    <w:rsid w:val="002063D9"/>
    <w:rsid w:val="00206480"/>
    <w:rsid w:val="00206801"/>
    <w:rsid w:val="0020684A"/>
    <w:rsid w:val="00206EC2"/>
    <w:rsid w:val="002101E4"/>
    <w:rsid w:val="002105E3"/>
    <w:rsid w:val="002105FE"/>
    <w:rsid w:val="00210971"/>
    <w:rsid w:val="002110EF"/>
    <w:rsid w:val="00211157"/>
    <w:rsid w:val="002113BF"/>
    <w:rsid w:val="0021140A"/>
    <w:rsid w:val="00211BC5"/>
    <w:rsid w:val="00211CEB"/>
    <w:rsid w:val="00211F50"/>
    <w:rsid w:val="00211F8F"/>
    <w:rsid w:val="0021228A"/>
    <w:rsid w:val="002123C5"/>
    <w:rsid w:val="00212A7B"/>
    <w:rsid w:val="00212AD0"/>
    <w:rsid w:val="00212D0C"/>
    <w:rsid w:val="00212EB0"/>
    <w:rsid w:val="00213121"/>
    <w:rsid w:val="00213DE0"/>
    <w:rsid w:val="0021559E"/>
    <w:rsid w:val="00215832"/>
    <w:rsid w:val="00215976"/>
    <w:rsid w:val="00215B2D"/>
    <w:rsid w:val="00215FE8"/>
    <w:rsid w:val="00216285"/>
    <w:rsid w:val="00216EA5"/>
    <w:rsid w:val="002171D4"/>
    <w:rsid w:val="002175AC"/>
    <w:rsid w:val="00220332"/>
    <w:rsid w:val="002203C0"/>
    <w:rsid w:val="002209EA"/>
    <w:rsid w:val="00220E9E"/>
    <w:rsid w:val="00220FB6"/>
    <w:rsid w:val="0022124D"/>
    <w:rsid w:val="002217FB"/>
    <w:rsid w:val="00221837"/>
    <w:rsid w:val="00221D4F"/>
    <w:rsid w:val="00221F12"/>
    <w:rsid w:val="0022230E"/>
    <w:rsid w:val="002223EC"/>
    <w:rsid w:val="00222491"/>
    <w:rsid w:val="0022251E"/>
    <w:rsid w:val="00223061"/>
    <w:rsid w:val="00223336"/>
    <w:rsid w:val="00223FB4"/>
    <w:rsid w:val="00224035"/>
    <w:rsid w:val="00225913"/>
    <w:rsid w:val="00225F64"/>
    <w:rsid w:val="002260A0"/>
    <w:rsid w:val="00226432"/>
    <w:rsid w:val="00226DB4"/>
    <w:rsid w:val="00226FA3"/>
    <w:rsid w:val="002270FD"/>
    <w:rsid w:val="00227389"/>
    <w:rsid w:val="00227873"/>
    <w:rsid w:val="00227C8B"/>
    <w:rsid w:val="002303E0"/>
    <w:rsid w:val="0023081E"/>
    <w:rsid w:val="002320EA"/>
    <w:rsid w:val="0023236F"/>
    <w:rsid w:val="00232CE9"/>
    <w:rsid w:val="00232E4A"/>
    <w:rsid w:val="00232F90"/>
    <w:rsid w:val="0023381D"/>
    <w:rsid w:val="002341F9"/>
    <w:rsid w:val="002347E1"/>
    <w:rsid w:val="00234882"/>
    <w:rsid w:val="0023509E"/>
    <w:rsid w:val="0023524C"/>
    <w:rsid w:val="002352A4"/>
    <w:rsid w:val="00235B72"/>
    <w:rsid w:val="00236137"/>
    <w:rsid w:val="00236167"/>
    <w:rsid w:val="0023680C"/>
    <w:rsid w:val="00236E7A"/>
    <w:rsid w:val="002376AC"/>
    <w:rsid w:val="00237951"/>
    <w:rsid w:val="00237F1A"/>
    <w:rsid w:val="00240DB9"/>
    <w:rsid w:val="00241B72"/>
    <w:rsid w:val="00242272"/>
    <w:rsid w:val="00242614"/>
    <w:rsid w:val="0024273B"/>
    <w:rsid w:val="002428FB"/>
    <w:rsid w:val="00242A07"/>
    <w:rsid w:val="0024350B"/>
    <w:rsid w:val="00243B2D"/>
    <w:rsid w:val="00243C03"/>
    <w:rsid w:val="00243E0F"/>
    <w:rsid w:val="00244427"/>
    <w:rsid w:val="00244A67"/>
    <w:rsid w:val="00245205"/>
    <w:rsid w:val="00245777"/>
    <w:rsid w:val="00245B39"/>
    <w:rsid w:val="002460B0"/>
    <w:rsid w:val="0024674C"/>
    <w:rsid w:val="00247194"/>
    <w:rsid w:val="00247205"/>
    <w:rsid w:val="002473F4"/>
    <w:rsid w:val="00247F66"/>
    <w:rsid w:val="00250030"/>
    <w:rsid w:val="00250634"/>
    <w:rsid w:val="0025075A"/>
    <w:rsid w:val="00250846"/>
    <w:rsid w:val="00250B4E"/>
    <w:rsid w:val="0025118B"/>
    <w:rsid w:val="00251306"/>
    <w:rsid w:val="00251706"/>
    <w:rsid w:val="00251CC0"/>
    <w:rsid w:val="00251FF4"/>
    <w:rsid w:val="00252D8A"/>
    <w:rsid w:val="002538A9"/>
    <w:rsid w:val="00254485"/>
    <w:rsid w:val="00254822"/>
    <w:rsid w:val="00254E20"/>
    <w:rsid w:val="00255130"/>
    <w:rsid w:val="002555E3"/>
    <w:rsid w:val="00255735"/>
    <w:rsid w:val="00255B31"/>
    <w:rsid w:val="00255C49"/>
    <w:rsid w:val="00255E6D"/>
    <w:rsid w:val="0025616F"/>
    <w:rsid w:val="002563BD"/>
    <w:rsid w:val="00257281"/>
    <w:rsid w:val="00257E18"/>
    <w:rsid w:val="002603E8"/>
    <w:rsid w:val="002607EE"/>
    <w:rsid w:val="0026137B"/>
    <w:rsid w:val="0026159E"/>
    <w:rsid w:val="00261661"/>
    <w:rsid w:val="0026251F"/>
    <w:rsid w:val="0026284A"/>
    <w:rsid w:val="00262B09"/>
    <w:rsid w:val="00263772"/>
    <w:rsid w:val="00263CD3"/>
    <w:rsid w:val="00263DE9"/>
    <w:rsid w:val="00263F2A"/>
    <w:rsid w:val="0026408E"/>
    <w:rsid w:val="00264D75"/>
    <w:rsid w:val="002654A8"/>
    <w:rsid w:val="00265763"/>
    <w:rsid w:val="00265E67"/>
    <w:rsid w:val="00265F30"/>
    <w:rsid w:val="00266383"/>
    <w:rsid w:val="00266632"/>
    <w:rsid w:val="00266CCC"/>
    <w:rsid w:val="00266DCD"/>
    <w:rsid w:val="00266F7D"/>
    <w:rsid w:val="00266F89"/>
    <w:rsid w:val="0026726A"/>
    <w:rsid w:val="002679A0"/>
    <w:rsid w:val="002679C2"/>
    <w:rsid w:val="00267A74"/>
    <w:rsid w:val="00270562"/>
    <w:rsid w:val="0027059C"/>
    <w:rsid w:val="00270998"/>
    <w:rsid w:val="00270F2D"/>
    <w:rsid w:val="00271231"/>
    <w:rsid w:val="00271684"/>
    <w:rsid w:val="00271688"/>
    <w:rsid w:val="00271924"/>
    <w:rsid w:val="00271AE2"/>
    <w:rsid w:val="00271B9D"/>
    <w:rsid w:val="0027252A"/>
    <w:rsid w:val="00272923"/>
    <w:rsid w:val="0027356F"/>
    <w:rsid w:val="00273912"/>
    <w:rsid w:val="00275053"/>
    <w:rsid w:val="002764B1"/>
    <w:rsid w:val="002767A3"/>
    <w:rsid w:val="002767CD"/>
    <w:rsid w:val="00277540"/>
    <w:rsid w:val="00277939"/>
    <w:rsid w:val="00277A3E"/>
    <w:rsid w:val="00277D6D"/>
    <w:rsid w:val="00277D8D"/>
    <w:rsid w:val="00280478"/>
    <w:rsid w:val="00280535"/>
    <w:rsid w:val="002805E3"/>
    <w:rsid w:val="002806E8"/>
    <w:rsid w:val="0028075F"/>
    <w:rsid w:val="002808BF"/>
    <w:rsid w:val="00280C1E"/>
    <w:rsid w:val="00280E71"/>
    <w:rsid w:val="00281191"/>
    <w:rsid w:val="0028141E"/>
    <w:rsid w:val="00281B7B"/>
    <w:rsid w:val="00281E2D"/>
    <w:rsid w:val="00282028"/>
    <w:rsid w:val="00282158"/>
    <w:rsid w:val="00282182"/>
    <w:rsid w:val="002821E8"/>
    <w:rsid w:val="0028233B"/>
    <w:rsid w:val="002824F3"/>
    <w:rsid w:val="0028260A"/>
    <w:rsid w:val="0028287C"/>
    <w:rsid w:val="00282D15"/>
    <w:rsid w:val="0028324B"/>
    <w:rsid w:val="00283387"/>
    <w:rsid w:val="00283791"/>
    <w:rsid w:val="002837A2"/>
    <w:rsid w:val="00283E32"/>
    <w:rsid w:val="00284020"/>
    <w:rsid w:val="00284605"/>
    <w:rsid w:val="00284A17"/>
    <w:rsid w:val="0028507E"/>
    <w:rsid w:val="00285168"/>
    <w:rsid w:val="002852B9"/>
    <w:rsid w:val="002853C5"/>
    <w:rsid w:val="00285B12"/>
    <w:rsid w:val="00285CEA"/>
    <w:rsid w:val="002867FD"/>
    <w:rsid w:val="00286A3B"/>
    <w:rsid w:val="0028711B"/>
    <w:rsid w:val="002875C6"/>
    <w:rsid w:val="002877B1"/>
    <w:rsid w:val="002877FE"/>
    <w:rsid w:val="00290205"/>
    <w:rsid w:val="002902FE"/>
    <w:rsid w:val="00290847"/>
    <w:rsid w:val="00290FA8"/>
    <w:rsid w:val="002910A2"/>
    <w:rsid w:val="00291387"/>
    <w:rsid w:val="00291697"/>
    <w:rsid w:val="0029177B"/>
    <w:rsid w:val="00291A35"/>
    <w:rsid w:val="0029200F"/>
    <w:rsid w:val="0029255E"/>
    <w:rsid w:val="00292CE9"/>
    <w:rsid w:val="002931D8"/>
    <w:rsid w:val="002932F4"/>
    <w:rsid w:val="0029337E"/>
    <w:rsid w:val="0029413D"/>
    <w:rsid w:val="002941B6"/>
    <w:rsid w:val="0029443A"/>
    <w:rsid w:val="00294491"/>
    <w:rsid w:val="002944B2"/>
    <w:rsid w:val="002948AB"/>
    <w:rsid w:val="00294A74"/>
    <w:rsid w:val="00294C11"/>
    <w:rsid w:val="00294FC8"/>
    <w:rsid w:val="0029508F"/>
    <w:rsid w:val="0029540F"/>
    <w:rsid w:val="002955AB"/>
    <w:rsid w:val="00295DA8"/>
    <w:rsid w:val="00296667"/>
    <w:rsid w:val="002968AE"/>
    <w:rsid w:val="0029698A"/>
    <w:rsid w:val="00296D40"/>
    <w:rsid w:val="0029720D"/>
    <w:rsid w:val="00297843"/>
    <w:rsid w:val="002978B3"/>
    <w:rsid w:val="00297EE2"/>
    <w:rsid w:val="00297FFE"/>
    <w:rsid w:val="002A0455"/>
    <w:rsid w:val="002A059F"/>
    <w:rsid w:val="002A0BD6"/>
    <w:rsid w:val="002A1372"/>
    <w:rsid w:val="002A152A"/>
    <w:rsid w:val="002A1E18"/>
    <w:rsid w:val="002A2277"/>
    <w:rsid w:val="002A27E9"/>
    <w:rsid w:val="002A2A0A"/>
    <w:rsid w:val="002A2D48"/>
    <w:rsid w:val="002A3A45"/>
    <w:rsid w:val="002A3BF1"/>
    <w:rsid w:val="002A3E2D"/>
    <w:rsid w:val="002A41AC"/>
    <w:rsid w:val="002A4EEA"/>
    <w:rsid w:val="002A5196"/>
    <w:rsid w:val="002A5242"/>
    <w:rsid w:val="002A61B0"/>
    <w:rsid w:val="002A6749"/>
    <w:rsid w:val="002A6DE2"/>
    <w:rsid w:val="002A6F3F"/>
    <w:rsid w:val="002A7297"/>
    <w:rsid w:val="002A7303"/>
    <w:rsid w:val="002A7B59"/>
    <w:rsid w:val="002A7D17"/>
    <w:rsid w:val="002A7E87"/>
    <w:rsid w:val="002B029B"/>
    <w:rsid w:val="002B0684"/>
    <w:rsid w:val="002B07A8"/>
    <w:rsid w:val="002B07F4"/>
    <w:rsid w:val="002B0A11"/>
    <w:rsid w:val="002B15ED"/>
    <w:rsid w:val="002B1DAA"/>
    <w:rsid w:val="002B2D86"/>
    <w:rsid w:val="002B32C6"/>
    <w:rsid w:val="002B3357"/>
    <w:rsid w:val="002B3661"/>
    <w:rsid w:val="002B3DC9"/>
    <w:rsid w:val="002B4751"/>
    <w:rsid w:val="002B4AB0"/>
    <w:rsid w:val="002B4FCE"/>
    <w:rsid w:val="002B52C1"/>
    <w:rsid w:val="002B57B2"/>
    <w:rsid w:val="002B5978"/>
    <w:rsid w:val="002B5AD2"/>
    <w:rsid w:val="002B5B6A"/>
    <w:rsid w:val="002B5F9A"/>
    <w:rsid w:val="002B68FA"/>
    <w:rsid w:val="002B7000"/>
    <w:rsid w:val="002C01BF"/>
    <w:rsid w:val="002C044E"/>
    <w:rsid w:val="002C058B"/>
    <w:rsid w:val="002C0D3B"/>
    <w:rsid w:val="002C0D3F"/>
    <w:rsid w:val="002C11B0"/>
    <w:rsid w:val="002C1375"/>
    <w:rsid w:val="002C1B83"/>
    <w:rsid w:val="002C2289"/>
    <w:rsid w:val="002C24F1"/>
    <w:rsid w:val="002C26E4"/>
    <w:rsid w:val="002C2A07"/>
    <w:rsid w:val="002C2BE0"/>
    <w:rsid w:val="002C355A"/>
    <w:rsid w:val="002C35D3"/>
    <w:rsid w:val="002C3B3F"/>
    <w:rsid w:val="002C3EC0"/>
    <w:rsid w:val="002C452C"/>
    <w:rsid w:val="002C47F4"/>
    <w:rsid w:val="002C5199"/>
    <w:rsid w:val="002C53C4"/>
    <w:rsid w:val="002C5464"/>
    <w:rsid w:val="002C6052"/>
    <w:rsid w:val="002C6058"/>
    <w:rsid w:val="002C628D"/>
    <w:rsid w:val="002C6406"/>
    <w:rsid w:val="002C77CF"/>
    <w:rsid w:val="002C7B88"/>
    <w:rsid w:val="002C7F30"/>
    <w:rsid w:val="002D1362"/>
    <w:rsid w:val="002D1404"/>
    <w:rsid w:val="002D1B53"/>
    <w:rsid w:val="002D1D64"/>
    <w:rsid w:val="002D1F41"/>
    <w:rsid w:val="002D230F"/>
    <w:rsid w:val="002D29E1"/>
    <w:rsid w:val="002D2AA0"/>
    <w:rsid w:val="002D2F78"/>
    <w:rsid w:val="002D301D"/>
    <w:rsid w:val="002D31EB"/>
    <w:rsid w:val="002D34D2"/>
    <w:rsid w:val="002D34F0"/>
    <w:rsid w:val="002D4237"/>
    <w:rsid w:val="002D42B4"/>
    <w:rsid w:val="002D4EB9"/>
    <w:rsid w:val="002D5333"/>
    <w:rsid w:val="002D5386"/>
    <w:rsid w:val="002D5B0E"/>
    <w:rsid w:val="002D5EB1"/>
    <w:rsid w:val="002D5FE7"/>
    <w:rsid w:val="002D63E4"/>
    <w:rsid w:val="002D64E5"/>
    <w:rsid w:val="002D66B6"/>
    <w:rsid w:val="002D6B64"/>
    <w:rsid w:val="002D6FF7"/>
    <w:rsid w:val="002D7429"/>
    <w:rsid w:val="002D76A8"/>
    <w:rsid w:val="002D7771"/>
    <w:rsid w:val="002D783B"/>
    <w:rsid w:val="002D7B88"/>
    <w:rsid w:val="002D7C93"/>
    <w:rsid w:val="002D7D0A"/>
    <w:rsid w:val="002D7E15"/>
    <w:rsid w:val="002E0197"/>
    <w:rsid w:val="002E0254"/>
    <w:rsid w:val="002E025A"/>
    <w:rsid w:val="002E04CA"/>
    <w:rsid w:val="002E0901"/>
    <w:rsid w:val="002E10E2"/>
    <w:rsid w:val="002E111F"/>
    <w:rsid w:val="002E1379"/>
    <w:rsid w:val="002E143D"/>
    <w:rsid w:val="002E1A6F"/>
    <w:rsid w:val="002E1C60"/>
    <w:rsid w:val="002E21A5"/>
    <w:rsid w:val="002E271C"/>
    <w:rsid w:val="002E2EBE"/>
    <w:rsid w:val="002E2FB2"/>
    <w:rsid w:val="002E31E1"/>
    <w:rsid w:val="002E373A"/>
    <w:rsid w:val="002E3829"/>
    <w:rsid w:val="002E3847"/>
    <w:rsid w:val="002E3A16"/>
    <w:rsid w:val="002E3ED6"/>
    <w:rsid w:val="002E4450"/>
    <w:rsid w:val="002E4509"/>
    <w:rsid w:val="002E4680"/>
    <w:rsid w:val="002E4AFC"/>
    <w:rsid w:val="002E4E4F"/>
    <w:rsid w:val="002E5031"/>
    <w:rsid w:val="002E54B8"/>
    <w:rsid w:val="002E565F"/>
    <w:rsid w:val="002E68BC"/>
    <w:rsid w:val="002E6A87"/>
    <w:rsid w:val="002E72A5"/>
    <w:rsid w:val="002E74A6"/>
    <w:rsid w:val="002E7DAB"/>
    <w:rsid w:val="002F01B8"/>
    <w:rsid w:val="002F0404"/>
    <w:rsid w:val="002F0506"/>
    <w:rsid w:val="002F11D2"/>
    <w:rsid w:val="002F1281"/>
    <w:rsid w:val="002F14E1"/>
    <w:rsid w:val="002F181B"/>
    <w:rsid w:val="002F18D0"/>
    <w:rsid w:val="002F1B20"/>
    <w:rsid w:val="002F1B2F"/>
    <w:rsid w:val="002F1D26"/>
    <w:rsid w:val="002F1F4C"/>
    <w:rsid w:val="002F227B"/>
    <w:rsid w:val="002F29BB"/>
    <w:rsid w:val="002F2EA8"/>
    <w:rsid w:val="002F356F"/>
    <w:rsid w:val="002F3BE0"/>
    <w:rsid w:val="002F40F2"/>
    <w:rsid w:val="002F43CA"/>
    <w:rsid w:val="002F4CC1"/>
    <w:rsid w:val="002F5B08"/>
    <w:rsid w:val="002F5CAE"/>
    <w:rsid w:val="002F6522"/>
    <w:rsid w:val="002F65AE"/>
    <w:rsid w:val="002F6DA6"/>
    <w:rsid w:val="002F74DE"/>
    <w:rsid w:val="002F7E8E"/>
    <w:rsid w:val="003006C6"/>
    <w:rsid w:val="0030074A"/>
    <w:rsid w:val="00300A56"/>
    <w:rsid w:val="00301053"/>
    <w:rsid w:val="003012EB"/>
    <w:rsid w:val="003014A9"/>
    <w:rsid w:val="00301D78"/>
    <w:rsid w:val="00301F59"/>
    <w:rsid w:val="003025A7"/>
    <w:rsid w:val="00302B8A"/>
    <w:rsid w:val="00302F59"/>
    <w:rsid w:val="003034CF"/>
    <w:rsid w:val="00303A74"/>
    <w:rsid w:val="00303C8B"/>
    <w:rsid w:val="00303F1D"/>
    <w:rsid w:val="00304388"/>
    <w:rsid w:val="00304584"/>
    <w:rsid w:val="003045A2"/>
    <w:rsid w:val="0030466A"/>
    <w:rsid w:val="00304BD8"/>
    <w:rsid w:val="00304F15"/>
    <w:rsid w:val="00305091"/>
    <w:rsid w:val="003050BA"/>
    <w:rsid w:val="003055FD"/>
    <w:rsid w:val="0030563A"/>
    <w:rsid w:val="00305A80"/>
    <w:rsid w:val="00305C4D"/>
    <w:rsid w:val="00305FD5"/>
    <w:rsid w:val="003061D3"/>
    <w:rsid w:val="00306382"/>
    <w:rsid w:val="0030694E"/>
    <w:rsid w:val="00306BFC"/>
    <w:rsid w:val="00307268"/>
    <w:rsid w:val="00307653"/>
    <w:rsid w:val="0030777E"/>
    <w:rsid w:val="00307BB7"/>
    <w:rsid w:val="00307F5F"/>
    <w:rsid w:val="0031035F"/>
    <w:rsid w:val="00310673"/>
    <w:rsid w:val="0031084F"/>
    <w:rsid w:val="00310904"/>
    <w:rsid w:val="003117A6"/>
    <w:rsid w:val="00311A59"/>
    <w:rsid w:val="00311B71"/>
    <w:rsid w:val="003123D6"/>
    <w:rsid w:val="00312E35"/>
    <w:rsid w:val="003133FD"/>
    <w:rsid w:val="00313514"/>
    <w:rsid w:val="0031355E"/>
    <w:rsid w:val="003138A2"/>
    <w:rsid w:val="00313A9B"/>
    <w:rsid w:val="00313AD8"/>
    <w:rsid w:val="00313BFE"/>
    <w:rsid w:val="003140B7"/>
    <w:rsid w:val="003141CA"/>
    <w:rsid w:val="0031422E"/>
    <w:rsid w:val="003142CD"/>
    <w:rsid w:val="00314503"/>
    <w:rsid w:val="003145D6"/>
    <w:rsid w:val="00314DB7"/>
    <w:rsid w:val="0031521D"/>
    <w:rsid w:val="0031570D"/>
    <w:rsid w:val="003158D6"/>
    <w:rsid w:val="00315AD2"/>
    <w:rsid w:val="00316042"/>
    <w:rsid w:val="00316468"/>
    <w:rsid w:val="003165BC"/>
    <w:rsid w:val="003168F8"/>
    <w:rsid w:val="00316B2C"/>
    <w:rsid w:val="00317B39"/>
    <w:rsid w:val="0032082F"/>
    <w:rsid w:val="00320899"/>
    <w:rsid w:val="00320A02"/>
    <w:rsid w:val="00320C43"/>
    <w:rsid w:val="00320E78"/>
    <w:rsid w:val="003211BE"/>
    <w:rsid w:val="0032142B"/>
    <w:rsid w:val="0032166B"/>
    <w:rsid w:val="00321AA7"/>
    <w:rsid w:val="00322481"/>
    <w:rsid w:val="00322647"/>
    <w:rsid w:val="0032288A"/>
    <w:rsid w:val="003229EF"/>
    <w:rsid w:val="00322BD9"/>
    <w:rsid w:val="00322CF9"/>
    <w:rsid w:val="00322EDA"/>
    <w:rsid w:val="00322EF8"/>
    <w:rsid w:val="00322EFB"/>
    <w:rsid w:val="003234C0"/>
    <w:rsid w:val="003236A2"/>
    <w:rsid w:val="00323742"/>
    <w:rsid w:val="003237CF"/>
    <w:rsid w:val="003238B9"/>
    <w:rsid w:val="00323C47"/>
    <w:rsid w:val="003240EF"/>
    <w:rsid w:val="0032411A"/>
    <w:rsid w:val="00324399"/>
    <w:rsid w:val="003244FA"/>
    <w:rsid w:val="003245AE"/>
    <w:rsid w:val="00324CAC"/>
    <w:rsid w:val="00324EEB"/>
    <w:rsid w:val="00324F3A"/>
    <w:rsid w:val="00324FEC"/>
    <w:rsid w:val="0032503D"/>
    <w:rsid w:val="00325F3E"/>
    <w:rsid w:val="00326AB6"/>
    <w:rsid w:val="00326EC1"/>
    <w:rsid w:val="0032716A"/>
    <w:rsid w:val="00327D0B"/>
    <w:rsid w:val="00327E39"/>
    <w:rsid w:val="003305BA"/>
    <w:rsid w:val="003305CC"/>
    <w:rsid w:val="003305FD"/>
    <w:rsid w:val="00330695"/>
    <w:rsid w:val="003306F1"/>
    <w:rsid w:val="00330719"/>
    <w:rsid w:val="00330DBB"/>
    <w:rsid w:val="00331F00"/>
    <w:rsid w:val="003321C4"/>
    <w:rsid w:val="0033227F"/>
    <w:rsid w:val="00332721"/>
    <w:rsid w:val="003327EE"/>
    <w:rsid w:val="00332B77"/>
    <w:rsid w:val="00332D22"/>
    <w:rsid w:val="0033318A"/>
    <w:rsid w:val="00333D77"/>
    <w:rsid w:val="00334511"/>
    <w:rsid w:val="003345DD"/>
    <w:rsid w:val="003346EC"/>
    <w:rsid w:val="00334881"/>
    <w:rsid w:val="00334B2E"/>
    <w:rsid w:val="003350F5"/>
    <w:rsid w:val="00335CA7"/>
    <w:rsid w:val="00335D52"/>
    <w:rsid w:val="00336155"/>
    <w:rsid w:val="0033630C"/>
    <w:rsid w:val="00336760"/>
    <w:rsid w:val="00336BD7"/>
    <w:rsid w:val="00336F84"/>
    <w:rsid w:val="003376D0"/>
    <w:rsid w:val="003377D1"/>
    <w:rsid w:val="003379E2"/>
    <w:rsid w:val="00340CFD"/>
    <w:rsid w:val="003418CA"/>
    <w:rsid w:val="00341A68"/>
    <w:rsid w:val="00341CF2"/>
    <w:rsid w:val="00341FC4"/>
    <w:rsid w:val="003424CB"/>
    <w:rsid w:val="0034295A"/>
    <w:rsid w:val="00342E2E"/>
    <w:rsid w:val="00343755"/>
    <w:rsid w:val="003437F5"/>
    <w:rsid w:val="003439AF"/>
    <w:rsid w:val="003439FA"/>
    <w:rsid w:val="00343C23"/>
    <w:rsid w:val="0034415E"/>
    <w:rsid w:val="003441D8"/>
    <w:rsid w:val="0034438C"/>
    <w:rsid w:val="0034496F"/>
    <w:rsid w:val="0034550B"/>
    <w:rsid w:val="00345F4F"/>
    <w:rsid w:val="00345FCF"/>
    <w:rsid w:val="003463AF"/>
    <w:rsid w:val="003466E8"/>
    <w:rsid w:val="00346C91"/>
    <w:rsid w:val="00346EB5"/>
    <w:rsid w:val="0034706B"/>
    <w:rsid w:val="00347630"/>
    <w:rsid w:val="00347819"/>
    <w:rsid w:val="003478DC"/>
    <w:rsid w:val="003500C5"/>
    <w:rsid w:val="003501C2"/>
    <w:rsid w:val="0035031A"/>
    <w:rsid w:val="00350469"/>
    <w:rsid w:val="003509C3"/>
    <w:rsid w:val="00350A90"/>
    <w:rsid w:val="00350FCE"/>
    <w:rsid w:val="0035158E"/>
    <w:rsid w:val="003518CE"/>
    <w:rsid w:val="00352414"/>
    <w:rsid w:val="00352427"/>
    <w:rsid w:val="00352A5C"/>
    <w:rsid w:val="00353201"/>
    <w:rsid w:val="00353641"/>
    <w:rsid w:val="003536B2"/>
    <w:rsid w:val="00354690"/>
    <w:rsid w:val="003546E7"/>
    <w:rsid w:val="00355054"/>
    <w:rsid w:val="00355B69"/>
    <w:rsid w:val="00355BC7"/>
    <w:rsid w:val="00355F0F"/>
    <w:rsid w:val="0035652C"/>
    <w:rsid w:val="00356BA0"/>
    <w:rsid w:val="00356CFE"/>
    <w:rsid w:val="00356F54"/>
    <w:rsid w:val="0035722C"/>
    <w:rsid w:val="0035748C"/>
    <w:rsid w:val="00357649"/>
    <w:rsid w:val="00357D2A"/>
    <w:rsid w:val="0036048E"/>
    <w:rsid w:val="00360578"/>
    <w:rsid w:val="0036092C"/>
    <w:rsid w:val="00361868"/>
    <w:rsid w:val="0036189E"/>
    <w:rsid w:val="00361966"/>
    <w:rsid w:val="00361A6A"/>
    <w:rsid w:val="00361E9D"/>
    <w:rsid w:val="0036205E"/>
    <w:rsid w:val="00362754"/>
    <w:rsid w:val="00362C60"/>
    <w:rsid w:val="00362E59"/>
    <w:rsid w:val="00362F92"/>
    <w:rsid w:val="003632CC"/>
    <w:rsid w:val="00363BBE"/>
    <w:rsid w:val="00363C38"/>
    <w:rsid w:val="00363E53"/>
    <w:rsid w:val="00363E6D"/>
    <w:rsid w:val="00363F0B"/>
    <w:rsid w:val="003642F8"/>
    <w:rsid w:val="003644AC"/>
    <w:rsid w:val="003648CE"/>
    <w:rsid w:val="00364C45"/>
    <w:rsid w:val="00364D5E"/>
    <w:rsid w:val="003652F8"/>
    <w:rsid w:val="00365B37"/>
    <w:rsid w:val="00366162"/>
    <w:rsid w:val="00366347"/>
    <w:rsid w:val="00366606"/>
    <w:rsid w:val="00366C96"/>
    <w:rsid w:val="003675DF"/>
    <w:rsid w:val="0036786B"/>
    <w:rsid w:val="00367BCF"/>
    <w:rsid w:val="00367C9E"/>
    <w:rsid w:val="0037017F"/>
    <w:rsid w:val="00371479"/>
    <w:rsid w:val="003719A4"/>
    <w:rsid w:val="003728AE"/>
    <w:rsid w:val="00372A2E"/>
    <w:rsid w:val="00372F9E"/>
    <w:rsid w:val="003734B9"/>
    <w:rsid w:val="00373C09"/>
    <w:rsid w:val="00373C75"/>
    <w:rsid w:val="00373E44"/>
    <w:rsid w:val="0037409D"/>
    <w:rsid w:val="00374EE8"/>
    <w:rsid w:val="003751B2"/>
    <w:rsid w:val="003757E7"/>
    <w:rsid w:val="0037631C"/>
    <w:rsid w:val="003766B1"/>
    <w:rsid w:val="00376BBA"/>
    <w:rsid w:val="003773E1"/>
    <w:rsid w:val="003776EF"/>
    <w:rsid w:val="0038007B"/>
    <w:rsid w:val="0038012B"/>
    <w:rsid w:val="0038027F"/>
    <w:rsid w:val="003807ED"/>
    <w:rsid w:val="0038107A"/>
    <w:rsid w:val="003818E1"/>
    <w:rsid w:val="00381F77"/>
    <w:rsid w:val="00382441"/>
    <w:rsid w:val="003825EF"/>
    <w:rsid w:val="003828A0"/>
    <w:rsid w:val="00382980"/>
    <w:rsid w:val="00382D8F"/>
    <w:rsid w:val="0038336C"/>
    <w:rsid w:val="00383AEF"/>
    <w:rsid w:val="00383BE6"/>
    <w:rsid w:val="00383CE1"/>
    <w:rsid w:val="00384A4C"/>
    <w:rsid w:val="0038516B"/>
    <w:rsid w:val="0038521B"/>
    <w:rsid w:val="003853C2"/>
    <w:rsid w:val="00385817"/>
    <w:rsid w:val="00385BAD"/>
    <w:rsid w:val="0038676A"/>
    <w:rsid w:val="003867BA"/>
    <w:rsid w:val="00386918"/>
    <w:rsid w:val="00386A36"/>
    <w:rsid w:val="00387779"/>
    <w:rsid w:val="00387CD5"/>
    <w:rsid w:val="0039042B"/>
    <w:rsid w:val="00390504"/>
    <w:rsid w:val="00390511"/>
    <w:rsid w:val="00390951"/>
    <w:rsid w:val="0039103D"/>
    <w:rsid w:val="003915BB"/>
    <w:rsid w:val="00391C7C"/>
    <w:rsid w:val="00391D82"/>
    <w:rsid w:val="0039219A"/>
    <w:rsid w:val="00392BFC"/>
    <w:rsid w:val="00392D2F"/>
    <w:rsid w:val="0039351D"/>
    <w:rsid w:val="00393C54"/>
    <w:rsid w:val="00393D66"/>
    <w:rsid w:val="00394168"/>
    <w:rsid w:val="0039489B"/>
    <w:rsid w:val="00394A5C"/>
    <w:rsid w:val="00394C26"/>
    <w:rsid w:val="00394D5D"/>
    <w:rsid w:val="00394F6D"/>
    <w:rsid w:val="003950F9"/>
    <w:rsid w:val="0039519B"/>
    <w:rsid w:val="00395B6E"/>
    <w:rsid w:val="00395BA9"/>
    <w:rsid w:val="00395F18"/>
    <w:rsid w:val="003966F0"/>
    <w:rsid w:val="00396981"/>
    <w:rsid w:val="0039706B"/>
    <w:rsid w:val="003971BA"/>
    <w:rsid w:val="003975AC"/>
    <w:rsid w:val="003977A5"/>
    <w:rsid w:val="00397FB7"/>
    <w:rsid w:val="003A0014"/>
    <w:rsid w:val="003A0433"/>
    <w:rsid w:val="003A0689"/>
    <w:rsid w:val="003A0CCE"/>
    <w:rsid w:val="003A0D50"/>
    <w:rsid w:val="003A1553"/>
    <w:rsid w:val="003A163E"/>
    <w:rsid w:val="003A1751"/>
    <w:rsid w:val="003A1CA4"/>
    <w:rsid w:val="003A1CCE"/>
    <w:rsid w:val="003A20DC"/>
    <w:rsid w:val="003A2100"/>
    <w:rsid w:val="003A263B"/>
    <w:rsid w:val="003A2949"/>
    <w:rsid w:val="003A2B05"/>
    <w:rsid w:val="003A2B98"/>
    <w:rsid w:val="003A3674"/>
    <w:rsid w:val="003A37B2"/>
    <w:rsid w:val="003A3BAE"/>
    <w:rsid w:val="003A41FF"/>
    <w:rsid w:val="003A4283"/>
    <w:rsid w:val="003A4587"/>
    <w:rsid w:val="003A482E"/>
    <w:rsid w:val="003A495A"/>
    <w:rsid w:val="003A4A32"/>
    <w:rsid w:val="003A4B9E"/>
    <w:rsid w:val="003A586B"/>
    <w:rsid w:val="003A5D04"/>
    <w:rsid w:val="003A623C"/>
    <w:rsid w:val="003A696B"/>
    <w:rsid w:val="003A6B32"/>
    <w:rsid w:val="003B0430"/>
    <w:rsid w:val="003B0A45"/>
    <w:rsid w:val="003B0B9A"/>
    <w:rsid w:val="003B1322"/>
    <w:rsid w:val="003B14D2"/>
    <w:rsid w:val="003B1518"/>
    <w:rsid w:val="003B16D2"/>
    <w:rsid w:val="003B1E65"/>
    <w:rsid w:val="003B28A1"/>
    <w:rsid w:val="003B28CE"/>
    <w:rsid w:val="003B2928"/>
    <w:rsid w:val="003B329D"/>
    <w:rsid w:val="003B33FF"/>
    <w:rsid w:val="003B344E"/>
    <w:rsid w:val="003B3749"/>
    <w:rsid w:val="003B474D"/>
    <w:rsid w:val="003B5279"/>
    <w:rsid w:val="003B5300"/>
    <w:rsid w:val="003B54A3"/>
    <w:rsid w:val="003B5BD4"/>
    <w:rsid w:val="003B5EDA"/>
    <w:rsid w:val="003B63DB"/>
    <w:rsid w:val="003B6581"/>
    <w:rsid w:val="003B6863"/>
    <w:rsid w:val="003B7222"/>
    <w:rsid w:val="003B79B4"/>
    <w:rsid w:val="003B79E8"/>
    <w:rsid w:val="003B7FBF"/>
    <w:rsid w:val="003C00DD"/>
    <w:rsid w:val="003C10DB"/>
    <w:rsid w:val="003C1C0F"/>
    <w:rsid w:val="003C27C8"/>
    <w:rsid w:val="003C2CCB"/>
    <w:rsid w:val="003C2D35"/>
    <w:rsid w:val="003C3765"/>
    <w:rsid w:val="003C394F"/>
    <w:rsid w:val="003C3D63"/>
    <w:rsid w:val="003C4178"/>
    <w:rsid w:val="003C41A2"/>
    <w:rsid w:val="003C41F4"/>
    <w:rsid w:val="003C5722"/>
    <w:rsid w:val="003C5886"/>
    <w:rsid w:val="003C5F41"/>
    <w:rsid w:val="003C61FF"/>
    <w:rsid w:val="003C6E6E"/>
    <w:rsid w:val="003C74C7"/>
    <w:rsid w:val="003C7796"/>
    <w:rsid w:val="003C7E1C"/>
    <w:rsid w:val="003D009F"/>
    <w:rsid w:val="003D06D7"/>
    <w:rsid w:val="003D0974"/>
    <w:rsid w:val="003D0FB0"/>
    <w:rsid w:val="003D1E3B"/>
    <w:rsid w:val="003D1F10"/>
    <w:rsid w:val="003D2175"/>
    <w:rsid w:val="003D2594"/>
    <w:rsid w:val="003D28B9"/>
    <w:rsid w:val="003D33E3"/>
    <w:rsid w:val="003D3418"/>
    <w:rsid w:val="003D3B49"/>
    <w:rsid w:val="003D41E0"/>
    <w:rsid w:val="003D4523"/>
    <w:rsid w:val="003D45C4"/>
    <w:rsid w:val="003D4A74"/>
    <w:rsid w:val="003D4DF3"/>
    <w:rsid w:val="003D51F7"/>
    <w:rsid w:val="003D5496"/>
    <w:rsid w:val="003D57E3"/>
    <w:rsid w:val="003D5AE7"/>
    <w:rsid w:val="003D5BC4"/>
    <w:rsid w:val="003D5D55"/>
    <w:rsid w:val="003D603D"/>
    <w:rsid w:val="003D622C"/>
    <w:rsid w:val="003D6299"/>
    <w:rsid w:val="003D6416"/>
    <w:rsid w:val="003D65A0"/>
    <w:rsid w:val="003D6F89"/>
    <w:rsid w:val="003D751D"/>
    <w:rsid w:val="003D7C8C"/>
    <w:rsid w:val="003D7EAB"/>
    <w:rsid w:val="003E0233"/>
    <w:rsid w:val="003E0425"/>
    <w:rsid w:val="003E062A"/>
    <w:rsid w:val="003E0989"/>
    <w:rsid w:val="003E0ACC"/>
    <w:rsid w:val="003E0D95"/>
    <w:rsid w:val="003E1358"/>
    <w:rsid w:val="003E21AB"/>
    <w:rsid w:val="003E21C9"/>
    <w:rsid w:val="003E21EA"/>
    <w:rsid w:val="003E25E1"/>
    <w:rsid w:val="003E28A9"/>
    <w:rsid w:val="003E2954"/>
    <w:rsid w:val="003E2D93"/>
    <w:rsid w:val="003E2DA6"/>
    <w:rsid w:val="003E34C1"/>
    <w:rsid w:val="003E3657"/>
    <w:rsid w:val="003E47F9"/>
    <w:rsid w:val="003E4A09"/>
    <w:rsid w:val="003E526B"/>
    <w:rsid w:val="003E5367"/>
    <w:rsid w:val="003E536A"/>
    <w:rsid w:val="003E5372"/>
    <w:rsid w:val="003E59B5"/>
    <w:rsid w:val="003E5B6D"/>
    <w:rsid w:val="003E5BC3"/>
    <w:rsid w:val="003E5D5C"/>
    <w:rsid w:val="003E5D63"/>
    <w:rsid w:val="003E6310"/>
    <w:rsid w:val="003E68BB"/>
    <w:rsid w:val="003E6BC0"/>
    <w:rsid w:val="003E6DCB"/>
    <w:rsid w:val="003E7D58"/>
    <w:rsid w:val="003F0032"/>
    <w:rsid w:val="003F0680"/>
    <w:rsid w:val="003F06F4"/>
    <w:rsid w:val="003F0AA0"/>
    <w:rsid w:val="003F0F44"/>
    <w:rsid w:val="003F167A"/>
    <w:rsid w:val="003F1A48"/>
    <w:rsid w:val="003F26D8"/>
    <w:rsid w:val="003F2BC7"/>
    <w:rsid w:val="003F37F3"/>
    <w:rsid w:val="003F523F"/>
    <w:rsid w:val="003F533F"/>
    <w:rsid w:val="003F5614"/>
    <w:rsid w:val="003F603B"/>
    <w:rsid w:val="003F607A"/>
    <w:rsid w:val="003F64B5"/>
    <w:rsid w:val="003F6759"/>
    <w:rsid w:val="003F723C"/>
    <w:rsid w:val="003F7627"/>
    <w:rsid w:val="003F797C"/>
    <w:rsid w:val="004002B7"/>
    <w:rsid w:val="00400724"/>
    <w:rsid w:val="00400934"/>
    <w:rsid w:val="00401C9F"/>
    <w:rsid w:val="0040215B"/>
    <w:rsid w:val="00402258"/>
    <w:rsid w:val="0040229C"/>
    <w:rsid w:val="00402933"/>
    <w:rsid w:val="00402935"/>
    <w:rsid w:val="00402E02"/>
    <w:rsid w:val="00403423"/>
    <w:rsid w:val="004035A2"/>
    <w:rsid w:val="004036BD"/>
    <w:rsid w:val="0040377C"/>
    <w:rsid w:val="0040486C"/>
    <w:rsid w:val="00404EBA"/>
    <w:rsid w:val="00404F07"/>
    <w:rsid w:val="004050D5"/>
    <w:rsid w:val="004051A7"/>
    <w:rsid w:val="00405265"/>
    <w:rsid w:val="0040553A"/>
    <w:rsid w:val="00405EAE"/>
    <w:rsid w:val="00405F1D"/>
    <w:rsid w:val="00406C05"/>
    <w:rsid w:val="004076BD"/>
    <w:rsid w:val="00407CCF"/>
    <w:rsid w:val="00407F29"/>
    <w:rsid w:val="00410743"/>
    <w:rsid w:val="00410D13"/>
    <w:rsid w:val="004112E8"/>
    <w:rsid w:val="0041133B"/>
    <w:rsid w:val="0041183E"/>
    <w:rsid w:val="0041183F"/>
    <w:rsid w:val="00411A7F"/>
    <w:rsid w:val="00411E26"/>
    <w:rsid w:val="0041239A"/>
    <w:rsid w:val="00412AC5"/>
    <w:rsid w:val="00412DA1"/>
    <w:rsid w:val="00412E69"/>
    <w:rsid w:val="0041360B"/>
    <w:rsid w:val="00413AD6"/>
    <w:rsid w:val="00414323"/>
    <w:rsid w:val="00414441"/>
    <w:rsid w:val="004146D4"/>
    <w:rsid w:val="004146DC"/>
    <w:rsid w:val="004147F0"/>
    <w:rsid w:val="00414FA7"/>
    <w:rsid w:val="00415173"/>
    <w:rsid w:val="00415606"/>
    <w:rsid w:val="00415697"/>
    <w:rsid w:val="0041575C"/>
    <w:rsid w:val="00416106"/>
    <w:rsid w:val="00416D2B"/>
    <w:rsid w:val="00416D3D"/>
    <w:rsid w:val="004176A4"/>
    <w:rsid w:val="00417738"/>
    <w:rsid w:val="0041784C"/>
    <w:rsid w:val="00417AE8"/>
    <w:rsid w:val="00417F05"/>
    <w:rsid w:val="004205FB"/>
    <w:rsid w:val="00420D20"/>
    <w:rsid w:val="00420DC0"/>
    <w:rsid w:val="00421C74"/>
    <w:rsid w:val="004220D4"/>
    <w:rsid w:val="00422399"/>
    <w:rsid w:val="00422E0E"/>
    <w:rsid w:val="004231E6"/>
    <w:rsid w:val="00423548"/>
    <w:rsid w:val="00423E25"/>
    <w:rsid w:val="00424921"/>
    <w:rsid w:val="00424A71"/>
    <w:rsid w:val="00424CFA"/>
    <w:rsid w:val="00424F81"/>
    <w:rsid w:val="0042523F"/>
    <w:rsid w:val="00425C5F"/>
    <w:rsid w:val="00425E77"/>
    <w:rsid w:val="00425FFC"/>
    <w:rsid w:val="0042628A"/>
    <w:rsid w:val="004266D0"/>
    <w:rsid w:val="004268FE"/>
    <w:rsid w:val="00427101"/>
    <w:rsid w:val="004278C3"/>
    <w:rsid w:val="00427CA2"/>
    <w:rsid w:val="00427CAB"/>
    <w:rsid w:val="004302B3"/>
    <w:rsid w:val="004306D7"/>
    <w:rsid w:val="004308F3"/>
    <w:rsid w:val="00430B63"/>
    <w:rsid w:val="00430C21"/>
    <w:rsid w:val="00431809"/>
    <w:rsid w:val="004320E6"/>
    <w:rsid w:val="00432835"/>
    <w:rsid w:val="004329C5"/>
    <w:rsid w:val="00432F90"/>
    <w:rsid w:val="00433010"/>
    <w:rsid w:val="00433310"/>
    <w:rsid w:val="00433C40"/>
    <w:rsid w:val="0043417C"/>
    <w:rsid w:val="00434216"/>
    <w:rsid w:val="00434411"/>
    <w:rsid w:val="004346D3"/>
    <w:rsid w:val="004356EE"/>
    <w:rsid w:val="00435953"/>
    <w:rsid w:val="00435A18"/>
    <w:rsid w:val="00435D77"/>
    <w:rsid w:val="00435D87"/>
    <w:rsid w:val="00436230"/>
    <w:rsid w:val="00436565"/>
    <w:rsid w:val="00436768"/>
    <w:rsid w:val="004367E9"/>
    <w:rsid w:val="00436849"/>
    <w:rsid w:val="004370EE"/>
    <w:rsid w:val="00437485"/>
    <w:rsid w:val="004375C8"/>
    <w:rsid w:val="00437902"/>
    <w:rsid w:val="00440345"/>
    <w:rsid w:val="004403EF"/>
    <w:rsid w:val="0044047C"/>
    <w:rsid w:val="004407C3"/>
    <w:rsid w:val="00440846"/>
    <w:rsid w:val="00440FE3"/>
    <w:rsid w:val="004417CB"/>
    <w:rsid w:val="00441A1C"/>
    <w:rsid w:val="00441ABB"/>
    <w:rsid w:val="00441B82"/>
    <w:rsid w:val="00442D2B"/>
    <w:rsid w:val="00443A25"/>
    <w:rsid w:val="00443B9A"/>
    <w:rsid w:val="00444792"/>
    <w:rsid w:val="00444C47"/>
    <w:rsid w:val="0044543B"/>
    <w:rsid w:val="004454FF"/>
    <w:rsid w:val="0044582B"/>
    <w:rsid w:val="00445BEA"/>
    <w:rsid w:val="004468F1"/>
    <w:rsid w:val="00446A06"/>
    <w:rsid w:val="00446BB5"/>
    <w:rsid w:val="00446DCD"/>
    <w:rsid w:val="00447018"/>
    <w:rsid w:val="00447FED"/>
    <w:rsid w:val="00447FFC"/>
    <w:rsid w:val="00450554"/>
    <w:rsid w:val="00450D4E"/>
    <w:rsid w:val="004517B0"/>
    <w:rsid w:val="00451B1A"/>
    <w:rsid w:val="00452375"/>
    <w:rsid w:val="0045262C"/>
    <w:rsid w:val="00452C42"/>
    <w:rsid w:val="0045304B"/>
    <w:rsid w:val="0045322C"/>
    <w:rsid w:val="00453580"/>
    <w:rsid w:val="004535D2"/>
    <w:rsid w:val="004535D3"/>
    <w:rsid w:val="004537E4"/>
    <w:rsid w:val="00453D0E"/>
    <w:rsid w:val="00453D98"/>
    <w:rsid w:val="00454164"/>
    <w:rsid w:val="0045422D"/>
    <w:rsid w:val="004543D9"/>
    <w:rsid w:val="0045454D"/>
    <w:rsid w:val="0045494B"/>
    <w:rsid w:val="00454A6A"/>
    <w:rsid w:val="00454CBC"/>
    <w:rsid w:val="00455153"/>
    <w:rsid w:val="00455CE5"/>
    <w:rsid w:val="00455FB7"/>
    <w:rsid w:val="00456297"/>
    <w:rsid w:val="004564E7"/>
    <w:rsid w:val="00456ECB"/>
    <w:rsid w:val="0045775A"/>
    <w:rsid w:val="00457F9D"/>
    <w:rsid w:val="004605FC"/>
    <w:rsid w:val="00460A7F"/>
    <w:rsid w:val="00461239"/>
    <w:rsid w:val="00461E8A"/>
    <w:rsid w:val="004621B0"/>
    <w:rsid w:val="0046250B"/>
    <w:rsid w:val="00462672"/>
    <w:rsid w:val="00462B39"/>
    <w:rsid w:val="00462C28"/>
    <w:rsid w:val="00463001"/>
    <w:rsid w:val="004630C5"/>
    <w:rsid w:val="0046328B"/>
    <w:rsid w:val="00463D9A"/>
    <w:rsid w:val="00463EDC"/>
    <w:rsid w:val="00463F18"/>
    <w:rsid w:val="0046436E"/>
    <w:rsid w:val="00464469"/>
    <w:rsid w:val="004656B9"/>
    <w:rsid w:val="004658EC"/>
    <w:rsid w:val="00466000"/>
    <w:rsid w:val="004663D8"/>
    <w:rsid w:val="004664C4"/>
    <w:rsid w:val="00466822"/>
    <w:rsid w:val="00466BC9"/>
    <w:rsid w:val="004672EE"/>
    <w:rsid w:val="004675A7"/>
    <w:rsid w:val="00467D92"/>
    <w:rsid w:val="004705CE"/>
    <w:rsid w:val="004705D5"/>
    <w:rsid w:val="004707C6"/>
    <w:rsid w:val="0047089A"/>
    <w:rsid w:val="00471FD3"/>
    <w:rsid w:val="004727BA"/>
    <w:rsid w:val="004727BC"/>
    <w:rsid w:val="00472AAF"/>
    <w:rsid w:val="0047306A"/>
    <w:rsid w:val="00473422"/>
    <w:rsid w:val="0047353E"/>
    <w:rsid w:val="00473AB3"/>
    <w:rsid w:val="00473B9E"/>
    <w:rsid w:val="00473D50"/>
    <w:rsid w:val="004743FE"/>
    <w:rsid w:val="0047481C"/>
    <w:rsid w:val="00474C71"/>
    <w:rsid w:val="00474F52"/>
    <w:rsid w:val="0047519D"/>
    <w:rsid w:val="00475424"/>
    <w:rsid w:val="00475637"/>
    <w:rsid w:val="00475D1B"/>
    <w:rsid w:val="00475FCC"/>
    <w:rsid w:val="00476639"/>
    <w:rsid w:val="00476736"/>
    <w:rsid w:val="004769C4"/>
    <w:rsid w:val="00476A63"/>
    <w:rsid w:val="00476B65"/>
    <w:rsid w:val="00477071"/>
    <w:rsid w:val="00477694"/>
    <w:rsid w:val="004778BF"/>
    <w:rsid w:val="0047795F"/>
    <w:rsid w:val="004801C1"/>
    <w:rsid w:val="00480A4E"/>
    <w:rsid w:val="00480B38"/>
    <w:rsid w:val="00480CE4"/>
    <w:rsid w:val="00481180"/>
    <w:rsid w:val="004813B7"/>
    <w:rsid w:val="00481DC1"/>
    <w:rsid w:val="00481E10"/>
    <w:rsid w:val="0048247E"/>
    <w:rsid w:val="004824C4"/>
    <w:rsid w:val="0048276C"/>
    <w:rsid w:val="00482B61"/>
    <w:rsid w:val="00482EF3"/>
    <w:rsid w:val="00483387"/>
    <w:rsid w:val="00483B20"/>
    <w:rsid w:val="00483C71"/>
    <w:rsid w:val="00483CDF"/>
    <w:rsid w:val="00483EC6"/>
    <w:rsid w:val="0048432E"/>
    <w:rsid w:val="00484DF5"/>
    <w:rsid w:val="00484FBF"/>
    <w:rsid w:val="00484FDC"/>
    <w:rsid w:val="004859BE"/>
    <w:rsid w:val="00485A43"/>
    <w:rsid w:val="00485DE9"/>
    <w:rsid w:val="00485EC8"/>
    <w:rsid w:val="0048623B"/>
    <w:rsid w:val="00486A08"/>
    <w:rsid w:val="00486AF8"/>
    <w:rsid w:val="00486FF8"/>
    <w:rsid w:val="004870ED"/>
    <w:rsid w:val="004877E0"/>
    <w:rsid w:val="00487852"/>
    <w:rsid w:val="0049005B"/>
    <w:rsid w:val="004902B8"/>
    <w:rsid w:val="004905A5"/>
    <w:rsid w:val="0049065E"/>
    <w:rsid w:val="00490A60"/>
    <w:rsid w:val="00490D15"/>
    <w:rsid w:val="00490E85"/>
    <w:rsid w:val="00490F92"/>
    <w:rsid w:val="0049102A"/>
    <w:rsid w:val="004912DE"/>
    <w:rsid w:val="00491447"/>
    <w:rsid w:val="0049147D"/>
    <w:rsid w:val="0049157A"/>
    <w:rsid w:val="00491E18"/>
    <w:rsid w:val="00491EFE"/>
    <w:rsid w:val="0049200A"/>
    <w:rsid w:val="00492B26"/>
    <w:rsid w:val="00492EA5"/>
    <w:rsid w:val="00492EF2"/>
    <w:rsid w:val="004936BD"/>
    <w:rsid w:val="00493A47"/>
    <w:rsid w:val="00494AC3"/>
    <w:rsid w:val="00495796"/>
    <w:rsid w:val="0049626E"/>
    <w:rsid w:val="00496306"/>
    <w:rsid w:val="00496395"/>
    <w:rsid w:val="00496DC8"/>
    <w:rsid w:val="00496E9D"/>
    <w:rsid w:val="00497226"/>
    <w:rsid w:val="004978F1"/>
    <w:rsid w:val="00497B1A"/>
    <w:rsid w:val="00497B21"/>
    <w:rsid w:val="00497C47"/>
    <w:rsid w:val="00497D5E"/>
    <w:rsid w:val="004A0188"/>
    <w:rsid w:val="004A01F4"/>
    <w:rsid w:val="004A09AD"/>
    <w:rsid w:val="004A0E4F"/>
    <w:rsid w:val="004A1086"/>
    <w:rsid w:val="004A1194"/>
    <w:rsid w:val="004A15B7"/>
    <w:rsid w:val="004A1AC6"/>
    <w:rsid w:val="004A1F18"/>
    <w:rsid w:val="004A25E2"/>
    <w:rsid w:val="004A2BB7"/>
    <w:rsid w:val="004A3110"/>
    <w:rsid w:val="004A316C"/>
    <w:rsid w:val="004A3AE6"/>
    <w:rsid w:val="004A3E7F"/>
    <w:rsid w:val="004A3F1D"/>
    <w:rsid w:val="004A3F52"/>
    <w:rsid w:val="004A43C2"/>
    <w:rsid w:val="004A48E2"/>
    <w:rsid w:val="004A516C"/>
    <w:rsid w:val="004A5BBA"/>
    <w:rsid w:val="004A5EBD"/>
    <w:rsid w:val="004A63FC"/>
    <w:rsid w:val="004A6B2C"/>
    <w:rsid w:val="004A6B37"/>
    <w:rsid w:val="004A7C85"/>
    <w:rsid w:val="004B016E"/>
    <w:rsid w:val="004B0BD5"/>
    <w:rsid w:val="004B14B8"/>
    <w:rsid w:val="004B1891"/>
    <w:rsid w:val="004B1DA8"/>
    <w:rsid w:val="004B206B"/>
    <w:rsid w:val="004B2295"/>
    <w:rsid w:val="004B2488"/>
    <w:rsid w:val="004B27F1"/>
    <w:rsid w:val="004B2F13"/>
    <w:rsid w:val="004B2F5B"/>
    <w:rsid w:val="004B37A7"/>
    <w:rsid w:val="004B44BE"/>
    <w:rsid w:val="004B45AA"/>
    <w:rsid w:val="004B497E"/>
    <w:rsid w:val="004B4B0C"/>
    <w:rsid w:val="004B4B35"/>
    <w:rsid w:val="004B50D9"/>
    <w:rsid w:val="004B5194"/>
    <w:rsid w:val="004B5732"/>
    <w:rsid w:val="004B5F6F"/>
    <w:rsid w:val="004B73E3"/>
    <w:rsid w:val="004B7F30"/>
    <w:rsid w:val="004C0579"/>
    <w:rsid w:val="004C0682"/>
    <w:rsid w:val="004C1075"/>
    <w:rsid w:val="004C108C"/>
    <w:rsid w:val="004C176F"/>
    <w:rsid w:val="004C1DE2"/>
    <w:rsid w:val="004C1E0C"/>
    <w:rsid w:val="004C1E54"/>
    <w:rsid w:val="004C1EA4"/>
    <w:rsid w:val="004C1F3D"/>
    <w:rsid w:val="004C2371"/>
    <w:rsid w:val="004C294F"/>
    <w:rsid w:val="004C31C9"/>
    <w:rsid w:val="004C340F"/>
    <w:rsid w:val="004C351F"/>
    <w:rsid w:val="004C36F5"/>
    <w:rsid w:val="004C3CA6"/>
    <w:rsid w:val="004C402B"/>
    <w:rsid w:val="004C40E2"/>
    <w:rsid w:val="004C477E"/>
    <w:rsid w:val="004C49B1"/>
    <w:rsid w:val="004C51CD"/>
    <w:rsid w:val="004C5597"/>
    <w:rsid w:val="004C5670"/>
    <w:rsid w:val="004C57BE"/>
    <w:rsid w:val="004C619C"/>
    <w:rsid w:val="004C699C"/>
    <w:rsid w:val="004C738B"/>
    <w:rsid w:val="004C73B2"/>
    <w:rsid w:val="004C7647"/>
    <w:rsid w:val="004C76F8"/>
    <w:rsid w:val="004C7A3C"/>
    <w:rsid w:val="004C7B6B"/>
    <w:rsid w:val="004C7BC9"/>
    <w:rsid w:val="004C7E1D"/>
    <w:rsid w:val="004D0431"/>
    <w:rsid w:val="004D05F9"/>
    <w:rsid w:val="004D08B0"/>
    <w:rsid w:val="004D09C5"/>
    <w:rsid w:val="004D0DFA"/>
    <w:rsid w:val="004D10FE"/>
    <w:rsid w:val="004D1894"/>
    <w:rsid w:val="004D1FD4"/>
    <w:rsid w:val="004D2A0C"/>
    <w:rsid w:val="004D34BB"/>
    <w:rsid w:val="004D384B"/>
    <w:rsid w:val="004D4D36"/>
    <w:rsid w:val="004D4EA1"/>
    <w:rsid w:val="004D4FE4"/>
    <w:rsid w:val="004D512E"/>
    <w:rsid w:val="004D5192"/>
    <w:rsid w:val="004D524C"/>
    <w:rsid w:val="004D54B3"/>
    <w:rsid w:val="004D57AF"/>
    <w:rsid w:val="004D5CBD"/>
    <w:rsid w:val="004D5D15"/>
    <w:rsid w:val="004D687C"/>
    <w:rsid w:val="004D688A"/>
    <w:rsid w:val="004D6A38"/>
    <w:rsid w:val="004D6BAC"/>
    <w:rsid w:val="004D7476"/>
    <w:rsid w:val="004D766B"/>
    <w:rsid w:val="004D76DC"/>
    <w:rsid w:val="004E0142"/>
    <w:rsid w:val="004E01BC"/>
    <w:rsid w:val="004E030D"/>
    <w:rsid w:val="004E04FA"/>
    <w:rsid w:val="004E0A13"/>
    <w:rsid w:val="004E0CD6"/>
    <w:rsid w:val="004E0F1E"/>
    <w:rsid w:val="004E10EA"/>
    <w:rsid w:val="004E12EA"/>
    <w:rsid w:val="004E208E"/>
    <w:rsid w:val="004E233B"/>
    <w:rsid w:val="004E2773"/>
    <w:rsid w:val="004E29D3"/>
    <w:rsid w:val="004E2DFB"/>
    <w:rsid w:val="004E2F2F"/>
    <w:rsid w:val="004E30DE"/>
    <w:rsid w:val="004E31A9"/>
    <w:rsid w:val="004E3ADE"/>
    <w:rsid w:val="004E3FA2"/>
    <w:rsid w:val="004E4003"/>
    <w:rsid w:val="004E4381"/>
    <w:rsid w:val="004E4C63"/>
    <w:rsid w:val="004E4E93"/>
    <w:rsid w:val="004E5046"/>
    <w:rsid w:val="004E5112"/>
    <w:rsid w:val="004E532A"/>
    <w:rsid w:val="004E56D9"/>
    <w:rsid w:val="004E5718"/>
    <w:rsid w:val="004E5F24"/>
    <w:rsid w:val="004E611A"/>
    <w:rsid w:val="004E62E4"/>
    <w:rsid w:val="004E6800"/>
    <w:rsid w:val="004E680A"/>
    <w:rsid w:val="004E6D31"/>
    <w:rsid w:val="004E6F31"/>
    <w:rsid w:val="004E703E"/>
    <w:rsid w:val="004E7A29"/>
    <w:rsid w:val="004E7DDE"/>
    <w:rsid w:val="004E7DF9"/>
    <w:rsid w:val="004E7E1D"/>
    <w:rsid w:val="004F105B"/>
    <w:rsid w:val="004F10F1"/>
    <w:rsid w:val="004F142B"/>
    <w:rsid w:val="004F1594"/>
    <w:rsid w:val="004F1A61"/>
    <w:rsid w:val="004F1A76"/>
    <w:rsid w:val="004F1F0B"/>
    <w:rsid w:val="004F253E"/>
    <w:rsid w:val="004F2A17"/>
    <w:rsid w:val="004F2BC3"/>
    <w:rsid w:val="004F2CF9"/>
    <w:rsid w:val="004F3689"/>
    <w:rsid w:val="004F3AD1"/>
    <w:rsid w:val="004F4839"/>
    <w:rsid w:val="004F4A57"/>
    <w:rsid w:val="004F4B48"/>
    <w:rsid w:val="004F5322"/>
    <w:rsid w:val="004F556B"/>
    <w:rsid w:val="004F5932"/>
    <w:rsid w:val="004F5A1D"/>
    <w:rsid w:val="004F6138"/>
    <w:rsid w:val="004F62A0"/>
    <w:rsid w:val="004F647B"/>
    <w:rsid w:val="004F6A74"/>
    <w:rsid w:val="004F6ABC"/>
    <w:rsid w:val="004F6E9C"/>
    <w:rsid w:val="004F6EC8"/>
    <w:rsid w:val="004F6F0E"/>
    <w:rsid w:val="004F72A4"/>
    <w:rsid w:val="004F72E1"/>
    <w:rsid w:val="004F753C"/>
    <w:rsid w:val="004F78FB"/>
    <w:rsid w:val="004F7D54"/>
    <w:rsid w:val="004F7EB8"/>
    <w:rsid w:val="0050053C"/>
    <w:rsid w:val="005009E7"/>
    <w:rsid w:val="00500AD1"/>
    <w:rsid w:val="00500EEE"/>
    <w:rsid w:val="00501104"/>
    <w:rsid w:val="00501395"/>
    <w:rsid w:val="0050153B"/>
    <w:rsid w:val="00501582"/>
    <w:rsid w:val="00501727"/>
    <w:rsid w:val="00501892"/>
    <w:rsid w:val="0050190E"/>
    <w:rsid w:val="0050197F"/>
    <w:rsid w:val="005020EB"/>
    <w:rsid w:val="00502148"/>
    <w:rsid w:val="005027EC"/>
    <w:rsid w:val="0050299F"/>
    <w:rsid w:val="005032D9"/>
    <w:rsid w:val="0050339B"/>
    <w:rsid w:val="005033ED"/>
    <w:rsid w:val="00503A6F"/>
    <w:rsid w:val="00504359"/>
    <w:rsid w:val="005045BA"/>
    <w:rsid w:val="00504F46"/>
    <w:rsid w:val="00505099"/>
    <w:rsid w:val="0050631D"/>
    <w:rsid w:val="0050655F"/>
    <w:rsid w:val="0050678C"/>
    <w:rsid w:val="005069A0"/>
    <w:rsid w:val="00506A64"/>
    <w:rsid w:val="00506EA7"/>
    <w:rsid w:val="00507678"/>
    <w:rsid w:val="00507A85"/>
    <w:rsid w:val="00507B98"/>
    <w:rsid w:val="00507FD3"/>
    <w:rsid w:val="0051020E"/>
    <w:rsid w:val="005102D9"/>
    <w:rsid w:val="005106E2"/>
    <w:rsid w:val="00511277"/>
    <w:rsid w:val="00511386"/>
    <w:rsid w:val="0051167B"/>
    <w:rsid w:val="00512055"/>
    <w:rsid w:val="00512229"/>
    <w:rsid w:val="0051336D"/>
    <w:rsid w:val="005147A8"/>
    <w:rsid w:val="00515376"/>
    <w:rsid w:val="00515810"/>
    <w:rsid w:val="00515F0F"/>
    <w:rsid w:val="0051676B"/>
    <w:rsid w:val="00516804"/>
    <w:rsid w:val="00516B62"/>
    <w:rsid w:val="00516B87"/>
    <w:rsid w:val="00516C1F"/>
    <w:rsid w:val="00516C48"/>
    <w:rsid w:val="00516F2E"/>
    <w:rsid w:val="005170A2"/>
    <w:rsid w:val="005175D8"/>
    <w:rsid w:val="00520026"/>
    <w:rsid w:val="005201D6"/>
    <w:rsid w:val="0052047E"/>
    <w:rsid w:val="005209A8"/>
    <w:rsid w:val="00520A25"/>
    <w:rsid w:val="00520ACA"/>
    <w:rsid w:val="00520F8F"/>
    <w:rsid w:val="0052117F"/>
    <w:rsid w:val="00521350"/>
    <w:rsid w:val="0052157F"/>
    <w:rsid w:val="00521763"/>
    <w:rsid w:val="00521875"/>
    <w:rsid w:val="005218FC"/>
    <w:rsid w:val="00521B29"/>
    <w:rsid w:val="00521D47"/>
    <w:rsid w:val="00521EA4"/>
    <w:rsid w:val="005221F5"/>
    <w:rsid w:val="00522875"/>
    <w:rsid w:val="00522D0C"/>
    <w:rsid w:val="00523221"/>
    <w:rsid w:val="005234E0"/>
    <w:rsid w:val="0052378C"/>
    <w:rsid w:val="0052424F"/>
    <w:rsid w:val="00525B60"/>
    <w:rsid w:val="00525EA3"/>
    <w:rsid w:val="00526254"/>
    <w:rsid w:val="00526271"/>
    <w:rsid w:val="0052669C"/>
    <w:rsid w:val="005266D0"/>
    <w:rsid w:val="00526DA5"/>
    <w:rsid w:val="00527220"/>
    <w:rsid w:val="005273E0"/>
    <w:rsid w:val="005278C2"/>
    <w:rsid w:val="00527C8E"/>
    <w:rsid w:val="00530077"/>
    <w:rsid w:val="00530562"/>
    <w:rsid w:val="00530CF7"/>
    <w:rsid w:val="00531759"/>
    <w:rsid w:val="005319A5"/>
    <w:rsid w:val="00531ABA"/>
    <w:rsid w:val="00531E1A"/>
    <w:rsid w:val="00531E7A"/>
    <w:rsid w:val="00531FF5"/>
    <w:rsid w:val="0053202F"/>
    <w:rsid w:val="005322E3"/>
    <w:rsid w:val="00532951"/>
    <w:rsid w:val="00532CAE"/>
    <w:rsid w:val="00533585"/>
    <w:rsid w:val="00533A28"/>
    <w:rsid w:val="00533EFE"/>
    <w:rsid w:val="00534015"/>
    <w:rsid w:val="005342E1"/>
    <w:rsid w:val="0053437D"/>
    <w:rsid w:val="0053465D"/>
    <w:rsid w:val="00534922"/>
    <w:rsid w:val="00534BCD"/>
    <w:rsid w:val="00534E9B"/>
    <w:rsid w:val="00535686"/>
    <w:rsid w:val="00535A66"/>
    <w:rsid w:val="00536992"/>
    <w:rsid w:val="00537378"/>
    <w:rsid w:val="005378CA"/>
    <w:rsid w:val="00537C40"/>
    <w:rsid w:val="00537D4B"/>
    <w:rsid w:val="00540019"/>
    <w:rsid w:val="005404C1"/>
    <w:rsid w:val="005405EE"/>
    <w:rsid w:val="005411A9"/>
    <w:rsid w:val="00541F15"/>
    <w:rsid w:val="00542488"/>
    <w:rsid w:val="005424A6"/>
    <w:rsid w:val="005424C9"/>
    <w:rsid w:val="0054258F"/>
    <w:rsid w:val="00542A54"/>
    <w:rsid w:val="00543C1A"/>
    <w:rsid w:val="0054414F"/>
    <w:rsid w:val="005445F0"/>
    <w:rsid w:val="00544805"/>
    <w:rsid w:val="0054547D"/>
    <w:rsid w:val="00545BB1"/>
    <w:rsid w:val="00545DF9"/>
    <w:rsid w:val="0054602B"/>
    <w:rsid w:val="005465A7"/>
    <w:rsid w:val="00546A3D"/>
    <w:rsid w:val="005470A0"/>
    <w:rsid w:val="005471A7"/>
    <w:rsid w:val="00547DD3"/>
    <w:rsid w:val="005501D1"/>
    <w:rsid w:val="005506B3"/>
    <w:rsid w:val="00550DDE"/>
    <w:rsid w:val="0055140B"/>
    <w:rsid w:val="00552832"/>
    <w:rsid w:val="00552D1F"/>
    <w:rsid w:val="005538AD"/>
    <w:rsid w:val="00553B91"/>
    <w:rsid w:val="00554048"/>
    <w:rsid w:val="005542E6"/>
    <w:rsid w:val="005542F7"/>
    <w:rsid w:val="00554738"/>
    <w:rsid w:val="005549D1"/>
    <w:rsid w:val="00554D51"/>
    <w:rsid w:val="00554F5E"/>
    <w:rsid w:val="0055539E"/>
    <w:rsid w:val="00555757"/>
    <w:rsid w:val="005557B1"/>
    <w:rsid w:val="00555A92"/>
    <w:rsid w:val="00555B00"/>
    <w:rsid w:val="00556427"/>
    <w:rsid w:val="00556FC7"/>
    <w:rsid w:val="00556FDB"/>
    <w:rsid w:val="005571D5"/>
    <w:rsid w:val="0055755F"/>
    <w:rsid w:val="005575B3"/>
    <w:rsid w:val="00557CCF"/>
    <w:rsid w:val="00557D97"/>
    <w:rsid w:val="00560200"/>
    <w:rsid w:val="005604B1"/>
    <w:rsid w:val="005604C5"/>
    <w:rsid w:val="00560B43"/>
    <w:rsid w:val="00560B84"/>
    <w:rsid w:val="00560BCD"/>
    <w:rsid w:val="0056113A"/>
    <w:rsid w:val="00561215"/>
    <w:rsid w:val="00561719"/>
    <w:rsid w:val="00561C35"/>
    <w:rsid w:val="00561DB6"/>
    <w:rsid w:val="00561E10"/>
    <w:rsid w:val="00561F30"/>
    <w:rsid w:val="0056215E"/>
    <w:rsid w:val="00562485"/>
    <w:rsid w:val="00562959"/>
    <w:rsid w:val="005629ED"/>
    <w:rsid w:val="00562CE4"/>
    <w:rsid w:val="00562D4E"/>
    <w:rsid w:val="005632CB"/>
    <w:rsid w:val="005636FD"/>
    <w:rsid w:val="005639A1"/>
    <w:rsid w:val="00563C6A"/>
    <w:rsid w:val="00564014"/>
    <w:rsid w:val="00564408"/>
    <w:rsid w:val="00564599"/>
    <w:rsid w:val="005649C5"/>
    <w:rsid w:val="00564B7A"/>
    <w:rsid w:val="00566078"/>
    <w:rsid w:val="0056630A"/>
    <w:rsid w:val="0056632F"/>
    <w:rsid w:val="00566627"/>
    <w:rsid w:val="005672E0"/>
    <w:rsid w:val="00567375"/>
    <w:rsid w:val="00567FD8"/>
    <w:rsid w:val="00570216"/>
    <w:rsid w:val="00570828"/>
    <w:rsid w:val="0057083F"/>
    <w:rsid w:val="00570841"/>
    <w:rsid w:val="00570B89"/>
    <w:rsid w:val="00571180"/>
    <w:rsid w:val="00571245"/>
    <w:rsid w:val="00571296"/>
    <w:rsid w:val="005714EA"/>
    <w:rsid w:val="00571958"/>
    <w:rsid w:val="00571BC8"/>
    <w:rsid w:val="00571ECD"/>
    <w:rsid w:val="00572295"/>
    <w:rsid w:val="005726F2"/>
    <w:rsid w:val="00572E15"/>
    <w:rsid w:val="00572F40"/>
    <w:rsid w:val="00573970"/>
    <w:rsid w:val="00573BB5"/>
    <w:rsid w:val="00574490"/>
    <w:rsid w:val="00574D7C"/>
    <w:rsid w:val="00574F95"/>
    <w:rsid w:val="0057502A"/>
    <w:rsid w:val="0057574E"/>
    <w:rsid w:val="00575776"/>
    <w:rsid w:val="00575C2B"/>
    <w:rsid w:val="00576160"/>
    <w:rsid w:val="005764FE"/>
    <w:rsid w:val="0057651B"/>
    <w:rsid w:val="0057655E"/>
    <w:rsid w:val="00576C45"/>
    <w:rsid w:val="00576D84"/>
    <w:rsid w:val="005776C0"/>
    <w:rsid w:val="00577F44"/>
    <w:rsid w:val="00580160"/>
    <w:rsid w:val="00580A8A"/>
    <w:rsid w:val="00580AC9"/>
    <w:rsid w:val="00580B9B"/>
    <w:rsid w:val="0058169F"/>
    <w:rsid w:val="005817D7"/>
    <w:rsid w:val="00581FE0"/>
    <w:rsid w:val="00582124"/>
    <w:rsid w:val="00582447"/>
    <w:rsid w:val="0058251F"/>
    <w:rsid w:val="00582533"/>
    <w:rsid w:val="00582832"/>
    <w:rsid w:val="00582D7E"/>
    <w:rsid w:val="00583414"/>
    <w:rsid w:val="00583490"/>
    <w:rsid w:val="00583AF8"/>
    <w:rsid w:val="00583BF1"/>
    <w:rsid w:val="00583FAA"/>
    <w:rsid w:val="005847A0"/>
    <w:rsid w:val="00584936"/>
    <w:rsid w:val="00584D5E"/>
    <w:rsid w:val="0058558D"/>
    <w:rsid w:val="00585D88"/>
    <w:rsid w:val="00585DA7"/>
    <w:rsid w:val="0058664D"/>
    <w:rsid w:val="00586831"/>
    <w:rsid w:val="00586AA8"/>
    <w:rsid w:val="005870FA"/>
    <w:rsid w:val="00587A54"/>
    <w:rsid w:val="00587F96"/>
    <w:rsid w:val="00590252"/>
    <w:rsid w:val="0059040A"/>
    <w:rsid w:val="0059064D"/>
    <w:rsid w:val="00590EA7"/>
    <w:rsid w:val="00590FDD"/>
    <w:rsid w:val="005911EF"/>
    <w:rsid w:val="00591368"/>
    <w:rsid w:val="00591B58"/>
    <w:rsid w:val="00592312"/>
    <w:rsid w:val="00592707"/>
    <w:rsid w:val="00592DCA"/>
    <w:rsid w:val="005931BF"/>
    <w:rsid w:val="00593A72"/>
    <w:rsid w:val="00594470"/>
    <w:rsid w:val="0059467C"/>
    <w:rsid w:val="00595477"/>
    <w:rsid w:val="00595486"/>
    <w:rsid w:val="00595CBE"/>
    <w:rsid w:val="005960AE"/>
    <w:rsid w:val="00596204"/>
    <w:rsid w:val="00596C2D"/>
    <w:rsid w:val="00596F82"/>
    <w:rsid w:val="0059774A"/>
    <w:rsid w:val="00597EE6"/>
    <w:rsid w:val="005A05A7"/>
    <w:rsid w:val="005A0734"/>
    <w:rsid w:val="005A15C3"/>
    <w:rsid w:val="005A15F1"/>
    <w:rsid w:val="005A17DB"/>
    <w:rsid w:val="005A212E"/>
    <w:rsid w:val="005A22C1"/>
    <w:rsid w:val="005A28AB"/>
    <w:rsid w:val="005A2A43"/>
    <w:rsid w:val="005A305B"/>
    <w:rsid w:val="005A3490"/>
    <w:rsid w:val="005A37FC"/>
    <w:rsid w:val="005A391F"/>
    <w:rsid w:val="005A44B9"/>
    <w:rsid w:val="005A4808"/>
    <w:rsid w:val="005A4AC1"/>
    <w:rsid w:val="005A5142"/>
    <w:rsid w:val="005A5437"/>
    <w:rsid w:val="005A54C6"/>
    <w:rsid w:val="005A57AC"/>
    <w:rsid w:val="005A5C65"/>
    <w:rsid w:val="005A5CF0"/>
    <w:rsid w:val="005A6933"/>
    <w:rsid w:val="005A6CF4"/>
    <w:rsid w:val="005A6F5D"/>
    <w:rsid w:val="005A7AB8"/>
    <w:rsid w:val="005B02CF"/>
    <w:rsid w:val="005B069A"/>
    <w:rsid w:val="005B0BF4"/>
    <w:rsid w:val="005B0E35"/>
    <w:rsid w:val="005B134C"/>
    <w:rsid w:val="005B1457"/>
    <w:rsid w:val="005B17CF"/>
    <w:rsid w:val="005B220F"/>
    <w:rsid w:val="005B248B"/>
    <w:rsid w:val="005B2BBD"/>
    <w:rsid w:val="005B342D"/>
    <w:rsid w:val="005B38E2"/>
    <w:rsid w:val="005B41D1"/>
    <w:rsid w:val="005B47DA"/>
    <w:rsid w:val="005B4A5B"/>
    <w:rsid w:val="005B5301"/>
    <w:rsid w:val="005B5453"/>
    <w:rsid w:val="005B55D7"/>
    <w:rsid w:val="005B5777"/>
    <w:rsid w:val="005B5780"/>
    <w:rsid w:val="005B5B8F"/>
    <w:rsid w:val="005B5C6B"/>
    <w:rsid w:val="005B6128"/>
    <w:rsid w:val="005B6583"/>
    <w:rsid w:val="005B75FC"/>
    <w:rsid w:val="005B7C28"/>
    <w:rsid w:val="005C0396"/>
    <w:rsid w:val="005C0606"/>
    <w:rsid w:val="005C0B10"/>
    <w:rsid w:val="005C12B3"/>
    <w:rsid w:val="005C25B7"/>
    <w:rsid w:val="005C30F0"/>
    <w:rsid w:val="005C3A7C"/>
    <w:rsid w:val="005C3EBD"/>
    <w:rsid w:val="005C3EF8"/>
    <w:rsid w:val="005C4533"/>
    <w:rsid w:val="005C47C2"/>
    <w:rsid w:val="005C480C"/>
    <w:rsid w:val="005C5379"/>
    <w:rsid w:val="005C540A"/>
    <w:rsid w:val="005C60C0"/>
    <w:rsid w:val="005C64AF"/>
    <w:rsid w:val="005C6AE2"/>
    <w:rsid w:val="005C75C9"/>
    <w:rsid w:val="005C7C7B"/>
    <w:rsid w:val="005C7CC7"/>
    <w:rsid w:val="005D0385"/>
    <w:rsid w:val="005D03B7"/>
    <w:rsid w:val="005D0718"/>
    <w:rsid w:val="005D0ED0"/>
    <w:rsid w:val="005D100B"/>
    <w:rsid w:val="005D1357"/>
    <w:rsid w:val="005D15F3"/>
    <w:rsid w:val="005D1D74"/>
    <w:rsid w:val="005D2473"/>
    <w:rsid w:val="005D275C"/>
    <w:rsid w:val="005D2935"/>
    <w:rsid w:val="005D3363"/>
    <w:rsid w:val="005D343D"/>
    <w:rsid w:val="005D3BB9"/>
    <w:rsid w:val="005D5070"/>
    <w:rsid w:val="005D5CBF"/>
    <w:rsid w:val="005D6449"/>
    <w:rsid w:val="005D7362"/>
    <w:rsid w:val="005D7366"/>
    <w:rsid w:val="005D7488"/>
    <w:rsid w:val="005D791E"/>
    <w:rsid w:val="005D79E7"/>
    <w:rsid w:val="005E04E0"/>
    <w:rsid w:val="005E0554"/>
    <w:rsid w:val="005E0B18"/>
    <w:rsid w:val="005E0FFF"/>
    <w:rsid w:val="005E1507"/>
    <w:rsid w:val="005E16B8"/>
    <w:rsid w:val="005E1D93"/>
    <w:rsid w:val="005E2005"/>
    <w:rsid w:val="005E289D"/>
    <w:rsid w:val="005E296E"/>
    <w:rsid w:val="005E2A8D"/>
    <w:rsid w:val="005E2BCB"/>
    <w:rsid w:val="005E2F7B"/>
    <w:rsid w:val="005E348C"/>
    <w:rsid w:val="005E39E6"/>
    <w:rsid w:val="005E3A8F"/>
    <w:rsid w:val="005E3BE6"/>
    <w:rsid w:val="005E44EF"/>
    <w:rsid w:val="005E4761"/>
    <w:rsid w:val="005E49C1"/>
    <w:rsid w:val="005E49DF"/>
    <w:rsid w:val="005E4D4A"/>
    <w:rsid w:val="005E5071"/>
    <w:rsid w:val="005E54FE"/>
    <w:rsid w:val="005E5F7B"/>
    <w:rsid w:val="005E6087"/>
    <w:rsid w:val="005E6137"/>
    <w:rsid w:val="005E641A"/>
    <w:rsid w:val="005E64D5"/>
    <w:rsid w:val="005E6E79"/>
    <w:rsid w:val="005E6F06"/>
    <w:rsid w:val="005E711D"/>
    <w:rsid w:val="005E743F"/>
    <w:rsid w:val="005E7743"/>
    <w:rsid w:val="005E7AE7"/>
    <w:rsid w:val="005E7D9B"/>
    <w:rsid w:val="005E7E70"/>
    <w:rsid w:val="005E7FE1"/>
    <w:rsid w:val="005F031F"/>
    <w:rsid w:val="005F05D5"/>
    <w:rsid w:val="005F0EDC"/>
    <w:rsid w:val="005F1042"/>
    <w:rsid w:val="005F10BA"/>
    <w:rsid w:val="005F119A"/>
    <w:rsid w:val="005F12DE"/>
    <w:rsid w:val="005F13D1"/>
    <w:rsid w:val="005F142A"/>
    <w:rsid w:val="005F1469"/>
    <w:rsid w:val="005F1470"/>
    <w:rsid w:val="005F170C"/>
    <w:rsid w:val="005F1957"/>
    <w:rsid w:val="005F199D"/>
    <w:rsid w:val="005F19A9"/>
    <w:rsid w:val="005F22DA"/>
    <w:rsid w:val="005F30D8"/>
    <w:rsid w:val="005F36D0"/>
    <w:rsid w:val="005F3BF9"/>
    <w:rsid w:val="005F409A"/>
    <w:rsid w:val="005F42A5"/>
    <w:rsid w:val="005F4499"/>
    <w:rsid w:val="005F4511"/>
    <w:rsid w:val="005F4647"/>
    <w:rsid w:val="005F4705"/>
    <w:rsid w:val="005F48EB"/>
    <w:rsid w:val="005F49E9"/>
    <w:rsid w:val="005F4BE3"/>
    <w:rsid w:val="005F4F8A"/>
    <w:rsid w:val="005F5885"/>
    <w:rsid w:val="005F59A5"/>
    <w:rsid w:val="005F59C0"/>
    <w:rsid w:val="005F5BAD"/>
    <w:rsid w:val="005F5D39"/>
    <w:rsid w:val="005F6018"/>
    <w:rsid w:val="005F6399"/>
    <w:rsid w:val="005F64EB"/>
    <w:rsid w:val="005F6512"/>
    <w:rsid w:val="005F6D26"/>
    <w:rsid w:val="005F6D3B"/>
    <w:rsid w:val="005F7207"/>
    <w:rsid w:val="005F72AC"/>
    <w:rsid w:val="005F730A"/>
    <w:rsid w:val="005F74EC"/>
    <w:rsid w:val="005F7BFA"/>
    <w:rsid w:val="005F7EA2"/>
    <w:rsid w:val="0060049E"/>
    <w:rsid w:val="0060054E"/>
    <w:rsid w:val="0060088A"/>
    <w:rsid w:val="00601B3C"/>
    <w:rsid w:val="00601EAC"/>
    <w:rsid w:val="006030C9"/>
    <w:rsid w:val="00603173"/>
    <w:rsid w:val="00603341"/>
    <w:rsid w:val="006034E8"/>
    <w:rsid w:val="00604005"/>
    <w:rsid w:val="006040CD"/>
    <w:rsid w:val="006043C1"/>
    <w:rsid w:val="006043EA"/>
    <w:rsid w:val="0060446A"/>
    <w:rsid w:val="006044FD"/>
    <w:rsid w:val="00604D6C"/>
    <w:rsid w:val="00605190"/>
    <w:rsid w:val="006062AE"/>
    <w:rsid w:val="00606315"/>
    <w:rsid w:val="00606966"/>
    <w:rsid w:val="00606E7A"/>
    <w:rsid w:val="006074A8"/>
    <w:rsid w:val="00607505"/>
    <w:rsid w:val="006077A8"/>
    <w:rsid w:val="00607AC1"/>
    <w:rsid w:val="00607DAC"/>
    <w:rsid w:val="00610027"/>
    <w:rsid w:val="0061003B"/>
    <w:rsid w:val="00610504"/>
    <w:rsid w:val="00610A4C"/>
    <w:rsid w:val="00610A84"/>
    <w:rsid w:val="00610AFD"/>
    <w:rsid w:val="00610F1A"/>
    <w:rsid w:val="00611079"/>
    <w:rsid w:val="0061107F"/>
    <w:rsid w:val="0061164A"/>
    <w:rsid w:val="00611905"/>
    <w:rsid w:val="00611E2A"/>
    <w:rsid w:val="00611EC5"/>
    <w:rsid w:val="0061204B"/>
    <w:rsid w:val="006122CB"/>
    <w:rsid w:val="00612537"/>
    <w:rsid w:val="006128AF"/>
    <w:rsid w:val="00612C6B"/>
    <w:rsid w:val="00613D95"/>
    <w:rsid w:val="00613F3B"/>
    <w:rsid w:val="006143BB"/>
    <w:rsid w:val="00614744"/>
    <w:rsid w:val="0061477E"/>
    <w:rsid w:val="006149FA"/>
    <w:rsid w:val="00614D74"/>
    <w:rsid w:val="006156A3"/>
    <w:rsid w:val="00615A3D"/>
    <w:rsid w:val="00616161"/>
    <w:rsid w:val="00616BC4"/>
    <w:rsid w:val="006170EB"/>
    <w:rsid w:val="006173B1"/>
    <w:rsid w:val="006176F2"/>
    <w:rsid w:val="0061778D"/>
    <w:rsid w:val="00617CF0"/>
    <w:rsid w:val="006201E1"/>
    <w:rsid w:val="00620228"/>
    <w:rsid w:val="0062085E"/>
    <w:rsid w:val="0062097F"/>
    <w:rsid w:val="00620DD4"/>
    <w:rsid w:val="006211F1"/>
    <w:rsid w:val="00621927"/>
    <w:rsid w:val="0062197A"/>
    <w:rsid w:val="00621AA7"/>
    <w:rsid w:val="00621C30"/>
    <w:rsid w:val="00621C5E"/>
    <w:rsid w:val="0062215A"/>
    <w:rsid w:val="006226F7"/>
    <w:rsid w:val="00622721"/>
    <w:rsid w:val="00623B65"/>
    <w:rsid w:val="00623D78"/>
    <w:rsid w:val="006246C9"/>
    <w:rsid w:val="0062479F"/>
    <w:rsid w:val="0062496B"/>
    <w:rsid w:val="00624D2F"/>
    <w:rsid w:val="00624D37"/>
    <w:rsid w:val="00624D90"/>
    <w:rsid w:val="00624DB8"/>
    <w:rsid w:val="00625194"/>
    <w:rsid w:val="00625930"/>
    <w:rsid w:val="006259FD"/>
    <w:rsid w:val="0062613E"/>
    <w:rsid w:val="00626AA3"/>
    <w:rsid w:val="0062741E"/>
    <w:rsid w:val="00627B45"/>
    <w:rsid w:val="00627B8F"/>
    <w:rsid w:val="00630357"/>
    <w:rsid w:val="00630D8B"/>
    <w:rsid w:val="0063189A"/>
    <w:rsid w:val="00631BC0"/>
    <w:rsid w:val="00631D6D"/>
    <w:rsid w:val="00631E3E"/>
    <w:rsid w:val="00632482"/>
    <w:rsid w:val="00632623"/>
    <w:rsid w:val="00632955"/>
    <w:rsid w:val="00632EBD"/>
    <w:rsid w:val="00633157"/>
    <w:rsid w:val="00633575"/>
    <w:rsid w:val="00633A34"/>
    <w:rsid w:val="00633CFD"/>
    <w:rsid w:val="00634000"/>
    <w:rsid w:val="006347D2"/>
    <w:rsid w:val="0063492E"/>
    <w:rsid w:val="00634A11"/>
    <w:rsid w:val="00634C39"/>
    <w:rsid w:val="006351C5"/>
    <w:rsid w:val="00635E0B"/>
    <w:rsid w:val="00636761"/>
    <w:rsid w:val="006367C0"/>
    <w:rsid w:val="00637500"/>
    <w:rsid w:val="006377B2"/>
    <w:rsid w:val="00640B26"/>
    <w:rsid w:val="00640FD8"/>
    <w:rsid w:val="006411CF"/>
    <w:rsid w:val="006412D9"/>
    <w:rsid w:val="006413E0"/>
    <w:rsid w:val="00641BF1"/>
    <w:rsid w:val="00641C89"/>
    <w:rsid w:val="00641CC0"/>
    <w:rsid w:val="00641CFE"/>
    <w:rsid w:val="00641DE4"/>
    <w:rsid w:val="00642328"/>
    <w:rsid w:val="00642460"/>
    <w:rsid w:val="006439B4"/>
    <w:rsid w:val="00643BE1"/>
    <w:rsid w:val="00643FD7"/>
    <w:rsid w:val="00644D6A"/>
    <w:rsid w:val="006450FA"/>
    <w:rsid w:val="00645584"/>
    <w:rsid w:val="0064580D"/>
    <w:rsid w:val="00645885"/>
    <w:rsid w:val="006458FC"/>
    <w:rsid w:val="00645ABF"/>
    <w:rsid w:val="00645CC4"/>
    <w:rsid w:val="006463D0"/>
    <w:rsid w:val="00646843"/>
    <w:rsid w:val="00646C66"/>
    <w:rsid w:val="00647DB7"/>
    <w:rsid w:val="00647EBA"/>
    <w:rsid w:val="00650513"/>
    <w:rsid w:val="00650596"/>
    <w:rsid w:val="00650882"/>
    <w:rsid w:val="00650B13"/>
    <w:rsid w:val="00650EF4"/>
    <w:rsid w:val="00651604"/>
    <w:rsid w:val="0065173A"/>
    <w:rsid w:val="006517F1"/>
    <w:rsid w:val="00651BA9"/>
    <w:rsid w:val="00652139"/>
    <w:rsid w:val="00652268"/>
    <w:rsid w:val="0065343B"/>
    <w:rsid w:val="00653684"/>
    <w:rsid w:val="00653C4E"/>
    <w:rsid w:val="00654060"/>
    <w:rsid w:val="00654069"/>
    <w:rsid w:val="0065415C"/>
    <w:rsid w:val="00655276"/>
    <w:rsid w:val="0065536F"/>
    <w:rsid w:val="00655882"/>
    <w:rsid w:val="00655E70"/>
    <w:rsid w:val="00655EEE"/>
    <w:rsid w:val="0065674D"/>
    <w:rsid w:val="00656870"/>
    <w:rsid w:val="00656CEC"/>
    <w:rsid w:val="00656DD6"/>
    <w:rsid w:val="00656F82"/>
    <w:rsid w:val="006570D9"/>
    <w:rsid w:val="0065719D"/>
    <w:rsid w:val="006571B0"/>
    <w:rsid w:val="00657788"/>
    <w:rsid w:val="00657A78"/>
    <w:rsid w:val="00660C86"/>
    <w:rsid w:val="00660F49"/>
    <w:rsid w:val="006619E5"/>
    <w:rsid w:val="00661BD0"/>
    <w:rsid w:val="00662046"/>
    <w:rsid w:val="0066213D"/>
    <w:rsid w:val="006621B6"/>
    <w:rsid w:val="006628F4"/>
    <w:rsid w:val="00662A1C"/>
    <w:rsid w:val="00662CB8"/>
    <w:rsid w:val="00662E8C"/>
    <w:rsid w:val="00662EF1"/>
    <w:rsid w:val="00664518"/>
    <w:rsid w:val="00664528"/>
    <w:rsid w:val="00664A65"/>
    <w:rsid w:val="00665542"/>
    <w:rsid w:val="006661F9"/>
    <w:rsid w:val="006662A0"/>
    <w:rsid w:val="00666715"/>
    <w:rsid w:val="006667A2"/>
    <w:rsid w:val="00666F14"/>
    <w:rsid w:val="00667743"/>
    <w:rsid w:val="00667B05"/>
    <w:rsid w:val="00667E94"/>
    <w:rsid w:val="0067011B"/>
    <w:rsid w:val="00670184"/>
    <w:rsid w:val="00672BE6"/>
    <w:rsid w:val="00673523"/>
    <w:rsid w:val="006735E9"/>
    <w:rsid w:val="00673B2F"/>
    <w:rsid w:val="00673BB4"/>
    <w:rsid w:val="00673C2A"/>
    <w:rsid w:val="00674298"/>
    <w:rsid w:val="00674336"/>
    <w:rsid w:val="006745B3"/>
    <w:rsid w:val="0067544A"/>
    <w:rsid w:val="0067576A"/>
    <w:rsid w:val="006759EB"/>
    <w:rsid w:val="00675C7B"/>
    <w:rsid w:val="00675E45"/>
    <w:rsid w:val="00675EA4"/>
    <w:rsid w:val="0067628C"/>
    <w:rsid w:val="00676F95"/>
    <w:rsid w:val="00677299"/>
    <w:rsid w:val="006772D6"/>
    <w:rsid w:val="00680A20"/>
    <w:rsid w:val="00680CAA"/>
    <w:rsid w:val="00680D8B"/>
    <w:rsid w:val="00681222"/>
    <w:rsid w:val="006812CE"/>
    <w:rsid w:val="006812F5"/>
    <w:rsid w:val="0068190C"/>
    <w:rsid w:val="00681C7A"/>
    <w:rsid w:val="006821BF"/>
    <w:rsid w:val="006824B0"/>
    <w:rsid w:val="006824B3"/>
    <w:rsid w:val="006826D9"/>
    <w:rsid w:val="00682B00"/>
    <w:rsid w:val="006832C8"/>
    <w:rsid w:val="00683E6B"/>
    <w:rsid w:val="0068402B"/>
    <w:rsid w:val="00684B05"/>
    <w:rsid w:val="00684BD8"/>
    <w:rsid w:val="0068545F"/>
    <w:rsid w:val="00685BB3"/>
    <w:rsid w:val="00685E30"/>
    <w:rsid w:val="006861ED"/>
    <w:rsid w:val="006865CE"/>
    <w:rsid w:val="00686E01"/>
    <w:rsid w:val="006875C9"/>
    <w:rsid w:val="00687EA4"/>
    <w:rsid w:val="00690260"/>
    <w:rsid w:val="00691B32"/>
    <w:rsid w:val="006920FC"/>
    <w:rsid w:val="00692729"/>
    <w:rsid w:val="006927A4"/>
    <w:rsid w:val="00692AAD"/>
    <w:rsid w:val="00693769"/>
    <w:rsid w:val="00693910"/>
    <w:rsid w:val="00693CC2"/>
    <w:rsid w:val="00693D42"/>
    <w:rsid w:val="00693ECA"/>
    <w:rsid w:val="006940A5"/>
    <w:rsid w:val="00694B9B"/>
    <w:rsid w:val="00694BF3"/>
    <w:rsid w:val="00694DB6"/>
    <w:rsid w:val="00694E49"/>
    <w:rsid w:val="006957C2"/>
    <w:rsid w:val="00696513"/>
    <w:rsid w:val="0069665B"/>
    <w:rsid w:val="006966B5"/>
    <w:rsid w:val="00697014"/>
    <w:rsid w:val="00697353"/>
    <w:rsid w:val="0069755E"/>
    <w:rsid w:val="00697645"/>
    <w:rsid w:val="0069787A"/>
    <w:rsid w:val="00697C85"/>
    <w:rsid w:val="00697DD3"/>
    <w:rsid w:val="00697FDC"/>
    <w:rsid w:val="006A106B"/>
    <w:rsid w:val="006A1205"/>
    <w:rsid w:val="006A1522"/>
    <w:rsid w:val="006A1535"/>
    <w:rsid w:val="006A1A9F"/>
    <w:rsid w:val="006A21F6"/>
    <w:rsid w:val="006A2373"/>
    <w:rsid w:val="006A2E4A"/>
    <w:rsid w:val="006A30A3"/>
    <w:rsid w:val="006A333F"/>
    <w:rsid w:val="006A33EA"/>
    <w:rsid w:val="006A35E4"/>
    <w:rsid w:val="006A3C70"/>
    <w:rsid w:val="006A3F79"/>
    <w:rsid w:val="006A4089"/>
    <w:rsid w:val="006A4188"/>
    <w:rsid w:val="006A4403"/>
    <w:rsid w:val="006A4466"/>
    <w:rsid w:val="006A4782"/>
    <w:rsid w:val="006A4CDA"/>
    <w:rsid w:val="006A4E01"/>
    <w:rsid w:val="006A51E4"/>
    <w:rsid w:val="006A5864"/>
    <w:rsid w:val="006A611D"/>
    <w:rsid w:val="006A622C"/>
    <w:rsid w:val="006A64A5"/>
    <w:rsid w:val="006A65CB"/>
    <w:rsid w:val="006A6C94"/>
    <w:rsid w:val="006A7012"/>
    <w:rsid w:val="006A7675"/>
    <w:rsid w:val="006A7D35"/>
    <w:rsid w:val="006B0457"/>
    <w:rsid w:val="006B0799"/>
    <w:rsid w:val="006B07FD"/>
    <w:rsid w:val="006B1129"/>
    <w:rsid w:val="006B17BF"/>
    <w:rsid w:val="006B1ABA"/>
    <w:rsid w:val="006B1C1D"/>
    <w:rsid w:val="006B1EC9"/>
    <w:rsid w:val="006B1FAE"/>
    <w:rsid w:val="006B2049"/>
    <w:rsid w:val="006B20ED"/>
    <w:rsid w:val="006B23BB"/>
    <w:rsid w:val="006B2934"/>
    <w:rsid w:val="006B2AA3"/>
    <w:rsid w:val="006B4319"/>
    <w:rsid w:val="006B43EB"/>
    <w:rsid w:val="006B44B9"/>
    <w:rsid w:val="006B49D7"/>
    <w:rsid w:val="006B4A10"/>
    <w:rsid w:val="006B5247"/>
    <w:rsid w:val="006B526A"/>
    <w:rsid w:val="006B52F8"/>
    <w:rsid w:val="006B549A"/>
    <w:rsid w:val="006B5E05"/>
    <w:rsid w:val="006B5F55"/>
    <w:rsid w:val="006B66B2"/>
    <w:rsid w:val="006B66F0"/>
    <w:rsid w:val="006B67F9"/>
    <w:rsid w:val="006B6E84"/>
    <w:rsid w:val="006B7496"/>
    <w:rsid w:val="006C008E"/>
    <w:rsid w:val="006C00CE"/>
    <w:rsid w:val="006C0820"/>
    <w:rsid w:val="006C1096"/>
    <w:rsid w:val="006C1687"/>
    <w:rsid w:val="006C19D3"/>
    <w:rsid w:val="006C1FA0"/>
    <w:rsid w:val="006C27E3"/>
    <w:rsid w:val="006C2D38"/>
    <w:rsid w:val="006C3178"/>
    <w:rsid w:val="006C457D"/>
    <w:rsid w:val="006C4AAD"/>
    <w:rsid w:val="006C5300"/>
    <w:rsid w:val="006C55EA"/>
    <w:rsid w:val="006C591C"/>
    <w:rsid w:val="006C595B"/>
    <w:rsid w:val="006C5D92"/>
    <w:rsid w:val="006C5F97"/>
    <w:rsid w:val="006C6129"/>
    <w:rsid w:val="006C632C"/>
    <w:rsid w:val="006C742D"/>
    <w:rsid w:val="006C7832"/>
    <w:rsid w:val="006D00ED"/>
    <w:rsid w:val="006D0249"/>
    <w:rsid w:val="006D0638"/>
    <w:rsid w:val="006D078F"/>
    <w:rsid w:val="006D1A55"/>
    <w:rsid w:val="006D1D06"/>
    <w:rsid w:val="006D24B2"/>
    <w:rsid w:val="006D2A29"/>
    <w:rsid w:val="006D3269"/>
    <w:rsid w:val="006D3291"/>
    <w:rsid w:val="006D39C1"/>
    <w:rsid w:val="006D3B51"/>
    <w:rsid w:val="006D3B9E"/>
    <w:rsid w:val="006D420B"/>
    <w:rsid w:val="006D4282"/>
    <w:rsid w:val="006D4E58"/>
    <w:rsid w:val="006D4F48"/>
    <w:rsid w:val="006D51A8"/>
    <w:rsid w:val="006D5302"/>
    <w:rsid w:val="006D5953"/>
    <w:rsid w:val="006D59D6"/>
    <w:rsid w:val="006D5B90"/>
    <w:rsid w:val="006D66A3"/>
    <w:rsid w:val="006D678B"/>
    <w:rsid w:val="006D7893"/>
    <w:rsid w:val="006D78CF"/>
    <w:rsid w:val="006D79EC"/>
    <w:rsid w:val="006D7BA7"/>
    <w:rsid w:val="006E0531"/>
    <w:rsid w:val="006E06E1"/>
    <w:rsid w:val="006E0716"/>
    <w:rsid w:val="006E0904"/>
    <w:rsid w:val="006E0AEF"/>
    <w:rsid w:val="006E1295"/>
    <w:rsid w:val="006E1595"/>
    <w:rsid w:val="006E2030"/>
    <w:rsid w:val="006E2060"/>
    <w:rsid w:val="006E21AB"/>
    <w:rsid w:val="006E2518"/>
    <w:rsid w:val="006E2F7B"/>
    <w:rsid w:val="006E2FDD"/>
    <w:rsid w:val="006E32B1"/>
    <w:rsid w:val="006E35AB"/>
    <w:rsid w:val="006E3826"/>
    <w:rsid w:val="006E3CCB"/>
    <w:rsid w:val="006E3D10"/>
    <w:rsid w:val="006E425C"/>
    <w:rsid w:val="006E445D"/>
    <w:rsid w:val="006E473F"/>
    <w:rsid w:val="006E5515"/>
    <w:rsid w:val="006E5ED4"/>
    <w:rsid w:val="006E6690"/>
    <w:rsid w:val="006E6AA0"/>
    <w:rsid w:val="006E6D9D"/>
    <w:rsid w:val="006E71BE"/>
    <w:rsid w:val="006E7288"/>
    <w:rsid w:val="006E7534"/>
    <w:rsid w:val="006E770F"/>
    <w:rsid w:val="006E7E55"/>
    <w:rsid w:val="006E7FA8"/>
    <w:rsid w:val="006F08BC"/>
    <w:rsid w:val="006F0F6E"/>
    <w:rsid w:val="006F149C"/>
    <w:rsid w:val="006F1587"/>
    <w:rsid w:val="006F1CAA"/>
    <w:rsid w:val="006F2536"/>
    <w:rsid w:val="006F2A10"/>
    <w:rsid w:val="006F31A6"/>
    <w:rsid w:val="006F3388"/>
    <w:rsid w:val="006F39B3"/>
    <w:rsid w:val="006F3AAD"/>
    <w:rsid w:val="006F4468"/>
    <w:rsid w:val="006F5ED6"/>
    <w:rsid w:val="006F6017"/>
    <w:rsid w:val="006F6F0D"/>
    <w:rsid w:val="006F7DA2"/>
    <w:rsid w:val="00700578"/>
    <w:rsid w:val="007005E1"/>
    <w:rsid w:val="00701473"/>
    <w:rsid w:val="007014EC"/>
    <w:rsid w:val="00701638"/>
    <w:rsid w:val="00701C96"/>
    <w:rsid w:val="00701E94"/>
    <w:rsid w:val="00701FBF"/>
    <w:rsid w:val="0070234D"/>
    <w:rsid w:val="0070308E"/>
    <w:rsid w:val="0070331B"/>
    <w:rsid w:val="007036A4"/>
    <w:rsid w:val="007036DA"/>
    <w:rsid w:val="00703A25"/>
    <w:rsid w:val="00703AE1"/>
    <w:rsid w:val="00703E48"/>
    <w:rsid w:val="007043D0"/>
    <w:rsid w:val="007052A4"/>
    <w:rsid w:val="0070563C"/>
    <w:rsid w:val="00705AEF"/>
    <w:rsid w:val="00705C05"/>
    <w:rsid w:val="0070673C"/>
    <w:rsid w:val="00706B1E"/>
    <w:rsid w:val="00707114"/>
    <w:rsid w:val="00707502"/>
    <w:rsid w:val="007076B2"/>
    <w:rsid w:val="00707970"/>
    <w:rsid w:val="00707B57"/>
    <w:rsid w:val="00710108"/>
    <w:rsid w:val="00710187"/>
    <w:rsid w:val="007103BC"/>
    <w:rsid w:val="0071098E"/>
    <w:rsid w:val="00710C4C"/>
    <w:rsid w:val="00710F22"/>
    <w:rsid w:val="007111A2"/>
    <w:rsid w:val="007113B5"/>
    <w:rsid w:val="00711469"/>
    <w:rsid w:val="00711769"/>
    <w:rsid w:val="00711792"/>
    <w:rsid w:val="00713289"/>
    <w:rsid w:val="00713D7D"/>
    <w:rsid w:val="00713FF0"/>
    <w:rsid w:val="007140E0"/>
    <w:rsid w:val="0071446F"/>
    <w:rsid w:val="00714472"/>
    <w:rsid w:val="0071459E"/>
    <w:rsid w:val="0071479F"/>
    <w:rsid w:val="00715678"/>
    <w:rsid w:val="00715A05"/>
    <w:rsid w:val="00715F79"/>
    <w:rsid w:val="0071696B"/>
    <w:rsid w:val="0071759B"/>
    <w:rsid w:val="00717815"/>
    <w:rsid w:val="00717960"/>
    <w:rsid w:val="007179E1"/>
    <w:rsid w:val="00717D51"/>
    <w:rsid w:val="00717E91"/>
    <w:rsid w:val="00717F92"/>
    <w:rsid w:val="0072075C"/>
    <w:rsid w:val="00720763"/>
    <w:rsid w:val="00720A29"/>
    <w:rsid w:val="00720DA6"/>
    <w:rsid w:val="00721537"/>
    <w:rsid w:val="00721733"/>
    <w:rsid w:val="007217F0"/>
    <w:rsid w:val="00721A21"/>
    <w:rsid w:val="00721E12"/>
    <w:rsid w:val="00721F7F"/>
    <w:rsid w:val="00722743"/>
    <w:rsid w:val="00722C91"/>
    <w:rsid w:val="00722CA1"/>
    <w:rsid w:val="00722CDE"/>
    <w:rsid w:val="00722F88"/>
    <w:rsid w:val="007236C8"/>
    <w:rsid w:val="0072397B"/>
    <w:rsid w:val="00723A65"/>
    <w:rsid w:val="00723FEF"/>
    <w:rsid w:val="00724DC3"/>
    <w:rsid w:val="00724EA2"/>
    <w:rsid w:val="00725317"/>
    <w:rsid w:val="0072543B"/>
    <w:rsid w:val="007259D2"/>
    <w:rsid w:val="00725D5F"/>
    <w:rsid w:val="00726C9A"/>
    <w:rsid w:val="00726DF3"/>
    <w:rsid w:val="0072701A"/>
    <w:rsid w:val="00727C18"/>
    <w:rsid w:val="00727C5A"/>
    <w:rsid w:val="0073078B"/>
    <w:rsid w:val="007307E0"/>
    <w:rsid w:val="00730C7C"/>
    <w:rsid w:val="007310A1"/>
    <w:rsid w:val="007314C5"/>
    <w:rsid w:val="00731595"/>
    <w:rsid w:val="007317A0"/>
    <w:rsid w:val="00731925"/>
    <w:rsid w:val="00731AEC"/>
    <w:rsid w:val="00731CC3"/>
    <w:rsid w:val="00731D8A"/>
    <w:rsid w:val="0073206F"/>
    <w:rsid w:val="00732497"/>
    <w:rsid w:val="00732937"/>
    <w:rsid w:val="00732CAB"/>
    <w:rsid w:val="0073424D"/>
    <w:rsid w:val="00734F30"/>
    <w:rsid w:val="007351A9"/>
    <w:rsid w:val="007351B4"/>
    <w:rsid w:val="0073573E"/>
    <w:rsid w:val="00736647"/>
    <w:rsid w:val="007370E0"/>
    <w:rsid w:val="00737116"/>
    <w:rsid w:val="0073728D"/>
    <w:rsid w:val="00737798"/>
    <w:rsid w:val="00737B28"/>
    <w:rsid w:val="00737B7C"/>
    <w:rsid w:val="00737BA8"/>
    <w:rsid w:val="0074056C"/>
    <w:rsid w:val="0074059D"/>
    <w:rsid w:val="0074082D"/>
    <w:rsid w:val="00740EE5"/>
    <w:rsid w:val="007412C9"/>
    <w:rsid w:val="00741793"/>
    <w:rsid w:val="00741955"/>
    <w:rsid w:val="00741E4A"/>
    <w:rsid w:val="00741EED"/>
    <w:rsid w:val="0074220B"/>
    <w:rsid w:val="00742668"/>
    <w:rsid w:val="007426CF"/>
    <w:rsid w:val="00742727"/>
    <w:rsid w:val="00742DC9"/>
    <w:rsid w:val="00742E59"/>
    <w:rsid w:val="007438E5"/>
    <w:rsid w:val="00743E9B"/>
    <w:rsid w:val="0074405C"/>
    <w:rsid w:val="0074412E"/>
    <w:rsid w:val="007447A3"/>
    <w:rsid w:val="00744860"/>
    <w:rsid w:val="00744B1F"/>
    <w:rsid w:val="00745063"/>
    <w:rsid w:val="007450CA"/>
    <w:rsid w:val="007451FF"/>
    <w:rsid w:val="00745507"/>
    <w:rsid w:val="007455A8"/>
    <w:rsid w:val="007459BD"/>
    <w:rsid w:val="00746492"/>
    <w:rsid w:val="00746C55"/>
    <w:rsid w:val="00746C95"/>
    <w:rsid w:val="00747652"/>
    <w:rsid w:val="00750799"/>
    <w:rsid w:val="00750A9A"/>
    <w:rsid w:val="00750FA1"/>
    <w:rsid w:val="0075154B"/>
    <w:rsid w:val="007517C4"/>
    <w:rsid w:val="00751E4E"/>
    <w:rsid w:val="00751E97"/>
    <w:rsid w:val="00752151"/>
    <w:rsid w:val="007522F8"/>
    <w:rsid w:val="00752403"/>
    <w:rsid w:val="00752597"/>
    <w:rsid w:val="00752D3C"/>
    <w:rsid w:val="00752E23"/>
    <w:rsid w:val="0075377C"/>
    <w:rsid w:val="007541B7"/>
    <w:rsid w:val="007542E4"/>
    <w:rsid w:val="0075465F"/>
    <w:rsid w:val="00754AAA"/>
    <w:rsid w:val="00754BC6"/>
    <w:rsid w:val="00754C7E"/>
    <w:rsid w:val="00754F35"/>
    <w:rsid w:val="00754F5F"/>
    <w:rsid w:val="0075504C"/>
    <w:rsid w:val="007550E8"/>
    <w:rsid w:val="00755668"/>
    <w:rsid w:val="00755EF2"/>
    <w:rsid w:val="007566CC"/>
    <w:rsid w:val="00756E31"/>
    <w:rsid w:val="00756F08"/>
    <w:rsid w:val="00756F30"/>
    <w:rsid w:val="0075710E"/>
    <w:rsid w:val="00757BA2"/>
    <w:rsid w:val="00757CE8"/>
    <w:rsid w:val="007601C3"/>
    <w:rsid w:val="00760B0E"/>
    <w:rsid w:val="00760B92"/>
    <w:rsid w:val="00760E89"/>
    <w:rsid w:val="00760ED3"/>
    <w:rsid w:val="007617F8"/>
    <w:rsid w:val="00761F19"/>
    <w:rsid w:val="00761FFC"/>
    <w:rsid w:val="007621C8"/>
    <w:rsid w:val="007622FD"/>
    <w:rsid w:val="00762446"/>
    <w:rsid w:val="00762765"/>
    <w:rsid w:val="007629C7"/>
    <w:rsid w:val="00762F27"/>
    <w:rsid w:val="007639E3"/>
    <w:rsid w:val="007640C9"/>
    <w:rsid w:val="00764202"/>
    <w:rsid w:val="00764BDF"/>
    <w:rsid w:val="0076548C"/>
    <w:rsid w:val="007657BB"/>
    <w:rsid w:val="007659BE"/>
    <w:rsid w:val="00766209"/>
    <w:rsid w:val="00766436"/>
    <w:rsid w:val="00766519"/>
    <w:rsid w:val="00766A64"/>
    <w:rsid w:val="00766E51"/>
    <w:rsid w:val="007672D2"/>
    <w:rsid w:val="00767750"/>
    <w:rsid w:val="0076777F"/>
    <w:rsid w:val="00770145"/>
    <w:rsid w:val="007707FF"/>
    <w:rsid w:val="0077089A"/>
    <w:rsid w:val="00770FA0"/>
    <w:rsid w:val="007715C5"/>
    <w:rsid w:val="007719F8"/>
    <w:rsid w:val="00771B5A"/>
    <w:rsid w:val="00771BE0"/>
    <w:rsid w:val="00771C72"/>
    <w:rsid w:val="00772076"/>
    <w:rsid w:val="007724F1"/>
    <w:rsid w:val="00772E70"/>
    <w:rsid w:val="007731EE"/>
    <w:rsid w:val="00773517"/>
    <w:rsid w:val="00773D29"/>
    <w:rsid w:val="00774083"/>
    <w:rsid w:val="0077561C"/>
    <w:rsid w:val="007758A5"/>
    <w:rsid w:val="00775934"/>
    <w:rsid w:val="00775E0B"/>
    <w:rsid w:val="0077633C"/>
    <w:rsid w:val="00776512"/>
    <w:rsid w:val="00776615"/>
    <w:rsid w:val="0077666C"/>
    <w:rsid w:val="007769B5"/>
    <w:rsid w:val="007774B3"/>
    <w:rsid w:val="0077757A"/>
    <w:rsid w:val="00777EB6"/>
    <w:rsid w:val="0078007D"/>
    <w:rsid w:val="0078047B"/>
    <w:rsid w:val="00780676"/>
    <w:rsid w:val="007809D7"/>
    <w:rsid w:val="00780CE0"/>
    <w:rsid w:val="0078134B"/>
    <w:rsid w:val="00782109"/>
    <w:rsid w:val="007821A8"/>
    <w:rsid w:val="007824C3"/>
    <w:rsid w:val="007824D1"/>
    <w:rsid w:val="00782D57"/>
    <w:rsid w:val="007833D4"/>
    <w:rsid w:val="0078341A"/>
    <w:rsid w:val="00783722"/>
    <w:rsid w:val="00783741"/>
    <w:rsid w:val="00783925"/>
    <w:rsid w:val="00783C9F"/>
    <w:rsid w:val="00784390"/>
    <w:rsid w:val="0078487C"/>
    <w:rsid w:val="00784B13"/>
    <w:rsid w:val="00784B85"/>
    <w:rsid w:val="00784F10"/>
    <w:rsid w:val="00785508"/>
    <w:rsid w:val="007855E8"/>
    <w:rsid w:val="007856EC"/>
    <w:rsid w:val="00785709"/>
    <w:rsid w:val="007857B1"/>
    <w:rsid w:val="00785B09"/>
    <w:rsid w:val="00785E37"/>
    <w:rsid w:val="007860B0"/>
    <w:rsid w:val="0078656C"/>
    <w:rsid w:val="007865C1"/>
    <w:rsid w:val="007865F2"/>
    <w:rsid w:val="007876C8"/>
    <w:rsid w:val="007876EF"/>
    <w:rsid w:val="00787E35"/>
    <w:rsid w:val="007908EB"/>
    <w:rsid w:val="00790E3F"/>
    <w:rsid w:val="00790EB7"/>
    <w:rsid w:val="00790FD0"/>
    <w:rsid w:val="00791D32"/>
    <w:rsid w:val="00792268"/>
    <w:rsid w:val="00792A0D"/>
    <w:rsid w:val="007933E9"/>
    <w:rsid w:val="0079347D"/>
    <w:rsid w:val="00793772"/>
    <w:rsid w:val="007938C9"/>
    <w:rsid w:val="007939D1"/>
    <w:rsid w:val="00793A30"/>
    <w:rsid w:val="007948F8"/>
    <w:rsid w:val="00794C79"/>
    <w:rsid w:val="00794CBB"/>
    <w:rsid w:val="00795551"/>
    <w:rsid w:val="00795708"/>
    <w:rsid w:val="007958F1"/>
    <w:rsid w:val="00795BFA"/>
    <w:rsid w:val="00796487"/>
    <w:rsid w:val="0079657F"/>
    <w:rsid w:val="00796605"/>
    <w:rsid w:val="007966A3"/>
    <w:rsid w:val="00796DFF"/>
    <w:rsid w:val="00797474"/>
    <w:rsid w:val="007974CD"/>
    <w:rsid w:val="00797ADF"/>
    <w:rsid w:val="00797D62"/>
    <w:rsid w:val="00797D9A"/>
    <w:rsid w:val="007A0E69"/>
    <w:rsid w:val="007A0FDD"/>
    <w:rsid w:val="007A103C"/>
    <w:rsid w:val="007A11B5"/>
    <w:rsid w:val="007A19F5"/>
    <w:rsid w:val="007A20F9"/>
    <w:rsid w:val="007A23D8"/>
    <w:rsid w:val="007A2701"/>
    <w:rsid w:val="007A3484"/>
    <w:rsid w:val="007A3A82"/>
    <w:rsid w:val="007A3BEF"/>
    <w:rsid w:val="007A3FED"/>
    <w:rsid w:val="007A4601"/>
    <w:rsid w:val="007A4728"/>
    <w:rsid w:val="007A4788"/>
    <w:rsid w:val="007A47D4"/>
    <w:rsid w:val="007A4AF8"/>
    <w:rsid w:val="007A4D04"/>
    <w:rsid w:val="007A5594"/>
    <w:rsid w:val="007A57CB"/>
    <w:rsid w:val="007A5CF7"/>
    <w:rsid w:val="007A5D85"/>
    <w:rsid w:val="007A5FA0"/>
    <w:rsid w:val="007A62A0"/>
    <w:rsid w:val="007A6A79"/>
    <w:rsid w:val="007A7893"/>
    <w:rsid w:val="007A7A48"/>
    <w:rsid w:val="007A7C45"/>
    <w:rsid w:val="007A7D81"/>
    <w:rsid w:val="007B0529"/>
    <w:rsid w:val="007B05F2"/>
    <w:rsid w:val="007B0EC5"/>
    <w:rsid w:val="007B0FED"/>
    <w:rsid w:val="007B11CE"/>
    <w:rsid w:val="007B135F"/>
    <w:rsid w:val="007B1AEF"/>
    <w:rsid w:val="007B1CB4"/>
    <w:rsid w:val="007B2737"/>
    <w:rsid w:val="007B2AA6"/>
    <w:rsid w:val="007B2C69"/>
    <w:rsid w:val="007B33D3"/>
    <w:rsid w:val="007B356B"/>
    <w:rsid w:val="007B382E"/>
    <w:rsid w:val="007B3B6C"/>
    <w:rsid w:val="007B3FCF"/>
    <w:rsid w:val="007B472E"/>
    <w:rsid w:val="007B4D00"/>
    <w:rsid w:val="007B53FB"/>
    <w:rsid w:val="007B5A84"/>
    <w:rsid w:val="007B5CFE"/>
    <w:rsid w:val="007B7502"/>
    <w:rsid w:val="007B7DD4"/>
    <w:rsid w:val="007B7FC4"/>
    <w:rsid w:val="007C0451"/>
    <w:rsid w:val="007C0832"/>
    <w:rsid w:val="007C11D4"/>
    <w:rsid w:val="007C16F0"/>
    <w:rsid w:val="007C219E"/>
    <w:rsid w:val="007C2856"/>
    <w:rsid w:val="007C303B"/>
    <w:rsid w:val="007C3242"/>
    <w:rsid w:val="007C352E"/>
    <w:rsid w:val="007C3973"/>
    <w:rsid w:val="007C3C57"/>
    <w:rsid w:val="007C3EE8"/>
    <w:rsid w:val="007C4958"/>
    <w:rsid w:val="007C4ADA"/>
    <w:rsid w:val="007C4B73"/>
    <w:rsid w:val="007C4BCD"/>
    <w:rsid w:val="007C4D15"/>
    <w:rsid w:val="007C51EC"/>
    <w:rsid w:val="007C58C6"/>
    <w:rsid w:val="007C694D"/>
    <w:rsid w:val="007C6F84"/>
    <w:rsid w:val="007C6FBC"/>
    <w:rsid w:val="007C7E55"/>
    <w:rsid w:val="007D077A"/>
    <w:rsid w:val="007D0B17"/>
    <w:rsid w:val="007D18D1"/>
    <w:rsid w:val="007D1CEA"/>
    <w:rsid w:val="007D1E67"/>
    <w:rsid w:val="007D3B3F"/>
    <w:rsid w:val="007D3F03"/>
    <w:rsid w:val="007D45AB"/>
    <w:rsid w:val="007D46B2"/>
    <w:rsid w:val="007D4DE3"/>
    <w:rsid w:val="007D533C"/>
    <w:rsid w:val="007D572E"/>
    <w:rsid w:val="007D5D51"/>
    <w:rsid w:val="007D6060"/>
    <w:rsid w:val="007D69F8"/>
    <w:rsid w:val="007D6E81"/>
    <w:rsid w:val="007D6FF4"/>
    <w:rsid w:val="007D7124"/>
    <w:rsid w:val="007D73EE"/>
    <w:rsid w:val="007D7A80"/>
    <w:rsid w:val="007D7B11"/>
    <w:rsid w:val="007D7BA2"/>
    <w:rsid w:val="007D7F6D"/>
    <w:rsid w:val="007E0F4A"/>
    <w:rsid w:val="007E1180"/>
    <w:rsid w:val="007E146F"/>
    <w:rsid w:val="007E17D1"/>
    <w:rsid w:val="007E28DF"/>
    <w:rsid w:val="007E2A80"/>
    <w:rsid w:val="007E2D5D"/>
    <w:rsid w:val="007E32AB"/>
    <w:rsid w:val="007E3D1D"/>
    <w:rsid w:val="007E3EDA"/>
    <w:rsid w:val="007E44D6"/>
    <w:rsid w:val="007E48D5"/>
    <w:rsid w:val="007E4F88"/>
    <w:rsid w:val="007E5130"/>
    <w:rsid w:val="007E5589"/>
    <w:rsid w:val="007E5989"/>
    <w:rsid w:val="007E604A"/>
    <w:rsid w:val="007E6305"/>
    <w:rsid w:val="007E6321"/>
    <w:rsid w:val="007E6429"/>
    <w:rsid w:val="007E680E"/>
    <w:rsid w:val="007E6E9C"/>
    <w:rsid w:val="007E7486"/>
    <w:rsid w:val="007E7BF9"/>
    <w:rsid w:val="007F02AE"/>
    <w:rsid w:val="007F135B"/>
    <w:rsid w:val="007F15BE"/>
    <w:rsid w:val="007F1D73"/>
    <w:rsid w:val="007F2F90"/>
    <w:rsid w:val="007F325C"/>
    <w:rsid w:val="007F36D2"/>
    <w:rsid w:val="007F3D12"/>
    <w:rsid w:val="007F3F50"/>
    <w:rsid w:val="007F48B9"/>
    <w:rsid w:val="007F4C8E"/>
    <w:rsid w:val="007F4F68"/>
    <w:rsid w:val="007F524E"/>
    <w:rsid w:val="007F5286"/>
    <w:rsid w:val="007F52D4"/>
    <w:rsid w:val="007F562B"/>
    <w:rsid w:val="007F5871"/>
    <w:rsid w:val="007F63E4"/>
    <w:rsid w:val="007F65FA"/>
    <w:rsid w:val="007F6CB1"/>
    <w:rsid w:val="007F6D02"/>
    <w:rsid w:val="007F7D51"/>
    <w:rsid w:val="007F7E7F"/>
    <w:rsid w:val="007F7EE1"/>
    <w:rsid w:val="007F7FB9"/>
    <w:rsid w:val="008007AF"/>
    <w:rsid w:val="00800C52"/>
    <w:rsid w:val="00800C57"/>
    <w:rsid w:val="008012FC"/>
    <w:rsid w:val="00801318"/>
    <w:rsid w:val="0080157D"/>
    <w:rsid w:val="008016B5"/>
    <w:rsid w:val="00801E3B"/>
    <w:rsid w:val="00801FAC"/>
    <w:rsid w:val="00802055"/>
    <w:rsid w:val="00802299"/>
    <w:rsid w:val="00802B8E"/>
    <w:rsid w:val="00802CC7"/>
    <w:rsid w:val="00803544"/>
    <w:rsid w:val="0080417B"/>
    <w:rsid w:val="00804530"/>
    <w:rsid w:val="008046F1"/>
    <w:rsid w:val="00804BA7"/>
    <w:rsid w:val="00804D0C"/>
    <w:rsid w:val="00805594"/>
    <w:rsid w:val="00805DD7"/>
    <w:rsid w:val="00805F06"/>
    <w:rsid w:val="008060D4"/>
    <w:rsid w:val="0080633E"/>
    <w:rsid w:val="008066B4"/>
    <w:rsid w:val="00806836"/>
    <w:rsid w:val="008069D2"/>
    <w:rsid w:val="00806A53"/>
    <w:rsid w:val="00806B71"/>
    <w:rsid w:val="00806F25"/>
    <w:rsid w:val="00807664"/>
    <w:rsid w:val="008079DD"/>
    <w:rsid w:val="00807AD9"/>
    <w:rsid w:val="00807B96"/>
    <w:rsid w:val="00807C6B"/>
    <w:rsid w:val="0081051E"/>
    <w:rsid w:val="00810906"/>
    <w:rsid w:val="00810A31"/>
    <w:rsid w:val="00810B78"/>
    <w:rsid w:val="00810CD8"/>
    <w:rsid w:val="00810ECD"/>
    <w:rsid w:val="0081109E"/>
    <w:rsid w:val="008111F2"/>
    <w:rsid w:val="00811294"/>
    <w:rsid w:val="00811C53"/>
    <w:rsid w:val="00811E36"/>
    <w:rsid w:val="00811F77"/>
    <w:rsid w:val="00811FB1"/>
    <w:rsid w:val="0081257B"/>
    <w:rsid w:val="00812A31"/>
    <w:rsid w:val="00812AA0"/>
    <w:rsid w:val="0081333C"/>
    <w:rsid w:val="008136DA"/>
    <w:rsid w:val="00813FA4"/>
    <w:rsid w:val="008144AB"/>
    <w:rsid w:val="008145B4"/>
    <w:rsid w:val="0081467B"/>
    <w:rsid w:val="0081477F"/>
    <w:rsid w:val="00814921"/>
    <w:rsid w:val="00814AC0"/>
    <w:rsid w:val="00814B3F"/>
    <w:rsid w:val="00814B4B"/>
    <w:rsid w:val="00814BAA"/>
    <w:rsid w:val="00814DD1"/>
    <w:rsid w:val="008156A8"/>
    <w:rsid w:val="00815917"/>
    <w:rsid w:val="008159D7"/>
    <w:rsid w:val="00815C64"/>
    <w:rsid w:val="00815F4A"/>
    <w:rsid w:val="008160E6"/>
    <w:rsid w:val="00816453"/>
    <w:rsid w:val="00816915"/>
    <w:rsid w:val="00816DDD"/>
    <w:rsid w:val="008172F9"/>
    <w:rsid w:val="00817A37"/>
    <w:rsid w:val="00817DA9"/>
    <w:rsid w:val="00820D14"/>
    <w:rsid w:val="00822A92"/>
    <w:rsid w:val="00822E39"/>
    <w:rsid w:val="0082321A"/>
    <w:rsid w:val="0082322A"/>
    <w:rsid w:val="00823499"/>
    <w:rsid w:val="0082356E"/>
    <w:rsid w:val="00823579"/>
    <w:rsid w:val="0082396E"/>
    <w:rsid w:val="00823C3E"/>
    <w:rsid w:val="00824645"/>
    <w:rsid w:val="008248F5"/>
    <w:rsid w:val="00825D62"/>
    <w:rsid w:val="008269BD"/>
    <w:rsid w:val="008269E5"/>
    <w:rsid w:val="008273E7"/>
    <w:rsid w:val="00827830"/>
    <w:rsid w:val="00827DD6"/>
    <w:rsid w:val="0083017C"/>
    <w:rsid w:val="00830B31"/>
    <w:rsid w:val="00831B2C"/>
    <w:rsid w:val="0083209A"/>
    <w:rsid w:val="00832280"/>
    <w:rsid w:val="00832ABF"/>
    <w:rsid w:val="00832D0E"/>
    <w:rsid w:val="00833C64"/>
    <w:rsid w:val="00833E37"/>
    <w:rsid w:val="008354E9"/>
    <w:rsid w:val="008355FD"/>
    <w:rsid w:val="00835BF9"/>
    <w:rsid w:val="00836502"/>
    <w:rsid w:val="0083696A"/>
    <w:rsid w:val="0083769D"/>
    <w:rsid w:val="008378F6"/>
    <w:rsid w:val="008378FD"/>
    <w:rsid w:val="00837C62"/>
    <w:rsid w:val="00837E21"/>
    <w:rsid w:val="008407BD"/>
    <w:rsid w:val="00841138"/>
    <w:rsid w:val="00842183"/>
    <w:rsid w:val="00842787"/>
    <w:rsid w:val="00842C11"/>
    <w:rsid w:val="00843151"/>
    <w:rsid w:val="008432F4"/>
    <w:rsid w:val="008435B5"/>
    <w:rsid w:val="00843867"/>
    <w:rsid w:val="0084422F"/>
    <w:rsid w:val="0084423A"/>
    <w:rsid w:val="0084429E"/>
    <w:rsid w:val="008447C7"/>
    <w:rsid w:val="00844E1A"/>
    <w:rsid w:val="00844E22"/>
    <w:rsid w:val="00844E42"/>
    <w:rsid w:val="0084508D"/>
    <w:rsid w:val="0084539F"/>
    <w:rsid w:val="00845655"/>
    <w:rsid w:val="00845FF0"/>
    <w:rsid w:val="008463F7"/>
    <w:rsid w:val="00846708"/>
    <w:rsid w:val="00846D1E"/>
    <w:rsid w:val="00846D9C"/>
    <w:rsid w:val="00846E67"/>
    <w:rsid w:val="00847007"/>
    <w:rsid w:val="00847AF7"/>
    <w:rsid w:val="00847E51"/>
    <w:rsid w:val="00847ECE"/>
    <w:rsid w:val="00850261"/>
    <w:rsid w:val="008505E1"/>
    <w:rsid w:val="008507DB"/>
    <w:rsid w:val="0085105B"/>
    <w:rsid w:val="00851A71"/>
    <w:rsid w:val="00851EA7"/>
    <w:rsid w:val="00852450"/>
    <w:rsid w:val="00852556"/>
    <w:rsid w:val="00852652"/>
    <w:rsid w:val="00853190"/>
    <w:rsid w:val="00853578"/>
    <w:rsid w:val="008537B7"/>
    <w:rsid w:val="00853CB0"/>
    <w:rsid w:val="00853D59"/>
    <w:rsid w:val="00853E69"/>
    <w:rsid w:val="008540A6"/>
    <w:rsid w:val="0085417C"/>
    <w:rsid w:val="008545A2"/>
    <w:rsid w:val="00854ACB"/>
    <w:rsid w:val="0085509F"/>
    <w:rsid w:val="00855282"/>
    <w:rsid w:val="00855313"/>
    <w:rsid w:val="00855386"/>
    <w:rsid w:val="00855948"/>
    <w:rsid w:val="00855ECD"/>
    <w:rsid w:val="00855F38"/>
    <w:rsid w:val="00855FA9"/>
    <w:rsid w:val="008560FB"/>
    <w:rsid w:val="00856320"/>
    <w:rsid w:val="0085682F"/>
    <w:rsid w:val="00856FC2"/>
    <w:rsid w:val="008576C3"/>
    <w:rsid w:val="00857B09"/>
    <w:rsid w:val="00857BBA"/>
    <w:rsid w:val="00857CD3"/>
    <w:rsid w:val="00857F28"/>
    <w:rsid w:val="0086028F"/>
    <w:rsid w:val="0086066E"/>
    <w:rsid w:val="008606CF"/>
    <w:rsid w:val="00860A30"/>
    <w:rsid w:val="00860A4C"/>
    <w:rsid w:val="008612B6"/>
    <w:rsid w:val="0086169E"/>
    <w:rsid w:val="0086177B"/>
    <w:rsid w:val="00861E98"/>
    <w:rsid w:val="008621A5"/>
    <w:rsid w:val="00862379"/>
    <w:rsid w:val="0086268D"/>
    <w:rsid w:val="00862AF0"/>
    <w:rsid w:val="00862DEC"/>
    <w:rsid w:val="00863203"/>
    <w:rsid w:val="00863514"/>
    <w:rsid w:val="00863A00"/>
    <w:rsid w:val="00863CE9"/>
    <w:rsid w:val="00863DEF"/>
    <w:rsid w:val="00863E99"/>
    <w:rsid w:val="00864AF4"/>
    <w:rsid w:val="00865306"/>
    <w:rsid w:val="0086543C"/>
    <w:rsid w:val="00865457"/>
    <w:rsid w:val="008657D8"/>
    <w:rsid w:val="0086582B"/>
    <w:rsid w:val="008660A3"/>
    <w:rsid w:val="0086639E"/>
    <w:rsid w:val="008664E6"/>
    <w:rsid w:val="00866D25"/>
    <w:rsid w:val="00867029"/>
    <w:rsid w:val="008674A0"/>
    <w:rsid w:val="008676FC"/>
    <w:rsid w:val="00867ADA"/>
    <w:rsid w:val="00867E20"/>
    <w:rsid w:val="00867E49"/>
    <w:rsid w:val="00870C7A"/>
    <w:rsid w:val="00870D37"/>
    <w:rsid w:val="00870F7C"/>
    <w:rsid w:val="0087198D"/>
    <w:rsid w:val="00871A2F"/>
    <w:rsid w:val="00872616"/>
    <w:rsid w:val="00872A55"/>
    <w:rsid w:val="00872CB8"/>
    <w:rsid w:val="00874663"/>
    <w:rsid w:val="00874B6A"/>
    <w:rsid w:val="00874DE7"/>
    <w:rsid w:val="00874DE9"/>
    <w:rsid w:val="0087552E"/>
    <w:rsid w:val="00875661"/>
    <w:rsid w:val="00875B44"/>
    <w:rsid w:val="00875C8B"/>
    <w:rsid w:val="00875E08"/>
    <w:rsid w:val="00876040"/>
    <w:rsid w:val="00876161"/>
    <w:rsid w:val="00876193"/>
    <w:rsid w:val="008767A1"/>
    <w:rsid w:val="00876AB8"/>
    <w:rsid w:val="00877215"/>
    <w:rsid w:val="00877318"/>
    <w:rsid w:val="00877460"/>
    <w:rsid w:val="00877D29"/>
    <w:rsid w:val="00880009"/>
    <w:rsid w:val="00880B7A"/>
    <w:rsid w:val="00880BA8"/>
    <w:rsid w:val="00880DC6"/>
    <w:rsid w:val="00880FAF"/>
    <w:rsid w:val="00881B10"/>
    <w:rsid w:val="00881E11"/>
    <w:rsid w:val="00881EB1"/>
    <w:rsid w:val="00881EFF"/>
    <w:rsid w:val="0088260A"/>
    <w:rsid w:val="00882868"/>
    <w:rsid w:val="008829E9"/>
    <w:rsid w:val="00882AF6"/>
    <w:rsid w:val="00882FB2"/>
    <w:rsid w:val="00883302"/>
    <w:rsid w:val="00883597"/>
    <w:rsid w:val="008836FA"/>
    <w:rsid w:val="00883CE8"/>
    <w:rsid w:val="008841BF"/>
    <w:rsid w:val="0088451D"/>
    <w:rsid w:val="00884827"/>
    <w:rsid w:val="00885413"/>
    <w:rsid w:val="00885D76"/>
    <w:rsid w:val="00885E6D"/>
    <w:rsid w:val="00886193"/>
    <w:rsid w:val="008866FF"/>
    <w:rsid w:val="00886E44"/>
    <w:rsid w:val="00887419"/>
    <w:rsid w:val="00887820"/>
    <w:rsid w:val="00887A35"/>
    <w:rsid w:val="00887C8D"/>
    <w:rsid w:val="0089071E"/>
    <w:rsid w:val="00890B04"/>
    <w:rsid w:val="00890B63"/>
    <w:rsid w:val="00890F71"/>
    <w:rsid w:val="00891957"/>
    <w:rsid w:val="008921A3"/>
    <w:rsid w:val="008923F4"/>
    <w:rsid w:val="00893658"/>
    <w:rsid w:val="008936D7"/>
    <w:rsid w:val="0089387A"/>
    <w:rsid w:val="00893D1B"/>
    <w:rsid w:val="008943EC"/>
    <w:rsid w:val="00894454"/>
    <w:rsid w:val="0089458B"/>
    <w:rsid w:val="00894BB7"/>
    <w:rsid w:val="00895322"/>
    <w:rsid w:val="00895664"/>
    <w:rsid w:val="0089596B"/>
    <w:rsid w:val="00895975"/>
    <w:rsid w:val="0089695A"/>
    <w:rsid w:val="00896D41"/>
    <w:rsid w:val="00896EC9"/>
    <w:rsid w:val="0089722F"/>
    <w:rsid w:val="00897E79"/>
    <w:rsid w:val="008A028C"/>
    <w:rsid w:val="008A04DD"/>
    <w:rsid w:val="008A04F8"/>
    <w:rsid w:val="008A0D7C"/>
    <w:rsid w:val="008A1156"/>
    <w:rsid w:val="008A1647"/>
    <w:rsid w:val="008A1D3F"/>
    <w:rsid w:val="008A2119"/>
    <w:rsid w:val="008A2496"/>
    <w:rsid w:val="008A24B8"/>
    <w:rsid w:val="008A253B"/>
    <w:rsid w:val="008A2C65"/>
    <w:rsid w:val="008A30AC"/>
    <w:rsid w:val="008A3284"/>
    <w:rsid w:val="008A35AC"/>
    <w:rsid w:val="008A3786"/>
    <w:rsid w:val="008A3830"/>
    <w:rsid w:val="008A46C0"/>
    <w:rsid w:val="008A4C0D"/>
    <w:rsid w:val="008A4E27"/>
    <w:rsid w:val="008A4F8C"/>
    <w:rsid w:val="008A523D"/>
    <w:rsid w:val="008A5814"/>
    <w:rsid w:val="008A5BC1"/>
    <w:rsid w:val="008A5C33"/>
    <w:rsid w:val="008A5E7E"/>
    <w:rsid w:val="008A69A6"/>
    <w:rsid w:val="008A6AFB"/>
    <w:rsid w:val="008A6D2F"/>
    <w:rsid w:val="008A6E67"/>
    <w:rsid w:val="008A6F9C"/>
    <w:rsid w:val="008A7D0F"/>
    <w:rsid w:val="008B01E9"/>
    <w:rsid w:val="008B035E"/>
    <w:rsid w:val="008B0CEC"/>
    <w:rsid w:val="008B0FA1"/>
    <w:rsid w:val="008B1172"/>
    <w:rsid w:val="008B20F5"/>
    <w:rsid w:val="008B2131"/>
    <w:rsid w:val="008B3657"/>
    <w:rsid w:val="008B37CB"/>
    <w:rsid w:val="008B3CA2"/>
    <w:rsid w:val="008B3FDE"/>
    <w:rsid w:val="008B48C1"/>
    <w:rsid w:val="008B4E33"/>
    <w:rsid w:val="008B4E79"/>
    <w:rsid w:val="008B5448"/>
    <w:rsid w:val="008B5479"/>
    <w:rsid w:val="008B575E"/>
    <w:rsid w:val="008B5C74"/>
    <w:rsid w:val="008B5ECB"/>
    <w:rsid w:val="008B5F31"/>
    <w:rsid w:val="008B60AA"/>
    <w:rsid w:val="008B6492"/>
    <w:rsid w:val="008B65D4"/>
    <w:rsid w:val="008B6E02"/>
    <w:rsid w:val="008B7067"/>
    <w:rsid w:val="008B71D5"/>
    <w:rsid w:val="008B7236"/>
    <w:rsid w:val="008B72E7"/>
    <w:rsid w:val="008B79E6"/>
    <w:rsid w:val="008B7B3B"/>
    <w:rsid w:val="008B7C89"/>
    <w:rsid w:val="008C005F"/>
    <w:rsid w:val="008C00A9"/>
    <w:rsid w:val="008C0403"/>
    <w:rsid w:val="008C0885"/>
    <w:rsid w:val="008C0D5C"/>
    <w:rsid w:val="008C142D"/>
    <w:rsid w:val="008C1525"/>
    <w:rsid w:val="008C1A7D"/>
    <w:rsid w:val="008C1CC9"/>
    <w:rsid w:val="008C1EB7"/>
    <w:rsid w:val="008C2042"/>
    <w:rsid w:val="008C239D"/>
    <w:rsid w:val="008C2B12"/>
    <w:rsid w:val="008C32BE"/>
    <w:rsid w:val="008C3322"/>
    <w:rsid w:val="008C384F"/>
    <w:rsid w:val="008C3AA7"/>
    <w:rsid w:val="008C480D"/>
    <w:rsid w:val="008C4CEC"/>
    <w:rsid w:val="008C567D"/>
    <w:rsid w:val="008C5683"/>
    <w:rsid w:val="008C5A54"/>
    <w:rsid w:val="008C5C21"/>
    <w:rsid w:val="008C5D28"/>
    <w:rsid w:val="008C63AD"/>
    <w:rsid w:val="008C6567"/>
    <w:rsid w:val="008C6B40"/>
    <w:rsid w:val="008C6DA9"/>
    <w:rsid w:val="008C76FC"/>
    <w:rsid w:val="008C783B"/>
    <w:rsid w:val="008C7854"/>
    <w:rsid w:val="008C7C49"/>
    <w:rsid w:val="008C7FE7"/>
    <w:rsid w:val="008D0375"/>
    <w:rsid w:val="008D0728"/>
    <w:rsid w:val="008D0758"/>
    <w:rsid w:val="008D0842"/>
    <w:rsid w:val="008D0EBF"/>
    <w:rsid w:val="008D1248"/>
    <w:rsid w:val="008D1846"/>
    <w:rsid w:val="008D1866"/>
    <w:rsid w:val="008D1B8E"/>
    <w:rsid w:val="008D1F02"/>
    <w:rsid w:val="008D1F67"/>
    <w:rsid w:val="008D1F73"/>
    <w:rsid w:val="008D225A"/>
    <w:rsid w:val="008D2861"/>
    <w:rsid w:val="008D2E63"/>
    <w:rsid w:val="008D31C1"/>
    <w:rsid w:val="008D3957"/>
    <w:rsid w:val="008D39A1"/>
    <w:rsid w:val="008D3A48"/>
    <w:rsid w:val="008D44AA"/>
    <w:rsid w:val="008D4554"/>
    <w:rsid w:val="008D4D43"/>
    <w:rsid w:val="008D5321"/>
    <w:rsid w:val="008D5551"/>
    <w:rsid w:val="008D5AE7"/>
    <w:rsid w:val="008D661C"/>
    <w:rsid w:val="008D66CB"/>
    <w:rsid w:val="008D691A"/>
    <w:rsid w:val="008D696E"/>
    <w:rsid w:val="008D6FDA"/>
    <w:rsid w:val="008D7500"/>
    <w:rsid w:val="008D7BEB"/>
    <w:rsid w:val="008D7C61"/>
    <w:rsid w:val="008D7E3F"/>
    <w:rsid w:val="008D7E4D"/>
    <w:rsid w:val="008D7E5E"/>
    <w:rsid w:val="008D7FF3"/>
    <w:rsid w:val="008E0435"/>
    <w:rsid w:val="008E050E"/>
    <w:rsid w:val="008E070A"/>
    <w:rsid w:val="008E092F"/>
    <w:rsid w:val="008E0CD4"/>
    <w:rsid w:val="008E1726"/>
    <w:rsid w:val="008E1A94"/>
    <w:rsid w:val="008E1B1D"/>
    <w:rsid w:val="008E1C05"/>
    <w:rsid w:val="008E1C79"/>
    <w:rsid w:val="008E1FEF"/>
    <w:rsid w:val="008E2368"/>
    <w:rsid w:val="008E23FE"/>
    <w:rsid w:val="008E272F"/>
    <w:rsid w:val="008E29C7"/>
    <w:rsid w:val="008E29F7"/>
    <w:rsid w:val="008E2B00"/>
    <w:rsid w:val="008E2E62"/>
    <w:rsid w:val="008E2F08"/>
    <w:rsid w:val="008E3494"/>
    <w:rsid w:val="008E38E9"/>
    <w:rsid w:val="008E3C13"/>
    <w:rsid w:val="008E4856"/>
    <w:rsid w:val="008E48A4"/>
    <w:rsid w:val="008E4B75"/>
    <w:rsid w:val="008E4FE3"/>
    <w:rsid w:val="008E5692"/>
    <w:rsid w:val="008E5FF5"/>
    <w:rsid w:val="008E64E4"/>
    <w:rsid w:val="008E68AB"/>
    <w:rsid w:val="008E6C96"/>
    <w:rsid w:val="008E70ED"/>
    <w:rsid w:val="008E71A6"/>
    <w:rsid w:val="008E7621"/>
    <w:rsid w:val="008E77B2"/>
    <w:rsid w:val="008E77C1"/>
    <w:rsid w:val="008E795D"/>
    <w:rsid w:val="008E7D30"/>
    <w:rsid w:val="008E7ECD"/>
    <w:rsid w:val="008F0086"/>
    <w:rsid w:val="008F0201"/>
    <w:rsid w:val="008F0AD5"/>
    <w:rsid w:val="008F0C69"/>
    <w:rsid w:val="008F1110"/>
    <w:rsid w:val="008F1116"/>
    <w:rsid w:val="008F127A"/>
    <w:rsid w:val="008F1343"/>
    <w:rsid w:val="008F1713"/>
    <w:rsid w:val="008F18F9"/>
    <w:rsid w:val="008F238E"/>
    <w:rsid w:val="008F24F4"/>
    <w:rsid w:val="008F2912"/>
    <w:rsid w:val="008F2A47"/>
    <w:rsid w:val="008F2B90"/>
    <w:rsid w:val="008F3370"/>
    <w:rsid w:val="008F3BDD"/>
    <w:rsid w:val="008F420B"/>
    <w:rsid w:val="008F4292"/>
    <w:rsid w:val="008F42B4"/>
    <w:rsid w:val="008F47C0"/>
    <w:rsid w:val="008F4C37"/>
    <w:rsid w:val="008F50BC"/>
    <w:rsid w:val="008F5425"/>
    <w:rsid w:val="008F544F"/>
    <w:rsid w:val="008F5544"/>
    <w:rsid w:val="008F5AAE"/>
    <w:rsid w:val="008F5C1D"/>
    <w:rsid w:val="008F5C41"/>
    <w:rsid w:val="008F602F"/>
    <w:rsid w:val="008F6F1A"/>
    <w:rsid w:val="008F72A3"/>
    <w:rsid w:val="008F762F"/>
    <w:rsid w:val="008F7711"/>
    <w:rsid w:val="008F77DD"/>
    <w:rsid w:val="00900842"/>
    <w:rsid w:val="0090087B"/>
    <w:rsid w:val="00900D0C"/>
    <w:rsid w:val="00901A29"/>
    <w:rsid w:val="00901E20"/>
    <w:rsid w:val="00901E57"/>
    <w:rsid w:val="00902123"/>
    <w:rsid w:val="0090216E"/>
    <w:rsid w:val="009021C4"/>
    <w:rsid w:val="00902205"/>
    <w:rsid w:val="009023C0"/>
    <w:rsid w:val="00902A1A"/>
    <w:rsid w:val="00902C4F"/>
    <w:rsid w:val="00902F86"/>
    <w:rsid w:val="00903658"/>
    <w:rsid w:val="00903BA0"/>
    <w:rsid w:val="00903C8B"/>
    <w:rsid w:val="00903C8E"/>
    <w:rsid w:val="00904480"/>
    <w:rsid w:val="0090452C"/>
    <w:rsid w:val="00904C53"/>
    <w:rsid w:val="0090563D"/>
    <w:rsid w:val="00905711"/>
    <w:rsid w:val="00905AA6"/>
    <w:rsid w:val="00906362"/>
    <w:rsid w:val="00906C66"/>
    <w:rsid w:val="009078A4"/>
    <w:rsid w:val="00907A33"/>
    <w:rsid w:val="00910154"/>
    <w:rsid w:val="00910519"/>
    <w:rsid w:val="0091076F"/>
    <w:rsid w:val="0091099D"/>
    <w:rsid w:val="00910DD1"/>
    <w:rsid w:val="0091166A"/>
    <w:rsid w:val="00911F31"/>
    <w:rsid w:val="00912D0E"/>
    <w:rsid w:val="009138E6"/>
    <w:rsid w:val="00913903"/>
    <w:rsid w:val="00913BC3"/>
    <w:rsid w:val="009143CE"/>
    <w:rsid w:val="00914945"/>
    <w:rsid w:val="00914F1F"/>
    <w:rsid w:val="00914F88"/>
    <w:rsid w:val="00915341"/>
    <w:rsid w:val="00915913"/>
    <w:rsid w:val="00917A6D"/>
    <w:rsid w:val="009205D2"/>
    <w:rsid w:val="00920666"/>
    <w:rsid w:val="00920761"/>
    <w:rsid w:val="0092115D"/>
    <w:rsid w:val="00921527"/>
    <w:rsid w:val="0092186A"/>
    <w:rsid w:val="00921D82"/>
    <w:rsid w:val="009221F5"/>
    <w:rsid w:val="00922494"/>
    <w:rsid w:val="00922C43"/>
    <w:rsid w:val="0092321B"/>
    <w:rsid w:val="00923953"/>
    <w:rsid w:val="00923C2B"/>
    <w:rsid w:val="00923EDC"/>
    <w:rsid w:val="00924497"/>
    <w:rsid w:val="00924D1F"/>
    <w:rsid w:val="00925490"/>
    <w:rsid w:val="009255B2"/>
    <w:rsid w:val="009258E9"/>
    <w:rsid w:val="00925915"/>
    <w:rsid w:val="00925C23"/>
    <w:rsid w:val="00926144"/>
    <w:rsid w:val="00926309"/>
    <w:rsid w:val="0092758C"/>
    <w:rsid w:val="00927755"/>
    <w:rsid w:val="00930083"/>
    <w:rsid w:val="0093049E"/>
    <w:rsid w:val="009305EC"/>
    <w:rsid w:val="00930DD7"/>
    <w:rsid w:val="0093130A"/>
    <w:rsid w:val="009314D7"/>
    <w:rsid w:val="009317BE"/>
    <w:rsid w:val="009318BA"/>
    <w:rsid w:val="00931E94"/>
    <w:rsid w:val="009324CC"/>
    <w:rsid w:val="00932520"/>
    <w:rsid w:val="00932995"/>
    <w:rsid w:val="00932CCE"/>
    <w:rsid w:val="00932FA0"/>
    <w:rsid w:val="0093323B"/>
    <w:rsid w:val="00933688"/>
    <w:rsid w:val="009343DC"/>
    <w:rsid w:val="009345C2"/>
    <w:rsid w:val="00934852"/>
    <w:rsid w:val="00934893"/>
    <w:rsid w:val="00934963"/>
    <w:rsid w:val="00935309"/>
    <w:rsid w:val="0093555E"/>
    <w:rsid w:val="0093576E"/>
    <w:rsid w:val="00935839"/>
    <w:rsid w:val="00935B82"/>
    <w:rsid w:val="00935E8C"/>
    <w:rsid w:val="009360BD"/>
    <w:rsid w:val="00936925"/>
    <w:rsid w:val="00936BBF"/>
    <w:rsid w:val="00936D73"/>
    <w:rsid w:val="00936FBA"/>
    <w:rsid w:val="00937C25"/>
    <w:rsid w:val="00940632"/>
    <w:rsid w:val="00940900"/>
    <w:rsid w:val="00940DF3"/>
    <w:rsid w:val="009412FF"/>
    <w:rsid w:val="009413AC"/>
    <w:rsid w:val="0094154E"/>
    <w:rsid w:val="00941FA1"/>
    <w:rsid w:val="0094204C"/>
    <w:rsid w:val="009424CA"/>
    <w:rsid w:val="0094268A"/>
    <w:rsid w:val="009430EE"/>
    <w:rsid w:val="00943471"/>
    <w:rsid w:val="00943829"/>
    <w:rsid w:val="00944725"/>
    <w:rsid w:val="00944766"/>
    <w:rsid w:val="0094581F"/>
    <w:rsid w:val="00945A09"/>
    <w:rsid w:val="00945E47"/>
    <w:rsid w:val="00946C55"/>
    <w:rsid w:val="009470CA"/>
    <w:rsid w:val="0094719F"/>
    <w:rsid w:val="009473F2"/>
    <w:rsid w:val="009475BA"/>
    <w:rsid w:val="00947B95"/>
    <w:rsid w:val="00947C8A"/>
    <w:rsid w:val="00947DB4"/>
    <w:rsid w:val="009500CA"/>
    <w:rsid w:val="00950158"/>
    <w:rsid w:val="0095087D"/>
    <w:rsid w:val="00950E4A"/>
    <w:rsid w:val="0095185F"/>
    <w:rsid w:val="00951A14"/>
    <w:rsid w:val="00951C43"/>
    <w:rsid w:val="00951EF0"/>
    <w:rsid w:val="009523A5"/>
    <w:rsid w:val="00952746"/>
    <w:rsid w:val="00952B81"/>
    <w:rsid w:val="00952D47"/>
    <w:rsid w:val="00953197"/>
    <w:rsid w:val="0095422A"/>
    <w:rsid w:val="00954703"/>
    <w:rsid w:val="00954986"/>
    <w:rsid w:val="009554F0"/>
    <w:rsid w:val="00955885"/>
    <w:rsid w:val="00955AD6"/>
    <w:rsid w:val="00955C2E"/>
    <w:rsid w:val="00955F89"/>
    <w:rsid w:val="009560FB"/>
    <w:rsid w:val="009561A7"/>
    <w:rsid w:val="009563CD"/>
    <w:rsid w:val="0095651F"/>
    <w:rsid w:val="0095697A"/>
    <w:rsid w:val="009569C6"/>
    <w:rsid w:val="009573B0"/>
    <w:rsid w:val="009576DF"/>
    <w:rsid w:val="00957F04"/>
    <w:rsid w:val="009608EE"/>
    <w:rsid w:val="00960F08"/>
    <w:rsid w:val="00961259"/>
    <w:rsid w:val="00961490"/>
    <w:rsid w:val="009615B7"/>
    <w:rsid w:val="009617DF"/>
    <w:rsid w:val="0096188E"/>
    <w:rsid w:val="00961DE8"/>
    <w:rsid w:val="00962465"/>
    <w:rsid w:val="0096269B"/>
    <w:rsid w:val="0096278F"/>
    <w:rsid w:val="00962C51"/>
    <w:rsid w:val="00962F47"/>
    <w:rsid w:val="009630A0"/>
    <w:rsid w:val="00963441"/>
    <w:rsid w:val="0096451A"/>
    <w:rsid w:val="009646AC"/>
    <w:rsid w:val="00964A84"/>
    <w:rsid w:val="00964BB6"/>
    <w:rsid w:val="00964E8A"/>
    <w:rsid w:val="0096518A"/>
    <w:rsid w:val="00965208"/>
    <w:rsid w:val="00965280"/>
    <w:rsid w:val="0096642C"/>
    <w:rsid w:val="009669E0"/>
    <w:rsid w:val="00966A98"/>
    <w:rsid w:val="00967992"/>
    <w:rsid w:val="00967D55"/>
    <w:rsid w:val="00970292"/>
    <w:rsid w:val="00970F9B"/>
    <w:rsid w:val="00971308"/>
    <w:rsid w:val="00971521"/>
    <w:rsid w:val="00971ABF"/>
    <w:rsid w:val="00971DB9"/>
    <w:rsid w:val="00971F4C"/>
    <w:rsid w:val="00972038"/>
    <w:rsid w:val="009729A8"/>
    <w:rsid w:val="00972AC7"/>
    <w:rsid w:val="00972CD4"/>
    <w:rsid w:val="00972DD5"/>
    <w:rsid w:val="00973338"/>
    <w:rsid w:val="0097389B"/>
    <w:rsid w:val="00973EFF"/>
    <w:rsid w:val="0097417F"/>
    <w:rsid w:val="009744C2"/>
    <w:rsid w:val="00974593"/>
    <w:rsid w:val="009746E7"/>
    <w:rsid w:val="00974814"/>
    <w:rsid w:val="00974AD6"/>
    <w:rsid w:val="00974C1C"/>
    <w:rsid w:val="009760BC"/>
    <w:rsid w:val="0097639C"/>
    <w:rsid w:val="00976587"/>
    <w:rsid w:val="00976B12"/>
    <w:rsid w:val="00977131"/>
    <w:rsid w:val="009779E7"/>
    <w:rsid w:val="00977C09"/>
    <w:rsid w:val="00977CF0"/>
    <w:rsid w:val="00977F28"/>
    <w:rsid w:val="009801A8"/>
    <w:rsid w:val="009803DE"/>
    <w:rsid w:val="0098042B"/>
    <w:rsid w:val="009804CA"/>
    <w:rsid w:val="00980832"/>
    <w:rsid w:val="009813B8"/>
    <w:rsid w:val="0098176E"/>
    <w:rsid w:val="009817B2"/>
    <w:rsid w:val="00981B4E"/>
    <w:rsid w:val="00982048"/>
    <w:rsid w:val="009827EE"/>
    <w:rsid w:val="00982C52"/>
    <w:rsid w:val="00982E97"/>
    <w:rsid w:val="009831E7"/>
    <w:rsid w:val="0098331B"/>
    <w:rsid w:val="00983815"/>
    <w:rsid w:val="00983AF7"/>
    <w:rsid w:val="00983B5A"/>
    <w:rsid w:val="00983E95"/>
    <w:rsid w:val="00984157"/>
    <w:rsid w:val="0098436F"/>
    <w:rsid w:val="00984C1C"/>
    <w:rsid w:val="00985D6B"/>
    <w:rsid w:val="00985F69"/>
    <w:rsid w:val="009860A4"/>
    <w:rsid w:val="00986C52"/>
    <w:rsid w:val="00986FA0"/>
    <w:rsid w:val="00987324"/>
    <w:rsid w:val="00987513"/>
    <w:rsid w:val="009875F5"/>
    <w:rsid w:val="00987808"/>
    <w:rsid w:val="0098780B"/>
    <w:rsid w:val="00987812"/>
    <w:rsid w:val="009878B6"/>
    <w:rsid w:val="009902B6"/>
    <w:rsid w:val="00990438"/>
    <w:rsid w:val="00990A5E"/>
    <w:rsid w:val="00990A75"/>
    <w:rsid w:val="00990D23"/>
    <w:rsid w:val="00990E08"/>
    <w:rsid w:val="009912E8"/>
    <w:rsid w:val="00991E3C"/>
    <w:rsid w:val="00991FA6"/>
    <w:rsid w:val="0099247C"/>
    <w:rsid w:val="009932E2"/>
    <w:rsid w:val="009933A1"/>
    <w:rsid w:val="009934C1"/>
    <w:rsid w:val="009937CD"/>
    <w:rsid w:val="00993B8C"/>
    <w:rsid w:val="009948CF"/>
    <w:rsid w:val="00994963"/>
    <w:rsid w:val="00994C19"/>
    <w:rsid w:val="00994CF2"/>
    <w:rsid w:val="00994F81"/>
    <w:rsid w:val="00994F91"/>
    <w:rsid w:val="009957F9"/>
    <w:rsid w:val="009959C5"/>
    <w:rsid w:val="00995A54"/>
    <w:rsid w:val="00996097"/>
    <w:rsid w:val="009966F5"/>
    <w:rsid w:val="0099687A"/>
    <w:rsid w:val="0099695E"/>
    <w:rsid w:val="00997371"/>
    <w:rsid w:val="0099744B"/>
    <w:rsid w:val="00997F35"/>
    <w:rsid w:val="009A0003"/>
    <w:rsid w:val="009A043E"/>
    <w:rsid w:val="009A0520"/>
    <w:rsid w:val="009A053A"/>
    <w:rsid w:val="009A0D0B"/>
    <w:rsid w:val="009A1282"/>
    <w:rsid w:val="009A173F"/>
    <w:rsid w:val="009A1C86"/>
    <w:rsid w:val="009A2131"/>
    <w:rsid w:val="009A2336"/>
    <w:rsid w:val="009A2340"/>
    <w:rsid w:val="009A2AAE"/>
    <w:rsid w:val="009A2C0C"/>
    <w:rsid w:val="009A3836"/>
    <w:rsid w:val="009A3D7E"/>
    <w:rsid w:val="009A3E85"/>
    <w:rsid w:val="009A3FCA"/>
    <w:rsid w:val="009A40DB"/>
    <w:rsid w:val="009A43AC"/>
    <w:rsid w:val="009A4CF2"/>
    <w:rsid w:val="009A5374"/>
    <w:rsid w:val="009A5380"/>
    <w:rsid w:val="009A56D1"/>
    <w:rsid w:val="009A57F3"/>
    <w:rsid w:val="009A5AC4"/>
    <w:rsid w:val="009A5D54"/>
    <w:rsid w:val="009A5E1F"/>
    <w:rsid w:val="009A5F61"/>
    <w:rsid w:val="009A6325"/>
    <w:rsid w:val="009A6557"/>
    <w:rsid w:val="009A69CE"/>
    <w:rsid w:val="009A6A70"/>
    <w:rsid w:val="009A6DFE"/>
    <w:rsid w:val="009A6ECF"/>
    <w:rsid w:val="009A7414"/>
    <w:rsid w:val="009A75AB"/>
    <w:rsid w:val="009A7B91"/>
    <w:rsid w:val="009B0620"/>
    <w:rsid w:val="009B06EB"/>
    <w:rsid w:val="009B08B2"/>
    <w:rsid w:val="009B0A4F"/>
    <w:rsid w:val="009B0B96"/>
    <w:rsid w:val="009B0D61"/>
    <w:rsid w:val="009B11E8"/>
    <w:rsid w:val="009B1491"/>
    <w:rsid w:val="009B1B65"/>
    <w:rsid w:val="009B1BC4"/>
    <w:rsid w:val="009B1C4A"/>
    <w:rsid w:val="009B1D97"/>
    <w:rsid w:val="009B1FD6"/>
    <w:rsid w:val="009B23EF"/>
    <w:rsid w:val="009B27EC"/>
    <w:rsid w:val="009B2B19"/>
    <w:rsid w:val="009B2DFC"/>
    <w:rsid w:val="009B380E"/>
    <w:rsid w:val="009B382D"/>
    <w:rsid w:val="009B414C"/>
    <w:rsid w:val="009B48B7"/>
    <w:rsid w:val="009B4CA1"/>
    <w:rsid w:val="009B4F61"/>
    <w:rsid w:val="009B5259"/>
    <w:rsid w:val="009B5836"/>
    <w:rsid w:val="009B5B79"/>
    <w:rsid w:val="009B5E4A"/>
    <w:rsid w:val="009B63C7"/>
    <w:rsid w:val="009B64CF"/>
    <w:rsid w:val="009B664E"/>
    <w:rsid w:val="009B6B35"/>
    <w:rsid w:val="009B728D"/>
    <w:rsid w:val="009B795D"/>
    <w:rsid w:val="009C08E9"/>
    <w:rsid w:val="009C0B52"/>
    <w:rsid w:val="009C0D82"/>
    <w:rsid w:val="009C1043"/>
    <w:rsid w:val="009C1188"/>
    <w:rsid w:val="009C16C2"/>
    <w:rsid w:val="009C1900"/>
    <w:rsid w:val="009C1C4B"/>
    <w:rsid w:val="009C1EF9"/>
    <w:rsid w:val="009C20AF"/>
    <w:rsid w:val="009C2303"/>
    <w:rsid w:val="009C239B"/>
    <w:rsid w:val="009C402F"/>
    <w:rsid w:val="009C48B9"/>
    <w:rsid w:val="009C4945"/>
    <w:rsid w:val="009C4BBF"/>
    <w:rsid w:val="009C4D40"/>
    <w:rsid w:val="009C4D83"/>
    <w:rsid w:val="009C5030"/>
    <w:rsid w:val="009C5757"/>
    <w:rsid w:val="009C5873"/>
    <w:rsid w:val="009C5A45"/>
    <w:rsid w:val="009C5AD0"/>
    <w:rsid w:val="009C5D96"/>
    <w:rsid w:val="009C6638"/>
    <w:rsid w:val="009C69A4"/>
    <w:rsid w:val="009C6A74"/>
    <w:rsid w:val="009C7392"/>
    <w:rsid w:val="009C7413"/>
    <w:rsid w:val="009C75D5"/>
    <w:rsid w:val="009C76D8"/>
    <w:rsid w:val="009C7B45"/>
    <w:rsid w:val="009C7B69"/>
    <w:rsid w:val="009D02A4"/>
    <w:rsid w:val="009D0A0A"/>
    <w:rsid w:val="009D0CF3"/>
    <w:rsid w:val="009D1489"/>
    <w:rsid w:val="009D15A0"/>
    <w:rsid w:val="009D1723"/>
    <w:rsid w:val="009D25EA"/>
    <w:rsid w:val="009D2811"/>
    <w:rsid w:val="009D2B09"/>
    <w:rsid w:val="009D300D"/>
    <w:rsid w:val="009D331E"/>
    <w:rsid w:val="009D3A0E"/>
    <w:rsid w:val="009D3A4B"/>
    <w:rsid w:val="009D3B4C"/>
    <w:rsid w:val="009D3B63"/>
    <w:rsid w:val="009D4A7B"/>
    <w:rsid w:val="009D4F2F"/>
    <w:rsid w:val="009D57C8"/>
    <w:rsid w:val="009D5DE8"/>
    <w:rsid w:val="009D62A3"/>
    <w:rsid w:val="009D63B5"/>
    <w:rsid w:val="009D683E"/>
    <w:rsid w:val="009D6E75"/>
    <w:rsid w:val="009E0148"/>
    <w:rsid w:val="009E0727"/>
    <w:rsid w:val="009E0A68"/>
    <w:rsid w:val="009E0D5C"/>
    <w:rsid w:val="009E0ED1"/>
    <w:rsid w:val="009E1474"/>
    <w:rsid w:val="009E179E"/>
    <w:rsid w:val="009E18FE"/>
    <w:rsid w:val="009E1F1B"/>
    <w:rsid w:val="009E23B2"/>
    <w:rsid w:val="009E25D2"/>
    <w:rsid w:val="009E2BF1"/>
    <w:rsid w:val="009E3015"/>
    <w:rsid w:val="009E3D0E"/>
    <w:rsid w:val="009E4172"/>
    <w:rsid w:val="009E4E57"/>
    <w:rsid w:val="009E5188"/>
    <w:rsid w:val="009E521D"/>
    <w:rsid w:val="009E58F0"/>
    <w:rsid w:val="009E5C7C"/>
    <w:rsid w:val="009E6631"/>
    <w:rsid w:val="009E69F0"/>
    <w:rsid w:val="009E75FE"/>
    <w:rsid w:val="009E7635"/>
    <w:rsid w:val="009E768C"/>
    <w:rsid w:val="009E76AD"/>
    <w:rsid w:val="009E7A0F"/>
    <w:rsid w:val="009E7AE7"/>
    <w:rsid w:val="009E7DE5"/>
    <w:rsid w:val="009F007C"/>
    <w:rsid w:val="009F01DD"/>
    <w:rsid w:val="009F083A"/>
    <w:rsid w:val="009F1451"/>
    <w:rsid w:val="009F1C52"/>
    <w:rsid w:val="009F2327"/>
    <w:rsid w:val="009F34E1"/>
    <w:rsid w:val="009F3575"/>
    <w:rsid w:val="009F3B0E"/>
    <w:rsid w:val="009F41C7"/>
    <w:rsid w:val="009F46EB"/>
    <w:rsid w:val="009F4CB6"/>
    <w:rsid w:val="009F4CE8"/>
    <w:rsid w:val="009F5CBF"/>
    <w:rsid w:val="009F611E"/>
    <w:rsid w:val="009F628E"/>
    <w:rsid w:val="009F679C"/>
    <w:rsid w:val="009F67C9"/>
    <w:rsid w:val="009F6E0E"/>
    <w:rsid w:val="009F6E79"/>
    <w:rsid w:val="009F74C7"/>
    <w:rsid w:val="009F7642"/>
    <w:rsid w:val="009F76FF"/>
    <w:rsid w:val="009F7A13"/>
    <w:rsid w:val="009F7B74"/>
    <w:rsid w:val="009F7DB5"/>
    <w:rsid w:val="009F7EB7"/>
    <w:rsid w:val="009F7F50"/>
    <w:rsid w:val="00A000A2"/>
    <w:rsid w:val="00A0042A"/>
    <w:rsid w:val="00A0125E"/>
    <w:rsid w:val="00A015E2"/>
    <w:rsid w:val="00A01832"/>
    <w:rsid w:val="00A01D11"/>
    <w:rsid w:val="00A023E9"/>
    <w:rsid w:val="00A02543"/>
    <w:rsid w:val="00A026F9"/>
    <w:rsid w:val="00A03034"/>
    <w:rsid w:val="00A0329E"/>
    <w:rsid w:val="00A03631"/>
    <w:rsid w:val="00A0368D"/>
    <w:rsid w:val="00A03CC6"/>
    <w:rsid w:val="00A048A2"/>
    <w:rsid w:val="00A050B2"/>
    <w:rsid w:val="00A0582B"/>
    <w:rsid w:val="00A058CE"/>
    <w:rsid w:val="00A05C41"/>
    <w:rsid w:val="00A05DB3"/>
    <w:rsid w:val="00A06316"/>
    <w:rsid w:val="00A0641E"/>
    <w:rsid w:val="00A06FED"/>
    <w:rsid w:val="00A07112"/>
    <w:rsid w:val="00A07174"/>
    <w:rsid w:val="00A07294"/>
    <w:rsid w:val="00A0757A"/>
    <w:rsid w:val="00A10234"/>
    <w:rsid w:val="00A10461"/>
    <w:rsid w:val="00A1072C"/>
    <w:rsid w:val="00A11612"/>
    <w:rsid w:val="00A11DBC"/>
    <w:rsid w:val="00A11E7C"/>
    <w:rsid w:val="00A11ECE"/>
    <w:rsid w:val="00A12281"/>
    <w:rsid w:val="00A1229F"/>
    <w:rsid w:val="00A122C0"/>
    <w:rsid w:val="00A125E4"/>
    <w:rsid w:val="00A12859"/>
    <w:rsid w:val="00A12CF5"/>
    <w:rsid w:val="00A12DEA"/>
    <w:rsid w:val="00A131CE"/>
    <w:rsid w:val="00A13584"/>
    <w:rsid w:val="00A139FD"/>
    <w:rsid w:val="00A14C02"/>
    <w:rsid w:val="00A154C1"/>
    <w:rsid w:val="00A15620"/>
    <w:rsid w:val="00A15903"/>
    <w:rsid w:val="00A15DC6"/>
    <w:rsid w:val="00A15E83"/>
    <w:rsid w:val="00A16170"/>
    <w:rsid w:val="00A161A6"/>
    <w:rsid w:val="00A16270"/>
    <w:rsid w:val="00A1629C"/>
    <w:rsid w:val="00A16552"/>
    <w:rsid w:val="00A16731"/>
    <w:rsid w:val="00A16D1F"/>
    <w:rsid w:val="00A17015"/>
    <w:rsid w:val="00A17207"/>
    <w:rsid w:val="00A174BD"/>
    <w:rsid w:val="00A17ABE"/>
    <w:rsid w:val="00A17C61"/>
    <w:rsid w:val="00A17D51"/>
    <w:rsid w:val="00A17ECF"/>
    <w:rsid w:val="00A202F2"/>
    <w:rsid w:val="00A204E6"/>
    <w:rsid w:val="00A20C2E"/>
    <w:rsid w:val="00A20CB4"/>
    <w:rsid w:val="00A20CCE"/>
    <w:rsid w:val="00A20EB0"/>
    <w:rsid w:val="00A20FFD"/>
    <w:rsid w:val="00A210EF"/>
    <w:rsid w:val="00A21577"/>
    <w:rsid w:val="00A215AE"/>
    <w:rsid w:val="00A21946"/>
    <w:rsid w:val="00A21B67"/>
    <w:rsid w:val="00A21E78"/>
    <w:rsid w:val="00A21F03"/>
    <w:rsid w:val="00A22176"/>
    <w:rsid w:val="00A22441"/>
    <w:rsid w:val="00A22DA0"/>
    <w:rsid w:val="00A23120"/>
    <w:rsid w:val="00A231DE"/>
    <w:rsid w:val="00A23EB0"/>
    <w:rsid w:val="00A24D34"/>
    <w:rsid w:val="00A2563B"/>
    <w:rsid w:val="00A2580D"/>
    <w:rsid w:val="00A25D3F"/>
    <w:rsid w:val="00A26625"/>
    <w:rsid w:val="00A2664E"/>
    <w:rsid w:val="00A2680E"/>
    <w:rsid w:val="00A27548"/>
    <w:rsid w:val="00A275A7"/>
    <w:rsid w:val="00A27763"/>
    <w:rsid w:val="00A27BF7"/>
    <w:rsid w:val="00A27C12"/>
    <w:rsid w:val="00A27DC9"/>
    <w:rsid w:val="00A30082"/>
    <w:rsid w:val="00A30208"/>
    <w:rsid w:val="00A30292"/>
    <w:rsid w:val="00A302C3"/>
    <w:rsid w:val="00A3041E"/>
    <w:rsid w:val="00A30535"/>
    <w:rsid w:val="00A30C17"/>
    <w:rsid w:val="00A30D4C"/>
    <w:rsid w:val="00A3115C"/>
    <w:rsid w:val="00A31279"/>
    <w:rsid w:val="00A31568"/>
    <w:rsid w:val="00A316DF"/>
    <w:rsid w:val="00A31F5A"/>
    <w:rsid w:val="00A31FC5"/>
    <w:rsid w:val="00A32075"/>
    <w:rsid w:val="00A32D73"/>
    <w:rsid w:val="00A32DE6"/>
    <w:rsid w:val="00A33346"/>
    <w:rsid w:val="00A339A0"/>
    <w:rsid w:val="00A33B24"/>
    <w:rsid w:val="00A34431"/>
    <w:rsid w:val="00A34BA6"/>
    <w:rsid w:val="00A34D72"/>
    <w:rsid w:val="00A35170"/>
    <w:rsid w:val="00A35883"/>
    <w:rsid w:val="00A35D8D"/>
    <w:rsid w:val="00A36D14"/>
    <w:rsid w:val="00A37809"/>
    <w:rsid w:val="00A379C9"/>
    <w:rsid w:val="00A40B8D"/>
    <w:rsid w:val="00A40CE7"/>
    <w:rsid w:val="00A40EBE"/>
    <w:rsid w:val="00A41B66"/>
    <w:rsid w:val="00A42064"/>
    <w:rsid w:val="00A4217A"/>
    <w:rsid w:val="00A424A3"/>
    <w:rsid w:val="00A429B7"/>
    <w:rsid w:val="00A42BB9"/>
    <w:rsid w:val="00A42BF8"/>
    <w:rsid w:val="00A43634"/>
    <w:rsid w:val="00A4379A"/>
    <w:rsid w:val="00A44DC0"/>
    <w:rsid w:val="00A450A0"/>
    <w:rsid w:val="00A45403"/>
    <w:rsid w:val="00A4548E"/>
    <w:rsid w:val="00A4566C"/>
    <w:rsid w:val="00A45844"/>
    <w:rsid w:val="00A45961"/>
    <w:rsid w:val="00A45ADB"/>
    <w:rsid w:val="00A45F96"/>
    <w:rsid w:val="00A463D1"/>
    <w:rsid w:val="00A46577"/>
    <w:rsid w:val="00A46A4F"/>
    <w:rsid w:val="00A47035"/>
    <w:rsid w:val="00A4755C"/>
    <w:rsid w:val="00A47622"/>
    <w:rsid w:val="00A4783A"/>
    <w:rsid w:val="00A478AD"/>
    <w:rsid w:val="00A47920"/>
    <w:rsid w:val="00A5003F"/>
    <w:rsid w:val="00A500AA"/>
    <w:rsid w:val="00A5130B"/>
    <w:rsid w:val="00A5166A"/>
    <w:rsid w:val="00A5173B"/>
    <w:rsid w:val="00A51C82"/>
    <w:rsid w:val="00A51E45"/>
    <w:rsid w:val="00A52510"/>
    <w:rsid w:val="00A52A2E"/>
    <w:rsid w:val="00A52C5F"/>
    <w:rsid w:val="00A5308A"/>
    <w:rsid w:val="00A5340F"/>
    <w:rsid w:val="00A53467"/>
    <w:rsid w:val="00A535D5"/>
    <w:rsid w:val="00A5366E"/>
    <w:rsid w:val="00A53BE1"/>
    <w:rsid w:val="00A53C56"/>
    <w:rsid w:val="00A54203"/>
    <w:rsid w:val="00A54366"/>
    <w:rsid w:val="00A54D6E"/>
    <w:rsid w:val="00A54EEE"/>
    <w:rsid w:val="00A557FF"/>
    <w:rsid w:val="00A55C16"/>
    <w:rsid w:val="00A55DD7"/>
    <w:rsid w:val="00A55E36"/>
    <w:rsid w:val="00A55FBB"/>
    <w:rsid w:val="00A56B53"/>
    <w:rsid w:val="00A57769"/>
    <w:rsid w:val="00A5776B"/>
    <w:rsid w:val="00A57B34"/>
    <w:rsid w:val="00A57D5F"/>
    <w:rsid w:val="00A607FD"/>
    <w:rsid w:val="00A6093E"/>
    <w:rsid w:val="00A60D5D"/>
    <w:rsid w:val="00A60EDD"/>
    <w:rsid w:val="00A6109E"/>
    <w:rsid w:val="00A615C8"/>
    <w:rsid w:val="00A61E6E"/>
    <w:rsid w:val="00A62129"/>
    <w:rsid w:val="00A62142"/>
    <w:rsid w:val="00A62197"/>
    <w:rsid w:val="00A621FA"/>
    <w:rsid w:val="00A6247D"/>
    <w:rsid w:val="00A624A7"/>
    <w:rsid w:val="00A628E5"/>
    <w:rsid w:val="00A62DB8"/>
    <w:rsid w:val="00A635F2"/>
    <w:rsid w:val="00A63763"/>
    <w:rsid w:val="00A63AC1"/>
    <w:rsid w:val="00A63B63"/>
    <w:rsid w:val="00A63C3E"/>
    <w:rsid w:val="00A63E7A"/>
    <w:rsid w:val="00A63F24"/>
    <w:rsid w:val="00A653CF"/>
    <w:rsid w:val="00A6542B"/>
    <w:rsid w:val="00A6581A"/>
    <w:rsid w:val="00A65A31"/>
    <w:rsid w:val="00A65D13"/>
    <w:rsid w:val="00A65E03"/>
    <w:rsid w:val="00A66807"/>
    <w:rsid w:val="00A66C04"/>
    <w:rsid w:val="00A675E4"/>
    <w:rsid w:val="00A6794A"/>
    <w:rsid w:val="00A67BA3"/>
    <w:rsid w:val="00A70873"/>
    <w:rsid w:val="00A708F8"/>
    <w:rsid w:val="00A71566"/>
    <w:rsid w:val="00A716EE"/>
    <w:rsid w:val="00A71961"/>
    <w:rsid w:val="00A71C18"/>
    <w:rsid w:val="00A71CF5"/>
    <w:rsid w:val="00A72986"/>
    <w:rsid w:val="00A729AF"/>
    <w:rsid w:val="00A7319D"/>
    <w:rsid w:val="00A73247"/>
    <w:rsid w:val="00A73712"/>
    <w:rsid w:val="00A74235"/>
    <w:rsid w:val="00A7432F"/>
    <w:rsid w:val="00A74366"/>
    <w:rsid w:val="00A74595"/>
    <w:rsid w:val="00A745A5"/>
    <w:rsid w:val="00A74D54"/>
    <w:rsid w:val="00A74D62"/>
    <w:rsid w:val="00A74FB3"/>
    <w:rsid w:val="00A75643"/>
    <w:rsid w:val="00A75B17"/>
    <w:rsid w:val="00A76106"/>
    <w:rsid w:val="00A76CE7"/>
    <w:rsid w:val="00A76D6B"/>
    <w:rsid w:val="00A773CB"/>
    <w:rsid w:val="00A774A6"/>
    <w:rsid w:val="00A774CD"/>
    <w:rsid w:val="00A77534"/>
    <w:rsid w:val="00A77E3F"/>
    <w:rsid w:val="00A8020D"/>
    <w:rsid w:val="00A804E8"/>
    <w:rsid w:val="00A806A1"/>
    <w:rsid w:val="00A80A9E"/>
    <w:rsid w:val="00A80C9A"/>
    <w:rsid w:val="00A80D64"/>
    <w:rsid w:val="00A81238"/>
    <w:rsid w:val="00A81455"/>
    <w:rsid w:val="00A829B7"/>
    <w:rsid w:val="00A82E8B"/>
    <w:rsid w:val="00A82FE6"/>
    <w:rsid w:val="00A83197"/>
    <w:rsid w:val="00A83CEF"/>
    <w:rsid w:val="00A83D54"/>
    <w:rsid w:val="00A84051"/>
    <w:rsid w:val="00A84678"/>
    <w:rsid w:val="00A84A08"/>
    <w:rsid w:val="00A84A51"/>
    <w:rsid w:val="00A85187"/>
    <w:rsid w:val="00A853B6"/>
    <w:rsid w:val="00A8641D"/>
    <w:rsid w:val="00A86763"/>
    <w:rsid w:val="00A8695E"/>
    <w:rsid w:val="00A86C1B"/>
    <w:rsid w:val="00A86D15"/>
    <w:rsid w:val="00A86E9A"/>
    <w:rsid w:val="00A8726C"/>
    <w:rsid w:val="00A87C6D"/>
    <w:rsid w:val="00A87E32"/>
    <w:rsid w:val="00A9007D"/>
    <w:rsid w:val="00A904FE"/>
    <w:rsid w:val="00A905A1"/>
    <w:rsid w:val="00A90CBF"/>
    <w:rsid w:val="00A90D99"/>
    <w:rsid w:val="00A918D9"/>
    <w:rsid w:val="00A91A00"/>
    <w:rsid w:val="00A9238C"/>
    <w:rsid w:val="00A923C2"/>
    <w:rsid w:val="00A92C53"/>
    <w:rsid w:val="00A92CCA"/>
    <w:rsid w:val="00A92FDD"/>
    <w:rsid w:val="00A93077"/>
    <w:rsid w:val="00A9347B"/>
    <w:rsid w:val="00A934F3"/>
    <w:rsid w:val="00A93589"/>
    <w:rsid w:val="00A9396A"/>
    <w:rsid w:val="00A941B1"/>
    <w:rsid w:val="00A945F1"/>
    <w:rsid w:val="00A946AD"/>
    <w:rsid w:val="00A94CBD"/>
    <w:rsid w:val="00A94F0A"/>
    <w:rsid w:val="00A94F3B"/>
    <w:rsid w:val="00A951C9"/>
    <w:rsid w:val="00A95513"/>
    <w:rsid w:val="00A95EAA"/>
    <w:rsid w:val="00A96433"/>
    <w:rsid w:val="00A966B3"/>
    <w:rsid w:val="00A96B05"/>
    <w:rsid w:val="00A96B63"/>
    <w:rsid w:val="00A96B83"/>
    <w:rsid w:val="00A97891"/>
    <w:rsid w:val="00A97980"/>
    <w:rsid w:val="00A979FA"/>
    <w:rsid w:val="00A97CA6"/>
    <w:rsid w:val="00AA014F"/>
    <w:rsid w:val="00AA0316"/>
    <w:rsid w:val="00AA0476"/>
    <w:rsid w:val="00AA0516"/>
    <w:rsid w:val="00AA079A"/>
    <w:rsid w:val="00AA082D"/>
    <w:rsid w:val="00AA0972"/>
    <w:rsid w:val="00AA0A79"/>
    <w:rsid w:val="00AA0BE7"/>
    <w:rsid w:val="00AA1233"/>
    <w:rsid w:val="00AA12E4"/>
    <w:rsid w:val="00AA144A"/>
    <w:rsid w:val="00AA2542"/>
    <w:rsid w:val="00AA2E50"/>
    <w:rsid w:val="00AA3267"/>
    <w:rsid w:val="00AA32BB"/>
    <w:rsid w:val="00AA378B"/>
    <w:rsid w:val="00AA3BD4"/>
    <w:rsid w:val="00AA3F9E"/>
    <w:rsid w:val="00AA4370"/>
    <w:rsid w:val="00AA454D"/>
    <w:rsid w:val="00AA4826"/>
    <w:rsid w:val="00AA48AC"/>
    <w:rsid w:val="00AA4C5D"/>
    <w:rsid w:val="00AA4E14"/>
    <w:rsid w:val="00AA4EA2"/>
    <w:rsid w:val="00AA5325"/>
    <w:rsid w:val="00AA548E"/>
    <w:rsid w:val="00AA5680"/>
    <w:rsid w:val="00AA5CC0"/>
    <w:rsid w:val="00AA6073"/>
    <w:rsid w:val="00AA6863"/>
    <w:rsid w:val="00AA6DD8"/>
    <w:rsid w:val="00AA727F"/>
    <w:rsid w:val="00AA7380"/>
    <w:rsid w:val="00AA7B00"/>
    <w:rsid w:val="00AB0142"/>
    <w:rsid w:val="00AB0776"/>
    <w:rsid w:val="00AB0AC3"/>
    <w:rsid w:val="00AB10AB"/>
    <w:rsid w:val="00AB14B5"/>
    <w:rsid w:val="00AB15E8"/>
    <w:rsid w:val="00AB1C03"/>
    <w:rsid w:val="00AB1EC0"/>
    <w:rsid w:val="00AB278D"/>
    <w:rsid w:val="00AB33B4"/>
    <w:rsid w:val="00AB3641"/>
    <w:rsid w:val="00AB396E"/>
    <w:rsid w:val="00AB3C09"/>
    <w:rsid w:val="00AB3D00"/>
    <w:rsid w:val="00AB402F"/>
    <w:rsid w:val="00AB4256"/>
    <w:rsid w:val="00AB44C5"/>
    <w:rsid w:val="00AB4694"/>
    <w:rsid w:val="00AB4F1D"/>
    <w:rsid w:val="00AB58E4"/>
    <w:rsid w:val="00AB5D99"/>
    <w:rsid w:val="00AB5DEB"/>
    <w:rsid w:val="00AB6019"/>
    <w:rsid w:val="00AB6292"/>
    <w:rsid w:val="00AB62BA"/>
    <w:rsid w:val="00AB687C"/>
    <w:rsid w:val="00AB6A6A"/>
    <w:rsid w:val="00AB6BF8"/>
    <w:rsid w:val="00AB735C"/>
    <w:rsid w:val="00AB7E44"/>
    <w:rsid w:val="00AC0661"/>
    <w:rsid w:val="00AC07DB"/>
    <w:rsid w:val="00AC0B9E"/>
    <w:rsid w:val="00AC1106"/>
    <w:rsid w:val="00AC145F"/>
    <w:rsid w:val="00AC18C1"/>
    <w:rsid w:val="00AC1C06"/>
    <w:rsid w:val="00AC1CD4"/>
    <w:rsid w:val="00AC221E"/>
    <w:rsid w:val="00AC2747"/>
    <w:rsid w:val="00AC33D0"/>
    <w:rsid w:val="00AC34A1"/>
    <w:rsid w:val="00AC3B7C"/>
    <w:rsid w:val="00AC3C1D"/>
    <w:rsid w:val="00AC3D4E"/>
    <w:rsid w:val="00AC3E69"/>
    <w:rsid w:val="00AC4025"/>
    <w:rsid w:val="00AC4534"/>
    <w:rsid w:val="00AC4D3F"/>
    <w:rsid w:val="00AC4D67"/>
    <w:rsid w:val="00AC555B"/>
    <w:rsid w:val="00AC5745"/>
    <w:rsid w:val="00AC587B"/>
    <w:rsid w:val="00AC5BB2"/>
    <w:rsid w:val="00AC643E"/>
    <w:rsid w:val="00AC6600"/>
    <w:rsid w:val="00AC670A"/>
    <w:rsid w:val="00AC68C8"/>
    <w:rsid w:val="00AC7240"/>
    <w:rsid w:val="00AC72BB"/>
    <w:rsid w:val="00AC7992"/>
    <w:rsid w:val="00AC7CC8"/>
    <w:rsid w:val="00AD04B9"/>
    <w:rsid w:val="00AD06F2"/>
    <w:rsid w:val="00AD08D8"/>
    <w:rsid w:val="00AD0C6A"/>
    <w:rsid w:val="00AD123A"/>
    <w:rsid w:val="00AD13F5"/>
    <w:rsid w:val="00AD2DE5"/>
    <w:rsid w:val="00AD2FDE"/>
    <w:rsid w:val="00AD32A7"/>
    <w:rsid w:val="00AD3489"/>
    <w:rsid w:val="00AD355A"/>
    <w:rsid w:val="00AD35A3"/>
    <w:rsid w:val="00AD37A3"/>
    <w:rsid w:val="00AD3AF5"/>
    <w:rsid w:val="00AD3C0A"/>
    <w:rsid w:val="00AD3C82"/>
    <w:rsid w:val="00AD44FB"/>
    <w:rsid w:val="00AD4BD5"/>
    <w:rsid w:val="00AD4F6F"/>
    <w:rsid w:val="00AD53B6"/>
    <w:rsid w:val="00AD5C46"/>
    <w:rsid w:val="00AD5E2A"/>
    <w:rsid w:val="00AD60D9"/>
    <w:rsid w:val="00AD6168"/>
    <w:rsid w:val="00AD6171"/>
    <w:rsid w:val="00AD61A8"/>
    <w:rsid w:val="00AD62F3"/>
    <w:rsid w:val="00AD6E2F"/>
    <w:rsid w:val="00AD74BF"/>
    <w:rsid w:val="00AD7666"/>
    <w:rsid w:val="00AD7AA4"/>
    <w:rsid w:val="00AD7DAD"/>
    <w:rsid w:val="00AD7E7A"/>
    <w:rsid w:val="00AE0A82"/>
    <w:rsid w:val="00AE0D4E"/>
    <w:rsid w:val="00AE0DEC"/>
    <w:rsid w:val="00AE0EDC"/>
    <w:rsid w:val="00AE1445"/>
    <w:rsid w:val="00AE1A73"/>
    <w:rsid w:val="00AE2531"/>
    <w:rsid w:val="00AE2AC4"/>
    <w:rsid w:val="00AE2EE7"/>
    <w:rsid w:val="00AE3043"/>
    <w:rsid w:val="00AE31B5"/>
    <w:rsid w:val="00AE34F9"/>
    <w:rsid w:val="00AE3508"/>
    <w:rsid w:val="00AE356D"/>
    <w:rsid w:val="00AE3BE6"/>
    <w:rsid w:val="00AE50AD"/>
    <w:rsid w:val="00AE5150"/>
    <w:rsid w:val="00AE5226"/>
    <w:rsid w:val="00AE52B0"/>
    <w:rsid w:val="00AE5659"/>
    <w:rsid w:val="00AE584E"/>
    <w:rsid w:val="00AE5ED6"/>
    <w:rsid w:val="00AE65AB"/>
    <w:rsid w:val="00AE6C5E"/>
    <w:rsid w:val="00AE7192"/>
    <w:rsid w:val="00AE75B4"/>
    <w:rsid w:val="00AE7A37"/>
    <w:rsid w:val="00AE7DDD"/>
    <w:rsid w:val="00AF0334"/>
    <w:rsid w:val="00AF04AA"/>
    <w:rsid w:val="00AF04B8"/>
    <w:rsid w:val="00AF0623"/>
    <w:rsid w:val="00AF0EB0"/>
    <w:rsid w:val="00AF13AC"/>
    <w:rsid w:val="00AF16B1"/>
    <w:rsid w:val="00AF231C"/>
    <w:rsid w:val="00AF240F"/>
    <w:rsid w:val="00AF24DC"/>
    <w:rsid w:val="00AF261D"/>
    <w:rsid w:val="00AF2DD3"/>
    <w:rsid w:val="00AF301A"/>
    <w:rsid w:val="00AF3042"/>
    <w:rsid w:val="00AF3104"/>
    <w:rsid w:val="00AF33AC"/>
    <w:rsid w:val="00AF3607"/>
    <w:rsid w:val="00AF3F10"/>
    <w:rsid w:val="00AF4220"/>
    <w:rsid w:val="00AF4641"/>
    <w:rsid w:val="00AF4E60"/>
    <w:rsid w:val="00AF5547"/>
    <w:rsid w:val="00AF5ADB"/>
    <w:rsid w:val="00AF5C36"/>
    <w:rsid w:val="00AF5E12"/>
    <w:rsid w:val="00AF665A"/>
    <w:rsid w:val="00AF6688"/>
    <w:rsid w:val="00AF679B"/>
    <w:rsid w:val="00AF67BA"/>
    <w:rsid w:val="00AF6B2A"/>
    <w:rsid w:val="00AF6D88"/>
    <w:rsid w:val="00AF6EB7"/>
    <w:rsid w:val="00B005A2"/>
    <w:rsid w:val="00B00825"/>
    <w:rsid w:val="00B01D84"/>
    <w:rsid w:val="00B01E4E"/>
    <w:rsid w:val="00B01E7F"/>
    <w:rsid w:val="00B0233F"/>
    <w:rsid w:val="00B0234B"/>
    <w:rsid w:val="00B02F9D"/>
    <w:rsid w:val="00B04170"/>
    <w:rsid w:val="00B04907"/>
    <w:rsid w:val="00B04EA8"/>
    <w:rsid w:val="00B059A1"/>
    <w:rsid w:val="00B05E0E"/>
    <w:rsid w:val="00B061C5"/>
    <w:rsid w:val="00B06709"/>
    <w:rsid w:val="00B06CFC"/>
    <w:rsid w:val="00B06DFB"/>
    <w:rsid w:val="00B073FB"/>
    <w:rsid w:val="00B0785D"/>
    <w:rsid w:val="00B10117"/>
    <w:rsid w:val="00B10433"/>
    <w:rsid w:val="00B1088E"/>
    <w:rsid w:val="00B109C9"/>
    <w:rsid w:val="00B10AB5"/>
    <w:rsid w:val="00B10DC6"/>
    <w:rsid w:val="00B11440"/>
    <w:rsid w:val="00B11AC6"/>
    <w:rsid w:val="00B11B43"/>
    <w:rsid w:val="00B12203"/>
    <w:rsid w:val="00B12556"/>
    <w:rsid w:val="00B1259A"/>
    <w:rsid w:val="00B12762"/>
    <w:rsid w:val="00B132FF"/>
    <w:rsid w:val="00B13341"/>
    <w:rsid w:val="00B13428"/>
    <w:rsid w:val="00B134ED"/>
    <w:rsid w:val="00B13EDB"/>
    <w:rsid w:val="00B14024"/>
    <w:rsid w:val="00B14990"/>
    <w:rsid w:val="00B14B46"/>
    <w:rsid w:val="00B14BAE"/>
    <w:rsid w:val="00B15486"/>
    <w:rsid w:val="00B15824"/>
    <w:rsid w:val="00B1597B"/>
    <w:rsid w:val="00B15B00"/>
    <w:rsid w:val="00B162DE"/>
    <w:rsid w:val="00B16B9E"/>
    <w:rsid w:val="00B16C60"/>
    <w:rsid w:val="00B16DE2"/>
    <w:rsid w:val="00B17832"/>
    <w:rsid w:val="00B17996"/>
    <w:rsid w:val="00B20337"/>
    <w:rsid w:val="00B208FA"/>
    <w:rsid w:val="00B2092D"/>
    <w:rsid w:val="00B20A30"/>
    <w:rsid w:val="00B20A56"/>
    <w:rsid w:val="00B20CEE"/>
    <w:rsid w:val="00B21331"/>
    <w:rsid w:val="00B217DC"/>
    <w:rsid w:val="00B21AD2"/>
    <w:rsid w:val="00B21C08"/>
    <w:rsid w:val="00B21F21"/>
    <w:rsid w:val="00B2241A"/>
    <w:rsid w:val="00B224DF"/>
    <w:rsid w:val="00B2284E"/>
    <w:rsid w:val="00B22870"/>
    <w:rsid w:val="00B2310F"/>
    <w:rsid w:val="00B23501"/>
    <w:rsid w:val="00B2360C"/>
    <w:rsid w:val="00B237E7"/>
    <w:rsid w:val="00B2398D"/>
    <w:rsid w:val="00B24017"/>
    <w:rsid w:val="00B2481C"/>
    <w:rsid w:val="00B24DBD"/>
    <w:rsid w:val="00B24DC4"/>
    <w:rsid w:val="00B24E07"/>
    <w:rsid w:val="00B25BD6"/>
    <w:rsid w:val="00B25C8F"/>
    <w:rsid w:val="00B2641E"/>
    <w:rsid w:val="00B27557"/>
    <w:rsid w:val="00B3007A"/>
    <w:rsid w:val="00B301F4"/>
    <w:rsid w:val="00B30619"/>
    <w:rsid w:val="00B308F9"/>
    <w:rsid w:val="00B318B5"/>
    <w:rsid w:val="00B31CE0"/>
    <w:rsid w:val="00B32372"/>
    <w:rsid w:val="00B32500"/>
    <w:rsid w:val="00B32561"/>
    <w:rsid w:val="00B32AE3"/>
    <w:rsid w:val="00B32AEB"/>
    <w:rsid w:val="00B32E2E"/>
    <w:rsid w:val="00B33B70"/>
    <w:rsid w:val="00B33BDE"/>
    <w:rsid w:val="00B33D7E"/>
    <w:rsid w:val="00B340F2"/>
    <w:rsid w:val="00B341C7"/>
    <w:rsid w:val="00B3448D"/>
    <w:rsid w:val="00B345C8"/>
    <w:rsid w:val="00B34964"/>
    <w:rsid w:val="00B349D0"/>
    <w:rsid w:val="00B35154"/>
    <w:rsid w:val="00B35281"/>
    <w:rsid w:val="00B352DB"/>
    <w:rsid w:val="00B3578C"/>
    <w:rsid w:val="00B35B63"/>
    <w:rsid w:val="00B35BDF"/>
    <w:rsid w:val="00B35CAE"/>
    <w:rsid w:val="00B35F9A"/>
    <w:rsid w:val="00B3628C"/>
    <w:rsid w:val="00B3631F"/>
    <w:rsid w:val="00B367C5"/>
    <w:rsid w:val="00B36891"/>
    <w:rsid w:val="00B36AF0"/>
    <w:rsid w:val="00B36DCA"/>
    <w:rsid w:val="00B37DB9"/>
    <w:rsid w:val="00B40269"/>
    <w:rsid w:val="00B40422"/>
    <w:rsid w:val="00B4045E"/>
    <w:rsid w:val="00B40541"/>
    <w:rsid w:val="00B4088C"/>
    <w:rsid w:val="00B4123E"/>
    <w:rsid w:val="00B415E5"/>
    <w:rsid w:val="00B41661"/>
    <w:rsid w:val="00B420D5"/>
    <w:rsid w:val="00B42902"/>
    <w:rsid w:val="00B42AB4"/>
    <w:rsid w:val="00B440AC"/>
    <w:rsid w:val="00B44285"/>
    <w:rsid w:val="00B4428C"/>
    <w:rsid w:val="00B4429D"/>
    <w:rsid w:val="00B44515"/>
    <w:rsid w:val="00B44BFE"/>
    <w:rsid w:val="00B44DC2"/>
    <w:rsid w:val="00B450EE"/>
    <w:rsid w:val="00B45BCC"/>
    <w:rsid w:val="00B46511"/>
    <w:rsid w:val="00B46546"/>
    <w:rsid w:val="00B46762"/>
    <w:rsid w:val="00B46789"/>
    <w:rsid w:val="00B46DF5"/>
    <w:rsid w:val="00B46E98"/>
    <w:rsid w:val="00B47196"/>
    <w:rsid w:val="00B47447"/>
    <w:rsid w:val="00B474CB"/>
    <w:rsid w:val="00B478DC"/>
    <w:rsid w:val="00B50569"/>
    <w:rsid w:val="00B50738"/>
    <w:rsid w:val="00B50949"/>
    <w:rsid w:val="00B512C3"/>
    <w:rsid w:val="00B5180C"/>
    <w:rsid w:val="00B518BB"/>
    <w:rsid w:val="00B5291B"/>
    <w:rsid w:val="00B52FA8"/>
    <w:rsid w:val="00B5315C"/>
    <w:rsid w:val="00B532BA"/>
    <w:rsid w:val="00B53426"/>
    <w:rsid w:val="00B53595"/>
    <w:rsid w:val="00B5396F"/>
    <w:rsid w:val="00B53AD4"/>
    <w:rsid w:val="00B5402C"/>
    <w:rsid w:val="00B545C8"/>
    <w:rsid w:val="00B548A6"/>
    <w:rsid w:val="00B548AB"/>
    <w:rsid w:val="00B54F3F"/>
    <w:rsid w:val="00B55134"/>
    <w:rsid w:val="00B5550F"/>
    <w:rsid w:val="00B55904"/>
    <w:rsid w:val="00B5626A"/>
    <w:rsid w:val="00B567CE"/>
    <w:rsid w:val="00B574B8"/>
    <w:rsid w:val="00B57632"/>
    <w:rsid w:val="00B57662"/>
    <w:rsid w:val="00B57AF3"/>
    <w:rsid w:val="00B57F48"/>
    <w:rsid w:val="00B601D0"/>
    <w:rsid w:val="00B6077F"/>
    <w:rsid w:val="00B607E9"/>
    <w:rsid w:val="00B6093E"/>
    <w:rsid w:val="00B60AD0"/>
    <w:rsid w:val="00B60AD1"/>
    <w:rsid w:val="00B60C0F"/>
    <w:rsid w:val="00B61470"/>
    <w:rsid w:val="00B62090"/>
    <w:rsid w:val="00B620BC"/>
    <w:rsid w:val="00B62115"/>
    <w:rsid w:val="00B62E94"/>
    <w:rsid w:val="00B6311B"/>
    <w:rsid w:val="00B6328D"/>
    <w:rsid w:val="00B634EA"/>
    <w:rsid w:val="00B635E6"/>
    <w:rsid w:val="00B6404A"/>
    <w:rsid w:val="00B65350"/>
    <w:rsid w:val="00B65D29"/>
    <w:rsid w:val="00B66478"/>
    <w:rsid w:val="00B669B0"/>
    <w:rsid w:val="00B66C75"/>
    <w:rsid w:val="00B66E67"/>
    <w:rsid w:val="00B66FD5"/>
    <w:rsid w:val="00B6705D"/>
    <w:rsid w:val="00B67163"/>
    <w:rsid w:val="00B6765E"/>
    <w:rsid w:val="00B704A0"/>
    <w:rsid w:val="00B70582"/>
    <w:rsid w:val="00B7058A"/>
    <w:rsid w:val="00B70CE3"/>
    <w:rsid w:val="00B711B0"/>
    <w:rsid w:val="00B716A3"/>
    <w:rsid w:val="00B71A34"/>
    <w:rsid w:val="00B71BCB"/>
    <w:rsid w:val="00B720E3"/>
    <w:rsid w:val="00B72196"/>
    <w:rsid w:val="00B7271B"/>
    <w:rsid w:val="00B72886"/>
    <w:rsid w:val="00B72C78"/>
    <w:rsid w:val="00B72C92"/>
    <w:rsid w:val="00B73C56"/>
    <w:rsid w:val="00B73EC2"/>
    <w:rsid w:val="00B742C8"/>
    <w:rsid w:val="00B744B5"/>
    <w:rsid w:val="00B752A8"/>
    <w:rsid w:val="00B753F7"/>
    <w:rsid w:val="00B75643"/>
    <w:rsid w:val="00B75E5A"/>
    <w:rsid w:val="00B761DA"/>
    <w:rsid w:val="00B7687F"/>
    <w:rsid w:val="00B76BB0"/>
    <w:rsid w:val="00B76DA4"/>
    <w:rsid w:val="00B7707E"/>
    <w:rsid w:val="00B774E4"/>
    <w:rsid w:val="00B77500"/>
    <w:rsid w:val="00B8090B"/>
    <w:rsid w:val="00B80AEC"/>
    <w:rsid w:val="00B8102F"/>
    <w:rsid w:val="00B82D61"/>
    <w:rsid w:val="00B82F59"/>
    <w:rsid w:val="00B82F66"/>
    <w:rsid w:val="00B8317A"/>
    <w:rsid w:val="00B83313"/>
    <w:rsid w:val="00B834F4"/>
    <w:rsid w:val="00B837C0"/>
    <w:rsid w:val="00B8392E"/>
    <w:rsid w:val="00B83AAA"/>
    <w:rsid w:val="00B83B73"/>
    <w:rsid w:val="00B83F04"/>
    <w:rsid w:val="00B83F0A"/>
    <w:rsid w:val="00B83F5A"/>
    <w:rsid w:val="00B83FAD"/>
    <w:rsid w:val="00B84095"/>
    <w:rsid w:val="00B84145"/>
    <w:rsid w:val="00B84650"/>
    <w:rsid w:val="00B84D98"/>
    <w:rsid w:val="00B84E7A"/>
    <w:rsid w:val="00B84E9E"/>
    <w:rsid w:val="00B85BF5"/>
    <w:rsid w:val="00B85CFD"/>
    <w:rsid w:val="00B875B8"/>
    <w:rsid w:val="00B87AE6"/>
    <w:rsid w:val="00B87BE1"/>
    <w:rsid w:val="00B87CF3"/>
    <w:rsid w:val="00B9042A"/>
    <w:rsid w:val="00B9083E"/>
    <w:rsid w:val="00B90B21"/>
    <w:rsid w:val="00B90D5B"/>
    <w:rsid w:val="00B90DC0"/>
    <w:rsid w:val="00B919AE"/>
    <w:rsid w:val="00B92256"/>
    <w:rsid w:val="00B92654"/>
    <w:rsid w:val="00B92AFE"/>
    <w:rsid w:val="00B93231"/>
    <w:rsid w:val="00B935C3"/>
    <w:rsid w:val="00B937B7"/>
    <w:rsid w:val="00B9398A"/>
    <w:rsid w:val="00B93A98"/>
    <w:rsid w:val="00B93BCE"/>
    <w:rsid w:val="00B93E0D"/>
    <w:rsid w:val="00B9414C"/>
    <w:rsid w:val="00B94B62"/>
    <w:rsid w:val="00B9500C"/>
    <w:rsid w:val="00B95502"/>
    <w:rsid w:val="00B95572"/>
    <w:rsid w:val="00B955C8"/>
    <w:rsid w:val="00B95A94"/>
    <w:rsid w:val="00B95F01"/>
    <w:rsid w:val="00B96176"/>
    <w:rsid w:val="00B966A6"/>
    <w:rsid w:val="00B96704"/>
    <w:rsid w:val="00B96943"/>
    <w:rsid w:val="00B970DB"/>
    <w:rsid w:val="00B9750B"/>
    <w:rsid w:val="00B97A67"/>
    <w:rsid w:val="00BA0A93"/>
    <w:rsid w:val="00BA1509"/>
    <w:rsid w:val="00BA18E4"/>
    <w:rsid w:val="00BA197A"/>
    <w:rsid w:val="00BA19F9"/>
    <w:rsid w:val="00BA1D9F"/>
    <w:rsid w:val="00BA25D4"/>
    <w:rsid w:val="00BA26DF"/>
    <w:rsid w:val="00BA278C"/>
    <w:rsid w:val="00BA2A3C"/>
    <w:rsid w:val="00BA37D6"/>
    <w:rsid w:val="00BA37E1"/>
    <w:rsid w:val="00BA40AB"/>
    <w:rsid w:val="00BA413D"/>
    <w:rsid w:val="00BA526F"/>
    <w:rsid w:val="00BA53BA"/>
    <w:rsid w:val="00BA566F"/>
    <w:rsid w:val="00BA5773"/>
    <w:rsid w:val="00BA598A"/>
    <w:rsid w:val="00BA6058"/>
    <w:rsid w:val="00BA68F0"/>
    <w:rsid w:val="00BA6A22"/>
    <w:rsid w:val="00BA6C5B"/>
    <w:rsid w:val="00BA7B5A"/>
    <w:rsid w:val="00BA7F7F"/>
    <w:rsid w:val="00BA7FB5"/>
    <w:rsid w:val="00BB05A7"/>
    <w:rsid w:val="00BB08D7"/>
    <w:rsid w:val="00BB0AED"/>
    <w:rsid w:val="00BB1033"/>
    <w:rsid w:val="00BB1483"/>
    <w:rsid w:val="00BB1816"/>
    <w:rsid w:val="00BB1920"/>
    <w:rsid w:val="00BB1AA0"/>
    <w:rsid w:val="00BB1B47"/>
    <w:rsid w:val="00BB1CF5"/>
    <w:rsid w:val="00BB1DC1"/>
    <w:rsid w:val="00BB1E31"/>
    <w:rsid w:val="00BB1F04"/>
    <w:rsid w:val="00BB214B"/>
    <w:rsid w:val="00BB257A"/>
    <w:rsid w:val="00BB2648"/>
    <w:rsid w:val="00BB2A13"/>
    <w:rsid w:val="00BB34D4"/>
    <w:rsid w:val="00BB3687"/>
    <w:rsid w:val="00BB3F85"/>
    <w:rsid w:val="00BB4576"/>
    <w:rsid w:val="00BB4B37"/>
    <w:rsid w:val="00BB4D0F"/>
    <w:rsid w:val="00BB4D78"/>
    <w:rsid w:val="00BB4F6C"/>
    <w:rsid w:val="00BB4FA5"/>
    <w:rsid w:val="00BB5177"/>
    <w:rsid w:val="00BB577C"/>
    <w:rsid w:val="00BB5D4E"/>
    <w:rsid w:val="00BB66FE"/>
    <w:rsid w:val="00BB6961"/>
    <w:rsid w:val="00BB6DB3"/>
    <w:rsid w:val="00BB6F90"/>
    <w:rsid w:val="00BB7486"/>
    <w:rsid w:val="00BB7683"/>
    <w:rsid w:val="00BB7DEB"/>
    <w:rsid w:val="00BB7EAF"/>
    <w:rsid w:val="00BC07D6"/>
    <w:rsid w:val="00BC162C"/>
    <w:rsid w:val="00BC1806"/>
    <w:rsid w:val="00BC1D0F"/>
    <w:rsid w:val="00BC2017"/>
    <w:rsid w:val="00BC2445"/>
    <w:rsid w:val="00BC2951"/>
    <w:rsid w:val="00BC2971"/>
    <w:rsid w:val="00BC2A53"/>
    <w:rsid w:val="00BC2AFC"/>
    <w:rsid w:val="00BC2D98"/>
    <w:rsid w:val="00BC2EF2"/>
    <w:rsid w:val="00BC36C6"/>
    <w:rsid w:val="00BC3AB2"/>
    <w:rsid w:val="00BC3EA8"/>
    <w:rsid w:val="00BC44D6"/>
    <w:rsid w:val="00BC4596"/>
    <w:rsid w:val="00BC46CA"/>
    <w:rsid w:val="00BC4B4D"/>
    <w:rsid w:val="00BC5258"/>
    <w:rsid w:val="00BC59AB"/>
    <w:rsid w:val="00BC632D"/>
    <w:rsid w:val="00BC6364"/>
    <w:rsid w:val="00BC7471"/>
    <w:rsid w:val="00BD01AF"/>
    <w:rsid w:val="00BD03ED"/>
    <w:rsid w:val="00BD0559"/>
    <w:rsid w:val="00BD0857"/>
    <w:rsid w:val="00BD0A75"/>
    <w:rsid w:val="00BD1447"/>
    <w:rsid w:val="00BD14A0"/>
    <w:rsid w:val="00BD2066"/>
    <w:rsid w:val="00BD23C9"/>
    <w:rsid w:val="00BD302B"/>
    <w:rsid w:val="00BD3536"/>
    <w:rsid w:val="00BD396E"/>
    <w:rsid w:val="00BD3B1C"/>
    <w:rsid w:val="00BD3B29"/>
    <w:rsid w:val="00BD44DB"/>
    <w:rsid w:val="00BD456A"/>
    <w:rsid w:val="00BD459C"/>
    <w:rsid w:val="00BD4602"/>
    <w:rsid w:val="00BD4B3B"/>
    <w:rsid w:val="00BD56C4"/>
    <w:rsid w:val="00BD5BBB"/>
    <w:rsid w:val="00BD5E4A"/>
    <w:rsid w:val="00BD6187"/>
    <w:rsid w:val="00BD6403"/>
    <w:rsid w:val="00BD6439"/>
    <w:rsid w:val="00BD6573"/>
    <w:rsid w:val="00BD666F"/>
    <w:rsid w:val="00BD67D8"/>
    <w:rsid w:val="00BD6C58"/>
    <w:rsid w:val="00BD6CE1"/>
    <w:rsid w:val="00BD70F4"/>
    <w:rsid w:val="00BD776C"/>
    <w:rsid w:val="00BD782C"/>
    <w:rsid w:val="00BD7A15"/>
    <w:rsid w:val="00BE0649"/>
    <w:rsid w:val="00BE09F7"/>
    <w:rsid w:val="00BE0BF6"/>
    <w:rsid w:val="00BE1126"/>
    <w:rsid w:val="00BE166C"/>
    <w:rsid w:val="00BE17FE"/>
    <w:rsid w:val="00BE18A2"/>
    <w:rsid w:val="00BE240F"/>
    <w:rsid w:val="00BE2466"/>
    <w:rsid w:val="00BE298E"/>
    <w:rsid w:val="00BE2DAA"/>
    <w:rsid w:val="00BE2E1A"/>
    <w:rsid w:val="00BE311D"/>
    <w:rsid w:val="00BE348C"/>
    <w:rsid w:val="00BE38E8"/>
    <w:rsid w:val="00BE3AFB"/>
    <w:rsid w:val="00BE3E29"/>
    <w:rsid w:val="00BE3EB4"/>
    <w:rsid w:val="00BE4032"/>
    <w:rsid w:val="00BE4223"/>
    <w:rsid w:val="00BE43D3"/>
    <w:rsid w:val="00BE46F5"/>
    <w:rsid w:val="00BE4ECE"/>
    <w:rsid w:val="00BE5376"/>
    <w:rsid w:val="00BE557C"/>
    <w:rsid w:val="00BE5A60"/>
    <w:rsid w:val="00BE62DE"/>
    <w:rsid w:val="00BE75D5"/>
    <w:rsid w:val="00BF02E6"/>
    <w:rsid w:val="00BF0DFE"/>
    <w:rsid w:val="00BF17B1"/>
    <w:rsid w:val="00BF19FC"/>
    <w:rsid w:val="00BF1F69"/>
    <w:rsid w:val="00BF2492"/>
    <w:rsid w:val="00BF2548"/>
    <w:rsid w:val="00BF25C1"/>
    <w:rsid w:val="00BF2EC9"/>
    <w:rsid w:val="00BF34F7"/>
    <w:rsid w:val="00BF3A3E"/>
    <w:rsid w:val="00BF3AC0"/>
    <w:rsid w:val="00BF3AEA"/>
    <w:rsid w:val="00BF3CCA"/>
    <w:rsid w:val="00BF458E"/>
    <w:rsid w:val="00BF4602"/>
    <w:rsid w:val="00BF4825"/>
    <w:rsid w:val="00BF4979"/>
    <w:rsid w:val="00BF4D35"/>
    <w:rsid w:val="00BF4D57"/>
    <w:rsid w:val="00BF4D9A"/>
    <w:rsid w:val="00BF5118"/>
    <w:rsid w:val="00BF5221"/>
    <w:rsid w:val="00BF5668"/>
    <w:rsid w:val="00BF59CF"/>
    <w:rsid w:val="00BF5E0C"/>
    <w:rsid w:val="00BF62BF"/>
    <w:rsid w:val="00BF66E1"/>
    <w:rsid w:val="00BF783E"/>
    <w:rsid w:val="00BF7D2B"/>
    <w:rsid w:val="00BF7D41"/>
    <w:rsid w:val="00C001CF"/>
    <w:rsid w:val="00C00238"/>
    <w:rsid w:val="00C00403"/>
    <w:rsid w:val="00C0080F"/>
    <w:rsid w:val="00C00F3B"/>
    <w:rsid w:val="00C01051"/>
    <w:rsid w:val="00C011D9"/>
    <w:rsid w:val="00C015BC"/>
    <w:rsid w:val="00C01691"/>
    <w:rsid w:val="00C016E2"/>
    <w:rsid w:val="00C01C07"/>
    <w:rsid w:val="00C02093"/>
    <w:rsid w:val="00C02556"/>
    <w:rsid w:val="00C0269E"/>
    <w:rsid w:val="00C03ACF"/>
    <w:rsid w:val="00C03B1F"/>
    <w:rsid w:val="00C052E7"/>
    <w:rsid w:val="00C052EF"/>
    <w:rsid w:val="00C0530C"/>
    <w:rsid w:val="00C056A4"/>
    <w:rsid w:val="00C05762"/>
    <w:rsid w:val="00C065C6"/>
    <w:rsid w:val="00C06B31"/>
    <w:rsid w:val="00C0727A"/>
    <w:rsid w:val="00C075B2"/>
    <w:rsid w:val="00C075F4"/>
    <w:rsid w:val="00C103CC"/>
    <w:rsid w:val="00C10B29"/>
    <w:rsid w:val="00C1104B"/>
    <w:rsid w:val="00C1154D"/>
    <w:rsid w:val="00C11C72"/>
    <w:rsid w:val="00C11ECE"/>
    <w:rsid w:val="00C124E3"/>
    <w:rsid w:val="00C128F2"/>
    <w:rsid w:val="00C12B34"/>
    <w:rsid w:val="00C12D76"/>
    <w:rsid w:val="00C12E5A"/>
    <w:rsid w:val="00C13597"/>
    <w:rsid w:val="00C1382D"/>
    <w:rsid w:val="00C13872"/>
    <w:rsid w:val="00C13D82"/>
    <w:rsid w:val="00C144B9"/>
    <w:rsid w:val="00C14761"/>
    <w:rsid w:val="00C14801"/>
    <w:rsid w:val="00C152A9"/>
    <w:rsid w:val="00C15A80"/>
    <w:rsid w:val="00C1607D"/>
    <w:rsid w:val="00C163BC"/>
    <w:rsid w:val="00C1653F"/>
    <w:rsid w:val="00C166E3"/>
    <w:rsid w:val="00C16779"/>
    <w:rsid w:val="00C1678D"/>
    <w:rsid w:val="00C16A21"/>
    <w:rsid w:val="00C17116"/>
    <w:rsid w:val="00C172A1"/>
    <w:rsid w:val="00C174A1"/>
    <w:rsid w:val="00C17D98"/>
    <w:rsid w:val="00C201B4"/>
    <w:rsid w:val="00C20B6F"/>
    <w:rsid w:val="00C21335"/>
    <w:rsid w:val="00C2141B"/>
    <w:rsid w:val="00C21513"/>
    <w:rsid w:val="00C2166B"/>
    <w:rsid w:val="00C21819"/>
    <w:rsid w:val="00C21831"/>
    <w:rsid w:val="00C21969"/>
    <w:rsid w:val="00C21990"/>
    <w:rsid w:val="00C21C2F"/>
    <w:rsid w:val="00C21E25"/>
    <w:rsid w:val="00C220C9"/>
    <w:rsid w:val="00C22127"/>
    <w:rsid w:val="00C22268"/>
    <w:rsid w:val="00C22959"/>
    <w:rsid w:val="00C2304C"/>
    <w:rsid w:val="00C23089"/>
    <w:rsid w:val="00C23688"/>
    <w:rsid w:val="00C238DA"/>
    <w:rsid w:val="00C23973"/>
    <w:rsid w:val="00C23F16"/>
    <w:rsid w:val="00C241D3"/>
    <w:rsid w:val="00C2472A"/>
    <w:rsid w:val="00C2491B"/>
    <w:rsid w:val="00C24B3C"/>
    <w:rsid w:val="00C24C02"/>
    <w:rsid w:val="00C2512E"/>
    <w:rsid w:val="00C25762"/>
    <w:rsid w:val="00C257AD"/>
    <w:rsid w:val="00C25920"/>
    <w:rsid w:val="00C25A87"/>
    <w:rsid w:val="00C26B3A"/>
    <w:rsid w:val="00C26E2B"/>
    <w:rsid w:val="00C27292"/>
    <w:rsid w:val="00C27307"/>
    <w:rsid w:val="00C27357"/>
    <w:rsid w:val="00C276F1"/>
    <w:rsid w:val="00C27B1C"/>
    <w:rsid w:val="00C30399"/>
    <w:rsid w:val="00C30738"/>
    <w:rsid w:val="00C3091C"/>
    <w:rsid w:val="00C31283"/>
    <w:rsid w:val="00C3156A"/>
    <w:rsid w:val="00C317A6"/>
    <w:rsid w:val="00C31C04"/>
    <w:rsid w:val="00C31D41"/>
    <w:rsid w:val="00C32712"/>
    <w:rsid w:val="00C327D8"/>
    <w:rsid w:val="00C32829"/>
    <w:rsid w:val="00C3302B"/>
    <w:rsid w:val="00C334B0"/>
    <w:rsid w:val="00C33E92"/>
    <w:rsid w:val="00C340A3"/>
    <w:rsid w:val="00C34CA8"/>
    <w:rsid w:val="00C35199"/>
    <w:rsid w:val="00C352B5"/>
    <w:rsid w:val="00C35667"/>
    <w:rsid w:val="00C35950"/>
    <w:rsid w:val="00C35CA7"/>
    <w:rsid w:val="00C35D54"/>
    <w:rsid w:val="00C368E1"/>
    <w:rsid w:val="00C36BD9"/>
    <w:rsid w:val="00C37604"/>
    <w:rsid w:val="00C37B79"/>
    <w:rsid w:val="00C400FF"/>
    <w:rsid w:val="00C40239"/>
    <w:rsid w:val="00C402E9"/>
    <w:rsid w:val="00C40819"/>
    <w:rsid w:val="00C4097D"/>
    <w:rsid w:val="00C40D5E"/>
    <w:rsid w:val="00C40E86"/>
    <w:rsid w:val="00C41337"/>
    <w:rsid w:val="00C41B15"/>
    <w:rsid w:val="00C41BBB"/>
    <w:rsid w:val="00C41ECA"/>
    <w:rsid w:val="00C4271D"/>
    <w:rsid w:val="00C44B8B"/>
    <w:rsid w:val="00C44CCB"/>
    <w:rsid w:val="00C44D96"/>
    <w:rsid w:val="00C450D0"/>
    <w:rsid w:val="00C453B1"/>
    <w:rsid w:val="00C455E8"/>
    <w:rsid w:val="00C45A7C"/>
    <w:rsid w:val="00C45EFB"/>
    <w:rsid w:val="00C46FF2"/>
    <w:rsid w:val="00C47125"/>
    <w:rsid w:val="00C4716A"/>
    <w:rsid w:val="00C474F4"/>
    <w:rsid w:val="00C477D5"/>
    <w:rsid w:val="00C47D4F"/>
    <w:rsid w:val="00C47D9F"/>
    <w:rsid w:val="00C47DFF"/>
    <w:rsid w:val="00C50370"/>
    <w:rsid w:val="00C51592"/>
    <w:rsid w:val="00C51933"/>
    <w:rsid w:val="00C51A8E"/>
    <w:rsid w:val="00C5240D"/>
    <w:rsid w:val="00C52B18"/>
    <w:rsid w:val="00C53496"/>
    <w:rsid w:val="00C5372E"/>
    <w:rsid w:val="00C53C85"/>
    <w:rsid w:val="00C53D5A"/>
    <w:rsid w:val="00C54702"/>
    <w:rsid w:val="00C54833"/>
    <w:rsid w:val="00C549B0"/>
    <w:rsid w:val="00C54F0D"/>
    <w:rsid w:val="00C55269"/>
    <w:rsid w:val="00C55342"/>
    <w:rsid w:val="00C555BA"/>
    <w:rsid w:val="00C558B0"/>
    <w:rsid w:val="00C55CC8"/>
    <w:rsid w:val="00C55ED6"/>
    <w:rsid w:val="00C56502"/>
    <w:rsid w:val="00C567E2"/>
    <w:rsid w:val="00C56B3E"/>
    <w:rsid w:val="00C56C75"/>
    <w:rsid w:val="00C56F51"/>
    <w:rsid w:val="00C57088"/>
    <w:rsid w:val="00C571E9"/>
    <w:rsid w:val="00C572F6"/>
    <w:rsid w:val="00C57409"/>
    <w:rsid w:val="00C60407"/>
    <w:rsid w:val="00C6051F"/>
    <w:rsid w:val="00C605A1"/>
    <w:rsid w:val="00C60C00"/>
    <w:rsid w:val="00C60CF8"/>
    <w:rsid w:val="00C60F6A"/>
    <w:rsid w:val="00C6137C"/>
    <w:rsid w:val="00C614A7"/>
    <w:rsid w:val="00C61852"/>
    <w:rsid w:val="00C61925"/>
    <w:rsid w:val="00C61988"/>
    <w:rsid w:val="00C6274A"/>
    <w:rsid w:val="00C627A8"/>
    <w:rsid w:val="00C62CB1"/>
    <w:rsid w:val="00C62D98"/>
    <w:rsid w:val="00C62EEF"/>
    <w:rsid w:val="00C63659"/>
    <w:rsid w:val="00C638E5"/>
    <w:rsid w:val="00C63972"/>
    <w:rsid w:val="00C63DFE"/>
    <w:rsid w:val="00C63E49"/>
    <w:rsid w:val="00C64305"/>
    <w:rsid w:val="00C64310"/>
    <w:rsid w:val="00C64728"/>
    <w:rsid w:val="00C64AE4"/>
    <w:rsid w:val="00C64C53"/>
    <w:rsid w:val="00C64CBF"/>
    <w:rsid w:val="00C64D96"/>
    <w:rsid w:val="00C650E7"/>
    <w:rsid w:val="00C65514"/>
    <w:rsid w:val="00C65739"/>
    <w:rsid w:val="00C65E55"/>
    <w:rsid w:val="00C66087"/>
    <w:rsid w:val="00C664BD"/>
    <w:rsid w:val="00C67829"/>
    <w:rsid w:val="00C67BBD"/>
    <w:rsid w:val="00C67FB6"/>
    <w:rsid w:val="00C70970"/>
    <w:rsid w:val="00C71834"/>
    <w:rsid w:val="00C72E3E"/>
    <w:rsid w:val="00C733F6"/>
    <w:rsid w:val="00C735F1"/>
    <w:rsid w:val="00C738FC"/>
    <w:rsid w:val="00C7390F"/>
    <w:rsid w:val="00C73AD4"/>
    <w:rsid w:val="00C73C86"/>
    <w:rsid w:val="00C7404F"/>
    <w:rsid w:val="00C741CC"/>
    <w:rsid w:val="00C742D7"/>
    <w:rsid w:val="00C743E3"/>
    <w:rsid w:val="00C75031"/>
    <w:rsid w:val="00C7576F"/>
    <w:rsid w:val="00C75CA9"/>
    <w:rsid w:val="00C75D1F"/>
    <w:rsid w:val="00C7606E"/>
    <w:rsid w:val="00C765E5"/>
    <w:rsid w:val="00C7734F"/>
    <w:rsid w:val="00C77807"/>
    <w:rsid w:val="00C800A2"/>
    <w:rsid w:val="00C80984"/>
    <w:rsid w:val="00C80A06"/>
    <w:rsid w:val="00C80E6C"/>
    <w:rsid w:val="00C813EA"/>
    <w:rsid w:val="00C816BE"/>
    <w:rsid w:val="00C81EAA"/>
    <w:rsid w:val="00C8215A"/>
    <w:rsid w:val="00C8233E"/>
    <w:rsid w:val="00C826A9"/>
    <w:rsid w:val="00C829FE"/>
    <w:rsid w:val="00C82CEE"/>
    <w:rsid w:val="00C83297"/>
    <w:rsid w:val="00C8341E"/>
    <w:rsid w:val="00C83674"/>
    <w:rsid w:val="00C83681"/>
    <w:rsid w:val="00C8374D"/>
    <w:rsid w:val="00C83836"/>
    <w:rsid w:val="00C84463"/>
    <w:rsid w:val="00C844CB"/>
    <w:rsid w:val="00C845A9"/>
    <w:rsid w:val="00C849D3"/>
    <w:rsid w:val="00C84A33"/>
    <w:rsid w:val="00C84D60"/>
    <w:rsid w:val="00C84EFF"/>
    <w:rsid w:val="00C8527B"/>
    <w:rsid w:val="00C85518"/>
    <w:rsid w:val="00C85833"/>
    <w:rsid w:val="00C859A7"/>
    <w:rsid w:val="00C85FFD"/>
    <w:rsid w:val="00C86585"/>
    <w:rsid w:val="00C874AC"/>
    <w:rsid w:val="00C87571"/>
    <w:rsid w:val="00C90367"/>
    <w:rsid w:val="00C9056C"/>
    <w:rsid w:val="00C90988"/>
    <w:rsid w:val="00C909F2"/>
    <w:rsid w:val="00C90EBE"/>
    <w:rsid w:val="00C914D9"/>
    <w:rsid w:val="00C917CE"/>
    <w:rsid w:val="00C91A12"/>
    <w:rsid w:val="00C91B22"/>
    <w:rsid w:val="00C91BBC"/>
    <w:rsid w:val="00C923B1"/>
    <w:rsid w:val="00C92481"/>
    <w:rsid w:val="00C92E76"/>
    <w:rsid w:val="00C93531"/>
    <w:rsid w:val="00C93DB0"/>
    <w:rsid w:val="00C94267"/>
    <w:rsid w:val="00C94593"/>
    <w:rsid w:val="00C94730"/>
    <w:rsid w:val="00C94941"/>
    <w:rsid w:val="00C949AD"/>
    <w:rsid w:val="00C94F5D"/>
    <w:rsid w:val="00C9538B"/>
    <w:rsid w:val="00C955F8"/>
    <w:rsid w:val="00C957F7"/>
    <w:rsid w:val="00C95D74"/>
    <w:rsid w:val="00C95E48"/>
    <w:rsid w:val="00C9629C"/>
    <w:rsid w:val="00C96377"/>
    <w:rsid w:val="00C96423"/>
    <w:rsid w:val="00C9643A"/>
    <w:rsid w:val="00C9682E"/>
    <w:rsid w:val="00C96A03"/>
    <w:rsid w:val="00C96C1F"/>
    <w:rsid w:val="00C96D0A"/>
    <w:rsid w:val="00C972EC"/>
    <w:rsid w:val="00C97336"/>
    <w:rsid w:val="00C975B5"/>
    <w:rsid w:val="00C97CF7"/>
    <w:rsid w:val="00CA029C"/>
    <w:rsid w:val="00CA0D40"/>
    <w:rsid w:val="00CA0F1C"/>
    <w:rsid w:val="00CA1D73"/>
    <w:rsid w:val="00CA220D"/>
    <w:rsid w:val="00CA26F4"/>
    <w:rsid w:val="00CA361B"/>
    <w:rsid w:val="00CA473C"/>
    <w:rsid w:val="00CA4C71"/>
    <w:rsid w:val="00CA55F4"/>
    <w:rsid w:val="00CA616E"/>
    <w:rsid w:val="00CA6B97"/>
    <w:rsid w:val="00CA6F52"/>
    <w:rsid w:val="00CA7A3A"/>
    <w:rsid w:val="00CA7EA7"/>
    <w:rsid w:val="00CB03E9"/>
    <w:rsid w:val="00CB0523"/>
    <w:rsid w:val="00CB0547"/>
    <w:rsid w:val="00CB07B6"/>
    <w:rsid w:val="00CB0C2F"/>
    <w:rsid w:val="00CB0F30"/>
    <w:rsid w:val="00CB0FC3"/>
    <w:rsid w:val="00CB10D3"/>
    <w:rsid w:val="00CB14A4"/>
    <w:rsid w:val="00CB15C3"/>
    <w:rsid w:val="00CB16EB"/>
    <w:rsid w:val="00CB1BF4"/>
    <w:rsid w:val="00CB1C4B"/>
    <w:rsid w:val="00CB1E57"/>
    <w:rsid w:val="00CB2545"/>
    <w:rsid w:val="00CB281C"/>
    <w:rsid w:val="00CB2B57"/>
    <w:rsid w:val="00CB2F00"/>
    <w:rsid w:val="00CB3460"/>
    <w:rsid w:val="00CB3543"/>
    <w:rsid w:val="00CB4761"/>
    <w:rsid w:val="00CB4872"/>
    <w:rsid w:val="00CB4DC1"/>
    <w:rsid w:val="00CB4E7A"/>
    <w:rsid w:val="00CB5910"/>
    <w:rsid w:val="00CB5C3E"/>
    <w:rsid w:val="00CB5D30"/>
    <w:rsid w:val="00CB60E3"/>
    <w:rsid w:val="00CB64C9"/>
    <w:rsid w:val="00CB679C"/>
    <w:rsid w:val="00CB712E"/>
    <w:rsid w:val="00CB7678"/>
    <w:rsid w:val="00CB7C62"/>
    <w:rsid w:val="00CB7CD1"/>
    <w:rsid w:val="00CC053F"/>
    <w:rsid w:val="00CC0599"/>
    <w:rsid w:val="00CC0992"/>
    <w:rsid w:val="00CC0ABF"/>
    <w:rsid w:val="00CC0DBA"/>
    <w:rsid w:val="00CC16BF"/>
    <w:rsid w:val="00CC1862"/>
    <w:rsid w:val="00CC1A5E"/>
    <w:rsid w:val="00CC1C70"/>
    <w:rsid w:val="00CC1D6D"/>
    <w:rsid w:val="00CC2605"/>
    <w:rsid w:val="00CC2A8A"/>
    <w:rsid w:val="00CC36DC"/>
    <w:rsid w:val="00CC3CA5"/>
    <w:rsid w:val="00CC3F97"/>
    <w:rsid w:val="00CC40F6"/>
    <w:rsid w:val="00CC4285"/>
    <w:rsid w:val="00CC4672"/>
    <w:rsid w:val="00CC50FD"/>
    <w:rsid w:val="00CC51F9"/>
    <w:rsid w:val="00CC521D"/>
    <w:rsid w:val="00CC53B7"/>
    <w:rsid w:val="00CC5687"/>
    <w:rsid w:val="00CC57EE"/>
    <w:rsid w:val="00CC5F8A"/>
    <w:rsid w:val="00CC60BE"/>
    <w:rsid w:val="00CC6314"/>
    <w:rsid w:val="00CC6BD1"/>
    <w:rsid w:val="00CC6F5D"/>
    <w:rsid w:val="00CC7117"/>
    <w:rsid w:val="00CC71B4"/>
    <w:rsid w:val="00CC78F3"/>
    <w:rsid w:val="00CD0AE8"/>
    <w:rsid w:val="00CD0C66"/>
    <w:rsid w:val="00CD1182"/>
    <w:rsid w:val="00CD1B59"/>
    <w:rsid w:val="00CD1B9E"/>
    <w:rsid w:val="00CD1DE9"/>
    <w:rsid w:val="00CD1FD9"/>
    <w:rsid w:val="00CD255B"/>
    <w:rsid w:val="00CD360C"/>
    <w:rsid w:val="00CD3740"/>
    <w:rsid w:val="00CD4142"/>
    <w:rsid w:val="00CD5DC1"/>
    <w:rsid w:val="00CD6004"/>
    <w:rsid w:val="00CD6692"/>
    <w:rsid w:val="00CD6B00"/>
    <w:rsid w:val="00CD6B76"/>
    <w:rsid w:val="00CD6BB4"/>
    <w:rsid w:val="00CD72A3"/>
    <w:rsid w:val="00CD748A"/>
    <w:rsid w:val="00CD7A3B"/>
    <w:rsid w:val="00CD7BDE"/>
    <w:rsid w:val="00CE09CC"/>
    <w:rsid w:val="00CE0DAD"/>
    <w:rsid w:val="00CE0F65"/>
    <w:rsid w:val="00CE137F"/>
    <w:rsid w:val="00CE1B52"/>
    <w:rsid w:val="00CE29AF"/>
    <w:rsid w:val="00CE2D94"/>
    <w:rsid w:val="00CE2DD5"/>
    <w:rsid w:val="00CE3832"/>
    <w:rsid w:val="00CE3B65"/>
    <w:rsid w:val="00CE3BF1"/>
    <w:rsid w:val="00CE3DB0"/>
    <w:rsid w:val="00CE3F5B"/>
    <w:rsid w:val="00CE3FAF"/>
    <w:rsid w:val="00CE40D5"/>
    <w:rsid w:val="00CE4143"/>
    <w:rsid w:val="00CE42AF"/>
    <w:rsid w:val="00CE4A88"/>
    <w:rsid w:val="00CE4B74"/>
    <w:rsid w:val="00CE4C2D"/>
    <w:rsid w:val="00CE54A8"/>
    <w:rsid w:val="00CE5CBF"/>
    <w:rsid w:val="00CE5CF6"/>
    <w:rsid w:val="00CE62A0"/>
    <w:rsid w:val="00CE660D"/>
    <w:rsid w:val="00CE6E59"/>
    <w:rsid w:val="00CE7587"/>
    <w:rsid w:val="00CE79D4"/>
    <w:rsid w:val="00CE7E45"/>
    <w:rsid w:val="00CF0863"/>
    <w:rsid w:val="00CF0E92"/>
    <w:rsid w:val="00CF1618"/>
    <w:rsid w:val="00CF1625"/>
    <w:rsid w:val="00CF1A0E"/>
    <w:rsid w:val="00CF1DD8"/>
    <w:rsid w:val="00CF245B"/>
    <w:rsid w:val="00CF24D5"/>
    <w:rsid w:val="00CF2620"/>
    <w:rsid w:val="00CF2A23"/>
    <w:rsid w:val="00CF2C11"/>
    <w:rsid w:val="00CF30AB"/>
    <w:rsid w:val="00CF31E3"/>
    <w:rsid w:val="00CF32F0"/>
    <w:rsid w:val="00CF3328"/>
    <w:rsid w:val="00CF338F"/>
    <w:rsid w:val="00CF3CC2"/>
    <w:rsid w:val="00CF47ED"/>
    <w:rsid w:val="00CF4A31"/>
    <w:rsid w:val="00CF4A85"/>
    <w:rsid w:val="00CF4EE9"/>
    <w:rsid w:val="00CF5600"/>
    <w:rsid w:val="00CF57B9"/>
    <w:rsid w:val="00CF5B51"/>
    <w:rsid w:val="00CF5CF2"/>
    <w:rsid w:val="00CF6317"/>
    <w:rsid w:val="00CF633C"/>
    <w:rsid w:val="00CF6A18"/>
    <w:rsid w:val="00CF716C"/>
    <w:rsid w:val="00CF750C"/>
    <w:rsid w:val="00CF750D"/>
    <w:rsid w:val="00CF75C2"/>
    <w:rsid w:val="00CF7B1B"/>
    <w:rsid w:val="00D000EA"/>
    <w:rsid w:val="00D00222"/>
    <w:rsid w:val="00D007F4"/>
    <w:rsid w:val="00D00ED4"/>
    <w:rsid w:val="00D00F35"/>
    <w:rsid w:val="00D013B1"/>
    <w:rsid w:val="00D013C0"/>
    <w:rsid w:val="00D01B8E"/>
    <w:rsid w:val="00D01CFB"/>
    <w:rsid w:val="00D01E2E"/>
    <w:rsid w:val="00D02115"/>
    <w:rsid w:val="00D025D8"/>
    <w:rsid w:val="00D03627"/>
    <w:rsid w:val="00D03884"/>
    <w:rsid w:val="00D03BF2"/>
    <w:rsid w:val="00D03C6C"/>
    <w:rsid w:val="00D04126"/>
    <w:rsid w:val="00D04A41"/>
    <w:rsid w:val="00D05695"/>
    <w:rsid w:val="00D05D67"/>
    <w:rsid w:val="00D06974"/>
    <w:rsid w:val="00D06AFB"/>
    <w:rsid w:val="00D06C93"/>
    <w:rsid w:val="00D06D07"/>
    <w:rsid w:val="00D06DC6"/>
    <w:rsid w:val="00D06FC5"/>
    <w:rsid w:val="00D0706E"/>
    <w:rsid w:val="00D07A09"/>
    <w:rsid w:val="00D07F38"/>
    <w:rsid w:val="00D1072B"/>
    <w:rsid w:val="00D10939"/>
    <w:rsid w:val="00D10F1F"/>
    <w:rsid w:val="00D111A3"/>
    <w:rsid w:val="00D12566"/>
    <w:rsid w:val="00D12B7D"/>
    <w:rsid w:val="00D12BDB"/>
    <w:rsid w:val="00D13332"/>
    <w:rsid w:val="00D13AD2"/>
    <w:rsid w:val="00D13B7A"/>
    <w:rsid w:val="00D14944"/>
    <w:rsid w:val="00D14D15"/>
    <w:rsid w:val="00D14D59"/>
    <w:rsid w:val="00D15206"/>
    <w:rsid w:val="00D1528D"/>
    <w:rsid w:val="00D15600"/>
    <w:rsid w:val="00D15A39"/>
    <w:rsid w:val="00D15ADA"/>
    <w:rsid w:val="00D15D53"/>
    <w:rsid w:val="00D1638A"/>
    <w:rsid w:val="00D163BE"/>
    <w:rsid w:val="00D1660B"/>
    <w:rsid w:val="00D16CCC"/>
    <w:rsid w:val="00D171FD"/>
    <w:rsid w:val="00D17273"/>
    <w:rsid w:val="00D17756"/>
    <w:rsid w:val="00D1791F"/>
    <w:rsid w:val="00D17AA2"/>
    <w:rsid w:val="00D17DDF"/>
    <w:rsid w:val="00D17FE0"/>
    <w:rsid w:val="00D20980"/>
    <w:rsid w:val="00D213EF"/>
    <w:rsid w:val="00D21806"/>
    <w:rsid w:val="00D21CB6"/>
    <w:rsid w:val="00D22B39"/>
    <w:rsid w:val="00D231F8"/>
    <w:rsid w:val="00D23452"/>
    <w:rsid w:val="00D23D93"/>
    <w:rsid w:val="00D23F18"/>
    <w:rsid w:val="00D242CC"/>
    <w:rsid w:val="00D24544"/>
    <w:rsid w:val="00D245A4"/>
    <w:rsid w:val="00D2464A"/>
    <w:rsid w:val="00D24924"/>
    <w:rsid w:val="00D24A04"/>
    <w:rsid w:val="00D24DAD"/>
    <w:rsid w:val="00D2593E"/>
    <w:rsid w:val="00D2597B"/>
    <w:rsid w:val="00D266D0"/>
    <w:rsid w:val="00D2676C"/>
    <w:rsid w:val="00D2678B"/>
    <w:rsid w:val="00D26A95"/>
    <w:rsid w:val="00D26C7D"/>
    <w:rsid w:val="00D26CFA"/>
    <w:rsid w:val="00D26FE7"/>
    <w:rsid w:val="00D27C01"/>
    <w:rsid w:val="00D30E00"/>
    <w:rsid w:val="00D30E18"/>
    <w:rsid w:val="00D312F5"/>
    <w:rsid w:val="00D31608"/>
    <w:rsid w:val="00D316D6"/>
    <w:rsid w:val="00D31891"/>
    <w:rsid w:val="00D31994"/>
    <w:rsid w:val="00D3253D"/>
    <w:rsid w:val="00D32622"/>
    <w:rsid w:val="00D32688"/>
    <w:rsid w:val="00D327AC"/>
    <w:rsid w:val="00D3308C"/>
    <w:rsid w:val="00D33171"/>
    <w:rsid w:val="00D33204"/>
    <w:rsid w:val="00D33743"/>
    <w:rsid w:val="00D33B93"/>
    <w:rsid w:val="00D33EC5"/>
    <w:rsid w:val="00D34793"/>
    <w:rsid w:val="00D348FA"/>
    <w:rsid w:val="00D349B6"/>
    <w:rsid w:val="00D34A5F"/>
    <w:rsid w:val="00D34B25"/>
    <w:rsid w:val="00D34E6F"/>
    <w:rsid w:val="00D353B6"/>
    <w:rsid w:val="00D356B8"/>
    <w:rsid w:val="00D35E45"/>
    <w:rsid w:val="00D35ED6"/>
    <w:rsid w:val="00D35FA6"/>
    <w:rsid w:val="00D35FCD"/>
    <w:rsid w:val="00D36319"/>
    <w:rsid w:val="00D36E42"/>
    <w:rsid w:val="00D37658"/>
    <w:rsid w:val="00D379F0"/>
    <w:rsid w:val="00D37B94"/>
    <w:rsid w:val="00D37DC8"/>
    <w:rsid w:val="00D37E19"/>
    <w:rsid w:val="00D37E96"/>
    <w:rsid w:val="00D4063A"/>
    <w:rsid w:val="00D40962"/>
    <w:rsid w:val="00D4099F"/>
    <w:rsid w:val="00D40B7F"/>
    <w:rsid w:val="00D40CE6"/>
    <w:rsid w:val="00D41115"/>
    <w:rsid w:val="00D414CE"/>
    <w:rsid w:val="00D41815"/>
    <w:rsid w:val="00D41A2D"/>
    <w:rsid w:val="00D41C6C"/>
    <w:rsid w:val="00D41D75"/>
    <w:rsid w:val="00D42131"/>
    <w:rsid w:val="00D4249B"/>
    <w:rsid w:val="00D43134"/>
    <w:rsid w:val="00D43313"/>
    <w:rsid w:val="00D43388"/>
    <w:rsid w:val="00D4350B"/>
    <w:rsid w:val="00D43E37"/>
    <w:rsid w:val="00D440D3"/>
    <w:rsid w:val="00D440D8"/>
    <w:rsid w:val="00D446FD"/>
    <w:rsid w:val="00D44AC3"/>
    <w:rsid w:val="00D44B95"/>
    <w:rsid w:val="00D45242"/>
    <w:rsid w:val="00D4529A"/>
    <w:rsid w:val="00D4532F"/>
    <w:rsid w:val="00D453CB"/>
    <w:rsid w:val="00D45468"/>
    <w:rsid w:val="00D4549F"/>
    <w:rsid w:val="00D45C6D"/>
    <w:rsid w:val="00D4662D"/>
    <w:rsid w:val="00D470E2"/>
    <w:rsid w:val="00D479A9"/>
    <w:rsid w:val="00D47B83"/>
    <w:rsid w:val="00D5016A"/>
    <w:rsid w:val="00D50422"/>
    <w:rsid w:val="00D50854"/>
    <w:rsid w:val="00D50E65"/>
    <w:rsid w:val="00D5153A"/>
    <w:rsid w:val="00D517AC"/>
    <w:rsid w:val="00D51939"/>
    <w:rsid w:val="00D51E16"/>
    <w:rsid w:val="00D52252"/>
    <w:rsid w:val="00D52303"/>
    <w:rsid w:val="00D5245A"/>
    <w:rsid w:val="00D52C88"/>
    <w:rsid w:val="00D52E28"/>
    <w:rsid w:val="00D531F4"/>
    <w:rsid w:val="00D5333E"/>
    <w:rsid w:val="00D53405"/>
    <w:rsid w:val="00D53A3A"/>
    <w:rsid w:val="00D542AD"/>
    <w:rsid w:val="00D54493"/>
    <w:rsid w:val="00D54A39"/>
    <w:rsid w:val="00D54DB0"/>
    <w:rsid w:val="00D55D68"/>
    <w:rsid w:val="00D55E88"/>
    <w:rsid w:val="00D571E9"/>
    <w:rsid w:val="00D572D6"/>
    <w:rsid w:val="00D576AD"/>
    <w:rsid w:val="00D57AF8"/>
    <w:rsid w:val="00D57B6C"/>
    <w:rsid w:val="00D57E34"/>
    <w:rsid w:val="00D606A4"/>
    <w:rsid w:val="00D6073A"/>
    <w:rsid w:val="00D611B7"/>
    <w:rsid w:val="00D61703"/>
    <w:rsid w:val="00D618BA"/>
    <w:rsid w:val="00D6199C"/>
    <w:rsid w:val="00D61E5F"/>
    <w:rsid w:val="00D62144"/>
    <w:rsid w:val="00D62482"/>
    <w:rsid w:val="00D626EE"/>
    <w:rsid w:val="00D62AD5"/>
    <w:rsid w:val="00D63704"/>
    <w:rsid w:val="00D63910"/>
    <w:rsid w:val="00D6414D"/>
    <w:rsid w:val="00D64301"/>
    <w:rsid w:val="00D654A8"/>
    <w:rsid w:val="00D65A1A"/>
    <w:rsid w:val="00D65ADA"/>
    <w:rsid w:val="00D66159"/>
    <w:rsid w:val="00D6618C"/>
    <w:rsid w:val="00D66C66"/>
    <w:rsid w:val="00D670BC"/>
    <w:rsid w:val="00D6751E"/>
    <w:rsid w:val="00D67C3E"/>
    <w:rsid w:val="00D67D72"/>
    <w:rsid w:val="00D67DB6"/>
    <w:rsid w:val="00D67DE1"/>
    <w:rsid w:val="00D67F5D"/>
    <w:rsid w:val="00D70264"/>
    <w:rsid w:val="00D70467"/>
    <w:rsid w:val="00D70ADE"/>
    <w:rsid w:val="00D717F4"/>
    <w:rsid w:val="00D71A6D"/>
    <w:rsid w:val="00D71AB9"/>
    <w:rsid w:val="00D7359F"/>
    <w:rsid w:val="00D73813"/>
    <w:rsid w:val="00D74030"/>
    <w:rsid w:val="00D745F9"/>
    <w:rsid w:val="00D746CE"/>
    <w:rsid w:val="00D74FA6"/>
    <w:rsid w:val="00D75CEA"/>
    <w:rsid w:val="00D75D93"/>
    <w:rsid w:val="00D75F81"/>
    <w:rsid w:val="00D76058"/>
    <w:rsid w:val="00D76223"/>
    <w:rsid w:val="00D76833"/>
    <w:rsid w:val="00D772CF"/>
    <w:rsid w:val="00D77356"/>
    <w:rsid w:val="00D77463"/>
    <w:rsid w:val="00D779D2"/>
    <w:rsid w:val="00D80353"/>
    <w:rsid w:val="00D8049E"/>
    <w:rsid w:val="00D80670"/>
    <w:rsid w:val="00D80979"/>
    <w:rsid w:val="00D809DB"/>
    <w:rsid w:val="00D80A35"/>
    <w:rsid w:val="00D80C12"/>
    <w:rsid w:val="00D817E2"/>
    <w:rsid w:val="00D81861"/>
    <w:rsid w:val="00D81988"/>
    <w:rsid w:val="00D81B5E"/>
    <w:rsid w:val="00D81DFC"/>
    <w:rsid w:val="00D8227A"/>
    <w:rsid w:val="00D82B9F"/>
    <w:rsid w:val="00D83414"/>
    <w:rsid w:val="00D83493"/>
    <w:rsid w:val="00D8379A"/>
    <w:rsid w:val="00D83803"/>
    <w:rsid w:val="00D83B6C"/>
    <w:rsid w:val="00D84151"/>
    <w:rsid w:val="00D8428D"/>
    <w:rsid w:val="00D845B8"/>
    <w:rsid w:val="00D84801"/>
    <w:rsid w:val="00D84EAD"/>
    <w:rsid w:val="00D85148"/>
    <w:rsid w:val="00D852B1"/>
    <w:rsid w:val="00D85702"/>
    <w:rsid w:val="00D85904"/>
    <w:rsid w:val="00D8611C"/>
    <w:rsid w:val="00D8652C"/>
    <w:rsid w:val="00D86BA3"/>
    <w:rsid w:val="00D877FE"/>
    <w:rsid w:val="00D9035B"/>
    <w:rsid w:val="00D90AED"/>
    <w:rsid w:val="00D90C26"/>
    <w:rsid w:val="00D91029"/>
    <w:rsid w:val="00D917C8"/>
    <w:rsid w:val="00D9183D"/>
    <w:rsid w:val="00D9189E"/>
    <w:rsid w:val="00D9191B"/>
    <w:rsid w:val="00D91F8D"/>
    <w:rsid w:val="00D921AC"/>
    <w:rsid w:val="00D923A8"/>
    <w:rsid w:val="00D92C35"/>
    <w:rsid w:val="00D933A4"/>
    <w:rsid w:val="00D9351E"/>
    <w:rsid w:val="00D93684"/>
    <w:rsid w:val="00D93A63"/>
    <w:rsid w:val="00D93A82"/>
    <w:rsid w:val="00D93D1C"/>
    <w:rsid w:val="00D93E5E"/>
    <w:rsid w:val="00D944C0"/>
    <w:rsid w:val="00D945B3"/>
    <w:rsid w:val="00D9463A"/>
    <w:rsid w:val="00D946C8"/>
    <w:rsid w:val="00D94C24"/>
    <w:rsid w:val="00D94C72"/>
    <w:rsid w:val="00D95021"/>
    <w:rsid w:val="00D9587F"/>
    <w:rsid w:val="00D95A6D"/>
    <w:rsid w:val="00D95BDC"/>
    <w:rsid w:val="00D967CD"/>
    <w:rsid w:val="00D96CAF"/>
    <w:rsid w:val="00D96DDE"/>
    <w:rsid w:val="00D972AC"/>
    <w:rsid w:val="00D979A5"/>
    <w:rsid w:val="00DA06EA"/>
    <w:rsid w:val="00DA0A9E"/>
    <w:rsid w:val="00DA0C5B"/>
    <w:rsid w:val="00DA1096"/>
    <w:rsid w:val="00DA12B1"/>
    <w:rsid w:val="00DA2111"/>
    <w:rsid w:val="00DA2704"/>
    <w:rsid w:val="00DA2C6A"/>
    <w:rsid w:val="00DA4002"/>
    <w:rsid w:val="00DA404A"/>
    <w:rsid w:val="00DA47BB"/>
    <w:rsid w:val="00DA4DC7"/>
    <w:rsid w:val="00DA4EE4"/>
    <w:rsid w:val="00DA551D"/>
    <w:rsid w:val="00DA5758"/>
    <w:rsid w:val="00DA5AF9"/>
    <w:rsid w:val="00DA5DE4"/>
    <w:rsid w:val="00DA5F36"/>
    <w:rsid w:val="00DA5FB3"/>
    <w:rsid w:val="00DA6125"/>
    <w:rsid w:val="00DA618E"/>
    <w:rsid w:val="00DA6345"/>
    <w:rsid w:val="00DA7083"/>
    <w:rsid w:val="00DA7367"/>
    <w:rsid w:val="00DA7AF9"/>
    <w:rsid w:val="00DB0164"/>
    <w:rsid w:val="00DB05CD"/>
    <w:rsid w:val="00DB0782"/>
    <w:rsid w:val="00DB08A7"/>
    <w:rsid w:val="00DB0D05"/>
    <w:rsid w:val="00DB0D21"/>
    <w:rsid w:val="00DB0F0F"/>
    <w:rsid w:val="00DB0F4C"/>
    <w:rsid w:val="00DB0F7A"/>
    <w:rsid w:val="00DB1067"/>
    <w:rsid w:val="00DB1777"/>
    <w:rsid w:val="00DB21E9"/>
    <w:rsid w:val="00DB2892"/>
    <w:rsid w:val="00DB2A3B"/>
    <w:rsid w:val="00DB2BCB"/>
    <w:rsid w:val="00DB2E3D"/>
    <w:rsid w:val="00DB2F9A"/>
    <w:rsid w:val="00DB4153"/>
    <w:rsid w:val="00DB4236"/>
    <w:rsid w:val="00DB4C87"/>
    <w:rsid w:val="00DB5039"/>
    <w:rsid w:val="00DB544F"/>
    <w:rsid w:val="00DB625B"/>
    <w:rsid w:val="00DB655D"/>
    <w:rsid w:val="00DB6586"/>
    <w:rsid w:val="00DB6969"/>
    <w:rsid w:val="00DB6A60"/>
    <w:rsid w:val="00DB6E53"/>
    <w:rsid w:val="00DB6EB4"/>
    <w:rsid w:val="00DB79D6"/>
    <w:rsid w:val="00DB7E46"/>
    <w:rsid w:val="00DC147B"/>
    <w:rsid w:val="00DC1E9A"/>
    <w:rsid w:val="00DC24F5"/>
    <w:rsid w:val="00DC2611"/>
    <w:rsid w:val="00DC2644"/>
    <w:rsid w:val="00DC2EEE"/>
    <w:rsid w:val="00DC409F"/>
    <w:rsid w:val="00DC4A9A"/>
    <w:rsid w:val="00DC4C32"/>
    <w:rsid w:val="00DC4F93"/>
    <w:rsid w:val="00DC5464"/>
    <w:rsid w:val="00DC5688"/>
    <w:rsid w:val="00DC57A5"/>
    <w:rsid w:val="00DC57D9"/>
    <w:rsid w:val="00DC5BF5"/>
    <w:rsid w:val="00DC5E20"/>
    <w:rsid w:val="00DC60A4"/>
    <w:rsid w:val="00DC6303"/>
    <w:rsid w:val="00DC6530"/>
    <w:rsid w:val="00DC6CA9"/>
    <w:rsid w:val="00DC715D"/>
    <w:rsid w:val="00DC72EE"/>
    <w:rsid w:val="00DC749F"/>
    <w:rsid w:val="00DC77FA"/>
    <w:rsid w:val="00DC7E99"/>
    <w:rsid w:val="00DD00ED"/>
    <w:rsid w:val="00DD0B3D"/>
    <w:rsid w:val="00DD14C9"/>
    <w:rsid w:val="00DD16D3"/>
    <w:rsid w:val="00DD1B3D"/>
    <w:rsid w:val="00DD1C95"/>
    <w:rsid w:val="00DD1CE9"/>
    <w:rsid w:val="00DD1CFE"/>
    <w:rsid w:val="00DD1EC1"/>
    <w:rsid w:val="00DD2048"/>
    <w:rsid w:val="00DD213C"/>
    <w:rsid w:val="00DD21F0"/>
    <w:rsid w:val="00DD2972"/>
    <w:rsid w:val="00DD3AB9"/>
    <w:rsid w:val="00DD3CC0"/>
    <w:rsid w:val="00DD5140"/>
    <w:rsid w:val="00DD51A7"/>
    <w:rsid w:val="00DD5C93"/>
    <w:rsid w:val="00DD6222"/>
    <w:rsid w:val="00DD6CCB"/>
    <w:rsid w:val="00DD7EAD"/>
    <w:rsid w:val="00DD7EB0"/>
    <w:rsid w:val="00DE024F"/>
    <w:rsid w:val="00DE058E"/>
    <w:rsid w:val="00DE0E18"/>
    <w:rsid w:val="00DE112A"/>
    <w:rsid w:val="00DE14DE"/>
    <w:rsid w:val="00DE1914"/>
    <w:rsid w:val="00DE2163"/>
    <w:rsid w:val="00DE251E"/>
    <w:rsid w:val="00DE2745"/>
    <w:rsid w:val="00DE28D9"/>
    <w:rsid w:val="00DE2BEE"/>
    <w:rsid w:val="00DE2D55"/>
    <w:rsid w:val="00DE308E"/>
    <w:rsid w:val="00DE3095"/>
    <w:rsid w:val="00DE39B6"/>
    <w:rsid w:val="00DE3D1D"/>
    <w:rsid w:val="00DE4608"/>
    <w:rsid w:val="00DE488C"/>
    <w:rsid w:val="00DE4D94"/>
    <w:rsid w:val="00DE53F7"/>
    <w:rsid w:val="00DE5482"/>
    <w:rsid w:val="00DE55EB"/>
    <w:rsid w:val="00DE5645"/>
    <w:rsid w:val="00DE5881"/>
    <w:rsid w:val="00DE5C4E"/>
    <w:rsid w:val="00DE5D08"/>
    <w:rsid w:val="00DE5F1F"/>
    <w:rsid w:val="00DE6099"/>
    <w:rsid w:val="00DE619F"/>
    <w:rsid w:val="00DE6659"/>
    <w:rsid w:val="00DE6735"/>
    <w:rsid w:val="00DE698F"/>
    <w:rsid w:val="00DE6B26"/>
    <w:rsid w:val="00DE6EE2"/>
    <w:rsid w:val="00DE742D"/>
    <w:rsid w:val="00DE76C6"/>
    <w:rsid w:val="00DE7B89"/>
    <w:rsid w:val="00DE7F93"/>
    <w:rsid w:val="00DF0185"/>
    <w:rsid w:val="00DF02A3"/>
    <w:rsid w:val="00DF0377"/>
    <w:rsid w:val="00DF0758"/>
    <w:rsid w:val="00DF0B84"/>
    <w:rsid w:val="00DF0CC2"/>
    <w:rsid w:val="00DF0E8B"/>
    <w:rsid w:val="00DF17A7"/>
    <w:rsid w:val="00DF17CB"/>
    <w:rsid w:val="00DF19F5"/>
    <w:rsid w:val="00DF1DB2"/>
    <w:rsid w:val="00DF1FDF"/>
    <w:rsid w:val="00DF2379"/>
    <w:rsid w:val="00DF269C"/>
    <w:rsid w:val="00DF284B"/>
    <w:rsid w:val="00DF3080"/>
    <w:rsid w:val="00DF3231"/>
    <w:rsid w:val="00DF32FE"/>
    <w:rsid w:val="00DF3589"/>
    <w:rsid w:val="00DF35D3"/>
    <w:rsid w:val="00DF39C9"/>
    <w:rsid w:val="00DF3AE9"/>
    <w:rsid w:val="00DF4745"/>
    <w:rsid w:val="00DF4775"/>
    <w:rsid w:val="00DF4AB3"/>
    <w:rsid w:val="00DF56C7"/>
    <w:rsid w:val="00DF5961"/>
    <w:rsid w:val="00DF5BFC"/>
    <w:rsid w:val="00DF62C2"/>
    <w:rsid w:val="00DF62F4"/>
    <w:rsid w:val="00DF640C"/>
    <w:rsid w:val="00DF65CB"/>
    <w:rsid w:val="00DF66A1"/>
    <w:rsid w:val="00DF6A6A"/>
    <w:rsid w:val="00DF6C37"/>
    <w:rsid w:val="00DF774D"/>
    <w:rsid w:val="00DF7911"/>
    <w:rsid w:val="00DF7C3E"/>
    <w:rsid w:val="00E001DA"/>
    <w:rsid w:val="00E001EC"/>
    <w:rsid w:val="00E00B7B"/>
    <w:rsid w:val="00E00EC7"/>
    <w:rsid w:val="00E010CA"/>
    <w:rsid w:val="00E01152"/>
    <w:rsid w:val="00E01F2B"/>
    <w:rsid w:val="00E02391"/>
    <w:rsid w:val="00E02425"/>
    <w:rsid w:val="00E02547"/>
    <w:rsid w:val="00E0268A"/>
    <w:rsid w:val="00E026D3"/>
    <w:rsid w:val="00E02931"/>
    <w:rsid w:val="00E02A04"/>
    <w:rsid w:val="00E02F89"/>
    <w:rsid w:val="00E03371"/>
    <w:rsid w:val="00E03508"/>
    <w:rsid w:val="00E03C40"/>
    <w:rsid w:val="00E0408A"/>
    <w:rsid w:val="00E04376"/>
    <w:rsid w:val="00E04ABF"/>
    <w:rsid w:val="00E04E98"/>
    <w:rsid w:val="00E04F3F"/>
    <w:rsid w:val="00E054D7"/>
    <w:rsid w:val="00E0585B"/>
    <w:rsid w:val="00E05C72"/>
    <w:rsid w:val="00E06095"/>
    <w:rsid w:val="00E060B1"/>
    <w:rsid w:val="00E06144"/>
    <w:rsid w:val="00E066C9"/>
    <w:rsid w:val="00E06715"/>
    <w:rsid w:val="00E06D5D"/>
    <w:rsid w:val="00E06E90"/>
    <w:rsid w:val="00E07E45"/>
    <w:rsid w:val="00E1135C"/>
    <w:rsid w:val="00E1197F"/>
    <w:rsid w:val="00E119DF"/>
    <w:rsid w:val="00E11DDA"/>
    <w:rsid w:val="00E1206E"/>
    <w:rsid w:val="00E12B23"/>
    <w:rsid w:val="00E13667"/>
    <w:rsid w:val="00E1379A"/>
    <w:rsid w:val="00E137F0"/>
    <w:rsid w:val="00E13E6B"/>
    <w:rsid w:val="00E143F9"/>
    <w:rsid w:val="00E1466E"/>
    <w:rsid w:val="00E149D3"/>
    <w:rsid w:val="00E151AE"/>
    <w:rsid w:val="00E15846"/>
    <w:rsid w:val="00E1587F"/>
    <w:rsid w:val="00E158DF"/>
    <w:rsid w:val="00E15AA3"/>
    <w:rsid w:val="00E15BE1"/>
    <w:rsid w:val="00E15C19"/>
    <w:rsid w:val="00E16057"/>
    <w:rsid w:val="00E1651A"/>
    <w:rsid w:val="00E16606"/>
    <w:rsid w:val="00E16912"/>
    <w:rsid w:val="00E16C05"/>
    <w:rsid w:val="00E16E7F"/>
    <w:rsid w:val="00E171C1"/>
    <w:rsid w:val="00E1752D"/>
    <w:rsid w:val="00E20436"/>
    <w:rsid w:val="00E205CB"/>
    <w:rsid w:val="00E207D8"/>
    <w:rsid w:val="00E20B36"/>
    <w:rsid w:val="00E21DAC"/>
    <w:rsid w:val="00E21E6B"/>
    <w:rsid w:val="00E22325"/>
    <w:rsid w:val="00E228C4"/>
    <w:rsid w:val="00E22BB4"/>
    <w:rsid w:val="00E22CFC"/>
    <w:rsid w:val="00E22FFD"/>
    <w:rsid w:val="00E235F1"/>
    <w:rsid w:val="00E23749"/>
    <w:rsid w:val="00E23CEA"/>
    <w:rsid w:val="00E23DAF"/>
    <w:rsid w:val="00E2406A"/>
    <w:rsid w:val="00E249BC"/>
    <w:rsid w:val="00E24D58"/>
    <w:rsid w:val="00E2507D"/>
    <w:rsid w:val="00E25236"/>
    <w:rsid w:val="00E25CA4"/>
    <w:rsid w:val="00E25CD7"/>
    <w:rsid w:val="00E26393"/>
    <w:rsid w:val="00E27427"/>
    <w:rsid w:val="00E278B9"/>
    <w:rsid w:val="00E279B6"/>
    <w:rsid w:val="00E300E5"/>
    <w:rsid w:val="00E30315"/>
    <w:rsid w:val="00E30977"/>
    <w:rsid w:val="00E30F89"/>
    <w:rsid w:val="00E310E0"/>
    <w:rsid w:val="00E316D0"/>
    <w:rsid w:val="00E31E2C"/>
    <w:rsid w:val="00E323FF"/>
    <w:rsid w:val="00E32433"/>
    <w:rsid w:val="00E32A83"/>
    <w:rsid w:val="00E33BBA"/>
    <w:rsid w:val="00E34250"/>
    <w:rsid w:val="00E343BD"/>
    <w:rsid w:val="00E34613"/>
    <w:rsid w:val="00E3465D"/>
    <w:rsid w:val="00E34A58"/>
    <w:rsid w:val="00E350E6"/>
    <w:rsid w:val="00E35158"/>
    <w:rsid w:val="00E3520B"/>
    <w:rsid w:val="00E35255"/>
    <w:rsid w:val="00E357E2"/>
    <w:rsid w:val="00E35A6E"/>
    <w:rsid w:val="00E35B89"/>
    <w:rsid w:val="00E35CD2"/>
    <w:rsid w:val="00E36AE7"/>
    <w:rsid w:val="00E36B0C"/>
    <w:rsid w:val="00E36B8C"/>
    <w:rsid w:val="00E36CB1"/>
    <w:rsid w:val="00E36E93"/>
    <w:rsid w:val="00E3722E"/>
    <w:rsid w:val="00E374C0"/>
    <w:rsid w:val="00E37C37"/>
    <w:rsid w:val="00E37C7B"/>
    <w:rsid w:val="00E37FB4"/>
    <w:rsid w:val="00E40514"/>
    <w:rsid w:val="00E4084D"/>
    <w:rsid w:val="00E40D6E"/>
    <w:rsid w:val="00E411DA"/>
    <w:rsid w:val="00E41251"/>
    <w:rsid w:val="00E4162D"/>
    <w:rsid w:val="00E417C5"/>
    <w:rsid w:val="00E41C72"/>
    <w:rsid w:val="00E41E82"/>
    <w:rsid w:val="00E4218A"/>
    <w:rsid w:val="00E4248C"/>
    <w:rsid w:val="00E426E1"/>
    <w:rsid w:val="00E429F8"/>
    <w:rsid w:val="00E42B59"/>
    <w:rsid w:val="00E430F9"/>
    <w:rsid w:val="00E4310A"/>
    <w:rsid w:val="00E437DD"/>
    <w:rsid w:val="00E43AC9"/>
    <w:rsid w:val="00E43CA8"/>
    <w:rsid w:val="00E44033"/>
    <w:rsid w:val="00E4412E"/>
    <w:rsid w:val="00E44490"/>
    <w:rsid w:val="00E44922"/>
    <w:rsid w:val="00E44A8E"/>
    <w:rsid w:val="00E4648D"/>
    <w:rsid w:val="00E469D7"/>
    <w:rsid w:val="00E46AB7"/>
    <w:rsid w:val="00E46D24"/>
    <w:rsid w:val="00E46F74"/>
    <w:rsid w:val="00E47211"/>
    <w:rsid w:val="00E4723C"/>
    <w:rsid w:val="00E4753B"/>
    <w:rsid w:val="00E47580"/>
    <w:rsid w:val="00E47AE8"/>
    <w:rsid w:val="00E47B37"/>
    <w:rsid w:val="00E47B81"/>
    <w:rsid w:val="00E47B9B"/>
    <w:rsid w:val="00E47CA6"/>
    <w:rsid w:val="00E5011E"/>
    <w:rsid w:val="00E508C2"/>
    <w:rsid w:val="00E510E7"/>
    <w:rsid w:val="00E510E9"/>
    <w:rsid w:val="00E513DA"/>
    <w:rsid w:val="00E51994"/>
    <w:rsid w:val="00E51AFC"/>
    <w:rsid w:val="00E51C9D"/>
    <w:rsid w:val="00E51E36"/>
    <w:rsid w:val="00E52027"/>
    <w:rsid w:val="00E523E2"/>
    <w:rsid w:val="00E524E0"/>
    <w:rsid w:val="00E52C30"/>
    <w:rsid w:val="00E52E26"/>
    <w:rsid w:val="00E52FC8"/>
    <w:rsid w:val="00E537B4"/>
    <w:rsid w:val="00E53AAB"/>
    <w:rsid w:val="00E53C4B"/>
    <w:rsid w:val="00E54BD1"/>
    <w:rsid w:val="00E5613E"/>
    <w:rsid w:val="00E562B3"/>
    <w:rsid w:val="00E5642A"/>
    <w:rsid w:val="00E56A2C"/>
    <w:rsid w:val="00E57016"/>
    <w:rsid w:val="00E57571"/>
    <w:rsid w:val="00E577FB"/>
    <w:rsid w:val="00E57BBB"/>
    <w:rsid w:val="00E60BFC"/>
    <w:rsid w:val="00E60C35"/>
    <w:rsid w:val="00E60F21"/>
    <w:rsid w:val="00E6136B"/>
    <w:rsid w:val="00E613C4"/>
    <w:rsid w:val="00E61901"/>
    <w:rsid w:val="00E61AD7"/>
    <w:rsid w:val="00E61D00"/>
    <w:rsid w:val="00E61EA4"/>
    <w:rsid w:val="00E6238A"/>
    <w:rsid w:val="00E626BE"/>
    <w:rsid w:val="00E62807"/>
    <w:rsid w:val="00E62931"/>
    <w:rsid w:val="00E62D18"/>
    <w:rsid w:val="00E63EBB"/>
    <w:rsid w:val="00E6592D"/>
    <w:rsid w:val="00E659A3"/>
    <w:rsid w:val="00E65E77"/>
    <w:rsid w:val="00E6628B"/>
    <w:rsid w:val="00E66295"/>
    <w:rsid w:val="00E66796"/>
    <w:rsid w:val="00E669A7"/>
    <w:rsid w:val="00E66A43"/>
    <w:rsid w:val="00E66B3E"/>
    <w:rsid w:val="00E66CAC"/>
    <w:rsid w:val="00E67055"/>
    <w:rsid w:val="00E67443"/>
    <w:rsid w:val="00E678D6"/>
    <w:rsid w:val="00E679DA"/>
    <w:rsid w:val="00E67B25"/>
    <w:rsid w:val="00E67ED0"/>
    <w:rsid w:val="00E70894"/>
    <w:rsid w:val="00E70DA4"/>
    <w:rsid w:val="00E70ECA"/>
    <w:rsid w:val="00E70EFF"/>
    <w:rsid w:val="00E71588"/>
    <w:rsid w:val="00E71BC3"/>
    <w:rsid w:val="00E71C98"/>
    <w:rsid w:val="00E7223C"/>
    <w:rsid w:val="00E7255A"/>
    <w:rsid w:val="00E733BA"/>
    <w:rsid w:val="00E745BB"/>
    <w:rsid w:val="00E751ED"/>
    <w:rsid w:val="00E7552E"/>
    <w:rsid w:val="00E76284"/>
    <w:rsid w:val="00E763B8"/>
    <w:rsid w:val="00E7674D"/>
    <w:rsid w:val="00E76E42"/>
    <w:rsid w:val="00E7717C"/>
    <w:rsid w:val="00E7739C"/>
    <w:rsid w:val="00E77913"/>
    <w:rsid w:val="00E77A25"/>
    <w:rsid w:val="00E77BFF"/>
    <w:rsid w:val="00E80B8D"/>
    <w:rsid w:val="00E80CE1"/>
    <w:rsid w:val="00E81416"/>
    <w:rsid w:val="00E8168B"/>
    <w:rsid w:val="00E8183F"/>
    <w:rsid w:val="00E81C02"/>
    <w:rsid w:val="00E81FB6"/>
    <w:rsid w:val="00E8273E"/>
    <w:rsid w:val="00E82B78"/>
    <w:rsid w:val="00E82C7D"/>
    <w:rsid w:val="00E82F90"/>
    <w:rsid w:val="00E83431"/>
    <w:rsid w:val="00E83A2F"/>
    <w:rsid w:val="00E84132"/>
    <w:rsid w:val="00E84445"/>
    <w:rsid w:val="00E859CC"/>
    <w:rsid w:val="00E85CAF"/>
    <w:rsid w:val="00E85DB7"/>
    <w:rsid w:val="00E85F88"/>
    <w:rsid w:val="00E864A4"/>
    <w:rsid w:val="00E86ACB"/>
    <w:rsid w:val="00E86AF9"/>
    <w:rsid w:val="00E86D88"/>
    <w:rsid w:val="00E86DF1"/>
    <w:rsid w:val="00E875E5"/>
    <w:rsid w:val="00E87FB2"/>
    <w:rsid w:val="00E900F4"/>
    <w:rsid w:val="00E910AA"/>
    <w:rsid w:val="00E916CB"/>
    <w:rsid w:val="00E9187D"/>
    <w:rsid w:val="00E91DFD"/>
    <w:rsid w:val="00E92B61"/>
    <w:rsid w:val="00E92FCA"/>
    <w:rsid w:val="00E937FB"/>
    <w:rsid w:val="00E93953"/>
    <w:rsid w:val="00E94071"/>
    <w:rsid w:val="00E947DC"/>
    <w:rsid w:val="00E94C5C"/>
    <w:rsid w:val="00E95523"/>
    <w:rsid w:val="00E95619"/>
    <w:rsid w:val="00E956A9"/>
    <w:rsid w:val="00E95B56"/>
    <w:rsid w:val="00E95D0B"/>
    <w:rsid w:val="00E95F9B"/>
    <w:rsid w:val="00E9686A"/>
    <w:rsid w:val="00E96941"/>
    <w:rsid w:val="00E969F1"/>
    <w:rsid w:val="00E972F8"/>
    <w:rsid w:val="00E97326"/>
    <w:rsid w:val="00E9765A"/>
    <w:rsid w:val="00E97710"/>
    <w:rsid w:val="00E97B94"/>
    <w:rsid w:val="00E97F1D"/>
    <w:rsid w:val="00EA11AA"/>
    <w:rsid w:val="00EA192C"/>
    <w:rsid w:val="00EA197E"/>
    <w:rsid w:val="00EA1A6F"/>
    <w:rsid w:val="00EA25B3"/>
    <w:rsid w:val="00EA2909"/>
    <w:rsid w:val="00EA2B54"/>
    <w:rsid w:val="00EA3A2F"/>
    <w:rsid w:val="00EA3DD6"/>
    <w:rsid w:val="00EA44FD"/>
    <w:rsid w:val="00EA4879"/>
    <w:rsid w:val="00EA519D"/>
    <w:rsid w:val="00EA51A1"/>
    <w:rsid w:val="00EA53C5"/>
    <w:rsid w:val="00EA56A3"/>
    <w:rsid w:val="00EA5934"/>
    <w:rsid w:val="00EA5EEF"/>
    <w:rsid w:val="00EA60F6"/>
    <w:rsid w:val="00EA6227"/>
    <w:rsid w:val="00EA665F"/>
    <w:rsid w:val="00EA679B"/>
    <w:rsid w:val="00EA6F21"/>
    <w:rsid w:val="00EA7659"/>
    <w:rsid w:val="00EA7AE9"/>
    <w:rsid w:val="00EA7EBE"/>
    <w:rsid w:val="00EB0529"/>
    <w:rsid w:val="00EB173E"/>
    <w:rsid w:val="00EB186C"/>
    <w:rsid w:val="00EB197C"/>
    <w:rsid w:val="00EB1B2C"/>
    <w:rsid w:val="00EB21B7"/>
    <w:rsid w:val="00EB2450"/>
    <w:rsid w:val="00EB2AB9"/>
    <w:rsid w:val="00EB2F63"/>
    <w:rsid w:val="00EB3211"/>
    <w:rsid w:val="00EB3361"/>
    <w:rsid w:val="00EB3779"/>
    <w:rsid w:val="00EB3945"/>
    <w:rsid w:val="00EB3DC9"/>
    <w:rsid w:val="00EB40E2"/>
    <w:rsid w:val="00EB4276"/>
    <w:rsid w:val="00EB462E"/>
    <w:rsid w:val="00EB49DC"/>
    <w:rsid w:val="00EB4E3A"/>
    <w:rsid w:val="00EB4F33"/>
    <w:rsid w:val="00EB5664"/>
    <w:rsid w:val="00EB66BB"/>
    <w:rsid w:val="00EB68C1"/>
    <w:rsid w:val="00EB6EC6"/>
    <w:rsid w:val="00EB7C18"/>
    <w:rsid w:val="00EB7E28"/>
    <w:rsid w:val="00EC0B03"/>
    <w:rsid w:val="00EC0DDA"/>
    <w:rsid w:val="00EC109B"/>
    <w:rsid w:val="00EC10A9"/>
    <w:rsid w:val="00EC1120"/>
    <w:rsid w:val="00EC1165"/>
    <w:rsid w:val="00EC1503"/>
    <w:rsid w:val="00EC22BB"/>
    <w:rsid w:val="00EC23C7"/>
    <w:rsid w:val="00EC375E"/>
    <w:rsid w:val="00EC37FD"/>
    <w:rsid w:val="00EC4000"/>
    <w:rsid w:val="00EC40FC"/>
    <w:rsid w:val="00EC43DB"/>
    <w:rsid w:val="00EC454C"/>
    <w:rsid w:val="00EC4E25"/>
    <w:rsid w:val="00EC5022"/>
    <w:rsid w:val="00EC508A"/>
    <w:rsid w:val="00EC51AA"/>
    <w:rsid w:val="00EC55C4"/>
    <w:rsid w:val="00EC5A7D"/>
    <w:rsid w:val="00EC5CAA"/>
    <w:rsid w:val="00EC5D6A"/>
    <w:rsid w:val="00EC5D73"/>
    <w:rsid w:val="00EC5E9E"/>
    <w:rsid w:val="00EC643D"/>
    <w:rsid w:val="00EC6549"/>
    <w:rsid w:val="00EC6571"/>
    <w:rsid w:val="00ED0235"/>
    <w:rsid w:val="00ED0979"/>
    <w:rsid w:val="00ED0A55"/>
    <w:rsid w:val="00ED0F36"/>
    <w:rsid w:val="00ED164B"/>
    <w:rsid w:val="00ED1E66"/>
    <w:rsid w:val="00ED1E84"/>
    <w:rsid w:val="00ED2220"/>
    <w:rsid w:val="00ED2BDE"/>
    <w:rsid w:val="00ED2E97"/>
    <w:rsid w:val="00ED33AA"/>
    <w:rsid w:val="00ED379D"/>
    <w:rsid w:val="00ED39DA"/>
    <w:rsid w:val="00ED39DD"/>
    <w:rsid w:val="00ED3ACE"/>
    <w:rsid w:val="00ED3DEF"/>
    <w:rsid w:val="00ED4127"/>
    <w:rsid w:val="00ED4169"/>
    <w:rsid w:val="00ED4278"/>
    <w:rsid w:val="00ED453C"/>
    <w:rsid w:val="00ED4646"/>
    <w:rsid w:val="00ED4B00"/>
    <w:rsid w:val="00ED4D7F"/>
    <w:rsid w:val="00ED5177"/>
    <w:rsid w:val="00ED57F8"/>
    <w:rsid w:val="00ED5A59"/>
    <w:rsid w:val="00ED5ABB"/>
    <w:rsid w:val="00ED5ADD"/>
    <w:rsid w:val="00ED607C"/>
    <w:rsid w:val="00ED6F8D"/>
    <w:rsid w:val="00ED7C0C"/>
    <w:rsid w:val="00ED7D12"/>
    <w:rsid w:val="00ED7FA0"/>
    <w:rsid w:val="00EE03FC"/>
    <w:rsid w:val="00EE0418"/>
    <w:rsid w:val="00EE0480"/>
    <w:rsid w:val="00EE05E8"/>
    <w:rsid w:val="00EE0652"/>
    <w:rsid w:val="00EE0D98"/>
    <w:rsid w:val="00EE0F01"/>
    <w:rsid w:val="00EE1035"/>
    <w:rsid w:val="00EE103B"/>
    <w:rsid w:val="00EE10A2"/>
    <w:rsid w:val="00EE1E12"/>
    <w:rsid w:val="00EE201C"/>
    <w:rsid w:val="00EE21B2"/>
    <w:rsid w:val="00EE281E"/>
    <w:rsid w:val="00EE300E"/>
    <w:rsid w:val="00EE3218"/>
    <w:rsid w:val="00EE34AC"/>
    <w:rsid w:val="00EE3A24"/>
    <w:rsid w:val="00EE42C6"/>
    <w:rsid w:val="00EE4675"/>
    <w:rsid w:val="00EE4803"/>
    <w:rsid w:val="00EE4C8A"/>
    <w:rsid w:val="00EE4E8B"/>
    <w:rsid w:val="00EE4EEB"/>
    <w:rsid w:val="00EE4F68"/>
    <w:rsid w:val="00EE4FDB"/>
    <w:rsid w:val="00EE5047"/>
    <w:rsid w:val="00EE555B"/>
    <w:rsid w:val="00EE5809"/>
    <w:rsid w:val="00EE5BB3"/>
    <w:rsid w:val="00EE5F05"/>
    <w:rsid w:val="00EE600F"/>
    <w:rsid w:val="00EE62F5"/>
    <w:rsid w:val="00EE6A99"/>
    <w:rsid w:val="00EE7140"/>
    <w:rsid w:val="00EE75ED"/>
    <w:rsid w:val="00EE7ADA"/>
    <w:rsid w:val="00EF07DC"/>
    <w:rsid w:val="00EF08B1"/>
    <w:rsid w:val="00EF0913"/>
    <w:rsid w:val="00EF0924"/>
    <w:rsid w:val="00EF0AC2"/>
    <w:rsid w:val="00EF0D1F"/>
    <w:rsid w:val="00EF1ECB"/>
    <w:rsid w:val="00EF215E"/>
    <w:rsid w:val="00EF2342"/>
    <w:rsid w:val="00EF2722"/>
    <w:rsid w:val="00EF2A72"/>
    <w:rsid w:val="00EF2D45"/>
    <w:rsid w:val="00EF44BC"/>
    <w:rsid w:val="00EF4534"/>
    <w:rsid w:val="00EF4821"/>
    <w:rsid w:val="00EF4C78"/>
    <w:rsid w:val="00EF54BB"/>
    <w:rsid w:val="00EF582C"/>
    <w:rsid w:val="00EF6858"/>
    <w:rsid w:val="00EF6903"/>
    <w:rsid w:val="00EF6DF3"/>
    <w:rsid w:val="00EF79A2"/>
    <w:rsid w:val="00EF7B2A"/>
    <w:rsid w:val="00EF7C41"/>
    <w:rsid w:val="00EF7D6F"/>
    <w:rsid w:val="00EF7E90"/>
    <w:rsid w:val="00F00577"/>
    <w:rsid w:val="00F00A18"/>
    <w:rsid w:val="00F00AC2"/>
    <w:rsid w:val="00F01242"/>
    <w:rsid w:val="00F016B2"/>
    <w:rsid w:val="00F01962"/>
    <w:rsid w:val="00F01F7E"/>
    <w:rsid w:val="00F0214C"/>
    <w:rsid w:val="00F0256D"/>
    <w:rsid w:val="00F02862"/>
    <w:rsid w:val="00F035BF"/>
    <w:rsid w:val="00F0376B"/>
    <w:rsid w:val="00F045BC"/>
    <w:rsid w:val="00F0475E"/>
    <w:rsid w:val="00F047B6"/>
    <w:rsid w:val="00F04DF4"/>
    <w:rsid w:val="00F0506D"/>
    <w:rsid w:val="00F052A6"/>
    <w:rsid w:val="00F058A4"/>
    <w:rsid w:val="00F05E4D"/>
    <w:rsid w:val="00F06054"/>
    <w:rsid w:val="00F06AF7"/>
    <w:rsid w:val="00F06B84"/>
    <w:rsid w:val="00F06E6E"/>
    <w:rsid w:val="00F0721D"/>
    <w:rsid w:val="00F0789F"/>
    <w:rsid w:val="00F07AB4"/>
    <w:rsid w:val="00F07EDB"/>
    <w:rsid w:val="00F101B3"/>
    <w:rsid w:val="00F10DD8"/>
    <w:rsid w:val="00F11165"/>
    <w:rsid w:val="00F11225"/>
    <w:rsid w:val="00F1131D"/>
    <w:rsid w:val="00F11397"/>
    <w:rsid w:val="00F11680"/>
    <w:rsid w:val="00F11CA0"/>
    <w:rsid w:val="00F11FFA"/>
    <w:rsid w:val="00F12023"/>
    <w:rsid w:val="00F12E3E"/>
    <w:rsid w:val="00F134F6"/>
    <w:rsid w:val="00F137C6"/>
    <w:rsid w:val="00F13949"/>
    <w:rsid w:val="00F13A77"/>
    <w:rsid w:val="00F13AB0"/>
    <w:rsid w:val="00F13BD3"/>
    <w:rsid w:val="00F14253"/>
    <w:rsid w:val="00F14682"/>
    <w:rsid w:val="00F14942"/>
    <w:rsid w:val="00F15003"/>
    <w:rsid w:val="00F1588F"/>
    <w:rsid w:val="00F15983"/>
    <w:rsid w:val="00F15D0E"/>
    <w:rsid w:val="00F1691D"/>
    <w:rsid w:val="00F16AA8"/>
    <w:rsid w:val="00F16D05"/>
    <w:rsid w:val="00F171F5"/>
    <w:rsid w:val="00F1726D"/>
    <w:rsid w:val="00F17530"/>
    <w:rsid w:val="00F17611"/>
    <w:rsid w:val="00F17ED2"/>
    <w:rsid w:val="00F20136"/>
    <w:rsid w:val="00F2053E"/>
    <w:rsid w:val="00F207E7"/>
    <w:rsid w:val="00F20881"/>
    <w:rsid w:val="00F20ADA"/>
    <w:rsid w:val="00F211D0"/>
    <w:rsid w:val="00F211DB"/>
    <w:rsid w:val="00F21E72"/>
    <w:rsid w:val="00F23193"/>
    <w:rsid w:val="00F234A8"/>
    <w:rsid w:val="00F234C3"/>
    <w:rsid w:val="00F23538"/>
    <w:rsid w:val="00F23D3B"/>
    <w:rsid w:val="00F23FF6"/>
    <w:rsid w:val="00F241E1"/>
    <w:rsid w:val="00F244DD"/>
    <w:rsid w:val="00F24EC3"/>
    <w:rsid w:val="00F24FDD"/>
    <w:rsid w:val="00F26443"/>
    <w:rsid w:val="00F2652B"/>
    <w:rsid w:val="00F2683C"/>
    <w:rsid w:val="00F26A54"/>
    <w:rsid w:val="00F26D01"/>
    <w:rsid w:val="00F26F87"/>
    <w:rsid w:val="00F27207"/>
    <w:rsid w:val="00F27ACE"/>
    <w:rsid w:val="00F27DD0"/>
    <w:rsid w:val="00F30163"/>
    <w:rsid w:val="00F30723"/>
    <w:rsid w:val="00F30ADB"/>
    <w:rsid w:val="00F31D14"/>
    <w:rsid w:val="00F31EE8"/>
    <w:rsid w:val="00F323CA"/>
    <w:rsid w:val="00F32486"/>
    <w:rsid w:val="00F3249B"/>
    <w:rsid w:val="00F336AC"/>
    <w:rsid w:val="00F33EA5"/>
    <w:rsid w:val="00F33F58"/>
    <w:rsid w:val="00F34985"/>
    <w:rsid w:val="00F349DE"/>
    <w:rsid w:val="00F34C23"/>
    <w:rsid w:val="00F34ED3"/>
    <w:rsid w:val="00F35420"/>
    <w:rsid w:val="00F354F5"/>
    <w:rsid w:val="00F356EE"/>
    <w:rsid w:val="00F35BD0"/>
    <w:rsid w:val="00F35BF1"/>
    <w:rsid w:val="00F35C0D"/>
    <w:rsid w:val="00F36021"/>
    <w:rsid w:val="00F365A1"/>
    <w:rsid w:val="00F3705B"/>
    <w:rsid w:val="00F3727F"/>
    <w:rsid w:val="00F375E3"/>
    <w:rsid w:val="00F377E0"/>
    <w:rsid w:val="00F37A30"/>
    <w:rsid w:val="00F37E56"/>
    <w:rsid w:val="00F40623"/>
    <w:rsid w:val="00F40844"/>
    <w:rsid w:val="00F40B72"/>
    <w:rsid w:val="00F41865"/>
    <w:rsid w:val="00F41AC5"/>
    <w:rsid w:val="00F42049"/>
    <w:rsid w:val="00F422FF"/>
    <w:rsid w:val="00F42420"/>
    <w:rsid w:val="00F425A3"/>
    <w:rsid w:val="00F42672"/>
    <w:rsid w:val="00F4271B"/>
    <w:rsid w:val="00F42A7C"/>
    <w:rsid w:val="00F42C5D"/>
    <w:rsid w:val="00F42DD3"/>
    <w:rsid w:val="00F43202"/>
    <w:rsid w:val="00F43475"/>
    <w:rsid w:val="00F43651"/>
    <w:rsid w:val="00F444A7"/>
    <w:rsid w:val="00F44EA3"/>
    <w:rsid w:val="00F4550D"/>
    <w:rsid w:val="00F45C1A"/>
    <w:rsid w:val="00F45D7A"/>
    <w:rsid w:val="00F46583"/>
    <w:rsid w:val="00F46860"/>
    <w:rsid w:val="00F46884"/>
    <w:rsid w:val="00F468C6"/>
    <w:rsid w:val="00F46B73"/>
    <w:rsid w:val="00F46BB2"/>
    <w:rsid w:val="00F46F49"/>
    <w:rsid w:val="00F474D5"/>
    <w:rsid w:val="00F4766E"/>
    <w:rsid w:val="00F47712"/>
    <w:rsid w:val="00F47C89"/>
    <w:rsid w:val="00F47DC2"/>
    <w:rsid w:val="00F50547"/>
    <w:rsid w:val="00F50658"/>
    <w:rsid w:val="00F50E0A"/>
    <w:rsid w:val="00F513D1"/>
    <w:rsid w:val="00F5169D"/>
    <w:rsid w:val="00F519A5"/>
    <w:rsid w:val="00F5248A"/>
    <w:rsid w:val="00F52951"/>
    <w:rsid w:val="00F52E95"/>
    <w:rsid w:val="00F5337A"/>
    <w:rsid w:val="00F54B0E"/>
    <w:rsid w:val="00F54C3E"/>
    <w:rsid w:val="00F54F19"/>
    <w:rsid w:val="00F55631"/>
    <w:rsid w:val="00F5611B"/>
    <w:rsid w:val="00F5678B"/>
    <w:rsid w:val="00F5689B"/>
    <w:rsid w:val="00F56CE2"/>
    <w:rsid w:val="00F56F8B"/>
    <w:rsid w:val="00F5718C"/>
    <w:rsid w:val="00F574CE"/>
    <w:rsid w:val="00F579AD"/>
    <w:rsid w:val="00F57C16"/>
    <w:rsid w:val="00F57E5F"/>
    <w:rsid w:val="00F57FAD"/>
    <w:rsid w:val="00F60039"/>
    <w:rsid w:val="00F601EE"/>
    <w:rsid w:val="00F60521"/>
    <w:rsid w:val="00F6083A"/>
    <w:rsid w:val="00F60F33"/>
    <w:rsid w:val="00F61319"/>
    <w:rsid w:val="00F62422"/>
    <w:rsid w:val="00F62748"/>
    <w:rsid w:val="00F62EE6"/>
    <w:rsid w:val="00F62F98"/>
    <w:rsid w:val="00F631DF"/>
    <w:rsid w:val="00F633C8"/>
    <w:rsid w:val="00F6363D"/>
    <w:rsid w:val="00F637EE"/>
    <w:rsid w:val="00F63DEA"/>
    <w:rsid w:val="00F63ED6"/>
    <w:rsid w:val="00F64A96"/>
    <w:rsid w:val="00F6526D"/>
    <w:rsid w:val="00F65432"/>
    <w:rsid w:val="00F65532"/>
    <w:rsid w:val="00F6581E"/>
    <w:rsid w:val="00F66321"/>
    <w:rsid w:val="00F66B1F"/>
    <w:rsid w:val="00F66C14"/>
    <w:rsid w:val="00F66DA4"/>
    <w:rsid w:val="00F66FEF"/>
    <w:rsid w:val="00F67361"/>
    <w:rsid w:val="00F6742A"/>
    <w:rsid w:val="00F6765E"/>
    <w:rsid w:val="00F6790E"/>
    <w:rsid w:val="00F67E1C"/>
    <w:rsid w:val="00F70081"/>
    <w:rsid w:val="00F70421"/>
    <w:rsid w:val="00F70538"/>
    <w:rsid w:val="00F7086A"/>
    <w:rsid w:val="00F70C7E"/>
    <w:rsid w:val="00F711A9"/>
    <w:rsid w:val="00F7184F"/>
    <w:rsid w:val="00F72367"/>
    <w:rsid w:val="00F73215"/>
    <w:rsid w:val="00F736EC"/>
    <w:rsid w:val="00F73D3D"/>
    <w:rsid w:val="00F74088"/>
    <w:rsid w:val="00F7486F"/>
    <w:rsid w:val="00F74B6F"/>
    <w:rsid w:val="00F74FAE"/>
    <w:rsid w:val="00F74FB7"/>
    <w:rsid w:val="00F752C9"/>
    <w:rsid w:val="00F7531F"/>
    <w:rsid w:val="00F7539D"/>
    <w:rsid w:val="00F76164"/>
    <w:rsid w:val="00F7619A"/>
    <w:rsid w:val="00F76B13"/>
    <w:rsid w:val="00F76DB4"/>
    <w:rsid w:val="00F77203"/>
    <w:rsid w:val="00F772A4"/>
    <w:rsid w:val="00F776D8"/>
    <w:rsid w:val="00F779B2"/>
    <w:rsid w:val="00F77EC2"/>
    <w:rsid w:val="00F77FAF"/>
    <w:rsid w:val="00F8059E"/>
    <w:rsid w:val="00F809C0"/>
    <w:rsid w:val="00F809D9"/>
    <w:rsid w:val="00F80CEF"/>
    <w:rsid w:val="00F814FE"/>
    <w:rsid w:val="00F817A1"/>
    <w:rsid w:val="00F81AA4"/>
    <w:rsid w:val="00F81BBC"/>
    <w:rsid w:val="00F8256A"/>
    <w:rsid w:val="00F82CA3"/>
    <w:rsid w:val="00F82DBA"/>
    <w:rsid w:val="00F82FDA"/>
    <w:rsid w:val="00F8329D"/>
    <w:rsid w:val="00F83C61"/>
    <w:rsid w:val="00F84476"/>
    <w:rsid w:val="00F84B09"/>
    <w:rsid w:val="00F84B12"/>
    <w:rsid w:val="00F84B5D"/>
    <w:rsid w:val="00F84DF5"/>
    <w:rsid w:val="00F85AB9"/>
    <w:rsid w:val="00F85AC6"/>
    <w:rsid w:val="00F85C6E"/>
    <w:rsid w:val="00F85FF4"/>
    <w:rsid w:val="00F8644B"/>
    <w:rsid w:val="00F864AB"/>
    <w:rsid w:val="00F86830"/>
    <w:rsid w:val="00F8689E"/>
    <w:rsid w:val="00F86E6B"/>
    <w:rsid w:val="00F86FA5"/>
    <w:rsid w:val="00F872BF"/>
    <w:rsid w:val="00F875CB"/>
    <w:rsid w:val="00F87814"/>
    <w:rsid w:val="00F878F7"/>
    <w:rsid w:val="00F90022"/>
    <w:rsid w:val="00F90814"/>
    <w:rsid w:val="00F90AC5"/>
    <w:rsid w:val="00F90C42"/>
    <w:rsid w:val="00F90EB3"/>
    <w:rsid w:val="00F914FE"/>
    <w:rsid w:val="00F91AE8"/>
    <w:rsid w:val="00F91D44"/>
    <w:rsid w:val="00F923E9"/>
    <w:rsid w:val="00F92430"/>
    <w:rsid w:val="00F924E8"/>
    <w:rsid w:val="00F929AF"/>
    <w:rsid w:val="00F931B0"/>
    <w:rsid w:val="00F9327F"/>
    <w:rsid w:val="00F936A2"/>
    <w:rsid w:val="00F94509"/>
    <w:rsid w:val="00F94607"/>
    <w:rsid w:val="00F94852"/>
    <w:rsid w:val="00F94963"/>
    <w:rsid w:val="00F94AB4"/>
    <w:rsid w:val="00F952EA"/>
    <w:rsid w:val="00F958D5"/>
    <w:rsid w:val="00F95955"/>
    <w:rsid w:val="00F962CA"/>
    <w:rsid w:val="00F96369"/>
    <w:rsid w:val="00F96485"/>
    <w:rsid w:val="00F96790"/>
    <w:rsid w:val="00F96E8A"/>
    <w:rsid w:val="00F96ECA"/>
    <w:rsid w:val="00F973B5"/>
    <w:rsid w:val="00F9756F"/>
    <w:rsid w:val="00FA050E"/>
    <w:rsid w:val="00FA0962"/>
    <w:rsid w:val="00FA0FDA"/>
    <w:rsid w:val="00FA1125"/>
    <w:rsid w:val="00FA16B4"/>
    <w:rsid w:val="00FA17A2"/>
    <w:rsid w:val="00FA2106"/>
    <w:rsid w:val="00FA2135"/>
    <w:rsid w:val="00FA213A"/>
    <w:rsid w:val="00FA2278"/>
    <w:rsid w:val="00FA2542"/>
    <w:rsid w:val="00FA3720"/>
    <w:rsid w:val="00FA4385"/>
    <w:rsid w:val="00FA486F"/>
    <w:rsid w:val="00FA4E37"/>
    <w:rsid w:val="00FA4EED"/>
    <w:rsid w:val="00FA56B7"/>
    <w:rsid w:val="00FA5C41"/>
    <w:rsid w:val="00FA7111"/>
    <w:rsid w:val="00FA7CE8"/>
    <w:rsid w:val="00FA7D27"/>
    <w:rsid w:val="00FA7DB7"/>
    <w:rsid w:val="00FA7EBF"/>
    <w:rsid w:val="00FA7FED"/>
    <w:rsid w:val="00FB0232"/>
    <w:rsid w:val="00FB0982"/>
    <w:rsid w:val="00FB0A03"/>
    <w:rsid w:val="00FB0DA5"/>
    <w:rsid w:val="00FB1076"/>
    <w:rsid w:val="00FB13DF"/>
    <w:rsid w:val="00FB1D79"/>
    <w:rsid w:val="00FB1EC1"/>
    <w:rsid w:val="00FB2AAF"/>
    <w:rsid w:val="00FB2CDE"/>
    <w:rsid w:val="00FB30C2"/>
    <w:rsid w:val="00FB361A"/>
    <w:rsid w:val="00FB37E9"/>
    <w:rsid w:val="00FB382A"/>
    <w:rsid w:val="00FB3A77"/>
    <w:rsid w:val="00FB3E3C"/>
    <w:rsid w:val="00FB4713"/>
    <w:rsid w:val="00FB4768"/>
    <w:rsid w:val="00FB4B69"/>
    <w:rsid w:val="00FB4DDA"/>
    <w:rsid w:val="00FB50AA"/>
    <w:rsid w:val="00FB5137"/>
    <w:rsid w:val="00FB52A2"/>
    <w:rsid w:val="00FB634F"/>
    <w:rsid w:val="00FB6602"/>
    <w:rsid w:val="00FB6B75"/>
    <w:rsid w:val="00FB6BC5"/>
    <w:rsid w:val="00FB71AE"/>
    <w:rsid w:val="00FB765F"/>
    <w:rsid w:val="00FB769F"/>
    <w:rsid w:val="00FB78FB"/>
    <w:rsid w:val="00FB7AAA"/>
    <w:rsid w:val="00FC015E"/>
    <w:rsid w:val="00FC0CEE"/>
    <w:rsid w:val="00FC102D"/>
    <w:rsid w:val="00FC15F6"/>
    <w:rsid w:val="00FC194F"/>
    <w:rsid w:val="00FC1BCF"/>
    <w:rsid w:val="00FC1F43"/>
    <w:rsid w:val="00FC2603"/>
    <w:rsid w:val="00FC313C"/>
    <w:rsid w:val="00FC3799"/>
    <w:rsid w:val="00FC3A51"/>
    <w:rsid w:val="00FC474C"/>
    <w:rsid w:val="00FC47FE"/>
    <w:rsid w:val="00FC49FC"/>
    <w:rsid w:val="00FC49FD"/>
    <w:rsid w:val="00FC4F3D"/>
    <w:rsid w:val="00FC4FDB"/>
    <w:rsid w:val="00FC510D"/>
    <w:rsid w:val="00FC51E2"/>
    <w:rsid w:val="00FC52F1"/>
    <w:rsid w:val="00FC5938"/>
    <w:rsid w:val="00FC5D11"/>
    <w:rsid w:val="00FC61FD"/>
    <w:rsid w:val="00FC6283"/>
    <w:rsid w:val="00FC6593"/>
    <w:rsid w:val="00FC6902"/>
    <w:rsid w:val="00FC69A4"/>
    <w:rsid w:val="00FC6ACC"/>
    <w:rsid w:val="00FC72AA"/>
    <w:rsid w:val="00FC7524"/>
    <w:rsid w:val="00FC76A3"/>
    <w:rsid w:val="00FC7B47"/>
    <w:rsid w:val="00FC7E39"/>
    <w:rsid w:val="00FC7E77"/>
    <w:rsid w:val="00FD00C3"/>
    <w:rsid w:val="00FD00EA"/>
    <w:rsid w:val="00FD0511"/>
    <w:rsid w:val="00FD067C"/>
    <w:rsid w:val="00FD09AE"/>
    <w:rsid w:val="00FD0CCD"/>
    <w:rsid w:val="00FD0DCC"/>
    <w:rsid w:val="00FD21C7"/>
    <w:rsid w:val="00FD23C1"/>
    <w:rsid w:val="00FD2D58"/>
    <w:rsid w:val="00FD3232"/>
    <w:rsid w:val="00FD3543"/>
    <w:rsid w:val="00FD3590"/>
    <w:rsid w:val="00FD42E5"/>
    <w:rsid w:val="00FD4522"/>
    <w:rsid w:val="00FD4566"/>
    <w:rsid w:val="00FD4761"/>
    <w:rsid w:val="00FD4D6B"/>
    <w:rsid w:val="00FD5433"/>
    <w:rsid w:val="00FD551C"/>
    <w:rsid w:val="00FD581C"/>
    <w:rsid w:val="00FD5A14"/>
    <w:rsid w:val="00FD5C55"/>
    <w:rsid w:val="00FD5F4F"/>
    <w:rsid w:val="00FD6193"/>
    <w:rsid w:val="00FD6297"/>
    <w:rsid w:val="00FD6D34"/>
    <w:rsid w:val="00FD6D95"/>
    <w:rsid w:val="00FD6E23"/>
    <w:rsid w:val="00FD7467"/>
    <w:rsid w:val="00FD74E5"/>
    <w:rsid w:val="00FD75E5"/>
    <w:rsid w:val="00FD77B9"/>
    <w:rsid w:val="00FD7933"/>
    <w:rsid w:val="00FD7D50"/>
    <w:rsid w:val="00FD7EBA"/>
    <w:rsid w:val="00FD7F7A"/>
    <w:rsid w:val="00FE019F"/>
    <w:rsid w:val="00FE01C0"/>
    <w:rsid w:val="00FE0387"/>
    <w:rsid w:val="00FE060E"/>
    <w:rsid w:val="00FE06D5"/>
    <w:rsid w:val="00FE0763"/>
    <w:rsid w:val="00FE07A3"/>
    <w:rsid w:val="00FE0FC9"/>
    <w:rsid w:val="00FE152D"/>
    <w:rsid w:val="00FE1C4F"/>
    <w:rsid w:val="00FE21EE"/>
    <w:rsid w:val="00FE2206"/>
    <w:rsid w:val="00FE2A8D"/>
    <w:rsid w:val="00FE2F02"/>
    <w:rsid w:val="00FE32E2"/>
    <w:rsid w:val="00FE34E9"/>
    <w:rsid w:val="00FE3510"/>
    <w:rsid w:val="00FE4099"/>
    <w:rsid w:val="00FE417C"/>
    <w:rsid w:val="00FE4243"/>
    <w:rsid w:val="00FE49A4"/>
    <w:rsid w:val="00FE4CD5"/>
    <w:rsid w:val="00FE51D3"/>
    <w:rsid w:val="00FE527D"/>
    <w:rsid w:val="00FE5708"/>
    <w:rsid w:val="00FE5791"/>
    <w:rsid w:val="00FE5B13"/>
    <w:rsid w:val="00FE6590"/>
    <w:rsid w:val="00FE6642"/>
    <w:rsid w:val="00FE6B89"/>
    <w:rsid w:val="00FF0315"/>
    <w:rsid w:val="00FF041B"/>
    <w:rsid w:val="00FF0CCF"/>
    <w:rsid w:val="00FF1563"/>
    <w:rsid w:val="00FF15D7"/>
    <w:rsid w:val="00FF1662"/>
    <w:rsid w:val="00FF17A8"/>
    <w:rsid w:val="00FF2047"/>
    <w:rsid w:val="00FF24D3"/>
    <w:rsid w:val="00FF2D29"/>
    <w:rsid w:val="00FF2E9C"/>
    <w:rsid w:val="00FF32C8"/>
    <w:rsid w:val="00FF3702"/>
    <w:rsid w:val="00FF37CB"/>
    <w:rsid w:val="00FF3881"/>
    <w:rsid w:val="00FF3B0B"/>
    <w:rsid w:val="00FF3CC4"/>
    <w:rsid w:val="00FF40A1"/>
    <w:rsid w:val="00FF4105"/>
    <w:rsid w:val="00FF4985"/>
    <w:rsid w:val="00FF5052"/>
    <w:rsid w:val="00FF528F"/>
    <w:rsid w:val="00FF54F0"/>
    <w:rsid w:val="00FF57BA"/>
    <w:rsid w:val="00FF580C"/>
    <w:rsid w:val="00FF5979"/>
    <w:rsid w:val="00FF5AE5"/>
    <w:rsid w:val="00FF5E62"/>
    <w:rsid w:val="00FF67D3"/>
    <w:rsid w:val="00FF685B"/>
    <w:rsid w:val="00FF6954"/>
    <w:rsid w:val="00FF69EE"/>
    <w:rsid w:val="00FF721A"/>
    <w:rsid w:val="00FF739D"/>
    <w:rsid w:val="00FF7588"/>
    <w:rsid w:val="00FF7735"/>
    <w:rsid w:val="00FF7D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29A8B"/>
  <w15:docId w15:val="{609655EF-A06E-4E71-8570-2DD4FF7BA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2E39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1">
    <w:name w:val="heading 1"/>
    <w:basedOn w:val="a"/>
    <w:next w:val="a"/>
    <w:link w:val="10"/>
    <w:qFormat/>
    <w:rsid w:val="00822E39"/>
    <w:pPr>
      <w:keepNext/>
      <w:overflowPunct/>
      <w:autoSpaceDE/>
      <w:autoSpaceDN/>
      <w:adjustRightInd/>
      <w:ind w:right="-108"/>
      <w:outlineLvl w:val="0"/>
    </w:pPr>
    <w:rPr>
      <w:color w:val="FF0000"/>
      <w:sz w:val="24"/>
      <w:szCs w:val="24"/>
    </w:rPr>
  </w:style>
  <w:style w:type="paragraph" w:styleId="2">
    <w:name w:val="heading 2"/>
    <w:basedOn w:val="a"/>
    <w:next w:val="a"/>
    <w:link w:val="20"/>
    <w:qFormat/>
    <w:rsid w:val="00822E39"/>
    <w:pPr>
      <w:keepNext/>
      <w:overflowPunct/>
      <w:autoSpaceDE/>
      <w:autoSpaceDN/>
      <w:adjustRightInd/>
      <w:jc w:val="both"/>
      <w:outlineLvl w:val="1"/>
    </w:pPr>
    <w:rPr>
      <w:b/>
      <w:bCs/>
      <w:sz w:val="28"/>
      <w:szCs w:val="24"/>
    </w:rPr>
  </w:style>
  <w:style w:type="paragraph" w:styleId="4">
    <w:name w:val="heading 4"/>
    <w:basedOn w:val="a"/>
    <w:next w:val="a"/>
    <w:link w:val="40"/>
    <w:qFormat/>
    <w:rsid w:val="00822E39"/>
    <w:pPr>
      <w:keepNext/>
      <w:keepLines/>
      <w:overflowPunct/>
      <w:autoSpaceDE/>
      <w:autoSpaceDN/>
      <w:adjustRightInd/>
      <w:spacing w:before="200"/>
      <w:outlineLvl w:val="3"/>
    </w:pPr>
    <w:rPr>
      <w:rFonts w:ascii="Cambria" w:eastAsia="Calibri" w:hAnsi="Cambria"/>
      <w:b/>
      <w:bCs/>
      <w:i/>
      <w:iCs/>
      <w:color w:val="4F81BD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822E39"/>
    <w:rPr>
      <w:rFonts w:ascii="Times New Roman" w:eastAsia="Times New Roman" w:hAnsi="Times New Roman" w:cs="Times New Roman"/>
      <w:color w:val="FF0000"/>
      <w:sz w:val="24"/>
      <w:szCs w:val="24"/>
      <w:lang w:val="uk-UA" w:eastAsia="ru-RU"/>
    </w:rPr>
  </w:style>
  <w:style w:type="character" w:customStyle="1" w:styleId="20">
    <w:name w:val="Заголовок 2 Знак"/>
    <w:basedOn w:val="a0"/>
    <w:link w:val="2"/>
    <w:rsid w:val="00822E39"/>
    <w:rPr>
      <w:rFonts w:ascii="Times New Roman" w:eastAsia="Times New Roman" w:hAnsi="Times New Roman" w:cs="Times New Roman"/>
      <w:b/>
      <w:bCs/>
      <w:sz w:val="28"/>
      <w:szCs w:val="24"/>
      <w:lang w:val="uk-UA" w:eastAsia="ru-RU"/>
    </w:rPr>
  </w:style>
  <w:style w:type="character" w:customStyle="1" w:styleId="40">
    <w:name w:val="Заголовок 4 Знак"/>
    <w:basedOn w:val="a0"/>
    <w:link w:val="4"/>
    <w:rsid w:val="00822E39"/>
    <w:rPr>
      <w:rFonts w:ascii="Cambria" w:eastAsia="Calibri" w:hAnsi="Cambria" w:cs="Times New Roman"/>
      <w:b/>
      <w:bCs/>
      <w:i/>
      <w:iCs/>
      <w:color w:val="4F81BD"/>
      <w:sz w:val="24"/>
      <w:szCs w:val="24"/>
      <w:lang w:val="uk-UA" w:eastAsia="ru-RU"/>
    </w:rPr>
  </w:style>
  <w:style w:type="character" w:styleId="a3">
    <w:name w:val="Hyperlink"/>
    <w:unhideWhenUsed/>
    <w:rsid w:val="00822E39"/>
    <w:rPr>
      <w:color w:val="0000FF"/>
      <w:u w:val="single"/>
    </w:rPr>
  </w:style>
  <w:style w:type="paragraph" w:customStyle="1" w:styleId="a4">
    <w:name w:val="Знак Знак Знак Знак Знак Знак"/>
    <w:basedOn w:val="a"/>
    <w:rsid w:val="00822E39"/>
    <w:pPr>
      <w:overflowPunct/>
      <w:autoSpaceDE/>
      <w:autoSpaceDN/>
      <w:adjustRightInd/>
    </w:pPr>
    <w:rPr>
      <w:rFonts w:ascii="Verdana" w:hAnsi="Verdana" w:cs="Verdana"/>
      <w:lang w:val="en-US" w:eastAsia="en-US"/>
    </w:rPr>
  </w:style>
  <w:style w:type="paragraph" w:customStyle="1" w:styleId="11">
    <w:name w:val="Обычный1"/>
    <w:rsid w:val="00822E39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uk-UA" w:eastAsia="ru-RU"/>
    </w:rPr>
  </w:style>
  <w:style w:type="character" w:styleId="a5">
    <w:name w:val="FollowedHyperlink"/>
    <w:rsid w:val="00822E39"/>
    <w:rPr>
      <w:color w:val="800080"/>
      <w:u w:val="single"/>
    </w:rPr>
  </w:style>
  <w:style w:type="paragraph" w:customStyle="1" w:styleId="xl22">
    <w:name w:val="xl22"/>
    <w:basedOn w:val="a"/>
    <w:rsid w:val="00822E39"/>
    <w:pPr>
      <w:pBdr>
        <w:top w:val="single" w:sz="4" w:space="0" w:color="auto"/>
        <w:left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3">
    <w:name w:val="xl23"/>
    <w:basedOn w:val="a"/>
    <w:rsid w:val="00822E39"/>
    <w:pPr>
      <w:pBdr>
        <w:top w:val="single" w:sz="4" w:space="0" w:color="auto"/>
        <w:left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4">
    <w:name w:val="xl24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5">
    <w:name w:val="xl25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6">
    <w:name w:val="xl26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7">
    <w:name w:val="xl27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8">
    <w:name w:val="xl28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 Narrow" w:hAnsi="Arial Narrow"/>
      <w:sz w:val="24"/>
      <w:szCs w:val="24"/>
      <w:lang w:val="ru-RU"/>
    </w:rPr>
  </w:style>
  <w:style w:type="paragraph" w:customStyle="1" w:styleId="xl29">
    <w:name w:val="xl29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xl30">
    <w:name w:val="xl30"/>
    <w:basedOn w:val="a"/>
    <w:rsid w:val="00822E39"/>
    <w:pPr>
      <w:pBdr>
        <w:bottom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xl31">
    <w:name w:val="xl31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a6">
    <w:name w:val="Знак"/>
    <w:basedOn w:val="a"/>
    <w:rsid w:val="00822E39"/>
    <w:pPr>
      <w:overflowPunct/>
      <w:autoSpaceDE/>
      <w:autoSpaceDN/>
      <w:adjustRightInd/>
    </w:pPr>
    <w:rPr>
      <w:rFonts w:ascii="Verdana" w:hAnsi="Verdana"/>
      <w:lang w:val="en-US" w:eastAsia="en-US"/>
    </w:rPr>
  </w:style>
  <w:style w:type="paragraph" w:styleId="a7">
    <w:name w:val="Balloon Text"/>
    <w:basedOn w:val="a"/>
    <w:link w:val="a8"/>
    <w:semiHidden/>
    <w:rsid w:val="00822E39"/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semiHidden/>
    <w:rsid w:val="00822E39"/>
    <w:rPr>
      <w:rFonts w:ascii="Tahoma" w:eastAsia="Times New Roman" w:hAnsi="Tahoma" w:cs="Tahoma"/>
      <w:sz w:val="16"/>
      <w:szCs w:val="16"/>
      <w:lang w:val="uk-UA" w:eastAsia="ru-RU"/>
    </w:rPr>
  </w:style>
  <w:style w:type="paragraph" w:styleId="a9">
    <w:name w:val="header"/>
    <w:basedOn w:val="a"/>
    <w:link w:val="aa"/>
    <w:rsid w:val="00822E39"/>
    <w:pPr>
      <w:tabs>
        <w:tab w:val="center" w:pos="4677"/>
        <w:tab w:val="right" w:pos="9355"/>
      </w:tabs>
    </w:pPr>
  </w:style>
  <w:style w:type="character" w:customStyle="1" w:styleId="aa">
    <w:name w:val="Верхній колонтитул Знак"/>
    <w:basedOn w:val="a0"/>
    <w:link w:val="a9"/>
    <w:rsid w:val="00822E39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b">
    <w:name w:val="page number"/>
    <w:basedOn w:val="a0"/>
    <w:rsid w:val="00822E39"/>
  </w:style>
  <w:style w:type="paragraph" w:styleId="ac">
    <w:name w:val="Body Text Indent"/>
    <w:basedOn w:val="a"/>
    <w:link w:val="ad"/>
    <w:rsid w:val="00822E39"/>
    <w:pPr>
      <w:overflowPunct/>
      <w:autoSpaceDE/>
      <w:autoSpaceDN/>
      <w:adjustRightInd/>
      <w:ind w:firstLine="1080"/>
      <w:jc w:val="both"/>
    </w:pPr>
    <w:rPr>
      <w:sz w:val="28"/>
      <w:szCs w:val="24"/>
    </w:rPr>
  </w:style>
  <w:style w:type="character" w:customStyle="1" w:styleId="ad">
    <w:name w:val="Основний текст з відступом Знак"/>
    <w:basedOn w:val="a0"/>
    <w:link w:val="ac"/>
    <w:rsid w:val="00822E39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paragraph" w:styleId="21">
    <w:name w:val="Body Text Indent 2"/>
    <w:basedOn w:val="a"/>
    <w:link w:val="22"/>
    <w:rsid w:val="00822E39"/>
    <w:pPr>
      <w:overflowPunct/>
      <w:autoSpaceDE/>
      <w:autoSpaceDN/>
      <w:adjustRightInd/>
      <w:spacing w:after="120" w:line="480" w:lineRule="auto"/>
      <w:ind w:left="283"/>
    </w:pPr>
    <w:rPr>
      <w:sz w:val="24"/>
      <w:szCs w:val="24"/>
      <w:lang w:val="ru-RU"/>
    </w:rPr>
  </w:style>
  <w:style w:type="character" w:customStyle="1" w:styleId="22">
    <w:name w:val="Основний текст з відступом 2 Знак"/>
    <w:basedOn w:val="a0"/>
    <w:link w:val="21"/>
    <w:rsid w:val="00822E3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footer"/>
    <w:basedOn w:val="a"/>
    <w:link w:val="af"/>
    <w:rsid w:val="00822E39"/>
    <w:pPr>
      <w:tabs>
        <w:tab w:val="center" w:pos="4819"/>
        <w:tab w:val="right" w:pos="9639"/>
      </w:tabs>
    </w:pPr>
  </w:style>
  <w:style w:type="character" w:customStyle="1" w:styleId="af">
    <w:name w:val="Нижній колонтитул Знак"/>
    <w:basedOn w:val="a0"/>
    <w:link w:val="ae"/>
    <w:rsid w:val="00822E39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af0">
    <w:name w:val="Body Text"/>
    <w:basedOn w:val="a"/>
    <w:link w:val="af1"/>
    <w:rsid w:val="00822E39"/>
    <w:pPr>
      <w:overflowPunct/>
      <w:autoSpaceDE/>
      <w:autoSpaceDN/>
      <w:adjustRightInd/>
      <w:spacing w:after="120"/>
    </w:pPr>
    <w:rPr>
      <w:rFonts w:eastAsia="Calibri"/>
      <w:sz w:val="24"/>
      <w:szCs w:val="24"/>
    </w:rPr>
  </w:style>
  <w:style w:type="character" w:customStyle="1" w:styleId="af1">
    <w:name w:val="Основний текст Знак"/>
    <w:basedOn w:val="a0"/>
    <w:link w:val="af0"/>
    <w:rsid w:val="00822E39"/>
    <w:rPr>
      <w:rFonts w:ascii="Times New Roman" w:eastAsia="Calibri" w:hAnsi="Times New Roman" w:cs="Times New Roman"/>
      <w:sz w:val="24"/>
      <w:szCs w:val="24"/>
      <w:lang w:val="uk-UA" w:eastAsia="ru-RU"/>
    </w:rPr>
  </w:style>
  <w:style w:type="paragraph" w:styleId="af2">
    <w:name w:val="List Paragraph"/>
    <w:basedOn w:val="a"/>
    <w:uiPriority w:val="34"/>
    <w:qFormat/>
    <w:rsid w:val="00FC76A3"/>
    <w:pPr>
      <w:ind w:left="720"/>
      <w:contextualSpacing/>
    </w:pPr>
  </w:style>
  <w:style w:type="paragraph" w:styleId="af3">
    <w:name w:val="endnote text"/>
    <w:basedOn w:val="a"/>
    <w:link w:val="af4"/>
    <w:uiPriority w:val="99"/>
    <w:semiHidden/>
    <w:unhideWhenUsed/>
    <w:rsid w:val="00D63704"/>
  </w:style>
  <w:style w:type="character" w:customStyle="1" w:styleId="af4">
    <w:name w:val="Текст кінцевої виноски Знак"/>
    <w:basedOn w:val="a0"/>
    <w:link w:val="af3"/>
    <w:uiPriority w:val="99"/>
    <w:semiHidden/>
    <w:rsid w:val="00D63704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f5">
    <w:name w:val="endnote reference"/>
    <w:basedOn w:val="a0"/>
    <w:uiPriority w:val="99"/>
    <w:semiHidden/>
    <w:unhideWhenUsed/>
    <w:rsid w:val="00D637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8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755E89-0C69-4EC5-892E-A23CCE5D7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4</TotalTime>
  <Pages>2</Pages>
  <Words>1972</Words>
  <Characters>1125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Департамент Соцполітики 1</cp:lastModifiedBy>
  <cp:revision>713</cp:revision>
  <cp:lastPrinted>2024-09-16T08:23:00Z</cp:lastPrinted>
  <dcterms:created xsi:type="dcterms:W3CDTF">2022-01-20T09:31:00Z</dcterms:created>
  <dcterms:modified xsi:type="dcterms:W3CDTF">2024-10-01T07:49:00Z</dcterms:modified>
</cp:coreProperties>
</file>